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7023" w:rsidRPr="00290024" w:rsidRDefault="00A54E74" w:rsidP="000F0DD3">
      <w:pPr>
        <w:spacing w:line="240" w:lineRule="auto"/>
        <w:contextualSpacing/>
        <w:jc w:val="center"/>
        <w:rPr>
          <w:rFonts w:cstheme="minorHAnsi"/>
          <w:b/>
          <w:sz w:val="36"/>
        </w:rPr>
      </w:pPr>
      <w:r>
        <w:rPr>
          <w:rFonts w:cstheme="minorHAnsi"/>
          <w:b/>
          <w:sz w:val="36"/>
        </w:rPr>
        <w:t>Replicator</w:t>
      </w:r>
      <w:r w:rsidR="00987023" w:rsidRPr="00290024">
        <w:rPr>
          <w:rFonts w:cstheme="minorHAnsi"/>
          <w:b/>
          <w:sz w:val="36"/>
        </w:rPr>
        <w:t xml:space="preserve"> Community School Sponsorship</w:t>
      </w:r>
    </w:p>
    <w:p w:rsidR="00290024" w:rsidRPr="00290024" w:rsidRDefault="00290024" w:rsidP="00290024">
      <w:pPr>
        <w:spacing w:line="240" w:lineRule="auto"/>
        <w:contextualSpacing/>
        <w:jc w:val="center"/>
        <w:rPr>
          <w:rFonts w:cstheme="minorHAnsi"/>
          <w:b/>
          <w:sz w:val="36"/>
        </w:rPr>
      </w:pPr>
      <w:r w:rsidRPr="00290024">
        <w:rPr>
          <w:rFonts w:cstheme="minorHAnsi"/>
          <w:b/>
          <w:sz w:val="36"/>
        </w:rPr>
        <w:t xml:space="preserve">Application and Rubric </w:t>
      </w:r>
    </w:p>
    <w:p w:rsidR="00987023" w:rsidRPr="00290024" w:rsidRDefault="00987023" w:rsidP="00987023">
      <w:pPr>
        <w:spacing w:line="240" w:lineRule="auto"/>
        <w:contextualSpacing/>
        <w:jc w:val="center"/>
        <w:rPr>
          <w:rFonts w:cstheme="minorHAnsi"/>
          <w:sz w:val="28"/>
        </w:rPr>
      </w:pPr>
      <w:r w:rsidRPr="00290024">
        <w:rPr>
          <w:rFonts w:cstheme="minorHAnsi"/>
          <w:sz w:val="28"/>
        </w:rPr>
        <w:t xml:space="preserve">Contract </w:t>
      </w:r>
      <w:r w:rsidR="00635ED1">
        <w:rPr>
          <w:rFonts w:cstheme="minorHAnsi"/>
          <w:sz w:val="28"/>
        </w:rPr>
        <w:t>Start</w:t>
      </w:r>
      <w:r w:rsidR="00882C70">
        <w:rPr>
          <w:rFonts w:cstheme="minorHAnsi"/>
          <w:sz w:val="28"/>
        </w:rPr>
        <w:t>s</w:t>
      </w:r>
      <w:r w:rsidR="00635ED1">
        <w:rPr>
          <w:rFonts w:cstheme="minorHAnsi"/>
          <w:sz w:val="28"/>
        </w:rPr>
        <w:t xml:space="preserve"> July 1,</w:t>
      </w:r>
      <w:r w:rsidR="00F25038">
        <w:rPr>
          <w:rFonts w:cstheme="minorHAnsi"/>
          <w:sz w:val="28"/>
        </w:rPr>
        <w:t xml:space="preserve"> 2025</w:t>
      </w:r>
    </w:p>
    <w:p w:rsidR="002A60DC" w:rsidRPr="007B4893" w:rsidRDefault="002A60DC" w:rsidP="002A60DC">
      <w:pPr>
        <w:spacing w:line="240" w:lineRule="auto"/>
        <w:contextualSpacing/>
        <w:rPr>
          <w:rFonts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8364"/>
      </w:tblGrid>
      <w:tr w:rsidR="00B96125" w:rsidRPr="006350FA" w:rsidTr="00252604">
        <w:trPr>
          <w:cantSplit/>
        </w:trPr>
        <w:tc>
          <w:tcPr>
            <w:tcW w:w="5000" w:type="pct"/>
            <w:gridSpan w:val="2"/>
            <w:tcBorders>
              <w:top w:val="single" w:sz="4" w:space="0" w:color="auto"/>
              <w:left w:val="single" w:sz="4" w:space="0" w:color="auto"/>
              <w:bottom w:val="single" w:sz="4" w:space="0" w:color="auto"/>
              <w:right w:val="single" w:sz="4" w:space="0" w:color="auto"/>
            </w:tcBorders>
            <w:shd w:val="clear" w:color="auto" w:fill="008080"/>
            <w:vAlign w:val="center"/>
            <w:hideMark/>
          </w:tcPr>
          <w:p w:rsidR="00B96125" w:rsidRPr="00290024" w:rsidRDefault="00B96125" w:rsidP="002A60DC">
            <w:pPr>
              <w:spacing w:after="0" w:line="240" w:lineRule="auto"/>
              <w:contextualSpacing/>
              <w:jc w:val="center"/>
              <w:rPr>
                <w:b/>
                <w:color w:val="FFFFFF" w:themeColor="background1"/>
                <w:sz w:val="28"/>
              </w:rPr>
            </w:pPr>
            <w:r w:rsidRPr="00290024">
              <w:rPr>
                <w:b/>
                <w:color w:val="FFFFFF" w:themeColor="background1"/>
                <w:sz w:val="28"/>
              </w:rPr>
              <w:t>General Information</w:t>
            </w:r>
          </w:p>
        </w:tc>
      </w:tr>
      <w:tr w:rsidR="00B96125" w:rsidRPr="006350FA" w:rsidTr="00AB2935">
        <w:trPr>
          <w:cantSplit/>
        </w:trPr>
        <w:tc>
          <w:tcPr>
            <w:tcW w:w="1124" w:type="pct"/>
            <w:shd w:val="clear" w:color="auto" w:fill="auto"/>
            <w:noWrap/>
            <w:vAlign w:val="bottom"/>
            <w:hideMark/>
          </w:tcPr>
          <w:p w:rsidR="00B96125" w:rsidRPr="006350FA" w:rsidRDefault="00D6413F" w:rsidP="002A60DC">
            <w:pPr>
              <w:spacing w:after="0" w:line="240" w:lineRule="auto"/>
              <w:contextualSpacing/>
              <w:jc w:val="center"/>
              <w:rPr>
                <w:rFonts w:eastAsia="Times New Roman" w:cstheme="minorHAnsi"/>
                <w:i/>
                <w:iCs/>
                <w:color w:val="000000"/>
              </w:rPr>
            </w:pPr>
            <w:r>
              <w:rPr>
                <w:rFonts w:eastAsia="Times New Roman" w:cstheme="minorHAnsi"/>
                <w:i/>
                <w:iCs/>
                <w:color w:val="000000"/>
              </w:rPr>
              <w:t>Proposed</w:t>
            </w:r>
            <w:r w:rsidR="00B96125">
              <w:rPr>
                <w:rFonts w:eastAsia="Times New Roman" w:cstheme="minorHAnsi"/>
                <w:i/>
                <w:iCs/>
                <w:color w:val="000000"/>
              </w:rPr>
              <w:t xml:space="preserve"> </w:t>
            </w:r>
            <w:r w:rsidR="00B96125" w:rsidRPr="006350FA">
              <w:rPr>
                <w:rFonts w:eastAsia="Times New Roman" w:cstheme="minorHAnsi"/>
                <w:i/>
                <w:iCs/>
                <w:color w:val="000000"/>
              </w:rPr>
              <w:t>School Name</w:t>
            </w:r>
          </w:p>
        </w:tc>
        <w:tc>
          <w:tcPr>
            <w:tcW w:w="3876" w:type="pct"/>
            <w:shd w:val="clear" w:color="auto" w:fill="auto"/>
            <w:noWrap/>
            <w:vAlign w:val="center"/>
            <w:hideMark/>
          </w:tcPr>
          <w:p w:rsidR="00B96125" w:rsidRPr="006350FA" w:rsidRDefault="00B96125" w:rsidP="00AB2935">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1171413504"/>
                <w:placeholder>
                  <w:docPart w:val="29544D95930545BE9C91217D50BA2187"/>
                </w:placeholder>
                <w:showingPlcHdr/>
              </w:sdtPr>
              <w:sdtEndPr/>
              <w:sdtContent>
                <w:r w:rsidR="00AB2935" w:rsidRPr="00E7630F">
                  <w:rPr>
                    <w:rStyle w:val="PlaceholderText"/>
                    <w:i/>
                  </w:rPr>
                  <w:t>Click here to enter text.</w:t>
                </w:r>
              </w:sdtContent>
            </w:sdt>
          </w:p>
        </w:tc>
      </w:tr>
      <w:tr w:rsidR="00B96125" w:rsidRPr="006350FA" w:rsidTr="00AB2935">
        <w:trPr>
          <w:cantSplit/>
        </w:trPr>
        <w:tc>
          <w:tcPr>
            <w:tcW w:w="1124" w:type="pct"/>
            <w:shd w:val="clear" w:color="auto" w:fill="auto"/>
            <w:noWrap/>
            <w:vAlign w:val="bottom"/>
            <w:hideMark/>
          </w:tcPr>
          <w:p w:rsidR="00B96125" w:rsidRPr="006350FA" w:rsidRDefault="00B96125" w:rsidP="002A60DC">
            <w:pPr>
              <w:spacing w:after="0" w:line="240" w:lineRule="auto"/>
              <w:contextualSpacing/>
              <w:jc w:val="center"/>
              <w:rPr>
                <w:rFonts w:eastAsia="Times New Roman" w:cstheme="minorHAnsi"/>
                <w:i/>
                <w:iCs/>
                <w:color w:val="000000"/>
              </w:rPr>
            </w:pPr>
            <w:r>
              <w:rPr>
                <w:rFonts w:eastAsia="Times New Roman" w:cstheme="minorHAnsi"/>
                <w:i/>
                <w:iCs/>
                <w:color w:val="000000"/>
              </w:rPr>
              <w:t>Street Address</w:t>
            </w:r>
          </w:p>
        </w:tc>
        <w:tc>
          <w:tcPr>
            <w:tcW w:w="3876" w:type="pct"/>
            <w:shd w:val="clear" w:color="auto" w:fill="auto"/>
            <w:noWrap/>
            <w:vAlign w:val="center"/>
            <w:hideMark/>
          </w:tcPr>
          <w:p w:rsidR="00B96125" w:rsidRPr="006350FA" w:rsidRDefault="00B96125" w:rsidP="00AB2935">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1985999358"/>
                <w:placeholder>
                  <w:docPart w:val="47B33D1493954686B400ED6DC0F1D4F4"/>
                </w:placeholder>
                <w:showingPlcHdr/>
              </w:sdtPr>
              <w:sdtEndPr/>
              <w:sdtContent>
                <w:r w:rsidR="00AB2935" w:rsidRPr="00E7630F">
                  <w:rPr>
                    <w:rStyle w:val="PlaceholderText"/>
                    <w:i/>
                  </w:rPr>
                  <w:t>Click here to enter text.</w:t>
                </w:r>
              </w:sdtContent>
            </w:sdt>
          </w:p>
        </w:tc>
      </w:tr>
      <w:tr w:rsidR="00B96125" w:rsidRPr="006350FA" w:rsidTr="00AB2935">
        <w:trPr>
          <w:cantSplit/>
        </w:trPr>
        <w:tc>
          <w:tcPr>
            <w:tcW w:w="1124" w:type="pct"/>
            <w:shd w:val="clear" w:color="auto" w:fill="auto"/>
            <w:noWrap/>
            <w:vAlign w:val="bottom"/>
            <w:hideMark/>
          </w:tcPr>
          <w:p w:rsidR="00B96125" w:rsidRPr="006350FA" w:rsidRDefault="00B96125" w:rsidP="002A60DC">
            <w:pPr>
              <w:spacing w:after="0" w:line="240" w:lineRule="auto"/>
              <w:contextualSpacing/>
              <w:jc w:val="center"/>
              <w:rPr>
                <w:rFonts w:eastAsia="Times New Roman" w:cstheme="minorHAnsi"/>
                <w:i/>
                <w:iCs/>
                <w:color w:val="000000"/>
              </w:rPr>
            </w:pPr>
            <w:r>
              <w:rPr>
                <w:rFonts w:eastAsia="Times New Roman" w:cstheme="minorHAnsi"/>
                <w:i/>
                <w:iCs/>
                <w:color w:val="000000"/>
              </w:rPr>
              <w:t>City, State, Zip Code</w:t>
            </w:r>
          </w:p>
        </w:tc>
        <w:tc>
          <w:tcPr>
            <w:tcW w:w="3876" w:type="pct"/>
            <w:shd w:val="clear" w:color="auto" w:fill="auto"/>
            <w:noWrap/>
            <w:vAlign w:val="center"/>
            <w:hideMark/>
          </w:tcPr>
          <w:p w:rsidR="00B96125" w:rsidRPr="006350FA" w:rsidRDefault="00B96125" w:rsidP="00AB2935">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543336312"/>
                <w:placeholder>
                  <w:docPart w:val="94C62F844D544D7BA5002BFFB242EAFA"/>
                </w:placeholder>
                <w:showingPlcHdr/>
              </w:sdtPr>
              <w:sdtEndPr/>
              <w:sdtContent>
                <w:r w:rsidR="00AB2935" w:rsidRPr="00E7630F">
                  <w:rPr>
                    <w:rStyle w:val="PlaceholderText"/>
                    <w:i/>
                  </w:rPr>
                  <w:t>Click here to enter text.</w:t>
                </w:r>
              </w:sdtContent>
            </w:sdt>
          </w:p>
        </w:tc>
      </w:tr>
      <w:tr w:rsidR="00D6413F" w:rsidRPr="006350FA" w:rsidTr="00AB2935">
        <w:trPr>
          <w:cantSplit/>
        </w:trPr>
        <w:tc>
          <w:tcPr>
            <w:tcW w:w="1124" w:type="pct"/>
            <w:shd w:val="clear" w:color="auto" w:fill="auto"/>
            <w:noWrap/>
            <w:vAlign w:val="bottom"/>
          </w:tcPr>
          <w:p w:rsidR="00D6413F" w:rsidRDefault="00D6413F" w:rsidP="002A60DC">
            <w:pPr>
              <w:spacing w:after="0" w:line="240" w:lineRule="auto"/>
              <w:contextualSpacing/>
              <w:jc w:val="center"/>
              <w:rPr>
                <w:rFonts w:eastAsia="Times New Roman" w:cstheme="minorHAnsi"/>
                <w:i/>
                <w:iCs/>
                <w:color w:val="000000"/>
              </w:rPr>
            </w:pPr>
            <w:r>
              <w:rPr>
                <w:rFonts w:eastAsia="Times New Roman" w:cstheme="minorHAnsi"/>
                <w:i/>
                <w:iCs/>
                <w:color w:val="000000"/>
              </w:rPr>
              <w:t>School District</w:t>
            </w:r>
          </w:p>
        </w:tc>
        <w:tc>
          <w:tcPr>
            <w:tcW w:w="3876" w:type="pct"/>
            <w:shd w:val="clear" w:color="auto" w:fill="auto"/>
            <w:noWrap/>
            <w:vAlign w:val="center"/>
          </w:tcPr>
          <w:p w:rsidR="00D6413F" w:rsidRPr="006350FA" w:rsidRDefault="00AC24BD" w:rsidP="00AB2935">
            <w:pPr>
              <w:spacing w:after="0" w:line="240" w:lineRule="auto"/>
              <w:contextualSpacing/>
              <w:rPr>
                <w:rFonts w:eastAsia="Times New Roman" w:cstheme="minorHAnsi"/>
                <w:color w:val="000000"/>
              </w:rPr>
            </w:pPr>
            <w:sdt>
              <w:sdtPr>
                <w:rPr>
                  <w:rFonts w:eastAsia="Times New Roman" w:cstheme="minorHAnsi"/>
                  <w:bCs/>
                  <w:i/>
                  <w:color w:val="000000"/>
                </w:rPr>
                <w:id w:val="2061360261"/>
                <w:placeholder>
                  <w:docPart w:val="28E72C425D5547B0A56FA89F379747D4"/>
                </w:placeholder>
                <w:showingPlcHdr/>
              </w:sdtPr>
              <w:sdtEndPr/>
              <w:sdtContent>
                <w:r w:rsidR="00D6413F" w:rsidRPr="00E7630F">
                  <w:rPr>
                    <w:rStyle w:val="PlaceholderText"/>
                    <w:i/>
                  </w:rPr>
                  <w:t>Click here to enter text.</w:t>
                </w:r>
              </w:sdtContent>
            </w:sdt>
          </w:p>
        </w:tc>
      </w:tr>
      <w:tr w:rsidR="00D6413F" w:rsidRPr="006350FA" w:rsidTr="00AB2935">
        <w:trPr>
          <w:cantSplit/>
        </w:trPr>
        <w:tc>
          <w:tcPr>
            <w:tcW w:w="1124" w:type="pct"/>
            <w:shd w:val="clear" w:color="auto" w:fill="auto"/>
            <w:noWrap/>
            <w:vAlign w:val="bottom"/>
          </w:tcPr>
          <w:p w:rsidR="00D6413F" w:rsidRPr="006350FA" w:rsidRDefault="00D6413F" w:rsidP="00D6413F">
            <w:pPr>
              <w:spacing w:after="0" w:line="240" w:lineRule="auto"/>
              <w:contextualSpacing/>
              <w:jc w:val="center"/>
              <w:rPr>
                <w:rFonts w:eastAsia="Times New Roman" w:cstheme="minorHAnsi"/>
                <w:i/>
                <w:iCs/>
                <w:color w:val="000000"/>
              </w:rPr>
            </w:pPr>
            <w:r>
              <w:rPr>
                <w:rFonts w:eastAsia="Times New Roman" w:cstheme="minorHAnsi"/>
                <w:i/>
                <w:iCs/>
                <w:color w:val="000000"/>
              </w:rPr>
              <w:t>Proposed Grade Levels</w:t>
            </w:r>
          </w:p>
        </w:tc>
        <w:sdt>
          <w:sdtPr>
            <w:rPr>
              <w:rFonts w:eastAsia="Times New Roman" w:cstheme="minorHAnsi"/>
              <w:bCs/>
              <w:i/>
              <w:color w:val="000000"/>
            </w:rPr>
            <w:id w:val="1975480773"/>
            <w:placeholder>
              <w:docPart w:val="8E5D12D5DB4B45948AEC3B6B2D8D4CAF"/>
            </w:placeholder>
            <w:showingPlcHdr/>
          </w:sdtPr>
          <w:sdtEndPr/>
          <w:sdtContent>
            <w:tc>
              <w:tcPr>
                <w:tcW w:w="3876" w:type="pct"/>
                <w:shd w:val="clear" w:color="auto" w:fill="auto"/>
                <w:noWrap/>
                <w:vAlign w:val="center"/>
              </w:tcPr>
              <w:p w:rsidR="00D6413F" w:rsidRPr="006350FA" w:rsidRDefault="00D6413F" w:rsidP="00D6413F">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D6413F" w:rsidRPr="006350FA" w:rsidTr="00AB2935">
        <w:trPr>
          <w:cantSplit/>
        </w:trPr>
        <w:tc>
          <w:tcPr>
            <w:tcW w:w="1124" w:type="pct"/>
            <w:shd w:val="clear" w:color="auto" w:fill="auto"/>
            <w:noWrap/>
            <w:vAlign w:val="bottom"/>
          </w:tcPr>
          <w:p w:rsidR="00D6413F" w:rsidRPr="006350FA" w:rsidRDefault="00D6413F" w:rsidP="00D6413F">
            <w:pPr>
              <w:spacing w:after="0" w:line="240" w:lineRule="auto"/>
              <w:contextualSpacing/>
              <w:jc w:val="center"/>
              <w:rPr>
                <w:rFonts w:eastAsia="Times New Roman" w:cstheme="minorHAnsi"/>
                <w:i/>
                <w:iCs/>
                <w:color w:val="000000"/>
              </w:rPr>
            </w:pPr>
            <w:r>
              <w:rPr>
                <w:rFonts w:eastAsia="Times New Roman" w:cstheme="minorHAnsi"/>
                <w:i/>
                <w:iCs/>
                <w:color w:val="000000"/>
              </w:rPr>
              <w:t>Expected Enrollment</w:t>
            </w:r>
          </w:p>
        </w:tc>
        <w:sdt>
          <w:sdtPr>
            <w:rPr>
              <w:rFonts w:eastAsia="Times New Roman" w:cstheme="minorHAnsi"/>
              <w:bCs/>
              <w:i/>
              <w:color w:val="000000"/>
            </w:rPr>
            <w:id w:val="-1996089436"/>
            <w:placeholder>
              <w:docPart w:val="D22FD95CC6BF49ED89CD45A30127EB63"/>
            </w:placeholder>
            <w:showingPlcHdr/>
          </w:sdtPr>
          <w:sdtEndPr/>
          <w:sdtContent>
            <w:tc>
              <w:tcPr>
                <w:tcW w:w="3876" w:type="pct"/>
                <w:shd w:val="clear" w:color="auto" w:fill="auto"/>
                <w:noWrap/>
                <w:vAlign w:val="center"/>
              </w:tcPr>
              <w:p w:rsidR="00D6413F" w:rsidRPr="006350FA" w:rsidRDefault="00D6413F" w:rsidP="00D6413F">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D6413F" w:rsidRPr="006350FA" w:rsidTr="00AB2935">
        <w:trPr>
          <w:cantSplit/>
        </w:trPr>
        <w:tc>
          <w:tcPr>
            <w:tcW w:w="1124" w:type="pct"/>
            <w:shd w:val="clear" w:color="auto" w:fill="auto"/>
            <w:vAlign w:val="bottom"/>
          </w:tcPr>
          <w:p w:rsidR="00D6413F" w:rsidRPr="006350FA" w:rsidRDefault="00D6413F" w:rsidP="00D6413F">
            <w:pPr>
              <w:spacing w:after="0" w:line="240" w:lineRule="auto"/>
              <w:contextualSpacing/>
              <w:jc w:val="center"/>
              <w:rPr>
                <w:rFonts w:eastAsia="Times New Roman" w:cstheme="minorHAnsi"/>
                <w:i/>
                <w:iCs/>
                <w:color w:val="000000"/>
              </w:rPr>
            </w:pPr>
            <w:r>
              <w:rPr>
                <w:rFonts w:eastAsia="Times New Roman" w:cstheme="minorHAnsi"/>
                <w:i/>
                <w:iCs/>
                <w:color w:val="000000"/>
              </w:rPr>
              <w:t>Type of School</w:t>
            </w:r>
          </w:p>
        </w:tc>
        <w:tc>
          <w:tcPr>
            <w:tcW w:w="3876" w:type="pct"/>
            <w:shd w:val="clear" w:color="auto" w:fill="auto"/>
            <w:noWrap/>
            <w:vAlign w:val="center"/>
          </w:tcPr>
          <w:p w:rsidR="00D6413F" w:rsidRPr="006350FA" w:rsidRDefault="00D6413F" w:rsidP="00D6413F">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1787392092"/>
                <w:placeholder>
                  <w:docPart w:val="C157DB16AE5D4211B59CEF08FA108C9D"/>
                </w:placeholder>
                <w:showingPlcHdr/>
              </w:sdtPr>
              <w:sdtEndPr/>
              <w:sdtContent>
                <w:r w:rsidRPr="00E7630F">
                  <w:rPr>
                    <w:rStyle w:val="PlaceholderText"/>
                    <w:i/>
                  </w:rPr>
                  <w:t>Click here to enter text.</w:t>
                </w:r>
              </w:sdtContent>
            </w:sdt>
          </w:p>
        </w:tc>
      </w:tr>
      <w:tr w:rsidR="00D6413F" w:rsidRPr="006350FA" w:rsidTr="00AB2935">
        <w:trPr>
          <w:cantSplit/>
        </w:trPr>
        <w:tc>
          <w:tcPr>
            <w:tcW w:w="1124" w:type="pct"/>
            <w:shd w:val="clear" w:color="auto" w:fill="auto"/>
            <w:vAlign w:val="bottom"/>
            <w:hideMark/>
          </w:tcPr>
          <w:p w:rsidR="00D6413F" w:rsidRPr="006350FA" w:rsidRDefault="00D6413F" w:rsidP="00D6413F">
            <w:pPr>
              <w:spacing w:after="0" w:line="240" w:lineRule="auto"/>
              <w:contextualSpacing/>
              <w:jc w:val="center"/>
              <w:rPr>
                <w:rFonts w:eastAsia="Times New Roman" w:cstheme="minorHAnsi"/>
                <w:i/>
                <w:iCs/>
                <w:color w:val="000000"/>
              </w:rPr>
            </w:pPr>
            <w:r>
              <w:rPr>
                <w:rFonts w:eastAsia="Times New Roman" w:cstheme="minorHAnsi"/>
                <w:i/>
                <w:iCs/>
                <w:color w:val="000000"/>
              </w:rPr>
              <w:t>First Year of Operation</w:t>
            </w:r>
          </w:p>
        </w:tc>
        <w:tc>
          <w:tcPr>
            <w:tcW w:w="3876" w:type="pct"/>
            <w:shd w:val="clear" w:color="auto" w:fill="auto"/>
            <w:noWrap/>
            <w:vAlign w:val="center"/>
            <w:hideMark/>
          </w:tcPr>
          <w:p w:rsidR="00D6413F" w:rsidRPr="006350FA" w:rsidRDefault="00D6413F" w:rsidP="00D6413F">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617141573"/>
                <w:placeholder>
                  <w:docPart w:val="496C54CF0C8347F7B4B299C8FB6136E0"/>
                </w:placeholder>
                <w:showingPlcHdr/>
              </w:sdtPr>
              <w:sdtEndPr/>
              <w:sdtContent>
                <w:r w:rsidRPr="00E7630F">
                  <w:rPr>
                    <w:rStyle w:val="PlaceholderText"/>
                    <w:i/>
                  </w:rPr>
                  <w:t>Click here to enter text.</w:t>
                </w:r>
              </w:sdtContent>
            </w:sdt>
          </w:p>
        </w:tc>
      </w:tr>
      <w:tr w:rsidR="00D6413F" w:rsidRPr="006350FA" w:rsidTr="00AB2935">
        <w:trPr>
          <w:cantSplit/>
        </w:trPr>
        <w:tc>
          <w:tcPr>
            <w:tcW w:w="1124" w:type="pct"/>
            <w:shd w:val="clear" w:color="auto" w:fill="auto"/>
            <w:vAlign w:val="bottom"/>
          </w:tcPr>
          <w:p w:rsidR="00D6413F" w:rsidRDefault="00D6413F" w:rsidP="00D6413F">
            <w:pPr>
              <w:spacing w:after="0" w:line="240" w:lineRule="auto"/>
              <w:contextualSpacing/>
              <w:jc w:val="center"/>
              <w:rPr>
                <w:rFonts w:eastAsia="Times New Roman" w:cstheme="minorHAnsi"/>
                <w:i/>
                <w:iCs/>
                <w:color w:val="000000"/>
              </w:rPr>
            </w:pPr>
            <w:r>
              <w:rPr>
                <w:rFonts w:eastAsia="Times New Roman" w:cstheme="minorHAnsi"/>
                <w:i/>
                <w:iCs/>
                <w:color w:val="000000"/>
              </w:rPr>
              <w:t>School District</w:t>
            </w:r>
          </w:p>
        </w:tc>
        <w:tc>
          <w:tcPr>
            <w:tcW w:w="3876" w:type="pct"/>
            <w:shd w:val="clear" w:color="auto" w:fill="auto"/>
            <w:noWrap/>
            <w:vAlign w:val="center"/>
          </w:tcPr>
          <w:p w:rsidR="00D6413F" w:rsidRDefault="00AC24BD" w:rsidP="00D6413F">
            <w:pPr>
              <w:spacing w:after="0" w:line="240" w:lineRule="auto"/>
              <w:contextualSpacing/>
              <w:rPr>
                <w:rFonts w:eastAsia="Times New Roman" w:cstheme="minorHAnsi"/>
                <w:bCs/>
                <w:i/>
                <w:color w:val="000000"/>
              </w:rPr>
            </w:pPr>
            <w:sdt>
              <w:sdtPr>
                <w:rPr>
                  <w:rFonts w:eastAsia="Times New Roman" w:cstheme="minorHAnsi"/>
                  <w:bCs/>
                  <w:i/>
                  <w:color w:val="000000"/>
                </w:rPr>
                <w:id w:val="2083176177"/>
                <w:placeholder>
                  <w:docPart w:val="50064A06CA924B25AB2B46ED35F0870F"/>
                </w:placeholder>
                <w:showingPlcHdr/>
              </w:sdtPr>
              <w:sdtEndPr/>
              <w:sdtContent>
                <w:r w:rsidR="00D6413F" w:rsidRPr="00E7630F">
                  <w:rPr>
                    <w:rStyle w:val="PlaceholderText"/>
                    <w:i/>
                  </w:rPr>
                  <w:t>Click here to enter text.</w:t>
                </w:r>
              </w:sdtContent>
            </w:sdt>
          </w:p>
        </w:tc>
      </w:tr>
      <w:tr w:rsidR="00D6413F" w:rsidRPr="006350FA" w:rsidTr="00A54E74">
        <w:trPr>
          <w:cantSplit/>
        </w:trPr>
        <w:tc>
          <w:tcPr>
            <w:tcW w:w="1124" w:type="pct"/>
            <w:shd w:val="clear" w:color="auto" w:fill="auto"/>
            <w:vAlign w:val="center"/>
          </w:tcPr>
          <w:p w:rsidR="00D6413F" w:rsidRDefault="00D6413F" w:rsidP="00D6413F">
            <w:pPr>
              <w:spacing w:after="0" w:line="240" w:lineRule="auto"/>
              <w:contextualSpacing/>
              <w:jc w:val="center"/>
              <w:rPr>
                <w:rFonts w:eastAsia="Times New Roman" w:cstheme="minorHAnsi"/>
                <w:i/>
                <w:iCs/>
                <w:color w:val="000000"/>
              </w:rPr>
            </w:pPr>
            <w:r>
              <w:rPr>
                <w:rFonts w:eastAsia="Times New Roman" w:cstheme="minorHAnsi"/>
                <w:i/>
                <w:iCs/>
                <w:color w:val="000000"/>
              </w:rPr>
              <w:t>Founding Coalition</w:t>
            </w:r>
          </w:p>
        </w:tc>
        <w:tc>
          <w:tcPr>
            <w:tcW w:w="3876" w:type="pct"/>
            <w:shd w:val="clear" w:color="auto" w:fill="auto"/>
            <w:noWrap/>
            <w:vAlign w:val="center"/>
          </w:tcPr>
          <w:p w:rsidR="00D6413F" w:rsidRPr="00A54E74" w:rsidRDefault="00AC24BD" w:rsidP="00D6413F">
            <w:pPr>
              <w:spacing w:after="0" w:line="240" w:lineRule="auto"/>
              <w:contextualSpacing/>
              <w:rPr>
                <w:rFonts w:eastAsia="Times New Roman" w:cstheme="minorHAnsi"/>
                <w:bCs/>
                <w:i/>
                <w:color w:val="000000"/>
                <w:sz w:val="20"/>
              </w:rPr>
            </w:pPr>
            <w:sdt>
              <w:sdtPr>
                <w:rPr>
                  <w:rFonts w:eastAsia="Times New Roman" w:cstheme="minorHAnsi"/>
                  <w:bCs/>
                  <w:i/>
                  <w:color w:val="000000"/>
                  <w:sz w:val="20"/>
                </w:rPr>
                <w:id w:val="-395356398"/>
                <w14:checkbox>
                  <w14:checked w14:val="0"/>
                  <w14:checkedState w14:val="2612" w14:font="MS Gothic"/>
                  <w14:uncheckedState w14:val="2610" w14:font="MS Gothic"/>
                </w14:checkbox>
              </w:sdtPr>
              <w:sdtEndPr/>
              <w:sdtContent>
                <w:r w:rsidR="00D6413F" w:rsidRPr="00A54E74">
                  <w:rPr>
                    <w:rFonts w:ascii="MS Gothic" w:eastAsia="MS Gothic" w:hAnsi="MS Gothic" w:cstheme="minorHAnsi" w:hint="eastAsia"/>
                    <w:bCs/>
                    <w:i/>
                    <w:color w:val="000000"/>
                    <w:sz w:val="20"/>
                  </w:rPr>
                  <w:t>☐</w:t>
                </w:r>
              </w:sdtContent>
            </w:sdt>
            <w:r w:rsidR="00D6413F" w:rsidRPr="00A54E74">
              <w:rPr>
                <w:rFonts w:eastAsia="Times New Roman" w:cstheme="minorHAnsi"/>
                <w:bCs/>
                <w:i/>
                <w:color w:val="000000"/>
                <w:sz w:val="20"/>
              </w:rPr>
              <w:t xml:space="preserve"> Individual     </w:t>
            </w:r>
            <w:sdt>
              <w:sdtPr>
                <w:rPr>
                  <w:rFonts w:eastAsia="Times New Roman" w:cstheme="minorHAnsi"/>
                  <w:bCs/>
                  <w:i/>
                  <w:color w:val="000000"/>
                  <w:sz w:val="20"/>
                </w:rPr>
                <w:id w:val="-1589925344"/>
                <w14:checkbox>
                  <w14:checked w14:val="0"/>
                  <w14:checkedState w14:val="2612" w14:font="MS Gothic"/>
                  <w14:uncheckedState w14:val="2610" w14:font="MS Gothic"/>
                </w14:checkbox>
              </w:sdtPr>
              <w:sdtEndPr/>
              <w:sdtContent>
                <w:r w:rsidR="00D6413F" w:rsidRPr="00A54E74">
                  <w:rPr>
                    <w:rFonts w:ascii="MS Gothic" w:eastAsia="MS Gothic" w:hAnsi="MS Gothic" w:cstheme="minorHAnsi" w:hint="eastAsia"/>
                    <w:bCs/>
                    <w:i/>
                    <w:color w:val="000000"/>
                    <w:sz w:val="20"/>
                  </w:rPr>
                  <w:t>☐</w:t>
                </w:r>
              </w:sdtContent>
            </w:sdt>
            <w:r w:rsidR="00D6413F" w:rsidRPr="00A54E74">
              <w:rPr>
                <w:rFonts w:eastAsia="Times New Roman" w:cstheme="minorHAnsi"/>
                <w:bCs/>
                <w:i/>
                <w:color w:val="000000"/>
                <w:sz w:val="20"/>
              </w:rPr>
              <w:t xml:space="preserve"> Parents     </w:t>
            </w:r>
            <w:sdt>
              <w:sdtPr>
                <w:rPr>
                  <w:rFonts w:eastAsia="Times New Roman" w:cstheme="minorHAnsi"/>
                  <w:bCs/>
                  <w:i/>
                  <w:color w:val="000000"/>
                  <w:sz w:val="20"/>
                </w:rPr>
                <w:id w:val="627666509"/>
                <w14:checkbox>
                  <w14:checked w14:val="0"/>
                  <w14:checkedState w14:val="2612" w14:font="MS Gothic"/>
                  <w14:uncheckedState w14:val="2610" w14:font="MS Gothic"/>
                </w14:checkbox>
              </w:sdtPr>
              <w:sdtEndPr/>
              <w:sdtContent>
                <w:r w:rsidR="00D6413F" w:rsidRPr="00A54E74">
                  <w:rPr>
                    <w:rFonts w:ascii="MS Gothic" w:eastAsia="MS Gothic" w:hAnsi="MS Gothic" w:cstheme="minorHAnsi" w:hint="eastAsia"/>
                    <w:bCs/>
                    <w:i/>
                    <w:color w:val="000000"/>
                    <w:sz w:val="20"/>
                  </w:rPr>
                  <w:t>☐</w:t>
                </w:r>
              </w:sdtContent>
            </w:sdt>
            <w:r w:rsidR="00D6413F" w:rsidRPr="00A54E74">
              <w:rPr>
                <w:rFonts w:eastAsia="Times New Roman" w:cstheme="minorHAnsi"/>
                <w:bCs/>
                <w:i/>
                <w:color w:val="000000"/>
                <w:sz w:val="20"/>
              </w:rPr>
              <w:t xml:space="preserve"> Teachers/Administrators </w:t>
            </w:r>
            <w:r w:rsidR="00D6413F">
              <w:rPr>
                <w:rFonts w:eastAsia="Times New Roman" w:cstheme="minorHAnsi"/>
                <w:bCs/>
                <w:i/>
                <w:color w:val="000000"/>
                <w:sz w:val="20"/>
              </w:rPr>
              <w:t xml:space="preserve">    </w:t>
            </w:r>
            <w:sdt>
              <w:sdtPr>
                <w:rPr>
                  <w:rFonts w:eastAsia="Times New Roman" w:cstheme="minorHAnsi"/>
                  <w:bCs/>
                  <w:i/>
                  <w:color w:val="000000"/>
                  <w:sz w:val="20"/>
                </w:rPr>
                <w:id w:val="1420981934"/>
                <w14:checkbox>
                  <w14:checked w14:val="0"/>
                  <w14:checkedState w14:val="2612" w14:font="MS Gothic"/>
                  <w14:uncheckedState w14:val="2610" w14:font="MS Gothic"/>
                </w14:checkbox>
              </w:sdtPr>
              <w:sdtEndPr/>
              <w:sdtContent>
                <w:r w:rsidR="00D6413F" w:rsidRPr="00A54E74">
                  <w:rPr>
                    <w:rFonts w:ascii="MS Gothic" w:eastAsia="MS Gothic" w:hAnsi="MS Gothic" w:cstheme="minorHAnsi" w:hint="eastAsia"/>
                    <w:bCs/>
                    <w:i/>
                    <w:color w:val="000000"/>
                    <w:sz w:val="20"/>
                  </w:rPr>
                  <w:t>☐</w:t>
                </w:r>
              </w:sdtContent>
            </w:sdt>
            <w:r w:rsidR="00D6413F" w:rsidRPr="00A54E74">
              <w:rPr>
                <w:rFonts w:eastAsia="Times New Roman" w:cstheme="minorHAnsi"/>
                <w:bCs/>
                <w:i/>
                <w:color w:val="000000"/>
                <w:sz w:val="20"/>
              </w:rPr>
              <w:t xml:space="preserve"> Management Company (Operator)</w:t>
            </w:r>
          </w:p>
          <w:p w:rsidR="00D6413F" w:rsidRPr="00A54E74" w:rsidRDefault="00AC24BD" w:rsidP="00D6413F">
            <w:pPr>
              <w:spacing w:after="0" w:line="240" w:lineRule="auto"/>
              <w:contextualSpacing/>
              <w:rPr>
                <w:rFonts w:eastAsia="Times New Roman" w:cstheme="minorHAnsi"/>
                <w:bCs/>
                <w:i/>
                <w:color w:val="000000"/>
                <w:sz w:val="20"/>
              </w:rPr>
            </w:pPr>
            <w:sdt>
              <w:sdtPr>
                <w:rPr>
                  <w:rFonts w:eastAsia="Times New Roman" w:cstheme="minorHAnsi"/>
                  <w:bCs/>
                  <w:i/>
                  <w:color w:val="000000"/>
                  <w:sz w:val="20"/>
                </w:rPr>
                <w:id w:val="-551539337"/>
                <w14:checkbox>
                  <w14:checked w14:val="0"/>
                  <w14:checkedState w14:val="2612" w14:font="MS Gothic"/>
                  <w14:uncheckedState w14:val="2610" w14:font="MS Gothic"/>
                </w14:checkbox>
              </w:sdtPr>
              <w:sdtEndPr/>
              <w:sdtContent>
                <w:r w:rsidR="00D6413F" w:rsidRPr="00A54E74">
                  <w:rPr>
                    <w:rFonts w:ascii="MS Gothic" w:eastAsia="MS Gothic" w:hAnsi="MS Gothic" w:cstheme="minorHAnsi" w:hint="eastAsia"/>
                    <w:bCs/>
                    <w:i/>
                    <w:color w:val="000000"/>
                    <w:sz w:val="20"/>
                  </w:rPr>
                  <w:t>☐</w:t>
                </w:r>
              </w:sdtContent>
            </w:sdt>
            <w:r w:rsidR="00D6413F" w:rsidRPr="00A54E74">
              <w:rPr>
                <w:rFonts w:eastAsia="Times New Roman" w:cstheme="minorHAnsi"/>
                <w:bCs/>
                <w:i/>
                <w:color w:val="000000"/>
                <w:sz w:val="20"/>
              </w:rPr>
              <w:t xml:space="preserve"> Private Not-for-Profit Business     </w:t>
            </w:r>
            <w:sdt>
              <w:sdtPr>
                <w:rPr>
                  <w:rFonts w:eastAsia="Times New Roman" w:cstheme="minorHAnsi"/>
                  <w:bCs/>
                  <w:i/>
                  <w:color w:val="000000"/>
                  <w:sz w:val="20"/>
                </w:rPr>
                <w:id w:val="735596528"/>
                <w14:checkbox>
                  <w14:checked w14:val="0"/>
                  <w14:checkedState w14:val="2612" w14:font="MS Gothic"/>
                  <w14:uncheckedState w14:val="2610" w14:font="MS Gothic"/>
                </w14:checkbox>
              </w:sdtPr>
              <w:sdtEndPr/>
              <w:sdtContent>
                <w:r w:rsidR="00D6413F">
                  <w:rPr>
                    <w:rFonts w:ascii="MS Gothic" w:eastAsia="MS Gothic" w:hAnsi="MS Gothic" w:cstheme="minorHAnsi" w:hint="eastAsia"/>
                    <w:bCs/>
                    <w:i/>
                    <w:color w:val="000000"/>
                    <w:sz w:val="20"/>
                  </w:rPr>
                  <w:t>☐</w:t>
                </w:r>
              </w:sdtContent>
            </w:sdt>
            <w:r w:rsidR="00D6413F">
              <w:rPr>
                <w:rFonts w:eastAsia="Times New Roman" w:cstheme="minorHAnsi"/>
                <w:bCs/>
                <w:i/>
                <w:color w:val="000000"/>
                <w:sz w:val="20"/>
              </w:rPr>
              <w:t xml:space="preserve"> Community-Based Organization     </w:t>
            </w:r>
            <w:sdt>
              <w:sdtPr>
                <w:rPr>
                  <w:rFonts w:eastAsia="Times New Roman" w:cstheme="minorHAnsi"/>
                  <w:bCs/>
                  <w:i/>
                  <w:color w:val="000000"/>
                  <w:sz w:val="20"/>
                </w:rPr>
                <w:id w:val="146413981"/>
                <w14:checkbox>
                  <w14:checked w14:val="0"/>
                  <w14:checkedState w14:val="2612" w14:font="MS Gothic"/>
                  <w14:uncheckedState w14:val="2610" w14:font="MS Gothic"/>
                </w14:checkbox>
              </w:sdtPr>
              <w:sdtEndPr/>
              <w:sdtContent>
                <w:r w:rsidR="00D6413F">
                  <w:rPr>
                    <w:rFonts w:ascii="MS Gothic" w:eastAsia="MS Gothic" w:hAnsi="MS Gothic" w:cstheme="minorHAnsi" w:hint="eastAsia"/>
                    <w:bCs/>
                    <w:i/>
                    <w:color w:val="000000"/>
                    <w:sz w:val="20"/>
                  </w:rPr>
                  <w:t>☐</w:t>
                </w:r>
              </w:sdtContent>
            </w:sdt>
            <w:r w:rsidR="00D6413F">
              <w:rPr>
                <w:rFonts w:eastAsia="Times New Roman" w:cstheme="minorHAnsi"/>
                <w:bCs/>
                <w:i/>
                <w:color w:val="000000"/>
                <w:sz w:val="20"/>
              </w:rPr>
              <w:t xml:space="preserve"> Other Founding Group</w:t>
            </w:r>
          </w:p>
        </w:tc>
      </w:tr>
      <w:tr w:rsidR="00D6413F" w:rsidRPr="006350FA" w:rsidTr="00252604">
        <w:trPr>
          <w:cantSplit/>
        </w:trPr>
        <w:tc>
          <w:tcPr>
            <w:tcW w:w="5000" w:type="pct"/>
            <w:gridSpan w:val="2"/>
            <w:shd w:val="clear" w:color="auto" w:fill="008080"/>
            <w:vAlign w:val="center"/>
          </w:tcPr>
          <w:p w:rsidR="00D6413F" w:rsidRPr="00290024" w:rsidRDefault="00D6413F" w:rsidP="00D6413F">
            <w:pPr>
              <w:spacing w:after="0" w:line="240" w:lineRule="auto"/>
              <w:contextualSpacing/>
              <w:jc w:val="center"/>
              <w:rPr>
                <w:rFonts w:eastAsia="Times New Roman" w:cstheme="minorHAnsi"/>
                <w:b/>
                <w:bCs/>
                <w:color w:val="FFFFFF"/>
                <w:sz w:val="28"/>
              </w:rPr>
            </w:pPr>
            <w:r w:rsidRPr="00290024">
              <w:rPr>
                <w:rFonts w:eastAsia="Times New Roman" w:cstheme="minorHAnsi"/>
                <w:b/>
                <w:bCs/>
                <w:color w:val="FFFFFF"/>
                <w:sz w:val="28"/>
              </w:rPr>
              <w:t xml:space="preserve">Primary Contact </w:t>
            </w:r>
          </w:p>
        </w:tc>
      </w:tr>
      <w:tr w:rsidR="00D6413F" w:rsidRPr="006350FA" w:rsidTr="00AB2935">
        <w:trPr>
          <w:cantSplit/>
        </w:trPr>
        <w:tc>
          <w:tcPr>
            <w:tcW w:w="1124" w:type="pct"/>
            <w:shd w:val="clear" w:color="auto" w:fill="auto"/>
            <w:vAlign w:val="bottom"/>
          </w:tcPr>
          <w:p w:rsidR="00D6413F" w:rsidRPr="006350FA" w:rsidRDefault="00D6413F" w:rsidP="00D6413F">
            <w:pPr>
              <w:spacing w:after="0" w:line="240" w:lineRule="auto"/>
              <w:contextualSpacing/>
              <w:jc w:val="center"/>
              <w:rPr>
                <w:rFonts w:eastAsia="Times New Roman" w:cstheme="minorHAnsi"/>
                <w:i/>
                <w:iCs/>
                <w:color w:val="000000"/>
              </w:rPr>
            </w:pPr>
            <w:r>
              <w:rPr>
                <w:rFonts w:eastAsia="Times New Roman" w:cstheme="minorHAnsi"/>
                <w:i/>
                <w:iCs/>
                <w:color w:val="000000"/>
              </w:rPr>
              <w:t>Name and Title</w:t>
            </w:r>
          </w:p>
        </w:tc>
        <w:sdt>
          <w:sdtPr>
            <w:rPr>
              <w:rFonts w:eastAsia="Times New Roman" w:cstheme="minorHAnsi"/>
              <w:bCs/>
              <w:i/>
              <w:color w:val="000000"/>
            </w:rPr>
            <w:id w:val="-1092927315"/>
            <w:placeholder>
              <w:docPart w:val="3CEE39F5616A41758D3FE039425C6076"/>
            </w:placeholder>
            <w:showingPlcHdr/>
          </w:sdtPr>
          <w:sdtEndPr/>
          <w:sdtContent>
            <w:tc>
              <w:tcPr>
                <w:tcW w:w="3876" w:type="pct"/>
                <w:shd w:val="clear" w:color="auto" w:fill="auto"/>
                <w:noWrap/>
                <w:vAlign w:val="center"/>
              </w:tcPr>
              <w:p w:rsidR="00D6413F" w:rsidRPr="006350FA" w:rsidRDefault="00D6413F" w:rsidP="00D6413F">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D6413F" w:rsidRPr="006350FA" w:rsidTr="00AB2935">
        <w:trPr>
          <w:cantSplit/>
        </w:trPr>
        <w:tc>
          <w:tcPr>
            <w:tcW w:w="1124" w:type="pct"/>
            <w:shd w:val="clear" w:color="auto" w:fill="auto"/>
            <w:vAlign w:val="bottom"/>
          </w:tcPr>
          <w:p w:rsidR="00D6413F" w:rsidRPr="006350FA" w:rsidRDefault="00D6413F" w:rsidP="00D6413F">
            <w:pPr>
              <w:spacing w:after="0" w:line="240" w:lineRule="auto"/>
              <w:contextualSpacing/>
              <w:jc w:val="center"/>
              <w:rPr>
                <w:rFonts w:eastAsia="Times New Roman" w:cstheme="minorHAnsi"/>
                <w:i/>
                <w:iCs/>
                <w:color w:val="000000"/>
              </w:rPr>
            </w:pPr>
            <w:r>
              <w:rPr>
                <w:rFonts w:eastAsia="Times New Roman" w:cstheme="minorHAnsi"/>
                <w:i/>
                <w:iCs/>
                <w:color w:val="000000"/>
              </w:rPr>
              <w:t>Email and Phone</w:t>
            </w:r>
          </w:p>
        </w:tc>
        <w:sdt>
          <w:sdtPr>
            <w:rPr>
              <w:rFonts w:eastAsia="Times New Roman" w:cstheme="minorHAnsi"/>
              <w:bCs/>
              <w:i/>
              <w:color w:val="000000"/>
            </w:rPr>
            <w:id w:val="-996424148"/>
            <w:placeholder>
              <w:docPart w:val="1F0B9A14217D40A7928A6ECAADA70781"/>
            </w:placeholder>
            <w:showingPlcHdr/>
          </w:sdtPr>
          <w:sdtEndPr/>
          <w:sdtContent>
            <w:tc>
              <w:tcPr>
                <w:tcW w:w="3876" w:type="pct"/>
                <w:shd w:val="clear" w:color="auto" w:fill="auto"/>
                <w:noWrap/>
                <w:vAlign w:val="center"/>
              </w:tcPr>
              <w:p w:rsidR="00D6413F" w:rsidRPr="006350FA" w:rsidRDefault="00D6413F" w:rsidP="00D6413F">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D6413F" w:rsidRPr="006350FA" w:rsidTr="00252604">
        <w:trPr>
          <w:cantSplit/>
        </w:trPr>
        <w:tc>
          <w:tcPr>
            <w:tcW w:w="5000" w:type="pct"/>
            <w:gridSpan w:val="2"/>
            <w:shd w:val="clear" w:color="auto" w:fill="008080"/>
            <w:noWrap/>
            <w:vAlign w:val="center"/>
            <w:hideMark/>
          </w:tcPr>
          <w:p w:rsidR="00D6413F" w:rsidRPr="00290024" w:rsidRDefault="00D6413F" w:rsidP="00D6413F">
            <w:pPr>
              <w:spacing w:after="0" w:line="240" w:lineRule="auto"/>
              <w:contextualSpacing/>
              <w:jc w:val="center"/>
              <w:rPr>
                <w:rFonts w:eastAsia="Times New Roman" w:cstheme="minorHAnsi"/>
                <w:b/>
                <w:bCs/>
                <w:color w:val="FFFFFF"/>
                <w:sz w:val="28"/>
              </w:rPr>
            </w:pPr>
            <w:r w:rsidRPr="00290024">
              <w:rPr>
                <w:rFonts w:eastAsia="Times New Roman" w:cstheme="minorHAnsi"/>
                <w:b/>
                <w:bCs/>
                <w:color w:val="FFFFFF"/>
                <w:sz w:val="28"/>
              </w:rPr>
              <w:t>Additional Contact and School Information</w:t>
            </w:r>
          </w:p>
        </w:tc>
      </w:tr>
      <w:tr w:rsidR="00D6413F" w:rsidRPr="006350FA" w:rsidTr="00AB2935">
        <w:trPr>
          <w:cantSplit/>
        </w:trPr>
        <w:tc>
          <w:tcPr>
            <w:tcW w:w="1124" w:type="pct"/>
            <w:shd w:val="clear" w:color="auto" w:fill="auto"/>
            <w:vAlign w:val="bottom"/>
            <w:hideMark/>
          </w:tcPr>
          <w:p w:rsidR="00D6413F" w:rsidRPr="006350FA" w:rsidRDefault="00D6413F" w:rsidP="00D6413F">
            <w:pPr>
              <w:spacing w:after="0" w:line="240" w:lineRule="auto"/>
              <w:contextualSpacing/>
              <w:jc w:val="center"/>
              <w:rPr>
                <w:rFonts w:eastAsia="Times New Roman" w:cstheme="minorHAnsi"/>
                <w:i/>
                <w:iCs/>
                <w:color w:val="000000"/>
              </w:rPr>
            </w:pPr>
            <w:r w:rsidRPr="006350FA">
              <w:rPr>
                <w:rFonts w:eastAsia="Times New Roman" w:cstheme="minorHAnsi"/>
                <w:i/>
                <w:iCs/>
                <w:color w:val="000000"/>
              </w:rPr>
              <w:t>Governing Authority Members and Roles</w:t>
            </w:r>
          </w:p>
        </w:tc>
        <w:tc>
          <w:tcPr>
            <w:tcW w:w="3876" w:type="pct"/>
            <w:shd w:val="clear" w:color="auto" w:fill="auto"/>
            <w:noWrap/>
            <w:vAlign w:val="center"/>
            <w:hideMark/>
          </w:tcPr>
          <w:p w:rsidR="00D6413F" w:rsidRPr="006350FA" w:rsidRDefault="00D6413F" w:rsidP="00D6413F">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827435139"/>
                <w:placeholder>
                  <w:docPart w:val="21965258718849C79A040028FB54A25B"/>
                </w:placeholder>
                <w:showingPlcHdr/>
              </w:sdtPr>
              <w:sdtEndPr/>
              <w:sdtContent>
                <w:r w:rsidRPr="00E7630F">
                  <w:rPr>
                    <w:rStyle w:val="PlaceholderText"/>
                    <w:i/>
                  </w:rPr>
                  <w:t>Click here to enter text.</w:t>
                </w:r>
              </w:sdtContent>
            </w:sdt>
          </w:p>
        </w:tc>
      </w:tr>
      <w:tr w:rsidR="00D6413F" w:rsidRPr="006350FA" w:rsidTr="00AB2935">
        <w:trPr>
          <w:cantSplit/>
        </w:trPr>
        <w:tc>
          <w:tcPr>
            <w:tcW w:w="1124" w:type="pct"/>
            <w:shd w:val="clear" w:color="auto" w:fill="auto"/>
            <w:vAlign w:val="bottom"/>
            <w:hideMark/>
          </w:tcPr>
          <w:p w:rsidR="00D6413F" w:rsidRPr="006350FA" w:rsidRDefault="00D6413F" w:rsidP="00D6413F">
            <w:pPr>
              <w:spacing w:after="0" w:line="240" w:lineRule="auto"/>
              <w:contextualSpacing/>
              <w:jc w:val="center"/>
              <w:rPr>
                <w:rFonts w:eastAsia="Times New Roman" w:cstheme="minorHAnsi"/>
                <w:i/>
                <w:iCs/>
                <w:color w:val="000000"/>
              </w:rPr>
            </w:pPr>
            <w:r w:rsidRPr="006350FA">
              <w:rPr>
                <w:rFonts w:eastAsia="Times New Roman" w:cstheme="minorHAnsi"/>
                <w:i/>
                <w:iCs/>
                <w:color w:val="000000"/>
              </w:rPr>
              <w:t>Management Company</w:t>
            </w:r>
          </w:p>
        </w:tc>
        <w:tc>
          <w:tcPr>
            <w:tcW w:w="3876" w:type="pct"/>
            <w:shd w:val="clear" w:color="auto" w:fill="auto"/>
            <w:noWrap/>
            <w:vAlign w:val="center"/>
            <w:hideMark/>
          </w:tcPr>
          <w:p w:rsidR="00D6413F" w:rsidRPr="006350FA" w:rsidRDefault="00D6413F" w:rsidP="00D6413F">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1405988414"/>
                <w:placeholder>
                  <w:docPart w:val="EF9B25CFC7A64A92A2E768642F648F47"/>
                </w:placeholder>
                <w:showingPlcHdr/>
              </w:sdtPr>
              <w:sdtEndPr/>
              <w:sdtContent>
                <w:r w:rsidRPr="00E7630F">
                  <w:rPr>
                    <w:rStyle w:val="PlaceholderText"/>
                    <w:i/>
                  </w:rPr>
                  <w:t>Click here to enter text.</w:t>
                </w:r>
              </w:sdtContent>
            </w:sdt>
          </w:p>
        </w:tc>
      </w:tr>
      <w:tr w:rsidR="00D6413F" w:rsidRPr="006350FA" w:rsidTr="00AB2935">
        <w:trPr>
          <w:cantSplit/>
        </w:trPr>
        <w:tc>
          <w:tcPr>
            <w:tcW w:w="1124" w:type="pct"/>
            <w:shd w:val="clear" w:color="auto" w:fill="auto"/>
            <w:vAlign w:val="bottom"/>
            <w:hideMark/>
          </w:tcPr>
          <w:p w:rsidR="00D6413F" w:rsidRPr="006350FA" w:rsidRDefault="00D6413F" w:rsidP="00D6413F">
            <w:pPr>
              <w:spacing w:after="0" w:line="240" w:lineRule="auto"/>
              <w:contextualSpacing/>
              <w:jc w:val="center"/>
              <w:rPr>
                <w:rFonts w:eastAsia="Times New Roman" w:cstheme="minorHAnsi"/>
                <w:i/>
                <w:iCs/>
                <w:color w:val="000000"/>
              </w:rPr>
            </w:pPr>
            <w:r w:rsidRPr="006350FA">
              <w:rPr>
                <w:rFonts w:eastAsia="Times New Roman" w:cstheme="minorHAnsi"/>
                <w:i/>
                <w:iCs/>
                <w:color w:val="000000"/>
              </w:rPr>
              <w:t>School Director</w:t>
            </w:r>
          </w:p>
        </w:tc>
        <w:tc>
          <w:tcPr>
            <w:tcW w:w="3876" w:type="pct"/>
            <w:shd w:val="clear" w:color="auto" w:fill="auto"/>
            <w:noWrap/>
            <w:vAlign w:val="center"/>
            <w:hideMark/>
          </w:tcPr>
          <w:p w:rsidR="00D6413F" w:rsidRPr="006350FA" w:rsidRDefault="00D6413F" w:rsidP="00D6413F">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1283413720"/>
                <w:placeholder>
                  <w:docPart w:val="543A6D464FEF4567A66CFB3E10BA8D13"/>
                </w:placeholder>
                <w:showingPlcHdr/>
              </w:sdtPr>
              <w:sdtEndPr/>
              <w:sdtContent>
                <w:r w:rsidRPr="00E7630F">
                  <w:rPr>
                    <w:rStyle w:val="PlaceholderText"/>
                    <w:i/>
                  </w:rPr>
                  <w:t>Click here to enter text.</w:t>
                </w:r>
              </w:sdtContent>
            </w:sdt>
          </w:p>
        </w:tc>
      </w:tr>
      <w:tr w:rsidR="00D6413F" w:rsidRPr="006350FA" w:rsidTr="00AB2935">
        <w:trPr>
          <w:cantSplit/>
        </w:trPr>
        <w:tc>
          <w:tcPr>
            <w:tcW w:w="1124" w:type="pct"/>
            <w:shd w:val="clear" w:color="auto" w:fill="auto"/>
            <w:vAlign w:val="bottom"/>
            <w:hideMark/>
          </w:tcPr>
          <w:p w:rsidR="00D6413F" w:rsidRPr="006350FA" w:rsidRDefault="00D6413F" w:rsidP="00D6413F">
            <w:pPr>
              <w:spacing w:after="0" w:line="240" w:lineRule="auto"/>
              <w:contextualSpacing/>
              <w:jc w:val="center"/>
              <w:rPr>
                <w:rFonts w:eastAsia="Times New Roman" w:cstheme="minorHAnsi"/>
                <w:i/>
                <w:iCs/>
                <w:color w:val="000000"/>
              </w:rPr>
            </w:pPr>
            <w:r w:rsidRPr="006350FA">
              <w:rPr>
                <w:rFonts w:eastAsia="Times New Roman" w:cstheme="minorHAnsi"/>
                <w:i/>
                <w:iCs/>
                <w:color w:val="000000"/>
              </w:rPr>
              <w:t>School Treasurer</w:t>
            </w:r>
          </w:p>
        </w:tc>
        <w:tc>
          <w:tcPr>
            <w:tcW w:w="3876" w:type="pct"/>
            <w:shd w:val="clear" w:color="auto" w:fill="auto"/>
            <w:noWrap/>
            <w:vAlign w:val="center"/>
            <w:hideMark/>
          </w:tcPr>
          <w:p w:rsidR="00D6413F" w:rsidRPr="006350FA" w:rsidRDefault="00D6413F" w:rsidP="00D6413F">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2136595466"/>
                <w:placeholder>
                  <w:docPart w:val="737A6F982EB242679F4CC3E317D45152"/>
                </w:placeholder>
                <w:showingPlcHdr/>
              </w:sdtPr>
              <w:sdtEndPr/>
              <w:sdtContent>
                <w:r w:rsidRPr="00E7630F">
                  <w:rPr>
                    <w:rStyle w:val="PlaceholderText"/>
                    <w:i/>
                  </w:rPr>
                  <w:t>Click here to enter text.</w:t>
                </w:r>
              </w:sdtContent>
            </w:sdt>
          </w:p>
        </w:tc>
      </w:tr>
      <w:tr w:rsidR="00D6413F" w:rsidRPr="006350FA" w:rsidTr="00AB2935">
        <w:trPr>
          <w:cantSplit/>
        </w:trPr>
        <w:tc>
          <w:tcPr>
            <w:tcW w:w="1124" w:type="pct"/>
            <w:shd w:val="clear" w:color="auto" w:fill="auto"/>
            <w:vAlign w:val="bottom"/>
          </w:tcPr>
          <w:p w:rsidR="00D6413F" w:rsidRPr="006350FA" w:rsidRDefault="00D6413F" w:rsidP="00D6413F">
            <w:pPr>
              <w:spacing w:after="0" w:line="240" w:lineRule="auto"/>
              <w:contextualSpacing/>
              <w:jc w:val="center"/>
              <w:rPr>
                <w:rFonts w:eastAsia="Times New Roman" w:cstheme="minorHAnsi"/>
                <w:i/>
                <w:iCs/>
                <w:color w:val="000000"/>
              </w:rPr>
            </w:pPr>
            <w:r w:rsidRPr="006350FA">
              <w:rPr>
                <w:rFonts w:eastAsia="Times New Roman" w:cstheme="minorHAnsi"/>
                <w:i/>
                <w:iCs/>
                <w:color w:val="000000"/>
              </w:rPr>
              <w:t>Superintendent</w:t>
            </w:r>
          </w:p>
        </w:tc>
        <w:sdt>
          <w:sdtPr>
            <w:rPr>
              <w:rFonts w:eastAsia="Times New Roman" w:cstheme="minorHAnsi"/>
              <w:bCs/>
              <w:i/>
              <w:color w:val="000000"/>
            </w:rPr>
            <w:id w:val="467871006"/>
            <w:placeholder>
              <w:docPart w:val="03D18D0FDB6B4CA28175DB9B978D47D0"/>
            </w:placeholder>
            <w:showingPlcHdr/>
          </w:sdtPr>
          <w:sdtEndPr/>
          <w:sdtContent>
            <w:tc>
              <w:tcPr>
                <w:tcW w:w="3876" w:type="pct"/>
                <w:shd w:val="clear" w:color="auto" w:fill="auto"/>
                <w:noWrap/>
                <w:vAlign w:val="center"/>
              </w:tcPr>
              <w:p w:rsidR="00D6413F" w:rsidRPr="006350FA" w:rsidRDefault="00D6413F" w:rsidP="00D6413F">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D6413F" w:rsidRPr="006350FA" w:rsidTr="00AB2935">
        <w:trPr>
          <w:cantSplit/>
        </w:trPr>
        <w:tc>
          <w:tcPr>
            <w:tcW w:w="1124" w:type="pct"/>
            <w:shd w:val="clear" w:color="auto" w:fill="auto"/>
            <w:vAlign w:val="bottom"/>
            <w:hideMark/>
          </w:tcPr>
          <w:p w:rsidR="00D6413F" w:rsidRPr="006350FA" w:rsidRDefault="00D6413F" w:rsidP="00D6413F">
            <w:pPr>
              <w:spacing w:after="0" w:line="240" w:lineRule="auto"/>
              <w:contextualSpacing/>
              <w:jc w:val="center"/>
              <w:rPr>
                <w:rFonts w:eastAsia="Times New Roman" w:cstheme="minorHAnsi"/>
                <w:i/>
                <w:iCs/>
                <w:color w:val="000000"/>
              </w:rPr>
            </w:pPr>
            <w:r w:rsidRPr="006350FA">
              <w:rPr>
                <w:rFonts w:eastAsia="Times New Roman" w:cstheme="minorHAnsi"/>
                <w:i/>
                <w:iCs/>
                <w:color w:val="000000"/>
              </w:rPr>
              <w:t>EMIS Coordinator</w:t>
            </w:r>
          </w:p>
        </w:tc>
        <w:tc>
          <w:tcPr>
            <w:tcW w:w="3876" w:type="pct"/>
            <w:shd w:val="clear" w:color="auto" w:fill="auto"/>
            <w:noWrap/>
            <w:vAlign w:val="center"/>
            <w:hideMark/>
          </w:tcPr>
          <w:p w:rsidR="00D6413F" w:rsidRPr="006350FA" w:rsidRDefault="00D6413F" w:rsidP="00D6413F">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856819999"/>
                <w:placeholder>
                  <w:docPart w:val="2DEEB3F52BF14404A55022E1FC5564A0"/>
                </w:placeholder>
                <w:showingPlcHdr/>
              </w:sdtPr>
              <w:sdtEndPr/>
              <w:sdtContent>
                <w:r w:rsidRPr="00E7630F">
                  <w:rPr>
                    <w:rStyle w:val="PlaceholderText"/>
                    <w:i/>
                  </w:rPr>
                  <w:t>Click here to enter text.</w:t>
                </w:r>
              </w:sdtContent>
            </w:sdt>
          </w:p>
        </w:tc>
      </w:tr>
      <w:tr w:rsidR="00D6413F" w:rsidRPr="006350FA" w:rsidTr="00AB2935">
        <w:trPr>
          <w:cantSplit/>
        </w:trPr>
        <w:tc>
          <w:tcPr>
            <w:tcW w:w="1124" w:type="pct"/>
            <w:shd w:val="clear" w:color="auto" w:fill="auto"/>
            <w:vAlign w:val="bottom"/>
            <w:hideMark/>
          </w:tcPr>
          <w:p w:rsidR="00D6413F" w:rsidRPr="006350FA" w:rsidRDefault="00D6413F" w:rsidP="00D6413F">
            <w:pPr>
              <w:spacing w:after="0" w:line="240" w:lineRule="auto"/>
              <w:contextualSpacing/>
              <w:jc w:val="center"/>
              <w:rPr>
                <w:rFonts w:eastAsia="Times New Roman" w:cstheme="minorHAnsi"/>
                <w:i/>
                <w:iCs/>
                <w:color w:val="000000"/>
              </w:rPr>
            </w:pPr>
            <w:r w:rsidRPr="006350FA">
              <w:rPr>
                <w:rFonts w:eastAsia="Times New Roman" w:cstheme="minorHAnsi"/>
                <w:i/>
                <w:iCs/>
                <w:color w:val="000000"/>
              </w:rPr>
              <w:t>Special Education Coordinator</w:t>
            </w:r>
          </w:p>
        </w:tc>
        <w:tc>
          <w:tcPr>
            <w:tcW w:w="3876" w:type="pct"/>
            <w:shd w:val="clear" w:color="auto" w:fill="auto"/>
            <w:noWrap/>
            <w:vAlign w:val="center"/>
            <w:hideMark/>
          </w:tcPr>
          <w:p w:rsidR="00D6413F" w:rsidRPr="006350FA" w:rsidRDefault="00D6413F" w:rsidP="00D6413F">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1504398190"/>
                <w:placeholder>
                  <w:docPart w:val="B57923A68A0D43A99F41300885581C59"/>
                </w:placeholder>
                <w:showingPlcHdr/>
              </w:sdtPr>
              <w:sdtEndPr/>
              <w:sdtContent>
                <w:r w:rsidRPr="00E7630F">
                  <w:rPr>
                    <w:rStyle w:val="PlaceholderText"/>
                    <w:i/>
                  </w:rPr>
                  <w:t>Click here to enter text.</w:t>
                </w:r>
              </w:sdtContent>
            </w:sdt>
          </w:p>
        </w:tc>
      </w:tr>
      <w:tr w:rsidR="00D6413F" w:rsidRPr="006350FA" w:rsidTr="00252604">
        <w:trPr>
          <w:cantSplit/>
        </w:trPr>
        <w:tc>
          <w:tcPr>
            <w:tcW w:w="5000" w:type="pct"/>
            <w:gridSpan w:val="2"/>
            <w:shd w:val="clear" w:color="auto" w:fill="008080"/>
            <w:vAlign w:val="bottom"/>
          </w:tcPr>
          <w:p w:rsidR="00D6413F" w:rsidRPr="00290024" w:rsidRDefault="00D6413F" w:rsidP="00D6413F">
            <w:pPr>
              <w:spacing w:after="0" w:line="240" w:lineRule="auto"/>
              <w:contextualSpacing/>
              <w:jc w:val="center"/>
              <w:rPr>
                <w:rFonts w:eastAsia="Times New Roman" w:cstheme="minorHAnsi"/>
                <w:b/>
                <w:bCs/>
                <w:color w:val="FFFFFF"/>
                <w:sz w:val="28"/>
              </w:rPr>
            </w:pPr>
            <w:r w:rsidRPr="00290024">
              <w:rPr>
                <w:rFonts w:eastAsia="Times New Roman" w:cstheme="minorHAnsi"/>
                <w:b/>
                <w:bCs/>
                <w:color w:val="FFFFFF"/>
                <w:sz w:val="28"/>
              </w:rPr>
              <w:t>Names and emails of other school personnel or stakeholders to be copied on communication regarding this application.</w:t>
            </w:r>
          </w:p>
        </w:tc>
      </w:tr>
      <w:tr w:rsidR="00D6413F" w:rsidRPr="006350FA" w:rsidTr="00AB2935">
        <w:trPr>
          <w:cantSplit/>
        </w:trPr>
        <w:sdt>
          <w:sdtPr>
            <w:rPr>
              <w:rFonts w:eastAsia="Times New Roman" w:cstheme="minorHAnsi"/>
              <w:bCs/>
              <w:i/>
              <w:color w:val="000000"/>
            </w:rPr>
            <w:id w:val="-1979066362"/>
            <w:placeholder>
              <w:docPart w:val="26F9886AD6624C11B8162FB7C091AF29"/>
            </w:placeholder>
            <w:showingPlcHdr/>
          </w:sdtPr>
          <w:sdtEndPr/>
          <w:sdtContent>
            <w:tc>
              <w:tcPr>
                <w:tcW w:w="5000" w:type="pct"/>
                <w:gridSpan w:val="2"/>
                <w:shd w:val="clear" w:color="auto" w:fill="auto"/>
              </w:tcPr>
              <w:p w:rsidR="00D6413F" w:rsidRPr="006350FA" w:rsidRDefault="00D6413F" w:rsidP="00D6413F">
                <w:pPr>
                  <w:spacing w:after="0" w:line="240" w:lineRule="auto"/>
                  <w:contextualSpacing/>
                  <w:rPr>
                    <w:rFonts w:eastAsia="Times New Roman" w:cstheme="minorHAnsi"/>
                    <w:color w:val="000000"/>
                  </w:rPr>
                </w:pPr>
                <w:r w:rsidRPr="00E7630F">
                  <w:rPr>
                    <w:rStyle w:val="PlaceholderText"/>
                    <w:i/>
                  </w:rPr>
                  <w:t>Click here to enter text.</w:t>
                </w:r>
              </w:p>
            </w:tc>
          </w:sdtContent>
        </w:sdt>
      </w:tr>
    </w:tbl>
    <w:p w:rsidR="00987023" w:rsidRDefault="00987023" w:rsidP="002A60DC">
      <w:pPr>
        <w:spacing w:line="240" w:lineRule="auto"/>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5744"/>
        <w:gridCol w:w="644"/>
        <w:gridCol w:w="1977"/>
      </w:tblGrid>
      <w:tr w:rsidR="00B96125" w:rsidRPr="006350FA" w:rsidTr="009575D4">
        <w:trPr>
          <w:cantSplit/>
          <w:tblHeader/>
        </w:trPr>
        <w:tc>
          <w:tcPr>
            <w:tcW w:w="5000" w:type="pct"/>
            <w:gridSpan w:val="4"/>
            <w:shd w:val="clear" w:color="auto" w:fill="008080"/>
            <w:vAlign w:val="center"/>
            <w:hideMark/>
          </w:tcPr>
          <w:p w:rsidR="00B96125" w:rsidRPr="00290024" w:rsidRDefault="00B96125" w:rsidP="002A60DC">
            <w:pPr>
              <w:spacing w:after="0" w:line="240" w:lineRule="auto"/>
              <w:contextualSpacing/>
              <w:jc w:val="center"/>
              <w:rPr>
                <w:rFonts w:eastAsia="Times New Roman" w:cstheme="minorHAnsi"/>
                <w:bCs/>
                <w:i/>
                <w:iCs/>
                <w:color w:val="FFFFFF"/>
                <w:sz w:val="28"/>
              </w:rPr>
            </w:pPr>
            <w:r w:rsidRPr="00290024">
              <w:rPr>
                <w:sz w:val="28"/>
              </w:rPr>
              <w:br w:type="page"/>
            </w:r>
            <w:r w:rsidRPr="00290024">
              <w:rPr>
                <w:rFonts w:eastAsia="Times New Roman" w:cstheme="minorHAnsi"/>
                <w:bCs/>
                <w:i/>
                <w:iCs/>
                <w:color w:val="FFFFFF"/>
                <w:sz w:val="28"/>
              </w:rPr>
              <w:t>By signing below, the Governing Authority President and the School Leader (Operator) acknowledge they have answered all questions truthfully and to the best of their knowledge.</w:t>
            </w:r>
          </w:p>
        </w:tc>
      </w:tr>
      <w:tr w:rsidR="00B96125" w:rsidRPr="006350FA" w:rsidTr="00AB2935">
        <w:trPr>
          <w:cantSplit/>
        </w:trPr>
        <w:tc>
          <w:tcPr>
            <w:tcW w:w="1124" w:type="pct"/>
            <w:shd w:val="clear" w:color="auto" w:fill="auto"/>
            <w:vAlign w:val="center"/>
            <w:hideMark/>
          </w:tcPr>
          <w:p w:rsidR="00B96125" w:rsidRPr="006350FA" w:rsidRDefault="00B96125" w:rsidP="002A60DC">
            <w:pPr>
              <w:spacing w:after="0" w:line="240" w:lineRule="auto"/>
              <w:contextualSpacing/>
              <w:rPr>
                <w:rFonts w:eastAsia="Times New Roman" w:cstheme="minorHAnsi"/>
                <w:i/>
                <w:iCs/>
                <w:color w:val="000000"/>
              </w:rPr>
            </w:pPr>
            <w:r>
              <w:rPr>
                <w:rFonts w:eastAsia="Times New Roman" w:cstheme="minorHAnsi"/>
                <w:i/>
                <w:iCs/>
                <w:color w:val="000000"/>
              </w:rPr>
              <w:t>Governing Authority President</w:t>
            </w:r>
          </w:p>
        </w:tc>
        <w:tc>
          <w:tcPr>
            <w:tcW w:w="2662" w:type="pct"/>
            <w:shd w:val="clear" w:color="auto" w:fill="auto"/>
            <w:vAlign w:val="center"/>
            <w:hideMark/>
          </w:tcPr>
          <w:p w:rsidR="00B96125" w:rsidRDefault="00B96125" w:rsidP="002A60DC">
            <w:pPr>
              <w:spacing w:after="0" w:line="240" w:lineRule="auto"/>
              <w:contextualSpacing/>
              <w:rPr>
                <w:rFonts w:eastAsia="Times New Roman" w:cstheme="minorHAnsi"/>
                <w:color w:val="000000"/>
              </w:rPr>
            </w:pPr>
          </w:p>
          <w:p w:rsidR="00B96125" w:rsidRDefault="00B96125" w:rsidP="002A60DC">
            <w:pPr>
              <w:spacing w:after="0" w:line="240" w:lineRule="auto"/>
              <w:contextualSpacing/>
              <w:rPr>
                <w:rFonts w:eastAsia="Times New Roman" w:cstheme="minorHAnsi"/>
                <w:color w:val="000000"/>
              </w:rPr>
            </w:pPr>
          </w:p>
          <w:p w:rsidR="00B96125" w:rsidRPr="006350FA" w:rsidRDefault="00B96125" w:rsidP="002A60DC">
            <w:pPr>
              <w:spacing w:after="0" w:line="240" w:lineRule="auto"/>
              <w:contextualSpacing/>
              <w:rPr>
                <w:rFonts w:eastAsia="Times New Roman" w:cstheme="minorHAnsi"/>
                <w:color w:val="000000"/>
              </w:rPr>
            </w:pPr>
          </w:p>
        </w:tc>
        <w:tc>
          <w:tcPr>
            <w:tcW w:w="298" w:type="pct"/>
            <w:vAlign w:val="center"/>
            <w:hideMark/>
          </w:tcPr>
          <w:p w:rsidR="00B96125" w:rsidRPr="000A5D65" w:rsidRDefault="00B96125" w:rsidP="002A60DC">
            <w:pPr>
              <w:spacing w:after="0" w:line="240" w:lineRule="auto"/>
              <w:contextualSpacing/>
              <w:rPr>
                <w:rFonts w:eastAsia="Times New Roman" w:cstheme="minorHAnsi"/>
                <w:i/>
                <w:color w:val="000000"/>
              </w:rPr>
            </w:pPr>
            <w:r w:rsidRPr="000A5D65">
              <w:rPr>
                <w:rFonts w:eastAsia="Times New Roman" w:cstheme="minorHAnsi"/>
                <w:i/>
                <w:color w:val="000000"/>
              </w:rPr>
              <w:t>Date</w:t>
            </w:r>
          </w:p>
        </w:tc>
        <w:tc>
          <w:tcPr>
            <w:tcW w:w="916" w:type="pct"/>
            <w:vAlign w:val="center"/>
          </w:tcPr>
          <w:p w:rsidR="00B96125" w:rsidRPr="006350FA" w:rsidRDefault="00B96125" w:rsidP="002A60DC">
            <w:pPr>
              <w:spacing w:after="0" w:line="240" w:lineRule="auto"/>
              <w:contextualSpacing/>
              <w:rPr>
                <w:rFonts w:eastAsia="Times New Roman" w:cstheme="minorHAnsi"/>
                <w:color w:val="000000"/>
              </w:rPr>
            </w:pPr>
          </w:p>
        </w:tc>
      </w:tr>
      <w:tr w:rsidR="00B96125" w:rsidRPr="006350FA" w:rsidTr="00AB2935">
        <w:trPr>
          <w:cantSplit/>
        </w:trPr>
        <w:tc>
          <w:tcPr>
            <w:tcW w:w="1124" w:type="pct"/>
            <w:shd w:val="clear" w:color="auto" w:fill="auto"/>
            <w:vAlign w:val="center"/>
            <w:hideMark/>
          </w:tcPr>
          <w:p w:rsidR="00B96125" w:rsidRPr="006350FA" w:rsidRDefault="00B96125" w:rsidP="002A60DC">
            <w:pPr>
              <w:spacing w:after="0" w:line="240" w:lineRule="auto"/>
              <w:contextualSpacing/>
              <w:rPr>
                <w:rFonts w:eastAsia="Times New Roman" w:cstheme="minorHAnsi"/>
                <w:i/>
                <w:iCs/>
                <w:color w:val="000000"/>
              </w:rPr>
            </w:pPr>
            <w:r>
              <w:rPr>
                <w:rFonts w:eastAsia="Times New Roman" w:cstheme="minorHAnsi"/>
                <w:i/>
                <w:iCs/>
                <w:color w:val="000000"/>
              </w:rPr>
              <w:t>School Leader (Operator)</w:t>
            </w:r>
          </w:p>
        </w:tc>
        <w:tc>
          <w:tcPr>
            <w:tcW w:w="2662" w:type="pct"/>
            <w:shd w:val="clear" w:color="auto" w:fill="auto"/>
            <w:vAlign w:val="center"/>
            <w:hideMark/>
          </w:tcPr>
          <w:p w:rsidR="00B96125" w:rsidRDefault="00B96125" w:rsidP="002A60DC">
            <w:pPr>
              <w:spacing w:after="0" w:line="240" w:lineRule="auto"/>
              <w:contextualSpacing/>
              <w:rPr>
                <w:rFonts w:eastAsia="Times New Roman" w:cstheme="minorHAnsi"/>
                <w:color w:val="000000"/>
              </w:rPr>
            </w:pPr>
          </w:p>
          <w:p w:rsidR="00B96125" w:rsidRDefault="00B96125" w:rsidP="002A60DC">
            <w:pPr>
              <w:spacing w:after="0" w:line="240" w:lineRule="auto"/>
              <w:contextualSpacing/>
              <w:rPr>
                <w:rFonts w:eastAsia="Times New Roman" w:cstheme="minorHAnsi"/>
                <w:color w:val="000000"/>
              </w:rPr>
            </w:pPr>
          </w:p>
          <w:p w:rsidR="00B96125" w:rsidRPr="006350FA" w:rsidRDefault="00B96125" w:rsidP="002A60DC">
            <w:pPr>
              <w:spacing w:after="0" w:line="240" w:lineRule="auto"/>
              <w:contextualSpacing/>
              <w:rPr>
                <w:rFonts w:eastAsia="Times New Roman" w:cstheme="minorHAnsi"/>
                <w:color w:val="000000"/>
              </w:rPr>
            </w:pPr>
          </w:p>
        </w:tc>
        <w:tc>
          <w:tcPr>
            <w:tcW w:w="298" w:type="pct"/>
            <w:vAlign w:val="center"/>
            <w:hideMark/>
          </w:tcPr>
          <w:p w:rsidR="00B96125" w:rsidRPr="000A5D65" w:rsidRDefault="00B96125" w:rsidP="002A60DC">
            <w:pPr>
              <w:spacing w:after="0" w:line="240" w:lineRule="auto"/>
              <w:contextualSpacing/>
              <w:rPr>
                <w:rFonts w:eastAsia="Times New Roman" w:cstheme="minorHAnsi"/>
                <w:i/>
                <w:color w:val="000000"/>
              </w:rPr>
            </w:pPr>
            <w:r w:rsidRPr="000A5D65">
              <w:rPr>
                <w:rFonts w:eastAsia="Times New Roman" w:cstheme="minorHAnsi"/>
                <w:i/>
                <w:color w:val="000000"/>
              </w:rPr>
              <w:t>Date</w:t>
            </w:r>
          </w:p>
        </w:tc>
        <w:tc>
          <w:tcPr>
            <w:tcW w:w="916" w:type="pct"/>
            <w:vAlign w:val="center"/>
          </w:tcPr>
          <w:p w:rsidR="00B96125" w:rsidRPr="006350FA" w:rsidRDefault="00B96125" w:rsidP="002A60DC">
            <w:pPr>
              <w:spacing w:after="0" w:line="240" w:lineRule="auto"/>
              <w:contextualSpacing/>
              <w:rPr>
                <w:rFonts w:eastAsia="Times New Roman" w:cstheme="minorHAnsi"/>
                <w:color w:val="000000"/>
              </w:rPr>
            </w:pPr>
          </w:p>
        </w:tc>
      </w:tr>
    </w:tbl>
    <w:p w:rsidR="000E7BCC" w:rsidRDefault="0087433B" w:rsidP="001E2836">
      <w:pPr>
        <w:tabs>
          <w:tab w:val="left" w:pos="1946"/>
        </w:tabs>
      </w:pPr>
      <w: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9"/>
        <w:gridCol w:w="2341"/>
      </w:tblGrid>
      <w:tr w:rsidR="00C536C6" w:rsidRPr="006350FA" w:rsidTr="00C536C6">
        <w:trPr>
          <w:cantSplit/>
          <w:tblHeader/>
        </w:trPr>
        <w:tc>
          <w:tcPr>
            <w:tcW w:w="5000" w:type="pct"/>
            <w:gridSpan w:val="2"/>
            <w:shd w:val="clear" w:color="auto" w:fill="008080"/>
            <w:noWrap/>
            <w:vAlign w:val="center"/>
            <w:hideMark/>
          </w:tcPr>
          <w:p w:rsidR="00C536C6" w:rsidRPr="00C536C6" w:rsidRDefault="00047D31" w:rsidP="00C536C6">
            <w:pPr>
              <w:spacing w:after="0" w:line="240" w:lineRule="auto"/>
              <w:contextualSpacing/>
              <w:jc w:val="center"/>
              <w:rPr>
                <w:rFonts w:eastAsia="Times New Roman" w:cstheme="minorHAnsi"/>
                <w:b/>
                <w:bCs/>
                <w:color w:val="FFFFFF"/>
                <w:sz w:val="28"/>
              </w:rPr>
            </w:pPr>
            <w:r>
              <w:rPr>
                <w:rFonts w:eastAsia="Times New Roman" w:cstheme="minorHAnsi"/>
                <w:b/>
                <w:bCs/>
                <w:color w:val="FFFFFF"/>
                <w:sz w:val="28"/>
              </w:rPr>
              <w:lastRenderedPageBreak/>
              <w:t xml:space="preserve">Section A: </w:t>
            </w:r>
            <w:r w:rsidR="00C536C6">
              <w:rPr>
                <w:rFonts w:eastAsia="Times New Roman" w:cstheme="minorHAnsi"/>
                <w:b/>
                <w:bCs/>
                <w:color w:val="FFFFFF"/>
                <w:sz w:val="28"/>
              </w:rPr>
              <w:t>School Profile &amp; Facilities</w:t>
            </w:r>
          </w:p>
        </w:tc>
      </w:tr>
      <w:tr w:rsidR="00C536C6" w:rsidRPr="006350FA" w:rsidTr="00C536C6">
        <w:trPr>
          <w:cantSplit/>
        </w:trPr>
        <w:tc>
          <w:tcPr>
            <w:tcW w:w="5000" w:type="pct"/>
            <w:gridSpan w:val="2"/>
            <w:shd w:val="clear" w:color="auto" w:fill="A6A6A6"/>
            <w:hideMark/>
          </w:tcPr>
          <w:p w:rsidR="00C536C6" w:rsidRPr="00C536C6" w:rsidRDefault="00C536C6" w:rsidP="00C536C6">
            <w:pPr>
              <w:spacing w:after="0" w:line="240" w:lineRule="auto"/>
              <w:contextualSpacing/>
              <w:rPr>
                <w:rFonts w:eastAsia="Times New Roman" w:cstheme="minorHAnsi"/>
                <w:color w:val="000000"/>
              </w:rPr>
            </w:pPr>
            <w:r>
              <w:rPr>
                <w:rFonts w:eastAsia="Times New Roman" w:cstheme="minorHAnsi"/>
                <w:color w:val="000000"/>
              </w:rPr>
              <w:t>A.1</w:t>
            </w:r>
            <w:r>
              <w:rPr>
                <w:rFonts w:eastAsia="Times New Roman" w:cstheme="minorHAnsi"/>
                <w:bCs/>
                <w:color w:val="000000"/>
              </w:rPr>
              <w:t xml:space="preserve"> – </w:t>
            </w:r>
            <w:r>
              <w:rPr>
                <w:rFonts w:eastAsia="Times New Roman" w:cstheme="minorHAnsi"/>
                <w:color w:val="000000"/>
              </w:rPr>
              <w:t>Describe in detail the reasons for wishing to replicate an existing community school model.</w:t>
            </w:r>
            <w:r w:rsidRPr="006350FA">
              <w:rPr>
                <w:rFonts w:eastAsia="Times New Roman" w:cstheme="minorHAnsi"/>
                <w:color w:val="FFFFFF"/>
              </w:rPr>
              <w:t> </w:t>
            </w:r>
          </w:p>
        </w:tc>
      </w:tr>
      <w:tr w:rsidR="00C536C6" w:rsidRPr="006350FA" w:rsidTr="00C536C6">
        <w:trPr>
          <w:cantSplit/>
        </w:trPr>
        <w:sdt>
          <w:sdtPr>
            <w:rPr>
              <w:rFonts w:eastAsia="Times New Roman" w:cstheme="minorHAnsi"/>
              <w:bCs/>
              <w:i/>
              <w:color w:val="000000"/>
            </w:rPr>
            <w:id w:val="-909073470"/>
            <w:placeholder>
              <w:docPart w:val="E5F243AF6B7A4A8383D91F9E2936D35A"/>
            </w:placeholder>
            <w:showingPlcHdr/>
          </w:sdtPr>
          <w:sdtEndPr/>
          <w:sdtContent>
            <w:tc>
              <w:tcPr>
                <w:tcW w:w="5000" w:type="pct"/>
                <w:gridSpan w:val="2"/>
                <w:vAlign w:val="center"/>
                <w:hideMark/>
              </w:tcPr>
              <w:p w:rsidR="00C536C6" w:rsidRPr="006350FA" w:rsidRDefault="00C536C6" w:rsidP="002A60DC">
                <w:pPr>
                  <w:spacing w:after="0" w:line="240" w:lineRule="auto"/>
                  <w:contextualSpacing/>
                  <w:rPr>
                    <w:rFonts w:eastAsia="Times New Roman" w:cstheme="minorHAnsi"/>
                    <w:color w:val="FFFFFF"/>
                  </w:rPr>
                </w:pPr>
                <w:r w:rsidRPr="00E7630F">
                  <w:rPr>
                    <w:rStyle w:val="PlaceholderText"/>
                    <w:i/>
                  </w:rPr>
                  <w:t>Click here to enter text.</w:t>
                </w:r>
              </w:p>
            </w:tc>
          </w:sdtContent>
        </w:sdt>
      </w:tr>
      <w:tr w:rsidR="00C536C6" w:rsidRPr="006350FA" w:rsidTr="001E2836">
        <w:trPr>
          <w:cantSplit/>
        </w:trPr>
        <w:tc>
          <w:tcPr>
            <w:tcW w:w="3915" w:type="pct"/>
            <w:shd w:val="clear" w:color="auto" w:fill="F79646" w:themeFill="accent6"/>
            <w:hideMark/>
          </w:tcPr>
          <w:p w:rsidR="00C536C6" w:rsidRPr="00C536C6" w:rsidRDefault="00C536C6" w:rsidP="00C536C6">
            <w:pPr>
              <w:spacing w:after="0" w:line="240" w:lineRule="auto"/>
              <w:contextualSpacing/>
              <w:rPr>
                <w:rFonts w:eastAsia="Times New Roman" w:cstheme="minorHAnsi"/>
                <w:color w:val="000000"/>
              </w:rPr>
            </w:pPr>
            <w:r>
              <w:rPr>
                <w:rFonts w:eastAsia="Times New Roman" w:cstheme="minorHAnsi"/>
                <w:color w:val="000000"/>
              </w:rPr>
              <w:t>A.1</w:t>
            </w:r>
            <w:r>
              <w:rPr>
                <w:rFonts w:eastAsia="Times New Roman" w:cstheme="minorHAnsi"/>
                <w:bCs/>
                <w:color w:val="000000"/>
              </w:rPr>
              <w:t xml:space="preserve"> – </w:t>
            </w:r>
            <w:r>
              <w:rPr>
                <w:rFonts w:eastAsia="Times New Roman" w:cstheme="minorHAnsi"/>
                <w:color w:val="000000"/>
              </w:rPr>
              <w:t>The reasons for wishing to replicate an existing community school model are explained in detail.</w:t>
            </w:r>
          </w:p>
        </w:tc>
        <w:sdt>
          <w:sdtPr>
            <w:rPr>
              <w:rFonts w:ascii="Calibri" w:eastAsia="Times New Roman" w:hAnsi="Calibri" w:cs="Calibri"/>
              <w:color w:val="000000"/>
            </w:rPr>
            <w:id w:val="-146438225"/>
            <w:placeholder>
              <w:docPart w:val="CEB12E08078845598FDEF9ECCF720608"/>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shd w:val="clear" w:color="auto" w:fill="F79646" w:themeFill="accent6"/>
                <w:vAlign w:val="center"/>
              </w:tcPr>
              <w:p w:rsidR="00C536C6" w:rsidRPr="00C536C6" w:rsidRDefault="00C536C6" w:rsidP="000F0DD3">
                <w:pPr>
                  <w:spacing w:after="0" w:line="240" w:lineRule="auto"/>
                  <w:contextualSpacing/>
                  <w:jc w:val="center"/>
                  <w:rPr>
                    <w:rFonts w:eastAsia="Times New Roman" w:cstheme="minorHAnsi"/>
                    <w:color w:val="000000"/>
                  </w:rPr>
                </w:pPr>
                <w:r w:rsidRPr="00D23E76">
                  <w:rPr>
                    <w:rStyle w:val="PlaceholderText"/>
                    <w:b/>
                    <w:i/>
                    <w:color w:val="auto"/>
                  </w:rPr>
                  <w:t>Click to enter points</w:t>
                </w:r>
              </w:p>
            </w:tc>
          </w:sdtContent>
        </w:sdt>
      </w:tr>
      <w:tr w:rsidR="00C536C6" w:rsidRPr="006350FA" w:rsidTr="00C536C6">
        <w:trPr>
          <w:cantSplit/>
        </w:trPr>
        <w:tc>
          <w:tcPr>
            <w:tcW w:w="5000" w:type="pct"/>
            <w:gridSpan w:val="2"/>
            <w:shd w:val="clear" w:color="auto" w:fill="A6A6A6"/>
            <w:hideMark/>
          </w:tcPr>
          <w:p w:rsidR="00C536C6" w:rsidRPr="006350FA" w:rsidRDefault="00C536C6" w:rsidP="00C536C6">
            <w:pPr>
              <w:spacing w:after="0" w:line="240" w:lineRule="auto"/>
              <w:contextualSpacing/>
              <w:rPr>
                <w:rFonts w:eastAsia="Times New Roman" w:cstheme="minorHAnsi"/>
                <w:color w:val="000000"/>
              </w:rPr>
            </w:pPr>
            <w:r>
              <w:rPr>
                <w:rFonts w:eastAsia="Times New Roman" w:cstheme="minorHAnsi"/>
                <w:color w:val="000000"/>
              </w:rPr>
              <w:t>A.2</w:t>
            </w:r>
            <w:r>
              <w:rPr>
                <w:rFonts w:eastAsia="Times New Roman" w:cstheme="minorHAnsi"/>
                <w:bCs/>
                <w:color w:val="000000"/>
              </w:rPr>
              <w:t xml:space="preserve"> – </w:t>
            </w:r>
            <w:r>
              <w:rPr>
                <w:rFonts w:eastAsia="Times New Roman" w:cstheme="minorHAnsi"/>
                <w:color w:val="000000"/>
              </w:rPr>
              <w:t>Provide the proposed school’s mission and vision.</w:t>
            </w:r>
          </w:p>
        </w:tc>
      </w:tr>
      <w:tr w:rsidR="00C536C6" w:rsidRPr="006350FA" w:rsidTr="00C536C6">
        <w:trPr>
          <w:cantSplit/>
        </w:trPr>
        <w:sdt>
          <w:sdtPr>
            <w:rPr>
              <w:rFonts w:eastAsia="Times New Roman" w:cstheme="minorHAnsi"/>
              <w:bCs/>
              <w:i/>
              <w:color w:val="000000"/>
            </w:rPr>
            <w:id w:val="-1243331930"/>
            <w:placeholder>
              <w:docPart w:val="B557825AD4B94F7781115A9ACA7574FE"/>
            </w:placeholder>
            <w:showingPlcHdr/>
          </w:sdtPr>
          <w:sdtEndPr/>
          <w:sdtContent>
            <w:tc>
              <w:tcPr>
                <w:tcW w:w="5000" w:type="pct"/>
                <w:gridSpan w:val="2"/>
                <w:vAlign w:val="center"/>
                <w:hideMark/>
              </w:tcPr>
              <w:p w:rsidR="00C536C6" w:rsidRPr="006350FA" w:rsidRDefault="00C536C6" w:rsidP="002A60DC">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E7630F" w:rsidRPr="006350FA" w:rsidTr="00C536C6">
        <w:trPr>
          <w:cantSplit/>
        </w:trPr>
        <w:tc>
          <w:tcPr>
            <w:tcW w:w="3915" w:type="pct"/>
            <w:shd w:val="clear" w:color="auto" w:fill="F79646" w:themeFill="accent6"/>
            <w:hideMark/>
          </w:tcPr>
          <w:p w:rsidR="00E7630F" w:rsidRPr="006350FA" w:rsidRDefault="00297AAC" w:rsidP="00974DC9">
            <w:pPr>
              <w:spacing w:after="0" w:line="240" w:lineRule="auto"/>
              <w:contextualSpacing/>
              <w:rPr>
                <w:rFonts w:eastAsia="Times New Roman" w:cstheme="minorHAnsi"/>
                <w:color w:val="000000"/>
              </w:rPr>
            </w:pPr>
            <w:r>
              <w:rPr>
                <w:rFonts w:eastAsia="Times New Roman" w:cstheme="minorHAnsi"/>
                <w:color w:val="000000"/>
              </w:rPr>
              <w:t>A.</w:t>
            </w:r>
            <w:r w:rsidR="001D192C">
              <w:rPr>
                <w:rFonts w:eastAsia="Times New Roman" w:cstheme="minorHAnsi"/>
                <w:color w:val="000000"/>
              </w:rPr>
              <w:t>2</w:t>
            </w:r>
            <w:r w:rsidR="001D192C">
              <w:rPr>
                <w:rFonts w:eastAsia="Times New Roman" w:cstheme="minorHAnsi"/>
                <w:bCs/>
                <w:color w:val="000000"/>
              </w:rPr>
              <w:t xml:space="preserve"> – </w:t>
            </w:r>
            <w:r>
              <w:rPr>
                <w:rFonts w:eastAsia="Times New Roman" w:cstheme="minorHAnsi"/>
                <w:color w:val="000000"/>
              </w:rPr>
              <w:t xml:space="preserve">The </w:t>
            </w:r>
            <w:r w:rsidR="00D6413F">
              <w:rPr>
                <w:rFonts w:eastAsia="Times New Roman" w:cstheme="minorHAnsi"/>
                <w:color w:val="000000"/>
              </w:rPr>
              <w:t xml:space="preserve">proposed </w:t>
            </w:r>
            <w:r>
              <w:rPr>
                <w:rFonts w:eastAsia="Times New Roman" w:cstheme="minorHAnsi"/>
                <w:color w:val="000000"/>
              </w:rPr>
              <w:t>school’s mission and vision are clear and compelling.</w:t>
            </w:r>
          </w:p>
        </w:tc>
        <w:tc>
          <w:tcPr>
            <w:tcW w:w="1085" w:type="pct"/>
            <w:shd w:val="clear" w:color="auto" w:fill="F79646" w:themeFill="accent6"/>
            <w:noWrap/>
            <w:vAlign w:val="center"/>
            <w:hideMark/>
          </w:tcPr>
          <w:p w:rsidR="00E7630F" w:rsidRPr="006350FA" w:rsidRDefault="00AC24BD" w:rsidP="000F0DD3">
            <w:pPr>
              <w:spacing w:after="0" w:line="240" w:lineRule="auto"/>
              <w:contextualSpacing/>
              <w:jc w:val="center"/>
              <w:rPr>
                <w:rFonts w:eastAsia="Times New Roman" w:cstheme="minorHAnsi"/>
                <w:color w:val="000000"/>
              </w:rPr>
            </w:pPr>
            <w:sdt>
              <w:sdtPr>
                <w:rPr>
                  <w:rFonts w:ascii="Calibri" w:eastAsia="Times New Roman" w:hAnsi="Calibri" w:cs="Calibri"/>
                  <w:color w:val="000000"/>
                </w:rPr>
                <w:id w:val="2125498118"/>
                <w:placeholder>
                  <w:docPart w:val="07447A9EE81D4047A909CF40979B9AF8"/>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C536C6" w:rsidRPr="00D23E76">
                  <w:rPr>
                    <w:rStyle w:val="PlaceholderText"/>
                    <w:b/>
                    <w:i/>
                    <w:color w:val="auto"/>
                  </w:rPr>
                  <w:t>Click to enter points</w:t>
                </w:r>
              </w:sdtContent>
            </w:sdt>
          </w:p>
        </w:tc>
      </w:tr>
      <w:tr w:rsidR="00C536C6" w:rsidRPr="006350FA" w:rsidTr="00C536C6">
        <w:trPr>
          <w:cantSplit/>
        </w:trPr>
        <w:tc>
          <w:tcPr>
            <w:tcW w:w="5000" w:type="pct"/>
            <w:gridSpan w:val="2"/>
            <w:shd w:val="clear" w:color="auto" w:fill="A6A6A6"/>
            <w:hideMark/>
          </w:tcPr>
          <w:p w:rsidR="00C536C6" w:rsidRPr="006350FA" w:rsidRDefault="00C536C6" w:rsidP="001E2836">
            <w:pPr>
              <w:spacing w:after="0" w:line="240" w:lineRule="auto"/>
              <w:contextualSpacing/>
              <w:rPr>
                <w:rFonts w:eastAsia="Times New Roman" w:cstheme="minorHAnsi"/>
                <w:color w:val="000000"/>
              </w:rPr>
            </w:pPr>
            <w:r>
              <w:rPr>
                <w:rFonts w:eastAsia="Times New Roman" w:cstheme="minorHAnsi"/>
                <w:color w:val="000000"/>
              </w:rPr>
              <w:t>A.3</w:t>
            </w:r>
            <w:r>
              <w:rPr>
                <w:rFonts w:eastAsia="Times New Roman" w:cstheme="minorHAnsi"/>
                <w:bCs/>
                <w:color w:val="000000"/>
              </w:rPr>
              <w:t xml:space="preserve"> – </w:t>
            </w:r>
            <w:r>
              <w:rPr>
                <w:rFonts w:eastAsia="Times New Roman" w:cstheme="minorHAnsi"/>
                <w:color w:val="000000"/>
              </w:rPr>
              <w:t>Provide a specific plan for how the school intends to achieve its mission over the next three (3) years.</w:t>
            </w:r>
            <w:r w:rsidRPr="006350FA">
              <w:rPr>
                <w:rFonts w:eastAsia="Times New Roman" w:cstheme="minorHAnsi"/>
                <w:color w:val="000000"/>
              </w:rPr>
              <w:t> </w:t>
            </w:r>
          </w:p>
        </w:tc>
      </w:tr>
      <w:tr w:rsidR="00C536C6" w:rsidRPr="006350FA" w:rsidTr="00C536C6">
        <w:trPr>
          <w:cantSplit/>
        </w:trPr>
        <w:sdt>
          <w:sdtPr>
            <w:rPr>
              <w:rFonts w:eastAsia="Times New Roman" w:cstheme="minorHAnsi"/>
              <w:bCs/>
              <w:i/>
              <w:color w:val="000000"/>
            </w:rPr>
            <w:id w:val="-313567644"/>
            <w:placeholder>
              <w:docPart w:val="D05C59F1DC124D80B0EFA33FE46939C8"/>
            </w:placeholder>
            <w:showingPlcHdr/>
          </w:sdtPr>
          <w:sdtEndPr/>
          <w:sdtContent>
            <w:tc>
              <w:tcPr>
                <w:tcW w:w="5000" w:type="pct"/>
                <w:gridSpan w:val="2"/>
                <w:vAlign w:val="center"/>
                <w:hideMark/>
              </w:tcPr>
              <w:p w:rsidR="00C536C6" w:rsidRPr="006350FA" w:rsidRDefault="00C536C6" w:rsidP="002A60DC">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E7630F" w:rsidRPr="006350FA" w:rsidTr="00C536C6">
        <w:trPr>
          <w:cantSplit/>
        </w:trPr>
        <w:tc>
          <w:tcPr>
            <w:tcW w:w="3915" w:type="pct"/>
            <w:shd w:val="clear" w:color="auto" w:fill="F79646" w:themeFill="accent6"/>
            <w:hideMark/>
          </w:tcPr>
          <w:p w:rsidR="00E7630F" w:rsidRPr="006350FA" w:rsidRDefault="00297AAC" w:rsidP="00974DC9">
            <w:pPr>
              <w:spacing w:after="0" w:line="240" w:lineRule="auto"/>
              <w:contextualSpacing/>
              <w:rPr>
                <w:rFonts w:eastAsia="Times New Roman" w:cstheme="minorHAnsi"/>
                <w:color w:val="000000"/>
              </w:rPr>
            </w:pPr>
            <w:r>
              <w:rPr>
                <w:rFonts w:eastAsia="Times New Roman" w:cstheme="minorHAnsi"/>
                <w:color w:val="000000"/>
              </w:rPr>
              <w:t>A.</w:t>
            </w:r>
            <w:r w:rsidR="001D192C">
              <w:rPr>
                <w:rFonts w:eastAsia="Times New Roman" w:cstheme="minorHAnsi"/>
                <w:color w:val="000000"/>
              </w:rPr>
              <w:t>3</w:t>
            </w:r>
            <w:r w:rsidR="001D192C">
              <w:rPr>
                <w:rFonts w:eastAsia="Times New Roman" w:cstheme="minorHAnsi"/>
                <w:bCs/>
                <w:color w:val="000000"/>
              </w:rPr>
              <w:t xml:space="preserve"> – </w:t>
            </w:r>
            <w:r>
              <w:rPr>
                <w:rFonts w:eastAsia="Times New Roman" w:cstheme="minorHAnsi"/>
                <w:color w:val="000000"/>
              </w:rPr>
              <w:t xml:space="preserve">The school </w:t>
            </w:r>
            <w:r w:rsidR="00974DC9">
              <w:rPr>
                <w:rFonts w:eastAsia="Times New Roman" w:cstheme="minorHAnsi"/>
                <w:color w:val="000000"/>
              </w:rPr>
              <w:t>has a specific plan to achieve its mission over the next three (3) years.</w:t>
            </w:r>
          </w:p>
        </w:tc>
        <w:tc>
          <w:tcPr>
            <w:tcW w:w="1085" w:type="pct"/>
            <w:shd w:val="clear" w:color="auto" w:fill="F79646" w:themeFill="accent6"/>
            <w:noWrap/>
            <w:vAlign w:val="center"/>
            <w:hideMark/>
          </w:tcPr>
          <w:p w:rsidR="00E7630F" w:rsidRPr="006350FA" w:rsidRDefault="00AC24BD" w:rsidP="000F0DD3">
            <w:pPr>
              <w:spacing w:after="0" w:line="240" w:lineRule="auto"/>
              <w:contextualSpacing/>
              <w:jc w:val="center"/>
              <w:rPr>
                <w:rFonts w:eastAsia="Times New Roman" w:cstheme="minorHAnsi"/>
                <w:color w:val="000000"/>
              </w:rPr>
            </w:pPr>
            <w:sdt>
              <w:sdtPr>
                <w:rPr>
                  <w:rFonts w:ascii="Calibri" w:eastAsia="Times New Roman" w:hAnsi="Calibri" w:cs="Calibri"/>
                  <w:color w:val="000000"/>
                </w:rPr>
                <w:id w:val="1807662214"/>
                <w:placeholder>
                  <w:docPart w:val="0CCE2110D3CD47A4977E091F2FAE9B80"/>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C536C6" w:rsidRPr="00D23E76">
                  <w:rPr>
                    <w:rStyle w:val="PlaceholderText"/>
                    <w:b/>
                    <w:i/>
                    <w:color w:val="auto"/>
                  </w:rPr>
                  <w:t>Click to enter points</w:t>
                </w:r>
              </w:sdtContent>
            </w:sdt>
          </w:p>
        </w:tc>
      </w:tr>
      <w:tr w:rsidR="00C536C6" w:rsidRPr="006350FA" w:rsidTr="00C536C6">
        <w:trPr>
          <w:cantSplit/>
        </w:trPr>
        <w:tc>
          <w:tcPr>
            <w:tcW w:w="5000" w:type="pct"/>
            <w:gridSpan w:val="2"/>
            <w:shd w:val="clear" w:color="auto" w:fill="A6A6A6"/>
          </w:tcPr>
          <w:p w:rsidR="00C536C6" w:rsidRDefault="00C536C6" w:rsidP="001E2836">
            <w:pPr>
              <w:spacing w:after="0" w:line="240" w:lineRule="auto"/>
              <w:contextualSpacing/>
              <w:rPr>
                <w:rFonts w:cstheme="minorHAnsi"/>
                <w:b/>
              </w:rPr>
            </w:pPr>
            <w:r>
              <w:rPr>
                <w:rFonts w:eastAsia="Times New Roman" w:cstheme="minorHAnsi"/>
                <w:color w:val="000000"/>
              </w:rPr>
              <w:t>A.4 – Describe in detail the characteristics of the community. Include descriptions of the existing traditional public, public community, private, and parochial schools. Explain how educational needs are not currently being met and why there is a need for the replicator in the area. Explain how the replicator will be unique and different from existing educational opportunities in the area.</w:t>
            </w:r>
          </w:p>
        </w:tc>
      </w:tr>
      <w:tr w:rsidR="00C536C6" w:rsidRPr="006350FA" w:rsidTr="00C536C6">
        <w:trPr>
          <w:cantSplit/>
        </w:trPr>
        <w:sdt>
          <w:sdtPr>
            <w:rPr>
              <w:rFonts w:eastAsia="Times New Roman" w:cstheme="minorHAnsi"/>
              <w:bCs/>
              <w:i/>
              <w:color w:val="000000"/>
            </w:rPr>
            <w:id w:val="-843471983"/>
            <w:placeholder>
              <w:docPart w:val="5B363DB592CE4E4CB3A43C1BD05C341E"/>
            </w:placeholder>
            <w:showingPlcHdr/>
          </w:sdtPr>
          <w:sdtEndPr/>
          <w:sdtContent>
            <w:tc>
              <w:tcPr>
                <w:tcW w:w="5000" w:type="pct"/>
                <w:gridSpan w:val="2"/>
                <w:shd w:val="clear" w:color="auto" w:fill="auto"/>
              </w:tcPr>
              <w:p w:rsidR="00C536C6" w:rsidRDefault="00C536C6" w:rsidP="00C536C6">
                <w:pPr>
                  <w:spacing w:after="0" w:line="240" w:lineRule="auto"/>
                  <w:contextualSpacing/>
                  <w:rPr>
                    <w:rFonts w:cstheme="minorHAnsi"/>
                    <w:b/>
                  </w:rPr>
                </w:pPr>
                <w:r w:rsidRPr="00E7630F">
                  <w:rPr>
                    <w:rStyle w:val="PlaceholderText"/>
                    <w:i/>
                  </w:rPr>
                  <w:t>Click here to enter text.</w:t>
                </w:r>
              </w:p>
            </w:tc>
          </w:sdtContent>
        </w:sdt>
      </w:tr>
      <w:tr w:rsidR="00974DC9" w:rsidRPr="006350FA" w:rsidTr="00C536C6">
        <w:trPr>
          <w:cantSplit/>
        </w:trPr>
        <w:tc>
          <w:tcPr>
            <w:tcW w:w="3915" w:type="pct"/>
            <w:shd w:val="clear" w:color="auto" w:fill="F79646" w:themeFill="accent6"/>
          </w:tcPr>
          <w:p w:rsidR="00974DC9" w:rsidRDefault="00974DC9" w:rsidP="00974DC9">
            <w:pPr>
              <w:spacing w:after="0" w:line="240" w:lineRule="auto"/>
              <w:contextualSpacing/>
              <w:rPr>
                <w:rFonts w:eastAsia="Times New Roman" w:cstheme="minorHAnsi"/>
                <w:color w:val="000000"/>
              </w:rPr>
            </w:pPr>
            <w:r>
              <w:rPr>
                <w:rFonts w:eastAsia="Times New Roman" w:cstheme="minorHAnsi"/>
                <w:color w:val="000000"/>
              </w:rPr>
              <w:t>A.4 – The characteristics of the com</w:t>
            </w:r>
            <w:r w:rsidR="009F2BED">
              <w:rPr>
                <w:rFonts w:eastAsia="Times New Roman" w:cstheme="minorHAnsi"/>
                <w:color w:val="000000"/>
              </w:rPr>
              <w:t>munity are described in detail.</w:t>
            </w:r>
            <w:r>
              <w:rPr>
                <w:rFonts w:eastAsia="Times New Roman" w:cstheme="minorHAnsi"/>
                <w:color w:val="000000"/>
              </w:rPr>
              <w:t xml:space="preserve"> </w:t>
            </w:r>
            <w:r w:rsidR="008229C6">
              <w:rPr>
                <w:rFonts w:eastAsia="Times New Roman" w:cstheme="minorHAnsi"/>
                <w:color w:val="000000"/>
              </w:rPr>
              <w:t xml:space="preserve">Descriptions of the existing traditional public, public community, private, and </w:t>
            </w:r>
            <w:r w:rsidR="009F2BED">
              <w:rPr>
                <w:rFonts w:eastAsia="Times New Roman" w:cstheme="minorHAnsi"/>
                <w:color w:val="000000"/>
              </w:rPr>
              <w:t>parochial schools are included.</w:t>
            </w:r>
            <w:r w:rsidR="008229C6">
              <w:rPr>
                <w:rFonts w:eastAsia="Times New Roman" w:cstheme="minorHAnsi"/>
                <w:color w:val="000000"/>
              </w:rPr>
              <w:t xml:space="preserve"> </w:t>
            </w:r>
            <w:r>
              <w:rPr>
                <w:rFonts w:eastAsia="Times New Roman" w:cstheme="minorHAnsi"/>
                <w:color w:val="000000"/>
              </w:rPr>
              <w:t>It is explained how educational needs are not currently being met and why there is a need for the replicator in the area.</w:t>
            </w:r>
            <w:r w:rsidR="009F2BED">
              <w:rPr>
                <w:rFonts w:eastAsia="Times New Roman" w:cstheme="minorHAnsi"/>
                <w:color w:val="000000"/>
              </w:rPr>
              <w:t xml:space="preserve"> </w:t>
            </w:r>
            <w:r w:rsidR="008229C6">
              <w:rPr>
                <w:rFonts w:eastAsia="Times New Roman" w:cstheme="minorHAnsi"/>
                <w:color w:val="000000"/>
              </w:rPr>
              <w:t>It is explained how the replicator will be unique and different from existing educational opportunities in the area.</w:t>
            </w:r>
          </w:p>
        </w:tc>
        <w:tc>
          <w:tcPr>
            <w:tcW w:w="1085" w:type="pct"/>
            <w:shd w:val="clear" w:color="auto" w:fill="F79646" w:themeFill="accent6"/>
            <w:noWrap/>
            <w:vAlign w:val="center"/>
          </w:tcPr>
          <w:p w:rsidR="00974DC9" w:rsidRDefault="00AC24BD" w:rsidP="000F0DD3">
            <w:pPr>
              <w:spacing w:after="0" w:line="240" w:lineRule="auto"/>
              <w:contextualSpacing/>
              <w:jc w:val="center"/>
              <w:rPr>
                <w:rFonts w:cstheme="minorHAnsi"/>
                <w:b/>
              </w:rPr>
            </w:pPr>
            <w:sdt>
              <w:sdtPr>
                <w:rPr>
                  <w:rFonts w:ascii="Calibri" w:eastAsia="Times New Roman" w:hAnsi="Calibri" w:cs="Calibri"/>
                  <w:color w:val="000000"/>
                </w:rPr>
                <w:id w:val="1711768597"/>
                <w:placeholder>
                  <w:docPart w:val="9C3FF47510864049A198BA5871D9E6E9"/>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C536C6" w:rsidRPr="00D23E76">
                  <w:rPr>
                    <w:rStyle w:val="PlaceholderText"/>
                    <w:b/>
                    <w:i/>
                    <w:color w:val="auto"/>
                  </w:rPr>
                  <w:t>Click to enter points</w:t>
                </w:r>
              </w:sdtContent>
            </w:sdt>
          </w:p>
        </w:tc>
      </w:tr>
      <w:tr w:rsidR="00C536C6" w:rsidRPr="006350FA" w:rsidTr="00C536C6">
        <w:trPr>
          <w:cantSplit/>
        </w:trPr>
        <w:tc>
          <w:tcPr>
            <w:tcW w:w="5000" w:type="pct"/>
            <w:gridSpan w:val="2"/>
            <w:shd w:val="clear" w:color="auto" w:fill="A6A6A6"/>
            <w:vAlign w:val="center"/>
          </w:tcPr>
          <w:p w:rsidR="00C536C6" w:rsidRPr="00C536C6" w:rsidRDefault="00C536C6" w:rsidP="00C536C6">
            <w:pPr>
              <w:spacing w:after="0" w:line="240" w:lineRule="auto"/>
              <w:contextualSpacing/>
              <w:rPr>
                <w:rFonts w:eastAsia="Times New Roman" w:cstheme="minorHAnsi"/>
                <w:bCs/>
                <w:color w:val="000000"/>
              </w:rPr>
            </w:pPr>
            <w:r>
              <w:rPr>
                <w:rFonts w:eastAsia="Times New Roman" w:cstheme="minorHAnsi"/>
                <w:bCs/>
                <w:color w:val="000000"/>
              </w:rPr>
              <w:t>A.5 – Describe in detail any anticipation of adding or changing the proposed grade levels served within the next three (3) years.</w:t>
            </w:r>
          </w:p>
        </w:tc>
      </w:tr>
      <w:tr w:rsidR="00C536C6" w:rsidRPr="006350FA" w:rsidTr="00C536C6">
        <w:trPr>
          <w:cantSplit/>
        </w:trPr>
        <w:sdt>
          <w:sdtPr>
            <w:rPr>
              <w:rFonts w:eastAsia="Times New Roman" w:cstheme="minorHAnsi"/>
              <w:bCs/>
              <w:i/>
              <w:color w:val="000000"/>
            </w:rPr>
            <w:id w:val="647105527"/>
            <w:placeholder>
              <w:docPart w:val="F39409EAEE084F29AE22BC79D8FE0D9C"/>
            </w:placeholder>
            <w:showingPlcHdr/>
          </w:sdtPr>
          <w:sdtEndPr/>
          <w:sdtContent>
            <w:tc>
              <w:tcPr>
                <w:tcW w:w="5000" w:type="pct"/>
                <w:gridSpan w:val="2"/>
                <w:vAlign w:val="center"/>
              </w:tcPr>
              <w:p w:rsidR="00C536C6" w:rsidRPr="006350FA" w:rsidRDefault="00C536C6" w:rsidP="008229C6">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8229C6" w:rsidRPr="006350FA" w:rsidTr="00C536C6">
        <w:trPr>
          <w:cantSplit/>
        </w:trPr>
        <w:tc>
          <w:tcPr>
            <w:tcW w:w="3915" w:type="pct"/>
            <w:shd w:val="clear" w:color="auto" w:fill="F79646" w:themeFill="accent6"/>
            <w:vAlign w:val="center"/>
          </w:tcPr>
          <w:p w:rsidR="008229C6" w:rsidRPr="000F64A5" w:rsidRDefault="008229C6" w:rsidP="008229C6">
            <w:pPr>
              <w:spacing w:after="0" w:line="240" w:lineRule="auto"/>
              <w:contextualSpacing/>
              <w:rPr>
                <w:rFonts w:eastAsia="Times New Roman" w:cstheme="minorHAnsi"/>
                <w:bCs/>
                <w:color w:val="000000"/>
              </w:rPr>
            </w:pPr>
            <w:r>
              <w:rPr>
                <w:rFonts w:eastAsia="Times New Roman" w:cstheme="minorHAnsi"/>
                <w:bCs/>
                <w:color w:val="000000"/>
              </w:rPr>
              <w:t>A.5 – Any anticipation of adding or changing the proposed grade levels served within the next three (3) years is described in detail.</w:t>
            </w:r>
          </w:p>
        </w:tc>
        <w:tc>
          <w:tcPr>
            <w:tcW w:w="1085" w:type="pct"/>
            <w:shd w:val="clear" w:color="auto" w:fill="F79646" w:themeFill="accent6"/>
            <w:noWrap/>
            <w:vAlign w:val="center"/>
            <w:hideMark/>
          </w:tcPr>
          <w:p w:rsidR="008229C6" w:rsidRPr="006350FA" w:rsidRDefault="00AC24BD" w:rsidP="008229C6">
            <w:pPr>
              <w:spacing w:after="0" w:line="240" w:lineRule="auto"/>
              <w:contextualSpacing/>
              <w:jc w:val="center"/>
              <w:rPr>
                <w:rFonts w:eastAsia="Times New Roman" w:cstheme="minorHAnsi"/>
                <w:color w:val="000000"/>
              </w:rPr>
            </w:pPr>
            <w:sdt>
              <w:sdtPr>
                <w:rPr>
                  <w:rFonts w:ascii="Calibri" w:eastAsia="Times New Roman" w:hAnsi="Calibri" w:cs="Calibri"/>
                  <w:color w:val="000000"/>
                </w:rPr>
                <w:id w:val="888696382"/>
                <w:placeholder>
                  <w:docPart w:val="103DEE87A6B94461BA2EED387E31D08B"/>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C536C6" w:rsidRPr="00D23E76">
                  <w:rPr>
                    <w:rStyle w:val="PlaceholderText"/>
                    <w:b/>
                    <w:i/>
                    <w:color w:val="auto"/>
                  </w:rPr>
                  <w:t>Click to enter points</w:t>
                </w:r>
              </w:sdtContent>
            </w:sdt>
          </w:p>
        </w:tc>
      </w:tr>
      <w:tr w:rsidR="00C536C6" w:rsidRPr="006350FA" w:rsidTr="00C536C6">
        <w:trPr>
          <w:cantSplit/>
        </w:trPr>
        <w:tc>
          <w:tcPr>
            <w:tcW w:w="5000" w:type="pct"/>
            <w:gridSpan w:val="2"/>
            <w:shd w:val="clear" w:color="auto" w:fill="A6A6A6"/>
            <w:vAlign w:val="center"/>
          </w:tcPr>
          <w:p w:rsidR="00C536C6" w:rsidRDefault="00C536C6" w:rsidP="00C536C6">
            <w:pPr>
              <w:spacing w:after="0" w:line="240" w:lineRule="auto"/>
              <w:contextualSpacing/>
              <w:rPr>
                <w:rFonts w:eastAsia="Times New Roman" w:cstheme="minorHAnsi"/>
                <w:b/>
                <w:color w:val="000000"/>
              </w:rPr>
            </w:pPr>
            <w:r>
              <w:rPr>
                <w:rFonts w:eastAsia="Times New Roman" w:cstheme="minorHAnsi"/>
                <w:bCs/>
                <w:color w:val="000000"/>
              </w:rPr>
              <w:t>A.6 – Provide a specific plan for how the school intends to promote parent and community involvement over the next three (3) years.</w:t>
            </w:r>
          </w:p>
        </w:tc>
      </w:tr>
      <w:tr w:rsidR="00C536C6" w:rsidRPr="006350FA" w:rsidTr="00C536C6">
        <w:trPr>
          <w:cantSplit/>
        </w:trPr>
        <w:sdt>
          <w:sdtPr>
            <w:rPr>
              <w:rFonts w:eastAsia="Times New Roman" w:cstheme="minorHAnsi"/>
              <w:bCs/>
              <w:i/>
              <w:color w:val="000000"/>
            </w:rPr>
            <w:id w:val="-651207472"/>
            <w:placeholder>
              <w:docPart w:val="EF664154C2D4459B9451AE4885430589"/>
            </w:placeholder>
            <w:showingPlcHdr/>
          </w:sdtPr>
          <w:sdtEndPr/>
          <w:sdtContent>
            <w:tc>
              <w:tcPr>
                <w:tcW w:w="5000" w:type="pct"/>
                <w:gridSpan w:val="2"/>
                <w:shd w:val="clear" w:color="auto" w:fill="auto"/>
                <w:vAlign w:val="center"/>
              </w:tcPr>
              <w:p w:rsidR="00C536C6" w:rsidRDefault="00C536C6" w:rsidP="00C536C6">
                <w:pPr>
                  <w:spacing w:after="0" w:line="240" w:lineRule="auto"/>
                  <w:contextualSpacing/>
                  <w:rPr>
                    <w:rFonts w:eastAsia="Times New Roman" w:cstheme="minorHAnsi"/>
                    <w:b/>
                    <w:color w:val="000000"/>
                  </w:rPr>
                </w:pPr>
                <w:r w:rsidRPr="00E7630F">
                  <w:rPr>
                    <w:rStyle w:val="PlaceholderText"/>
                    <w:i/>
                  </w:rPr>
                  <w:t>Click here to enter text.</w:t>
                </w:r>
              </w:p>
            </w:tc>
          </w:sdtContent>
        </w:sdt>
      </w:tr>
      <w:tr w:rsidR="008229C6" w:rsidRPr="006350FA" w:rsidTr="00C536C6">
        <w:trPr>
          <w:cantSplit/>
        </w:trPr>
        <w:tc>
          <w:tcPr>
            <w:tcW w:w="3915" w:type="pct"/>
            <w:shd w:val="clear" w:color="auto" w:fill="F79646" w:themeFill="accent6"/>
            <w:vAlign w:val="center"/>
          </w:tcPr>
          <w:p w:rsidR="008229C6" w:rsidRPr="000F64A5" w:rsidRDefault="008229C6" w:rsidP="008229C6">
            <w:pPr>
              <w:spacing w:after="0" w:line="240" w:lineRule="auto"/>
              <w:contextualSpacing/>
              <w:rPr>
                <w:rFonts w:eastAsia="Times New Roman" w:cstheme="minorHAnsi"/>
                <w:bCs/>
                <w:color w:val="000000"/>
              </w:rPr>
            </w:pPr>
            <w:r>
              <w:rPr>
                <w:rFonts w:eastAsia="Times New Roman" w:cstheme="minorHAnsi"/>
                <w:bCs/>
                <w:color w:val="000000"/>
              </w:rPr>
              <w:t>A.6 – The school has a specific plan to promote parent and community involvement over the next three (3) years.</w:t>
            </w:r>
          </w:p>
        </w:tc>
        <w:tc>
          <w:tcPr>
            <w:tcW w:w="1085" w:type="pct"/>
            <w:tcBorders>
              <w:bottom w:val="single" w:sz="4" w:space="0" w:color="auto"/>
            </w:tcBorders>
            <w:shd w:val="clear" w:color="auto" w:fill="F79646" w:themeFill="accent6"/>
            <w:vAlign w:val="center"/>
          </w:tcPr>
          <w:p w:rsidR="008229C6" w:rsidRDefault="00AC24BD" w:rsidP="008229C6">
            <w:pPr>
              <w:spacing w:after="0" w:line="240" w:lineRule="auto"/>
              <w:contextualSpacing/>
              <w:jc w:val="center"/>
              <w:rPr>
                <w:rFonts w:eastAsia="Times New Roman" w:cstheme="minorHAnsi"/>
                <w:b/>
                <w:color w:val="000000"/>
              </w:rPr>
            </w:pPr>
            <w:sdt>
              <w:sdtPr>
                <w:rPr>
                  <w:rFonts w:ascii="Calibri" w:eastAsia="Times New Roman" w:hAnsi="Calibri" w:cs="Calibri"/>
                  <w:color w:val="000000"/>
                </w:rPr>
                <w:id w:val="-697152311"/>
                <w:placeholder>
                  <w:docPart w:val="39F097C17D6B470E8CDACD53F10E75CE"/>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C536C6" w:rsidRPr="00D23E76">
                  <w:rPr>
                    <w:rStyle w:val="PlaceholderText"/>
                    <w:b/>
                    <w:i/>
                    <w:color w:val="auto"/>
                  </w:rPr>
                  <w:t>Click to enter points</w:t>
                </w:r>
              </w:sdtContent>
            </w:sdt>
          </w:p>
        </w:tc>
      </w:tr>
      <w:tr w:rsidR="00C536C6" w:rsidRPr="006350FA" w:rsidTr="00C536C6">
        <w:trPr>
          <w:cantSplit/>
        </w:trPr>
        <w:tc>
          <w:tcPr>
            <w:tcW w:w="5000" w:type="pct"/>
            <w:gridSpan w:val="2"/>
            <w:shd w:val="clear" w:color="auto" w:fill="A6A6A6"/>
            <w:vAlign w:val="center"/>
          </w:tcPr>
          <w:p w:rsidR="00C536C6" w:rsidRDefault="00C536C6" w:rsidP="00C536C6">
            <w:pPr>
              <w:spacing w:after="0" w:line="240" w:lineRule="auto"/>
              <w:contextualSpacing/>
              <w:rPr>
                <w:rFonts w:cstheme="minorHAnsi"/>
                <w:b/>
              </w:rPr>
            </w:pPr>
            <w:r>
              <w:rPr>
                <w:rFonts w:eastAsia="Times New Roman" w:cstheme="minorHAnsi"/>
                <w:bCs/>
                <w:color w:val="000000"/>
              </w:rPr>
              <w:t>A.7 – Provide a detailed explanation of how the proposed school’s facilities will be effective and adequately meet the needs of the student population. Include the school’s plan for student transportation, if applicable.</w:t>
            </w:r>
          </w:p>
        </w:tc>
      </w:tr>
      <w:tr w:rsidR="00C536C6" w:rsidRPr="006350FA" w:rsidTr="00C536C6">
        <w:trPr>
          <w:cantSplit/>
        </w:trPr>
        <w:sdt>
          <w:sdtPr>
            <w:rPr>
              <w:rFonts w:eastAsia="Times New Roman" w:cstheme="minorHAnsi"/>
              <w:bCs/>
              <w:i/>
              <w:color w:val="000000"/>
            </w:rPr>
            <w:id w:val="-1767993490"/>
            <w:placeholder>
              <w:docPart w:val="FC5A1A9C9EBB4959BA75EF64B6313F56"/>
            </w:placeholder>
            <w:showingPlcHdr/>
          </w:sdtPr>
          <w:sdtEndPr/>
          <w:sdtContent>
            <w:tc>
              <w:tcPr>
                <w:tcW w:w="5000" w:type="pct"/>
                <w:gridSpan w:val="2"/>
                <w:shd w:val="clear" w:color="auto" w:fill="auto"/>
                <w:vAlign w:val="center"/>
              </w:tcPr>
              <w:p w:rsidR="00C536C6" w:rsidRDefault="00C536C6" w:rsidP="00C536C6">
                <w:pPr>
                  <w:spacing w:after="0" w:line="240" w:lineRule="auto"/>
                  <w:contextualSpacing/>
                  <w:rPr>
                    <w:rFonts w:cstheme="minorHAnsi"/>
                    <w:b/>
                  </w:rPr>
                </w:pPr>
                <w:r w:rsidRPr="00E7630F">
                  <w:rPr>
                    <w:rStyle w:val="PlaceholderText"/>
                    <w:i/>
                  </w:rPr>
                  <w:t>Click here to enter text.</w:t>
                </w:r>
              </w:p>
            </w:tc>
          </w:sdtContent>
        </w:sdt>
      </w:tr>
      <w:tr w:rsidR="008229C6" w:rsidRPr="006350FA" w:rsidTr="00C536C6">
        <w:trPr>
          <w:cantSplit/>
        </w:trPr>
        <w:tc>
          <w:tcPr>
            <w:tcW w:w="3915" w:type="pct"/>
            <w:shd w:val="clear" w:color="auto" w:fill="F79646" w:themeFill="accent6"/>
            <w:vAlign w:val="center"/>
          </w:tcPr>
          <w:p w:rsidR="008229C6" w:rsidRPr="000F64A5" w:rsidRDefault="00B951FC" w:rsidP="008229C6">
            <w:pPr>
              <w:spacing w:after="0" w:line="240" w:lineRule="auto"/>
              <w:contextualSpacing/>
              <w:rPr>
                <w:rFonts w:eastAsia="Times New Roman" w:cstheme="minorHAnsi"/>
                <w:bCs/>
                <w:color w:val="000000"/>
              </w:rPr>
            </w:pPr>
            <w:r>
              <w:rPr>
                <w:rFonts w:eastAsia="Times New Roman" w:cstheme="minorHAnsi"/>
                <w:bCs/>
                <w:color w:val="000000"/>
              </w:rPr>
              <w:t>A.7</w:t>
            </w:r>
            <w:r w:rsidR="008229C6">
              <w:rPr>
                <w:rFonts w:eastAsia="Times New Roman" w:cstheme="minorHAnsi"/>
                <w:bCs/>
                <w:color w:val="000000"/>
              </w:rPr>
              <w:t xml:space="preserve"> – The</w:t>
            </w:r>
            <w:r w:rsidR="00FC11D4">
              <w:rPr>
                <w:rFonts w:eastAsia="Times New Roman" w:cstheme="minorHAnsi"/>
                <w:bCs/>
                <w:color w:val="000000"/>
              </w:rPr>
              <w:t xml:space="preserve"> proposed</w:t>
            </w:r>
            <w:r w:rsidR="008229C6">
              <w:rPr>
                <w:rFonts w:eastAsia="Times New Roman" w:cstheme="minorHAnsi"/>
                <w:bCs/>
                <w:color w:val="000000"/>
              </w:rPr>
              <w:t xml:space="preserve"> school’s facilities and, if applicable, transportation of students, will be effective and adequately meet the needs of the student population.</w:t>
            </w:r>
          </w:p>
        </w:tc>
        <w:tc>
          <w:tcPr>
            <w:tcW w:w="1085" w:type="pct"/>
            <w:tcBorders>
              <w:top w:val="single" w:sz="4" w:space="0" w:color="auto"/>
              <w:bottom w:val="single" w:sz="4" w:space="0" w:color="auto"/>
            </w:tcBorders>
            <w:shd w:val="clear" w:color="auto" w:fill="F79646" w:themeFill="accent6"/>
            <w:vAlign w:val="center"/>
          </w:tcPr>
          <w:p w:rsidR="008229C6" w:rsidRDefault="00AC24BD" w:rsidP="008229C6">
            <w:pPr>
              <w:spacing w:after="0" w:line="240" w:lineRule="auto"/>
              <w:contextualSpacing/>
              <w:jc w:val="center"/>
              <w:rPr>
                <w:rFonts w:cstheme="minorHAnsi"/>
                <w:b/>
              </w:rPr>
            </w:pPr>
            <w:sdt>
              <w:sdtPr>
                <w:rPr>
                  <w:rFonts w:ascii="Calibri" w:eastAsia="Times New Roman" w:hAnsi="Calibri" w:cs="Calibri"/>
                  <w:color w:val="000000"/>
                </w:rPr>
                <w:id w:val="71474744"/>
                <w:placeholder>
                  <w:docPart w:val="668ED73416514CAFBC9C7AECE14594F9"/>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C536C6" w:rsidRPr="00D23E76">
                  <w:rPr>
                    <w:rStyle w:val="PlaceholderText"/>
                    <w:b/>
                    <w:i/>
                    <w:color w:val="auto"/>
                  </w:rPr>
                  <w:t>Click to enter points</w:t>
                </w:r>
              </w:sdtContent>
            </w:sdt>
          </w:p>
        </w:tc>
      </w:tr>
    </w:tbl>
    <w:p w:rsidR="001E2836" w:rsidRDefault="001E2836"/>
    <w:tbl>
      <w:tblPr>
        <w:tblStyle w:val="TableGrid"/>
        <w:tblW w:w="10795" w:type="dxa"/>
        <w:tblLook w:val="04A0" w:firstRow="1" w:lastRow="0" w:firstColumn="1" w:lastColumn="0" w:noHBand="0" w:noVBand="1"/>
      </w:tblPr>
      <w:tblGrid>
        <w:gridCol w:w="2337"/>
        <w:gridCol w:w="2338"/>
        <w:gridCol w:w="2337"/>
        <w:gridCol w:w="3783"/>
      </w:tblGrid>
      <w:tr w:rsidR="001E2836" w:rsidTr="0088533A">
        <w:tc>
          <w:tcPr>
            <w:tcW w:w="10795" w:type="dxa"/>
            <w:gridSpan w:val="4"/>
            <w:shd w:val="clear" w:color="auto" w:fill="008080"/>
          </w:tcPr>
          <w:p w:rsidR="001E2836" w:rsidRPr="007923E0" w:rsidRDefault="001E2836" w:rsidP="0088533A">
            <w:pPr>
              <w:jc w:val="center"/>
              <w:rPr>
                <w:rFonts w:ascii="Calibri" w:hAnsi="Calibri" w:cs="Calibri"/>
                <w:b/>
                <w:color w:val="FFFFFF" w:themeColor="background1"/>
                <w:sz w:val="28"/>
                <w:szCs w:val="28"/>
              </w:rPr>
            </w:pPr>
            <w:r w:rsidRPr="00C40EC4">
              <w:rPr>
                <w:rFonts w:ascii="Calibri" w:hAnsi="Calibri" w:cs="Calibri"/>
                <w:b/>
                <w:color w:val="FFFFFF" w:themeColor="background1"/>
                <w:sz w:val="28"/>
                <w:szCs w:val="28"/>
              </w:rPr>
              <w:t xml:space="preserve">Section A: </w:t>
            </w:r>
            <w:r w:rsidRPr="001E2836">
              <w:rPr>
                <w:rFonts w:ascii="Calibri" w:eastAsia="Times New Roman" w:hAnsi="Calibri" w:cs="Calibri"/>
                <w:b/>
                <w:bCs/>
                <w:color w:val="FFFFFF"/>
                <w:sz w:val="28"/>
              </w:rPr>
              <w:t xml:space="preserve">School Profile &amp; Facilities </w:t>
            </w:r>
            <w:r w:rsidRPr="001E2836">
              <w:rPr>
                <w:rFonts w:ascii="Calibri" w:hAnsi="Calibri" w:cs="Calibri"/>
                <w:b/>
                <w:color w:val="FFFFFF" w:themeColor="background1"/>
                <w:sz w:val="28"/>
                <w:szCs w:val="28"/>
              </w:rPr>
              <w:t>Scoring</w:t>
            </w:r>
          </w:p>
        </w:tc>
      </w:tr>
      <w:tr w:rsidR="001E2836" w:rsidTr="0088533A">
        <w:tc>
          <w:tcPr>
            <w:tcW w:w="10795" w:type="dxa"/>
            <w:gridSpan w:val="4"/>
            <w:shd w:val="clear" w:color="auto" w:fill="A6A6A6" w:themeFill="background1" w:themeFillShade="A6"/>
          </w:tcPr>
          <w:p w:rsidR="001E2836" w:rsidRPr="00B613B9" w:rsidRDefault="001E2836" w:rsidP="0088533A">
            <w:pPr>
              <w:rPr>
                <w:rFonts w:ascii="Calibri" w:hAnsi="Calibri" w:cs="Calibri"/>
                <w:b/>
              </w:rPr>
            </w:pPr>
            <w:r>
              <w:rPr>
                <w:rFonts w:ascii="Calibri" w:hAnsi="Calibri" w:cs="Calibri"/>
                <w:b/>
              </w:rPr>
              <w:t>Questions &amp; Comments</w:t>
            </w:r>
          </w:p>
        </w:tc>
      </w:tr>
      <w:tr w:rsidR="001E2836" w:rsidTr="0088533A">
        <w:sdt>
          <w:sdtPr>
            <w:rPr>
              <w:rFonts w:ascii="Calibri" w:eastAsia="Times New Roman" w:hAnsi="Calibri" w:cs="Calibri"/>
              <w:color w:val="000000"/>
            </w:rPr>
            <w:id w:val="1264878062"/>
            <w:placeholder>
              <w:docPart w:val="C464F8A3F1444538A86F5F4EDAF38069"/>
            </w:placeholder>
            <w:showingPlcHdr/>
            <w15:color w:val="C0C0C0"/>
          </w:sdtPr>
          <w:sdtEndPr/>
          <w:sdtContent>
            <w:tc>
              <w:tcPr>
                <w:tcW w:w="10795" w:type="dxa"/>
                <w:gridSpan w:val="4"/>
                <w:shd w:val="clear" w:color="auto" w:fill="auto"/>
              </w:tcPr>
              <w:p w:rsidR="001E2836" w:rsidRDefault="001E2836" w:rsidP="0088533A">
                <w:r w:rsidRPr="00292905">
                  <w:rPr>
                    <w:rFonts w:ascii="Calibri" w:eastAsia="Times New Roman" w:hAnsi="Calibri" w:cs="Calibri"/>
                    <w:i/>
                    <w:color w:val="808080" w:themeColor="background1" w:themeShade="80"/>
                  </w:rPr>
                  <w:t>Click here to enter text.</w:t>
                </w:r>
              </w:p>
            </w:tc>
          </w:sdtContent>
        </w:sdt>
      </w:tr>
      <w:tr w:rsidR="001E2836" w:rsidTr="0088533A">
        <w:tc>
          <w:tcPr>
            <w:tcW w:w="10795" w:type="dxa"/>
            <w:gridSpan w:val="4"/>
            <w:shd w:val="clear" w:color="auto" w:fill="A6A6A6" w:themeFill="background1" w:themeFillShade="A6"/>
          </w:tcPr>
          <w:p w:rsidR="001E2836" w:rsidRPr="00292905" w:rsidRDefault="001E2836" w:rsidP="0088533A">
            <w:pPr>
              <w:jc w:val="center"/>
              <w:rPr>
                <w:rFonts w:ascii="Calibri" w:eastAsia="Times New Roman" w:hAnsi="Calibri" w:cs="Calibri"/>
                <w:b/>
                <w:color w:val="000000"/>
              </w:rPr>
            </w:pPr>
            <w:r w:rsidRPr="00292905">
              <w:rPr>
                <w:rFonts w:ascii="Calibri" w:eastAsia="Times New Roman" w:hAnsi="Calibri" w:cs="Calibri"/>
                <w:b/>
              </w:rPr>
              <w:t>Composite Score</w:t>
            </w:r>
          </w:p>
        </w:tc>
      </w:tr>
      <w:tr w:rsidR="001E2836" w:rsidTr="0088533A">
        <w:tc>
          <w:tcPr>
            <w:tcW w:w="2337" w:type="dxa"/>
            <w:shd w:val="clear" w:color="auto" w:fill="auto"/>
          </w:tcPr>
          <w:p w:rsidR="001E2836" w:rsidRPr="00292905" w:rsidRDefault="001E2836" w:rsidP="0088533A">
            <w:pPr>
              <w:jc w:val="right"/>
              <w:rPr>
                <w:rFonts w:ascii="Calibri" w:eastAsia="Times New Roman" w:hAnsi="Calibri" w:cs="Calibri"/>
                <w:b/>
                <w:color w:val="000000"/>
              </w:rPr>
            </w:pPr>
            <w:r>
              <w:rPr>
                <w:rFonts w:ascii="Calibri" w:eastAsia="Times New Roman" w:hAnsi="Calibri" w:cs="Calibri"/>
                <w:b/>
                <w:color w:val="000000"/>
              </w:rPr>
              <w:t>Possible Points</w:t>
            </w:r>
            <w:r w:rsidRPr="00292905">
              <w:rPr>
                <w:rFonts w:ascii="Calibri" w:eastAsia="Times New Roman" w:hAnsi="Calibri" w:cs="Calibri"/>
                <w:b/>
                <w:color w:val="000000"/>
              </w:rPr>
              <w:t xml:space="preserve"> </w:t>
            </w:r>
          </w:p>
        </w:tc>
        <w:sdt>
          <w:sdtPr>
            <w:rPr>
              <w:rFonts w:ascii="Calibri" w:eastAsia="Times New Roman" w:hAnsi="Calibri" w:cs="Calibri"/>
              <w:b/>
              <w:color w:val="000000"/>
            </w:rPr>
            <w:id w:val="533087271"/>
            <w:placeholder>
              <w:docPart w:val="FE53E7EA76DE45E2BFADB07454847CFD"/>
            </w:placeholder>
            <w:showingPlcHdr/>
            <w15:color w:val="000000"/>
            <w:dropDownList>
              <w:listItem w:displayText="Points" w:value=""/>
              <w:listItem w:displayText="14 Points" w:value="14 Points"/>
              <w:listItem w:displayText="12 Points" w:value="12 Points"/>
              <w:listItem w:displayText="10 Points" w:value="10 Points"/>
              <w:listItem w:displayText="8 Points" w:value="8 Points"/>
              <w:listItem w:displayText="6 Points" w:value="6 Points"/>
              <w:listItem w:displayText="4 Points" w:value="4 Points"/>
              <w:listItem w:displayText="2 Points" w:value="2 Points"/>
              <w:listItem w:displayText="0 Points" w:value="0 Points"/>
              <w:listItem w:displayText="N/A" w:value="N/A"/>
            </w:dropDownList>
          </w:sdtPr>
          <w:sdtEndPr/>
          <w:sdtContent>
            <w:tc>
              <w:tcPr>
                <w:tcW w:w="2338" w:type="dxa"/>
                <w:shd w:val="clear" w:color="auto" w:fill="F79646" w:themeFill="accent6"/>
              </w:tcPr>
              <w:p w:rsidR="001E2836" w:rsidRPr="00292905" w:rsidRDefault="001E2836" w:rsidP="0088533A">
                <w:pPr>
                  <w:jc w:val="center"/>
                  <w:rPr>
                    <w:rFonts w:ascii="Calibri" w:eastAsia="Times New Roman" w:hAnsi="Calibri" w:cs="Calibri"/>
                    <w:b/>
                    <w:color w:val="000000"/>
                  </w:rPr>
                </w:pPr>
                <w:r w:rsidRPr="008867EE">
                  <w:rPr>
                    <w:rStyle w:val="PlaceholderText"/>
                    <w:b/>
                    <w:color w:val="auto"/>
                  </w:rPr>
                  <w:t xml:space="preserve">Enter </w:t>
                </w:r>
                <w:r w:rsidRPr="005C7CCB">
                  <w:rPr>
                    <w:rStyle w:val="PlaceholderText"/>
                    <w:b/>
                    <w:color w:val="auto"/>
                  </w:rPr>
                  <w:t>here</w:t>
                </w:r>
              </w:p>
            </w:tc>
          </w:sdtContent>
        </w:sdt>
        <w:tc>
          <w:tcPr>
            <w:tcW w:w="2337" w:type="dxa"/>
            <w:shd w:val="clear" w:color="auto" w:fill="auto"/>
          </w:tcPr>
          <w:p w:rsidR="001E2836" w:rsidRPr="00292905" w:rsidRDefault="001E2836" w:rsidP="0088533A">
            <w:pPr>
              <w:jc w:val="right"/>
              <w:rPr>
                <w:rFonts w:ascii="Calibri" w:eastAsia="Times New Roman" w:hAnsi="Calibri" w:cs="Calibri"/>
                <w:b/>
                <w:color w:val="000000"/>
              </w:rPr>
            </w:pPr>
            <w:r>
              <w:rPr>
                <w:rFonts w:ascii="Calibri" w:eastAsia="Times New Roman" w:hAnsi="Calibri" w:cs="Calibri"/>
                <w:b/>
                <w:color w:val="000000"/>
              </w:rPr>
              <w:t>Total Points Earned</w:t>
            </w:r>
          </w:p>
        </w:tc>
        <w:sdt>
          <w:sdtPr>
            <w:rPr>
              <w:rFonts w:ascii="Calibri" w:eastAsia="Times New Roman" w:hAnsi="Calibri" w:cs="Calibri"/>
              <w:b/>
              <w:color w:val="000000"/>
            </w:rPr>
            <w:id w:val="1514500344"/>
            <w:placeholder>
              <w:docPart w:val="98FE1962E96B45F9B26599AA346C3F1F"/>
            </w:placeholder>
            <w:showingPlcHdr/>
            <w15:color w:val="000000"/>
            <w:dropDownList>
              <w:listItem w:displayText="Points" w:value=""/>
              <w:listItem w:displayText="14 Points" w:value="14 Points"/>
              <w:listItem w:displayText="13 Points" w:value="13 Points"/>
              <w:listItem w:displayText="12 Points" w:value="12 Points"/>
              <w:listItem w:displayText="11 Points" w:value="11 Points"/>
              <w:listItem w:displayText="10 Points" w:value="10 Points"/>
              <w:listItem w:displayText="9 Points" w:value="9 Points"/>
              <w:listItem w:displayText="8 Points" w:value="8 Points"/>
              <w:listItem w:displayText="7 Points" w:value="7 Points"/>
              <w:listItem w:displayText="6 Points" w:value="6 Points"/>
              <w:listItem w:displayText="5 Points" w:value="5 Points"/>
              <w:listItem w:displayText="4 Points" w:value="4 Points"/>
              <w:listItem w:displayText="3 Points" w:value="3 Points"/>
              <w:listItem w:displayText="2 Points" w:value="2 Points"/>
              <w:listItem w:displayText="1 Point" w:value="1 Point"/>
              <w:listItem w:displayText="0 Points" w:value="0 Points"/>
              <w:listItem w:displayText="N/A" w:value="N/A"/>
            </w:dropDownList>
          </w:sdtPr>
          <w:sdtEndPr/>
          <w:sdtContent>
            <w:tc>
              <w:tcPr>
                <w:tcW w:w="3783" w:type="dxa"/>
                <w:shd w:val="clear" w:color="auto" w:fill="F79646" w:themeFill="accent6"/>
              </w:tcPr>
              <w:p w:rsidR="001E2836" w:rsidRPr="00292905" w:rsidRDefault="001E2836" w:rsidP="0088533A">
                <w:pPr>
                  <w:jc w:val="center"/>
                  <w:rPr>
                    <w:rFonts w:ascii="Calibri" w:eastAsia="Times New Roman" w:hAnsi="Calibri" w:cs="Calibri"/>
                    <w:b/>
                    <w:color w:val="000000"/>
                  </w:rPr>
                </w:pPr>
                <w:r w:rsidRPr="008867EE">
                  <w:rPr>
                    <w:rStyle w:val="PlaceholderText"/>
                    <w:b/>
                    <w:color w:val="auto"/>
                  </w:rPr>
                  <w:t>Enter here</w:t>
                </w:r>
              </w:p>
            </w:tc>
          </w:sdtContent>
        </w:sdt>
      </w:tr>
    </w:tbl>
    <w:p w:rsidR="00AE1DBE" w:rsidRDefault="00AE1DBE" w:rsidP="00AE1DBE">
      <w:pPr>
        <w:sectPr w:rsidR="00AE1DBE" w:rsidSect="00E92ABF">
          <w:headerReference w:type="default" r:id="rId8"/>
          <w:footerReference w:type="default" r:id="rId9"/>
          <w:type w:val="continuous"/>
          <w:pgSz w:w="12240" w:h="15840"/>
          <w:pgMar w:top="720" w:right="720" w:bottom="720" w:left="720" w:header="720" w:footer="720" w:gutter="0"/>
          <w:cols w:space="720"/>
          <w:docGrid w:linePitch="360"/>
        </w:sectPr>
      </w:pPr>
    </w:p>
    <w:p w:rsidR="00297AAC" w:rsidRDefault="00297AAC" w:rsidP="00AE1DB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9"/>
        <w:gridCol w:w="2341"/>
      </w:tblGrid>
      <w:tr w:rsidR="007545C0" w:rsidRPr="006350FA" w:rsidTr="007545C0">
        <w:trPr>
          <w:cantSplit/>
          <w:tblHeader/>
        </w:trPr>
        <w:tc>
          <w:tcPr>
            <w:tcW w:w="5000" w:type="pct"/>
            <w:gridSpan w:val="2"/>
            <w:shd w:val="clear" w:color="auto" w:fill="008080"/>
            <w:noWrap/>
            <w:vAlign w:val="center"/>
            <w:hideMark/>
          </w:tcPr>
          <w:p w:rsidR="007545C0" w:rsidRPr="006350FA" w:rsidRDefault="00AB0B15" w:rsidP="00581377">
            <w:pPr>
              <w:spacing w:after="0" w:line="240" w:lineRule="auto"/>
              <w:contextualSpacing/>
              <w:jc w:val="center"/>
              <w:rPr>
                <w:rFonts w:eastAsia="Times New Roman" w:cstheme="minorHAnsi"/>
                <w:b/>
                <w:bCs/>
                <w:color w:val="000000"/>
              </w:rPr>
            </w:pPr>
            <w:r>
              <w:rPr>
                <w:rFonts w:eastAsia="Times New Roman" w:cstheme="minorHAnsi"/>
                <w:b/>
                <w:bCs/>
                <w:color w:val="FFFFFF"/>
                <w:sz w:val="28"/>
              </w:rPr>
              <w:t xml:space="preserve">Section B: </w:t>
            </w:r>
            <w:r w:rsidR="007545C0">
              <w:rPr>
                <w:rFonts w:eastAsia="Times New Roman" w:cstheme="minorHAnsi"/>
                <w:b/>
                <w:bCs/>
                <w:color w:val="FFFFFF"/>
                <w:sz w:val="28"/>
              </w:rPr>
              <w:t>Academic Performance</w:t>
            </w:r>
          </w:p>
        </w:tc>
      </w:tr>
      <w:tr w:rsidR="007545C0" w:rsidRPr="006350FA" w:rsidTr="007545C0">
        <w:trPr>
          <w:cantSplit/>
        </w:trPr>
        <w:tc>
          <w:tcPr>
            <w:tcW w:w="5000" w:type="pct"/>
            <w:gridSpan w:val="2"/>
            <w:shd w:val="clear" w:color="auto" w:fill="A6A6A6"/>
          </w:tcPr>
          <w:p w:rsidR="007545C0" w:rsidRPr="006350FA" w:rsidRDefault="007545C0" w:rsidP="00B52877">
            <w:pPr>
              <w:spacing w:after="0" w:line="240" w:lineRule="auto"/>
              <w:contextualSpacing/>
              <w:rPr>
                <w:rFonts w:eastAsia="Times New Roman" w:cstheme="minorHAnsi"/>
                <w:color w:val="000000"/>
              </w:rPr>
            </w:pPr>
            <w:r>
              <w:rPr>
                <w:rFonts w:eastAsia="Times New Roman" w:cstheme="minorHAnsi"/>
                <w:color w:val="000000"/>
              </w:rPr>
              <w:t>B.1</w:t>
            </w:r>
            <w:r>
              <w:rPr>
                <w:rFonts w:eastAsia="Times New Roman" w:cstheme="minorHAnsi"/>
                <w:bCs/>
                <w:color w:val="000000"/>
              </w:rPr>
              <w:t xml:space="preserve"> – </w:t>
            </w:r>
            <w:r>
              <w:rPr>
                <w:rFonts w:eastAsia="Times New Roman" w:cstheme="minorHAnsi"/>
                <w:color w:val="000000"/>
              </w:rPr>
              <w:t>Describe in detail the existing school’s academic successes, challenges, and areas needing improvement and provide corresponding data from the past three (3) years to support the response.</w:t>
            </w:r>
            <w:r w:rsidRPr="006350FA">
              <w:rPr>
                <w:rFonts w:eastAsia="Times New Roman" w:cstheme="minorHAnsi"/>
                <w:color w:val="000000"/>
              </w:rPr>
              <w:t> </w:t>
            </w:r>
          </w:p>
        </w:tc>
      </w:tr>
      <w:tr w:rsidR="007545C0" w:rsidRPr="006350FA" w:rsidTr="007545C0">
        <w:trPr>
          <w:cantSplit/>
        </w:trPr>
        <w:sdt>
          <w:sdtPr>
            <w:rPr>
              <w:rFonts w:eastAsia="Times New Roman" w:cstheme="minorHAnsi"/>
              <w:bCs/>
              <w:i/>
              <w:color w:val="000000"/>
            </w:rPr>
            <w:id w:val="1191186410"/>
            <w:placeholder>
              <w:docPart w:val="7DFC266B6017448299832231A79385F7"/>
            </w:placeholder>
            <w:showingPlcHdr/>
          </w:sdtPr>
          <w:sdtEndPr/>
          <w:sdtContent>
            <w:tc>
              <w:tcPr>
                <w:tcW w:w="5000" w:type="pct"/>
                <w:gridSpan w:val="2"/>
                <w:shd w:val="clear" w:color="auto" w:fill="auto"/>
                <w:vAlign w:val="center"/>
              </w:tcPr>
              <w:p w:rsidR="007545C0" w:rsidRPr="006350FA" w:rsidRDefault="007545C0" w:rsidP="00FC11D4">
                <w:pPr>
                  <w:spacing w:after="0" w:line="240" w:lineRule="auto"/>
                  <w:contextualSpacing/>
                  <w:jc w:val="center"/>
                  <w:rPr>
                    <w:rFonts w:eastAsia="Times New Roman" w:cstheme="minorHAnsi"/>
                    <w:color w:val="000000"/>
                  </w:rPr>
                </w:pPr>
                <w:r w:rsidRPr="00E7630F">
                  <w:rPr>
                    <w:rStyle w:val="PlaceholderText"/>
                    <w:i/>
                  </w:rPr>
                  <w:t>Click here to enter text.</w:t>
                </w:r>
              </w:p>
            </w:tc>
          </w:sdtContent>
        </w:sdt>
      </w:tr>
      <w:tr w:rsidR="00FC11D4" w:rsidRPr="006350FA" w:rsidTr="007545C0">
        <w:trPr>
          <w:cantSplit/>
        </w:trPr>
        <w:tc>
          <w:tcPr>
            <w:tcW w:w="3915" w:type="pct"/>
            <w:shd w:val="clear" w:color="auto" w:fill="F79646" w:themeFill="accent6"/>
          </w:tcPr>
          <w:p w:rsidR="00FC11D4" w:rsidRPr="006350FA" w:rsidRDefault="00FC11D4" w:rsidP="00FC11D4">
            <w:pPr>
              <w:spacing w:after="0" w:line="240" w:lineRule="auto"/>
              <w:contextualSpacing/>
              <w:rPr>
                <w:rFonts w:eastAsia="Times New Roman" w:cstheme="minorHAnsi"/>
                <w:color w:val="000000"/>
              </w:rPr>
            </w:pPr>
            <w:r>
              <w:rPr>
                <w:rFonts w:eastAsia="Times New Roman" w:cstheme="minorHAnsi"/>
                <w:color w:val="000000"/>
              </w:rPr>
              <w:t>B.1</w:t>
            </w:r>
            <w:r>
              <w:rPr>
                <w:rFonts w:eastAsia="Times New Roman" w:cstheme="minorHAnsi"/>
                <w:bCs/>
                <w:color w:val="000000"/>
              </w:rPr>
              <w:t xml:space="preserve"> – </w:t>
            </w:r>
            <w:r>
              <w:rPr>
                <w:rFonts w:eastAsia="Times New Roman" w:cstheme="minorHAnsi"/>
                <w:color w:val="000000"/>
              </w:rPr>
              <w:t>The existing school’s academic successes, challenges, and areas needing improvement are described in detail and corresponding data from the past three (3) years is provided to support the response.</w:t>
            </w:r>
          </w:p>
        </w:tc>
        <w:tc>
          <w:tcPr>
            <w:tcW w:w="1085" w:type="pct"/>
            <w:shd w:val="clear" w:color="auto" w:fill="F79646" w:themeFill="accent6"/>
            <w:noWrap/>
            <w:vAlign w:val="center"/>
          </w:tcPr>
          <w:p w:rsidR="00FC11D4" w:rsidRPr="006350FA" w:rsidRDefault="00AC24BD" w:rsidP="00FC11D4">
            <w:pPr>
              <w:spacing w:after="0" w:line="240" w:lineRule="auto"/>
              <w:contextualSpacing/>
              <w:jc w:val="center"/>
              <w:rPr>
                <w:rFonts w:eastAsia="Times New Roman" w:cstheme="minorHAnsi"/>
                <w:color w:val="000000"/>
              </w:rPr>
            </w:pPr>
            <w:sdt>
              <w:sdtPr>
                <w:rPr>
                  <w:rFonts w:ascii="Calibri" w:eastAsia="Times New Roman" w:hAnsi="Calibri" w:cs="Calibri"/>
                  <w:color w:val="000000"/>
                </w:rPr>
                <w:id w:val="1066449318"/>
                <w:placeholder>
                  <w:docPart w:val="2DB4AA05F15B4EB28D611C2E9BEBC3BB"/>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7545C0" w:rsidRPr="00D23E76">
                  <w:rPr>
                    <w:rStyle w:val="PlaceholderText"/>
                    <w:b/>
                    <w:i/>
                    <w:color w:val="auto"/>
                  </w:rPr>
                  <w:t>Click to enter points</w:t>
                </w:r>
              </w:sdtContent>
            </w:sdt>
          </w:p>
        </w:tc>
      </w:tr>
      <w:tr w:rsidR="007545C0" w:rsidRPr="006350FA" w:rsidTr="007545C0">
        <w:trPr>
          <w:cantSplit/>
        </w:trPr>
        <w:tc>
          <w:tcPr>
            <w:tcW w:w="5000" w:type="pct"/>
            <w:gridSpan w:val="2"/>
            <w:shd w:val="clear" w:color="auto" w:fill="A6A6A6"/>
          </w:tcPr>
          <w:p w:rsidR="007545C0" w:rsidRPr="006350FA" w:rsidRDefault="007545C0" w:rsidP="007545C0">
            <w:pPr>
              <w:spacing w:after="0" w:line="240" w:lineRule="auto"/>
              <w:contextualSpacing/>
              <w:rPr>
                <w:rFonts w:eastAsia="Times New Roman" w:cstheme="minorHAnsi"/>
                <w:color w:val="000000"/>
              </w:rPr>
            </w:pPr>
            <w:r>
              <w:rPr>
                <w:rFonts w:eastAsia="Times New Roman" w:cstheme="minorHAnsi"/>
                <w:color w:val="000000"/>
              </w:rPr>
              <w:t>B.2</w:t>
            </w:r>
            <w:r>
              <w:rPr>
                <w:rFonts w:eastAsia="Times New Roman" w:cstheme="minorHAnsi"/>
                <w:bCs/>
                <w:color w:val="000000"/>
              </w:rPr>
              <w:t xml:space="preserve"> – </w:t>
            </w:r>
            <w:r>
              <w:rPr>
                <w:rFonts w:eastAsia="Times New Roman" w:cstheme="minorHAnsi"/>
                <w:color w:val="000000"/>
              </w:rPr>
              <w:t>Provide the proposed school’s academic performance goals. Explain the action steps the school will take to achieve these goals.</w:t>
            </w:r>
          </w:p>
        </w:tc>
      </w:tr>
      <w:tr w:rsidR="007545C0" w:rsidRPr="006350FA" w:rsidTr="007545C0">
        <w:trPr>
          <w:cantSplit/>
        </w:trPr>
        <w:sdt>
          <w:sdtPr>
            <w:rPr>
              <w:rFonts w:eastAsia="Times New Roman" w:cstheme="minorHAnsi"/>
              <w:bCs/>
              <w:i/>
              <w:color w:val="000000"/>
            </w:rPr>
            <w:id w:val="-1528173204"/>
            <w:placeholder>
              <w:docPart w:val="25974DB0D58246BBB9567D98A4FF3696"/>
            </w:placeholder>
            <w:showingPlcHdr/>
          </w:sdtPr>
          <w:sdtEndPr/>
          <w:sdtContent>
            <w:tc>
              <w:tcPr>
                <w:tcW w:w="5000" w:type="pct"/>
                <w:gridSpan w:val="2"/>
                <w:vAlign w:val="center"/>
              </w:tcPr>
              <w:p w:rsidR="007545C0" w:rsidRPr="006350FA" w:rsidRDefault="007545C0" w:rsidP="00FC11D4">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FC11D4" w:rsidRPr="006350FA" w:rsidTr="007545C0">
        <w:trPr>
          <w:cantSplit/>
        </w:trPr>
        <w:tc>
          <w:tcPr>
            <w:tcW w:w="3915" w:type="pct"/>
            <w:shd w:val="clear" w:color="auto" w:fill="F79646" w:themeFill="accent6"/>
          </w:tcPr>
          <w:p w:rsidR="00FC11D4" w:rsidRPr="006350FA" w:rsidRDefault="00FC11D4" w:rsidP="00FC11D4">
            <w:pPr>
              <w:spacing w:after="0" w:line="240" w:lineRule="auto"/>
              <w:contextualSpacing/>
              <w:rPr>
                <w:rFonts w:eastAsia="Times New Roman" w:cstheme="minorHAnsi"/>
                <w:color w:val="000000"/>
              </w:rPr>
            </w:pPr>
            <w:r>
              <w:rPr>
                <w:rFonts w:eastAsia="Times New Roman" w:cstheme="minorHAnsi"/>
                <w:color w:val="000000"/>
              </w:rPr>
              <w:t>B.2</w:t>
            </w:r>
            <w:r>
              <w:rPr>
                <w:rFonts w:eastAsia="Times New Roman" w:cstheme="minorHAnsi"/>
                <w:bCs/>
                <w:color w:val="000000"/>
              </w:rPr>
              <w:t xml:space="preserve"> – </w:t>
            </w:r>
            <w:r>
              <w:rPr>
                <w:rFonts w:eastAsia="Times New Roman" w:cstheme="minorHAnsi"/>
                <w:color w:val="000000"/>
              </w:rPr>
              <w:t>The proposed school has outlined effective action steps to achieve its academic performance goals.</w:t>
            </w:r>
          </w:p>
        </w:tc>
        <w:tc>
          <w:tcPr>
            <w:tcW w:w="1085" w:type="pct"/>
            <w:shd w:val="clear" w:color="auto" w:fill="F79646" w:themeFill="accent6"/>
            <w:noWrap/>
            <w:vAlign w:val="center"/>
            <w:hideMark/>
          </w:tcPr>
          <w:p w:rsidR="00FC11D4" w:rsidRPr="006350FA" w:rsidRDefault="00AC24BD" w:rsidP="0057683E">
            <w:pPr>
              <w:spacing w:after="0" w:line="240" w:lineRule="auto"/>
              <w:contextualSpacing/>
              <w:jc w:val="center"/>
              <w:rPr>
                <w:rFonts w:eastAsia="Times New Roman" w:cstheme="minorHAnsi"/>
                <w:color w:val="000000"/>
              </w:rPr>
            </w:pPr>
            <w:sdt>
              <w:sdtPr>
                <w:rPr>
                  <w:rFonts w:ascii="Calibri" w:eastAsia="Times New Roman" w:hAnsi="Calibri" w:cs="Calibri"/>
                  <w:color w:val="000000"/>
                </w:rPr>
                <w:id w:val="2143994436"/>
                <w:placeholder>
                  <w:docPart w:val="15DBB54CD5B34B298A72A0D56C147B48"/>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7545C0" w:rsidRPr="00D23E76">
                  <w:rPr>
                    <w:rStyle w:val="PlaceholderText"/>
                    <w:b/>
                    <w:i/>
                    <w:color w:val="auto"/>
                  </w:rPr>
                  <w:t>Click to enter points</w:t>
                </w:r>
              </w:sdtContent>
            </w:sdt>
            <w:r w:rsidR="00FC11D4" w:rsidRPr="006350FA">
              <w:rPr>
                <w:rFonts w:eastAsia="Times New Roman" w:cstheme="minorHAnsi"/>
                <w:color w:val="000000"/>
              </w:rPr>
              <w:t> </w:t>
            </w:r>
          </w:p>
        </w:tc>
      </w:tr>
      <w:tr w:rsidR="007545C0" w:rsidRPr="006350FA" w:rsidTr="007545C0">
        <w:trPr>
          <w:cantSplit/>
        </w:trPr>
        <w:tc>
          <w:tcPr>
            <w:tcW w:w="5000" w:type="pct"/>
            <w:gridSpan w:val="2"/>
            <w:shd w:val="clear" w:color="auto" w:fill="A6A6A6"/>
          </w:tcPr>
          <w:p w:rsidR="007545C0" w:rsidRPr="006350FA" w:rsidRDefault="007545C0" w:rsidP="007545C0">
            <w:pPr>
              <w:spacing w:after="0" w:line="240" w:lineRule="auto"/>
              <w:contextualSpacing/>
              <w:rPr>
                <w:rFonts w:eastAsia="Times New Roman" w:cstheme="minorHAnsi"/>
                <w:color w:val="000000"/>
              </w:rPr>
            </w:pPr>
            <w:r>
              <w:rPr>
                <w:rFonts w:eastAsia="Times New Roman" w:cstheme="minorHAnsi"/>
                <w:color w:val="000000"/>
              </w:rPr>
              <w:t>B.3</w:t>
            </w:r>
            <w:r>
              <w:rPr>
                <w:rFonts w:eastAsia="Times New Roman" w:cstheme="minorHAnsi"/>
                <w:bCs/>
                <w:color w:val="000000"/>
              </w:rPr>
              <w:t xml:space="preserve"> – </w:t>
            </w:r>
            <w:r>
              <w:rPr>
                <w:rFonts w:eastAsia="Times New Roman" w:cstheme="minorHAnsi"/>
                <w:color w:val="000000"/>
              </w:rPr>
              <w:t>Describe in detail the proposed school’s plan to improve low scores or lack of progress for all applicable components of the Ohio School Report Card.</w:t>
            </w:r>
            <w:r w:rsidRPr="006350FA">
              <w:rPr>
                <w:rFonts w:eastAsia="Times New Roman" w:cstheme="minorHAnsi"/>
                <w:color w:val="000000"/>
              </w:rPr>
              <w:t> </w:t>
            </w:r>
          </w:p>
        </w:tc>
      </w:tr>
      <w:tr w:rsidR="007545C0" w:rsidRPr="006350FA" w:rsidTr="007545C0">
        <w:trPr>
          <w:cantSplit/>
        </w:trPr>
        <w:sdt>
          <w:sdtPr>
            <w:rPr>
              <w:rFonts w:eastAsia="Times New Roman" w:cstheme="minorHAnsi"/>
              <w:bCs/>
              <w:i/>
              <w:color w:val="000000"/>
            </w:rPr>
            <w:id w:val="-1812700764"/>
            <w:placeholder>
              <w:docPart w:val="8A7C40BB3AE347BA862AC3BF8B3813B6"/>
            </w:placeholder>
            <w:showingPlcHdr/>
          </w:sdtPr>
          <w:sdtEndPr/>
          <w:sdtContent>
            <w:tc>
              <w:tcPr>
                <w:tcW w:w="5000" w:type="pct"/>
                <w:gridSpan w:val="2"/>
                <w:vAlign w:val="center"/>
              </w:tcPr>
              <w:p w:rsidR="007545C0" w:rsidRPr="006350FA" w:rsidRDefault="007545C0" w:rsidP="00FC11D4">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FC11D4" w:rsidRPr="006350FA" w:rsidTr="007545C0">
        <w:trPr>
          <w:cantSplit/>
        </w:trPr>
        <w:tc>
          <w:tcPr>
            <w:tcW w:w="3915" w:type="pct"/>
            <w:shd w:val="clear" w:color="auto" w:fill="F79646" w:themeFill="accent6"/>
          </w:tcPr>
          <w:p w:rsidR="00FC11D4" w:rsidRPr="006350FA" w:rsidRDefault="00FC11D4" w:rsidP="00FC11D4">
            <w:pPr>
              <w:spacing w:after="0" w:line="240" w:lineRule="auto"/>
              <w:contextualSpacing/>
              <w:rPr>
                <w:rFonts w:eastAsia="Times New Roman" w:cstheme="minorHAnsi"/>
                <w:color w:val="000000"/>
              </w:rPr>
            </w:pPr>
            <w:r>
              <w:rPr>
                <w:rFonts w:eastAsia="Times New Roman" w:cstheme="minorHAnsi"/>
                <w:color w:val="000000"/>
              </w:rPr>
              <w:t>B.3</w:t>
            </w:r>
            <w:r>
              <w:rPr>
                <w:rFonts w:eastAsia="Times New Roman" w:cstheme="minorHAnsi"/>
                <w:bCs/>
                <w:color w:val="000000"/>
              </w:rPr>
              <w:t xml:space="preserve"> – </w:t>
            </w:r>
            <w:r>
              <w:rPr>
                <w:rFonts w:eastAsia="Times New Roman" w:cstheme="minorHAnsi"/>
                <w:color w:val="000000"/>
              </w:rPr>
              <w:t>The proposed school has a detailed plan to improve low scores or lack of progress for all applicable components of the Ohio School Report Card.</w:t>
            </w:r>
          </w:p>
        </w:tc>
        <w:tc>
          <w:tcPr>
            <w:tcW w:w="1085" w:type="pct"/>
            <w:shd w:val="clear" w:color="auto" w:fill="F79646" w:themeFill="accent6"/>
            <w:noWrap/>
            <w:vAlign w:val="center"/>
            <w:hideMark/>
          </w:tcPr>
          <w:p w:rsidR="00FC11D4" w:rsidRPr="006350FA" w:rsidRDefault="00AC24BD" w:rsidP="00FC11D4">
            <w:pPr>
              <w:spacing w:after="0" w:line="240" w:lineRule="auto"/>
              <w:contextualSpacing/>
              <w:jc w:val="center"/>
              <w:rPr>
                <w:rFonts w:eastAsia="Times New Roman" w:cstheme="minorHAnsi"/>
                <w:color w:val="000000"/>
              </w:rPr>
            </w:pPr>
            <w:sdt>
              <w:sdtPr>
                <w:rPr>
                  <w:rFonts w:ascii="Calibri" w:eastAsia="Times New Roman" w:hAnsi="Calibri" w:cs="Calibri"/>
                  <w:color w:val="000000"/>
                </w:rPr>
                <w:id w:val="-615603128"/>
                <w:placeholder>
                  <w:docPart w:val="F4847BD4E2BC41329A1B44E65DC862D0"/>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7545C0" w:rsidRPr="00D23E76">
                  <w:rPr>
                    <w:rStyle w:val="PlaceholderText"/>
                    <w:b/>
                    <w:i/>
                    <w:color w:val="auto"/>
                  </w:rPr>
                  <w:t>Click to enter points</w:t>
                </w:r>
              </w:sdtContent>
            </w:sdt>
          </w:p>
        </w:tc>
      </w:tr>
    </w:tbl>
    <w:p w:rsidR="00193E40" w:rsidRDefault="00193E40" w:rsidP="00193E40">
      <w:pPr>
        <w:spacing w:line="240" w:lineRule="auto"/>
        <w:contextualSpacing/>
      </w:pPr>
    </w:p>
    <w:tbl>
      <w:tblPr>
        <w:tblStyle w:val="TableGrid"/>
        <w:tblW w:w="10795" w:type="dxa"/>
        <w:tblLook w:val="04A0" w:firstRow="1" w:lastRow="0" w:firstColumn="1" w:lastColumn="0" w:noHBand="0" w:noVBand="1"/>
      </w:tblPr>
      <w:tblGrid>
        <w:gridCol w:w="2337"/>
        <w:gridCol w:w="2338"/>
        <w:gridCol w:w="2337"/>
        <w:gridCol w:w="3783"/>
      </w:tblGrid>
      <w:tr w:rsidR="007545C0" w:rsidTr="0088533A">
        <w:tc>
          <w:tcPr>
            <w:tcW w:w="10795" w:type="dxa"/>
            <w:gridSpan w:val="4"/>
            <w:shd w:val="clear" w:color="auto" w:fill="008080"/>
          </w:tcPr>
          <w:p w:rsidR="007545C0" w:rsidRPr="007923E0" w:rsidRDefault="007545C0" w:rsidP="0088533A">
            <w:pPr>
              <w:jc w:val="center"/>
              <w:rPr>
                <w:rFonts w:ascii="Calibri" w:hAnsi="Calibri" w:cs="Calibri"/>
                <w:b/>
                <w:color w:val="FFFFFF" w:themeColor="background1"/>
                <w:sz w:val="28"/>
                <w:szCs w:val="28"/>
              </w:rPr>
            </w:pPr>
            <w:r>
              <w:rPr>
                <w:rFonts w:ascii="Calibri" w:hAnsi="Calibri" w:cs="Calibri"/>
                <w:b/>
                <w:color w:val="FFFFFF" w:themeColor="background1"/>
                <w:sz w:val="28"/>
                <w:szCs w:val="28"/>
              </w:rPr>
              <w:t>Section B</w:t>
            </w:r>
            <w:r w:rsidRPr="00C40EC4">
              <w:rPr>
                <w:rFonts w:ascii="Calibri" w:hAnsi="Calibri" w:cs="Calibri"/>
                <w:b/>
                <w:color w:val="FFFFFF" w:themeColor="background1"/>
                <w:sz w:val="28"/>
                <w:szCs w:val="28"/>
              </w:rPr>
              <w:t xml:space="preserve">: </w:t>
            </w:r>
            <w:r>
              <w:rPr>
                <w:rFonts w:eastAsia="Times New Roman" w:cstheme="minorHAnsi"/>
                <w:b/>
                <w:bCs/>
                <w:color w:val="FFFFFF"/>
                <w:sz w:val="28"/>
              </w:rPr>
              <w:t>Academic Performance</w:t>
            </w:r>
            <w:r w:rsidRPr="001E2836">
              <w:rPr>
                <w:rFonts w:ascii="Calibri" w:eastAsia="Times New Roman" w:hAnsi="Calibri" w:cs="Calibri"/>
                <w:b/>
                <w:bCs/>
                <w:color w:val="FFFFFF"/>
                <w:sz w:val="28"/>
              </w:rPr>
              <w:t xml:space="preserve"> </w:t>
            </w:r>
            <w:r w:rsidRPr="001E2836">
              <w:rPr>
                <w:rFonts w:ascii="Calibri" w:hAnsi="Calibri" w:cs="Calibri"/>
                <w:b/>
                <w:color w:val="FFFFFF" w:themeColor="background1"/>
                <w:sz w:val="28"/>
                <w:szCs w:val="28"/>
              </w:rPr>
              <w:t>Scoring</w:t>
            </w:r>
          </w:p>
        </w:tc>
      </w:tr>
      <w:tr w:rsidR="007545C0" w:rsidTr="0088533A">
        <w:tc>
          <w:tcPr>
            <w:tcW w:w="10795" w:type="dxa"/>
            <w:gridSpan w:val="4"/>
            <w:shd w:val="clear" w:color="auto" w:fill="A6A6A6" w:themeFill="background1" w:themeFillShade="A6"/>
          </w:tcPr>
          <w:p w:rsidR="007545C0" w:rsidRPr="00B613B9" w:rsidRDefault="007545C0" w:rsidP="0088533A">
            <w:pPr>
              <w:rPr>
                <w:rFonts w:ascii="Calibri" w:hAnsi="Calibri" w:cs="Calibri"/>
                <w:b/>
              </w:rPr>
            </w:pPr>
            <w:r>
              <w:rPr>
                <w:rFonts w:ascii="Calibri" w:hAnsi="Calibri" w:cs="Calibri"/>
                <w:b/>
              </w:rPr>
              <w:t>Questions &amp; Comments</w:t>
            </w:r>
          </w:p>
        </w:tc>
      </w:tr>
      <w:tr w:rsidR="007545C0" w:rsidTr="0088533A">
        <w:sdt>
          <w:sdtPr>
            <w:rPr>
              <w:rFonts w:ascii="Calibri" w:eastAsia="Times New Roman" w:hAnsi="Calibri" w:cs="Calibri"/>
              <w:color w:val="000000"/>
            </w:rPr>
            <w:id w:val="1125578125"/>
            <w:placeholder>
              <w:docPart w:val="B25FFA0FFB7E4A86892505315D8BDA0E"/>
            </w:placeholder>
            <w:showingPlcHdr/>
            <w15:color w:val="C0C0C0"/>
          </w:sdtPr>
          <w:sdtEndPr/>
          <w:sdtContent>
            <w:tc>
              <w:tcPr>
                <w:tcW w:w="10795" w:type="dxa"/>
                <w:gridSpan w:val="4"/>
                <w:shd w:val="clear" w:color="auto" w:fill="auto"/>
              </w:tcPr>
              <w:p w:rsidR="007545C0" w:rsidRDefault="007545C0" w:rsidP="0088533A">
                <w:r w:rsidRPr="00292905">
                  <w:rPr>
                    <w:rFonts w:ascii="Calibri" w:eastAsia="Times New Roman" w:hAnsi="Calibri" w:cs="Calibri"/>
                    <w:i/>
                    <w:color w:val="808080" w:themeColor="background1" w:themeShade="80"/>
                  </w:rPr>
                  <w:t>Click here to enter text.</w:t>
                </w:r>
              </w:p>
            </w:tc>
          </w:sdtContent>
        </w:sdt>
      </w:tr>
      <w:tr w:rsidR="007545C0" w:rsidTr="0088533A">
        <w:tc>
          <w:tcPr>
            <w:tcW w:w="10795" w:type="dxa"/>
            <w:gridSpan w:val="4"/>
            <w:shd w:val="clear" w:color="auto" w:fill="A6A6A6" w:themeFill="background1" w:themeFillShade="A6"/>
          </w:tcPr>
          <w:p w:rsidR="007545C0" w:rsidRPr="00292905" w:rsidRDefault="007545C0" w:rsidP="0088533A">
            <w:pPr>
              <w:jc w:val="center"/>
              <w:rPr>
                <w:rFonts w:ascii="Calibri" w:eastAsia="Times New Roman" w:hAnsi="Calibri" w:cs="Calibri"/>
                <w:b/>
                <w:color w:val="000000"/>
              </w:rPr>
            </w:pPr>
            <w:r w:rsidRPr="00292905">
              <w:rPr>
                <w:rFonts w:ascii="Calibri" w:eastAsia="Times New Roman" w:hAnsi="Calibri" w:cs="Calibri"/>
                <w:b/>
              </w:rPr>
              <w:t>Composite Score</w:t>
            </w:r>
          </w:p>
        </w:tc>
      </w:tr>
      <w:tr w:rsidR="007545C0" w:rsidTr="0088533A">
        <w:tc>
          <w:tcPr>
            <w:tcW w:w="2337" w:type="dxa"/>
            <w:shd w:val="clear" w:color="auto" w:fill="auto"/>
          </w:tcPr>
          <w:p w:rsidR="007545C0" w:rsidRPr="00292905" w:rsidRDefault="007545C0" w:rsidP="0088533A">
            <w:pPr>
              <w:jc w:val="right"/>
              <w:rPr>
                <w:rFonts w:ascii="Calibri" w:eastAsia="Times New Roman" w:hAnsi="Calibri" w:cs="Calibri"/>
                <w:b/>
                <w:color w:val="000000"/>
              </w:rPr>
            </w:pPr>
            <w:r>
              <w:rPr>
                <w:rFonts w:ascii="Calibri" w:eastAsia="Times New Roman" w:hAnsi="Calibri" w:cs="Calibri"/>
                <w:b/>
                <w:color w:val="000000"/>
              </w:rPr>
              <w:t>Possible Points</w:t>
            </w:r>
            <w:r w:rsidRPr="00292905">
              <w:rPr>
                <w:rFonts w:ascii="Calibri" w:eastAsia="Times New Roman" w:hAnsi="Calibri" w:cs="Calibri"/>
                <w:b/>
                <w:color w:val="000000"/>
              </w:rPr>
              <w:t xml:space="preserve"> </w:t>
            </w:r>
          </w:p>
        </w:tc>
        <w:sdt>
          <w:sdtPr>
            <w:rPr>
              <w:rFonts w:ascii="Calibri" w:eastAsia="Times New Roman" w:hAnsi="Calibri" w:cs="Calibri"/>
              <w:b/>
              <w:color w:val="000000"/>
            </w:rPr>
            <w:id w:val="-1942519652"/>
            <w:placeholder>
              <w:docPart w:val="05F6AB45D8874AE18DFCEE02DE7B234A"/>
            </w:placeholder>
            <w:showingPlcHdr/>
            <w15:color w:val="000000"/>
            <w:dropDownList>
              <w:listItem w:displayText="Points" w:value=""/>
              <w:listItem w:displayText="6 Points" w:value="6 Points"/>
              <w:listItem w:displayText="4 Points" w:value="4 Points"/>
              <w:listItem w:displayText="2 Points" w:value="2 Points"/>
              <w:listItem w:displayText="0 Points" w:value="0 Points"/>
              <w:listItem w:displayText="N/A" w:value="N/A"/>
            </w:dropDownList>
          </w:sdtPr>
          <w:sdtEndPr/>
          <w:sdtContent>
            <w:tc>
              <w:tcPr>
                <w:tcW w:w="2338" w:type="dxa"/>
                <w:shd w:val="clear" w:color="auto" w:fill="F79646" w:themeFill="accent6"/>
              </w:tcPr>
              <w:p w:rsidR="007545C0" w:rsidRPr="00292905" w:rsidRDefault="007545C0" w:rsidP="0088533A">
                <w:pPr>
                  <w:jc w:val="center"/>
                  <w:rPr>
                    <w:rFonts w:ascii="Calibri" w:eastAsia="Times New Roman" w:hAnsi="Calibri" w:cs="Calibri"/>
                    <w:b/>
                    <w:color w:val="000000"/>
                  </w:rPr>
                </w:pPr>
                <w:r w:rsidRPr="008867EE">
                  <w:rPr>
                    <w:rStyle w:val="PlaceholderText"/>
                    <w:b/>
                    <w:color w:val="auto"/>
                  </w:rPr>
                  <w:t xml:space="preserve">Enter </w:t>
                </w:r>
                <w:r w:rsidRPr="005C7CCB">
                  <w:rPr>
                    <w:rStyle w:val="PlaceholderText"/>
                    <w:b/>
                    <w:color w:val="auto"/>
                  </w:rPr>
                  <w:t>here</w:t>
                </w:r>
              </w:p>
            </w:tc>
          </w:sdtContent>
        </w:sdt>
        <w:tc>
          <w:tcPr>
            <w:tcW w:w="2337" w:type="dxa"/>
            <w:shd w:val="clear" w:color="auto" w:fill="auto"/>
          </w:tcPr>
          <w:p w:rsidR="007545C0" w:rsidRPr="00292905" w:rsidRDefault="007545C0" w:rsidP="0088533A">
            <w:pPr>
              <w:jc w:val="right"/>
              <w:rPr>
                <w:rFonts w:ascii="Calibri" w:eastAsia="Times New Roman" w:hAnsi="Calibri" w:cs="Calibri"/>
                <w:b/>
                <w:color w:val="000000"/>
              </w:rPr>
            </w:pPr>
            <w:r>
              <w:rPr>
                <w:rFonts w:ascii="Calibri" w:eastAsia="Times New Roman" w:hAnsi="Calibri" w:cs="Calibri"/>
                <w:b/>
                <w:color w:val="000000"/>
              </w:rPr>
              <w:t>Total Points Earned</w:t>
            </w:r>
          </w:p>
        </w:tc>
        <w:sdt>
          <w:sdtPr>
            <w:rPr>
              <w:rFonts w:ascii="Calibri" w:eastAsia="Times New Roman" w:hAnsi="Calibri" w:cs="Calibri"/>
              <w:b/>
              <w:color w:val="000000"/>
            </w:rPr>
            <w:id w:val="1296649966"/>
            <w:placeholder>
              <w:docPart w:val="FCFBE351DC8B4C89B2EA11FED333301A"/>
            </w:placeholder>
            <w:showingPlcHdr/>
            <w15:color w:val="000000"/>
            <w:dropDownList>
              <w:listItem w:displayText="Points" w:value=""/>
              <w:listItem w:displayText="6 Points" w:value="6 Points"/>
              <w:listItem w:displayText="5 Points" w:value="5 Points"/>
              <w:listItem w:displayText="4 Points" w:value="4 Points"/>
              <w:listItem w:displayText="3 Points" w:value="3 Points"/>
              <w:listItem w:displayText="2 Points" w:value="2 Points"/>
              <w:listItem w:displayText="1 Point" w:value="1 Point"/>
              <w:listItem w:displayText="0 Points" w:value="0 Points"/>
              <w:listItem w:displayText="N/A" w:value="N/A"/>
            </w:dropDownList>
          </w:sdtPr>
          <w:sdtEndPr/>
          <w:sdtContent>
            <w:tc>
              <w:tcPr>
                <w:tcW w:w="3783" w:type="dxa"/>
                <w:shd w:val="clear" w:color="auto" w:fill="F79646" w:themeFill="accent6"/>
              </w:tcPr>
              <w:p w:rsidR="007545C0" w:rsidRPr="00292905" w:rsidRDefault="007545C0" w:rsidP="0088533A">
                <w:pPr>
                  <w:jc w:val="center"/>
                  <w:rPr>
                    <w:rFonts w:ascii="Calibri" w:eastAsia="Times New Roman" w:hAnsi="Calibri" w:cs="Calibri"/>
                    <w:b/>
                    <w:color w:val="000000"/>
                  </w:rPr>
                </w:pPr>
                <w:r w:rsidRPr="008867EE">
                  <w:rPr>
                    <w:rStyle w:val="PlaceholderText"/>
                    <w:b/>
                    <w:color w:val="auto"/>
                  </w:rPr>
                  <w:t>Enter here</w:t>
                </w:r>
              </w:p>
            </w:tc>
          </w:sdtContent>
        </w:sdt>
      </w:tr>
    </w:tbl>
    <w:p w:rsidR="00AE1DBE" w:rsidRDefault="00AE1DBE" w:rsidP="00315ED0">
      <w:pPr>
        <w:sectPr w:rsidR="00AE1DBE" w:rsidSect="00AE1DBE">
          <w:pgSz w:w="12240" w:h="15840"/>
          <w:pgMar w:top="720" w:right="720" w:bottom="720" w:left="720" w:header="720" w:footer="720" w:gutter="0"/>
          <w:cols w:space="720"/>
          <w:docGrid w:linePitch="360"/>
        </w:sectPr>
      </w:pPr>
    </w:p>
    <w:p w:rsidR="00193E40" w:rsidRDefault="00193E40" w:rsidP="00315ED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9"/>
        <w:gridCol w:w="2341"/>
      </w:tblGrid>
      <w:tr w:rsidR="007545C0" w:rsidRPr="006350FA" w:rsidTr="007545C0">
        <w:trPr>
          <w:cantSplit/>
          <w:tblHeader/>
        </w:trPr>
        <w:tc>
          <w:tcPr>
            <w:tcW w:w="5000" w:type="pct"/>
            <w:gridSpan w:val="2"/>
            <w:shd w:val="clear" w:color="auto" w:fill="008080"/>
            <w:noWrap/>
            <w:vAlign w:val="center"/>
            <w:hideMark/>
          </w:tcPr>
          <w:p w:rsidR="007545C0" w:rsidRPr="006350FA" w:rsidRDefault="007545C0" w:rsidP="00581377">
            <w:pPr>
              <w:spacing w:after="0" w:line="240" w:lineRule="auto"/>
              <w:contextualSpacing/>
              <w:jc w:val="center"/>
              <w:rPr>
                <w:rFonts w:eastAsia="Times New Roman" w:cstheme="minorHAnsi"/>
                <w:b/>
                <w:bCs/>
                <w:color w:val="000000"/>
              </w:rPr>
            </w:pPr>
            <w:r>
              <w:rPr>
                <w:rFonts w:eastAsia="Times New Roman" w:cstheme="minorHAnsi"/>
                <w:b/>
                <w:bCs/>
                <w:color w:val="FFFFFF"/>
                <w:sz w:val="28"/>
              </w:rPr>
              <w:t>Section</w:t>
            </w:r>
            <w:r w:rsidR="00047D31">
              <w:rPr>
                <w:rFonts w:eastAsia="Times New Roman" w:cstheme="minorHAnsi"/>
                <w:b/>
                <w:bCs/>
                <w:color w:val="FFFFFF"/>
                <w:sz w:val="28"/>
              </w:rPr>
              <w:t xml:space="preserve"> C: </w:t>
            </w:r>
            <w:r>
              <w:rPr>
                <w:rFonts w:eastAsia="Times New Roman" w:cstheme="minorHAnsi"/>
                <w:b/>
                <w:bCs/>
                <w:color w:val="FFFFFF"/>
                <w:sz w:val="28"/>
              </w:rPr>
              <w:t>Education Program</w:t>
            </w:r>
          </w:p>
        </w:tc>
      </w:tr>
      <w:tr w:rsidR="007545C0" w:rsidRPr="006350FA" w:rsidTr="007545C0">
        <w:trPr>
          <w:cantSplit/>
        </w:trPr>
        <w:tc>
          <w:tcPr>
            <w:tcW w:w="5000" w:type="pct"/>
            <w:gridSpan w:val="2"/>
            <w:shd w:val="clear" w:color="auto" w:fill="A6A6A6"/>
          </w:tcPr>
          <w:p w:rsidR="007545C0" w:rsidRPr="007545C0" w:rsidRDefault="007545C0" w:rsidP="007545C0">
            <w:pPr>
              <w:spacing w:after="0" w:line="240" w:lineRule="auto"/>
              <w:contextualSpacing/>
              <w:rPr>
                <w:rFonts w:eastAsia="Times New Roman" w:cstheme="minorHAnsi"/>
                <w:color w:val="000000"/>
              </w:rPr>
            </w:pPr>
            <w:r>
              <w:rPr>
                <w:rFonts w:eastAsia="Times New Roman" w:cstheme="minorHAnsi"/>
                <w:color w:val="000000"/>
              </w:rPr>
              <w:t>C.1 – Provide clear evidence the school’s education program is founded on an understanding of effective, research-based educational practices.</w:t>
            </w:r>
          </w:p>
        </w:tc>
      </w:tr>
      <w:tr w:rsidR="007545C0" w:rsidRPr="006350FA" w:rsidTr="007545C0">
        <w:trPr>
          <w:cantSplit/>
        </w:trPr>
        <w:sdt>
          <w:sdtPr>
            <w:rPr>
              <w:rFonts w:eastAsia="Times New Roman" w:cstheme="minorHAnsi"/>
              <w:bCs/>
              <w:i/>
              <w:color w:val="000000"/>
            </w:rPr>
            <w:id w:val="1011568583"/>
            <w:placeholder>
              <w:docPart w:val="682B5EE9897744B3878CAD0A07D5A30F"/>
            </w:placeholder>
            <w:showingPlcHdr/>
          </w:sdtPr>
          <w:sdtEndPr/>
          <w:sdtContent>
            <w:tc>
              <w:tcPr>
                <w:tcW w:w="5000" w:type="pct"/>
                <w:gridSpan w:val="2"/>
                <w:shd w:val="clear" w:color="auto" w:fill="auto"/>
              </w:tcPr>
              <w:p w:rsidR="007545C0" w:rsidRPr="006350FA" w:rsidRDefault="007545C0" w:rsidP="00AB0B15">
                <w:pPr>
                  <w:spacing w:after="0" w:line="240" w:lineRule="auto"/>
                  <w:contextualSpacing/>
                  <w:rPr>
                    <w:rFonts w:eastAsia="Times New Roman" w:cstheme="minorHAnsi"/>
                    <w:color w:val="FFFFFF"/>
                  </w:rPr>
                </w:pPr>
                <w:r w:rsidRPr="00E7630F">
                  <w:rPr>
                    <w:rStyle w:val="PlaceholderText"/>
                    <w:i/>
                  </w:rPr>
                  <w:t>Click here to enter text.</w:t>
                </w:r>
              </w:p>
            </w:tc>
          </w:sdtContent>
        </w:sdt>
      </w:tr>
      <w:tr w:rsidR="00465B57" w:rsidRPr="006350FA" w:rsidTr="007545C0">
        <w:trPr>
          <w:cantSplit/>
        </w:trPr>
        <w:tc>
          <w:tcPr>
            <w:tcW w:w="3915" w:type="pct"/>
            <w:shd w:val="clear" w:color="auto" w:fill="F79646" w:themeFill="accent6"/>
          </w:tcPr>
          <w:p w:rsidR="00465B57" w:rsidRDefault="00465B57" w:rsidP="00193E40">
            <w:pPr>
              <w:spacing w:after="0" w:line="240" w:lineRule="auto"/>
              <w:contextualSpacing/>
              <w:rPr>
                <w:rFonts w:eastAsia="Times New Roman" w:cstheme="minorHAnsi"/>
                <w:color w:val="000000"/>
              </w:rPr>
            </w:pPr>
            <w:r>
              <w:rPr>
                <w:rFonts w:eastAsia="Times New Roman" w:cstheme="minorHAnsi"/>
                <w:color w:val="000000"/>
              </w:rPr>
              <w:t>C.1 – The school’s education program is founded on an understanding of effective, research-based practices.</w:t>
            </w:r>
          </w:p>
        </w:tc>
        <w:tc>
          <w:tcPr>
            <w:tcW w:w="1085" w:type="pct"/>
            <w:shd w:val="clear" w:color="auto" w:fill="F79646" w:themeFill="accent6"/>
            <w:noWrap/>
            <w:vAlign w:val="center"/>
          </w:tcPr>
          <w:p w:rsidR="00465B57" w:rsidRPr="006350FA" w:rsidRDefault="00AC24BD" w:rsidP="00193E40">
            <w:pPr>
              <w:spacing w:after="0" w:line="240" w:lineRule="auto"/>
              <w:contextualSpacing/>
              <w:jc w:val="center"/>
              <w:rPr>
                <w:rFonts w:eastAsia="Times New Roman" w:cstheme="minorHAnsi"/>
                <w:color w:val="FFFFFF"/>
              </w:rPr>
            </w:pPr>
            <w:sdt>
              <w:sdtPr>
                <w:rPr>
                  <w:rFonts w:ascii="Calibri" w:eastAsia="Times New Roman" w:hAnsi="Calibri" w:cs="Calibri"/>
                  <w:color w:val="000000"/>
                </w:rPr>
                <w:id w:val="964239509"/>
                <w:placeholder>
                  <w:docPart w:val="44A74D259CCD460D8A5D221AD9C01A33"/>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25043D" w:rsidRPr="00D23E76">
                  <w:rPr>
                    <w:rStyle w:val="PlaceholderText"/>
                    <w:b/>
                    <w:i/>
                    <w:color w:val="auto"/>
                  </w:rPr>
                  <w:t>Click to enter points</w:t>
                </w:r>
              </w:sdtContent>
            </w:sdt>
          </w:p>
        </w:tc>
      </w:tr>
      <w:tr w:rsidR="007545C0" w:rsidRPr="006350FA" w:rsidTr="007545C0">
        <w:trPr>
          <w:cantSplit/>
        </w:trPr>
        <w:tc>
          <w:tcPr>
            <w:tcW w:w="5000" w:type="pct"/>
            <w:gridSpan w:val="2"/>
            <w:shd w:val="clear" w:color="auto" w:fill="A6A6A6"/>
          </w:tcPr>
          <w:p w:rsidR="007545C0" w:rsidRPr="006350FA" w:rsidRDefault="007545C0" w:rsidP="007545C0">
            <w:pPr>
              <w:spacing w:after="0" w:line="240" w:lineRule="auto"/>
              <w:contextualSpacing/>
              <w:rPr>
                <w:rFonts w:eastAsia="Times New Roman" w:cstheme="minorHAnsi"/>
                <w:color w:val="FFFFFF"/>
              </w:rPr>
            </w:pPr>
            <w:r>
              <w:rPr>
                <w:rFonts w:eastAsia="Times New Roman" w:cstheme="minorHAnsi"/>
                <w:color w:val="000000"/>
              </w:rPr>
              <w:t>C.2 – Provide clear evidence the school’s education program is effective with the target student population.</w:t>
            </w:r>
          </w:p>
        </w:tc>
      </w:tr>
      <w:tr w:rsidR="007545C0" w:rsidRPr="006350FA" w:rsidTr="007545C0">
        <w:trPr>
          <w:cantSplit/>
        </w:trPr>
        <w:sdt>
          <w:sdtPr>
            <w:rPr>
              <w:rFonts w:eastAsia="Times New Roman" w:cstheme="minorHAnsi"/>
              <w:bCs/>
              <w:i/>
              <w:color w:val="000000"/>
            </w:rPr>
            <w:id w:val="-1533331641"/>
            <w:placeholder>
              <w:docPart w:val="576312357C3747259E07DE5B3697DBB2"/>
            </w:placeholder>
            <w:showingPlcHdr/>
          </w:sdtPr>
          <w:sdtEndPr/>
          <w:sdtContent>
            <w:tc>
              <w:tcPr>
                <w:tcW w:w="5000" w:type="pct"/>
                <w:gridSpan w:val="2"/>
                <w:shd w:val="clear" w:color="auto" w:fill="auto"/>
              </w:tcPr>
              <w:p w:rsidR="007545C0" w:rsidRPr="006350FA" w:rsidRDefault="007545C0" w:rsidP="007545C0">
                <w:pPr>
                  <w:spacing w:after="0" w:line="240" w:lineRule="auto"/>
                  <w:contextualSpacing/>
                  <w:rPr>
                    <w:rFonts w:eastAsia="Times New Roman" w:cstheme="minorHAnsi"/>
                    <w:color w:val="FFFFFF"/>
                  </w:rPr>
                </w:pPr>
                <w:r w:rsidRPr="00E7630F">
                  <w:rPr>
                    <w:rStyle w:val="PlaceholderText"/>
                    <w:i/>
                  </w:rPr>
                  <w:t>Click here to enter text.</w:t>
                </w:r>
              </w:p>
            </w:tc>
          </w:sdtContent>
        </w:sdt>
      </w:tr>
      <w:tr w:rsidR="00465B57" w:rsidRPr="006350FA" w:rsidTr="007545C0">
        <w:trPr>
          <w:cantSplit/>
        </w:trPr>
        <w:tc>
          <w:tcPr>
            <w:tcW w:w="3915" w:type="pct"/>
            <w:shd w:val="clear" w:color="auto" w:fill="F79646" w:themeFill="accent6"/>
          </w:tcPr>
          <w:p w:rsidR="00465B57" w:rsidRDefault="00465B57" w:rsidP="00193E40">
            <w:pPr>
              <w:spacing w:after="0" w:line="240" w:lineRule="auto"/>
              <w:contextualSpacing/>
              <w:rPr>
                <w:rFonts w:eastAsia="Times New Roman" w:cstheme="minorHAnsi"/>
                <w:color w:val="000000"/>
              </w:rPr>
            </w:pPr>
            <w:r>
              <w:rPr>
                <w:rFonts w:eastAsia="Times New Roman" w:cstheme="minorHAnsi"/>
                <w:color w:val="000000"/>
              </w:rPr>
              <w:t>C.2 – The school’s education program is effective with the target student population.</w:t>
            </w:r>
          </w:p>
        </w:tc>
        <w:tc>
          <w:tcPr>
            <w:tcW w:w="1085" w:type="pct"/>
            <w:shd w:val="clear" w:color="auto" w:fill="F79646" w:themeFill="accent6"/>
            <w:noWrap/>
            <w:vAlign w:val="center"/>
          </w:tcPr>
          <w:p w:rsidR="00465B57" w:rsidRPr="006350FA" w:rsidRDefault="00AC24BD" w:rsidP="00193E40">
            <w:pPr>
              <w:spacing w:after="0" w:line="240" w:lineRule="auto"/>
              <w:contextualSpacing/>
              <w:jc w:val="center"/>
              <w:rPr>
                <w:rFonts w:eastAsia="Times New Roman" w:cstheme="minorHAnsi"/>
                <w:color w:val="FFFFFF"/>
              </w:rPr>
            </w:pPr>
            <w:sdt>
              <w:sdtPr>
                <w:rPr>
                  <w:rFonts w:ascii="Calibri" w:eastAsia="Times New Roman" w:hAnsi="Calibri" w:cs="Calibri"/>
                  <w:color w:val="000000"/>
                </w:rPr>
                <w:id w:val="1730956205"/>
                <w:placeholder>
                  <w:docPart w:val="516C6E37B81440098043930DC2F5B1A5"/>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25043D" w:rsidRPr="00D23E76">
                  <w:rPr>
                    <w:rStyle w:val="PlaceholderText"/>
                    <w:b/>
                    <w:i/>
                    <w:color w:val="auto"/>
                  </w:rPr>
                  <w:t>Click to enter points</w:t>
                </w:r>
              </w:sdtContent>
            </w:sdt>
          </w:p>
        </w:tc>
      </w:tr>
      <w:tr w:rsidR="007545C0" w:rsidRPr="006350FA" w:rsidTr="007545C0">
        <w:trPr>
          <w:cantSplit/>
        </w:trPr>
        <w:tc>
          <w:tcPr>
            <w:tcW w:w="5000" w:type="pct"/>
            <w:gridSpan w:val="2"/>
            <w:shd w:val="clear" w:color="auto" w:fill="A6A6A6"/>
          </w:tcPr>
          <w:p w:rsidR="007545C0" w:rsidRPr="006350FA" w:rsidRDefault="007545C0" w:rsidP="007545C0">
            <w:pPr>
              <w:spacing w:after="0" w:line="240" w:lineRule="auto"/>
              <w:contextualSpacing/>
              <w:rPr>
                <w:rFonts w:eastAsia="Times New Roman" w:cstheme="minorHAnsi"/>
                <w:color w:val="FFFFFF"/>
              </w:rPr>
            </w:pPr>
            <w:r>
              <w:rPr>
                <w:rFonts w:eastAsia="Times New Roman" w:cstheme="minorHAnsi"/>
                <w:color w:val="000000"/>
              </w:rPr>
              <w:t>C.3</w:t>
            </w:r>
            <w:r>
              <w:rPr>
                <w:rFonts w:eastAsia="Times New Roman" w:cstheme="minorHAnsi"/>
                <w:bCs/>
                <w:color w:val="000000"/>
              </w:rPr>
              <w:t xml:space="preserve"> – </w:t>
            </w:r>
            <w:r>
              <w:rPr>
                <w:rFonts w:eastAsia="Times New Roman" w:cstheme="minorHAnsi"/>
                <w:color w:val="000000"/>
              </w:rPr>
              <w:t>Describe in detail the manner in which the school’s education program demonstrates a clear understanding of its special education obligations under state and federal law.</w:t>
            </w:r>
          </w:p>
        </w:tc>
      </w:tr>
      <w:tr w:rsidR="007545C0" w:rsidRPr="006350FA" w:rsidTr="007545C0">
        <w:trPr>
          <w:cantSplit/>
        </w:trPr>
        <w:sdt>
          <w:sdtPr>
            <w:rPr>
              <w:rFonts w:eastAsia="Times New Roman" w:cstheme="minorHAnsi"/>
              <w:bCs/>
              <w:i/>
              <w:color w:val="000000"/>
            </w:rPr>
            <w:id w:val="-1478751417"/>
            <w:placeholder>
              <w:docPart w:val="C5E6B1CFC3454C49A2F1A81FFCFC187D"/>
            </w:placeholder>
            <w:showingPlcHdr/>
          </w:sdtPr>
          <w:sdtEndPr/>
          <w:sdtContent>
            <w:tc>
              <w:tcPr>
                <w:tcW w:w="5000" w:type="pct"/>
                <w:gridSpan w:val="2"/>
                <w:vAlign w:val="center"/>
                <w:hideMark/>
              </w:tcPr>
              <w:p w:rsidR="007545C0" w:rsidRPr="006350FA" w:rsidRDefault="007545C0" w:rsidP="007545C0">
                <w:pPr>
                  <w:spacing w:after="0" w:line="240" w:lineRule="auto"/>
                  <w:contextualSpacing/>
                  <w:rPr>
                    <w:rFonts w:eastAsia="Times New Roman" w:cstheme="minorHAnsi"/>
                    <w:color w:val="FFFFFF"/>
                  </w:rPr>
                </w:pPr>
                <w:r w:rsidRPr="00E7630F">
                  <w:rPr>
                    <w:rStyle w:val="PlaceholderText"/>
                    <w:i/>
                  </w:rPr>
                  <w:t>Click here to enter text.</w:t>
                </w:r>
              </w:p>
            </w:tc>
          </w:sdtContent>
        </w:sdt>
      </w:tr>
      <w:tr w:rsidR="00465B57" w:rsidRPr="006350FA" w:rsidTr="007545C0">
        <w:trPr>
          <w:cantSplit/>
        </w:trPr>
        <w:tc>
          <w:tcPr>
            <w:tcW w:w="3915" w:type="pct"/>
            <w:shd w:val="clear" w:color="auto" w:fill="F79646" w:themeFill="accent6"/>
            <w:hideMark/>
          </w:tcPr>
          <w:p w:rsidR="00465B57" w:rsidRPr="006350FA" w:rsidRDefault="00465B57" w:rsidP="00465B57">
            <w:pPr>
              <w:spacing w:after="0" w:line="240" w:lineRule="auto"/>
              <w:contextualSpacing/>
              <w:rPr>
                <w:rFonts w:eastAsia="Times New Roman" w:cstheme="minorHAnsi"/>
                <w:color w:val="000000"/>
              </w:rPr>
            </w:pPr>
            <w:r>
              <w:rPr>
                <w:rFonts w:eastAsia="Times New Roman" w:cstheme="minorHAnsi"/>
                <w:color w:val="000000"/>
              </w:rPr>
              <w:t>C.3</w:t>
            </w:r>
            <w:r>
              <w:rPr>
                <w:rFonts w:eastAsia="Times New Roman" w:cstheme="minorHAnsi"/>
                <w:bCs/>
                <w:color w:val="000000"/>
              </w:rPr>
              <w:t xml:space="preserve"> – </w:t>
            </w:r>
            <w:r>
              <w:rPr>
                <w:rFonts w:eastAsia="Times New Roman" w:cstheme="minorHAnsi"/>
                <w:color w:val="000000"/>
              </w:rPr>
              <w:t>The school’s education program demonstrates a clear understanding of its special education obligations under state and federal law.</w:t>
            </w:r>
          </w:p>
        </w:tc>
        <w:tc>
          <w:tcPr>
            <w:tcW w:w="1085" w:type="pct"/>
            <w:shd w:val="clear" w:color="auto" w:fill="F79646" w:themeFill="accent6"/>
            <w:noWrap/>
            <w:vAlign w:val="center"/>
            <w:hideMark/>
          </w:tcPr>
          <w:p w:rsidR="00465B57" w:rsidRPr="00E7630F" w:rsidRDefault="00AC24BD" w:rsidP="007545C0">
            <w:pPr>
              <w:spacing w:after="0" w:line="240" w:lineRule="auto"/>
              <w:contextualSpacing/>
              <w:jc w:val="center"/>
              <w:rPr>
                <w:rFonts w:eastAsia="Times New Roman" w:cstheme="minorHAnsi"/>
              </w:rPr>
            </w:pPr>
            <w:sdt>
              <w:sdtPr>
                <w:rPr>
                  <w:rFonts w:ascii="Calibri" w:eastAsia="Times New Roman" w:hAnsi="Calibri" w:cs="Calibri"/>
                  <w:color w:val="000000"/>
                </w:rPr>
                <w:id w:val="-2132538926"/>
                <w:placeholder>
                  <w:docPart w:val="509EAFF10BC34E8D82236A6B160544A0"/>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25043D" w:rsidRPr="00D23E76">
                  <w:rPr>
                    <w:rStyle w:val="PlaceholderText"/>
                    <w:b/>
                    <w:i/>
                    <w:color w:val="auto"/>
                  </w:rPr>
                  <w:t>Click to enter points</w:t>
                </w:r>
              </w:sdtContent>
            </w:sdt>
            <w:r w:rsidR="00465B57" w:rsidRPr="00E7630F">
              <w:rPr>
                <w:rFonts w:eastAsia="Times New Roman" w:cstheme="minorHAnsi"/>
                <w:b/>
              </w:rPr>
              <w:t> </w:t>
            </w:r>
          </w:p>
        </w:tc>
      </w:tr>
      <w:tr w:rsidR="007545C0" w:rsidRPr="006350FA" w:rsidTr="007545C0">
        <w:trPr>
          <w:cantSplit/>
        </w:trPr>
        <w:tc>
          <w:tcPr>
            <w:tcW w:w="5000" w:type="pct"/>
            <w:gridSpan w:val="2"/>
            <w:shd w:val="clear" w:color="auto" w:fill="A6A6A6"/>
            <w:hideMark/>
          </w:tcPr>
          <w:p w:rsidR="007545C0" w:rsidRPr="006350FA" w:rsidRDefault="007545C0" w:rsidP="007545C0">
            <w:pPr>
              <w:spacing w:after="0" w:line="240" w:lineRule="auto"/>
              <w:contextualSpacing/>
              <w:rPr>
                <w:rFonts w:eastAsia="Times New Roman" w:cstheme="minorHAnsi"/>
                <w:color w:val="000000"/>
              </w:rPr>
            </w:pPr>
            <w:r>
              <w:rPr>
                <w:rFonts w:eastAsia="Times New Roman" w:cstheme="minorHAnsi"/>
                <w:color w:val="000000"/>
              </w:rPr>
              <w:t>C.4</w:t>
            </w:r>
            <w:r>
              <w:rPr>
                <w:rFonts w:eastAsia="Times New Roman" w:cstheme="minorHAnsi"/>
                <w:bCs/>
                <w:color w:val="000000"/>
              </w:rPr>
              <w:t xml:space="preserve"> – </w:t>
            </w:r>
            <w:r>
              <w:rPr>
                <w:rFonts w:eastAsia="Times New Roman" w:cstheme="minorHAnsi"/>
                <w:color w:val="000000"/>
              </w:rPr>
              <w:t>Describe in detail how the school demonstrates a strong capacity for and commitment to the education of the special education student population.</w:t>
            </w:r>
          </w:p>
        </w:tc>
      </w:tr>
      <w:tr w:rsidR="007545C0" w:rsidRPr="006350FA" w:rsidTr="007545C0">
        <w:trPr>
          <w:cantSplit/>
        </w:trPr>
        <w:sdt>
          <w:sdtPr>
            <w:rPr>
              <w:rFonts w:eastAsia="Times New Roman" w:cstheme="minorHAnsi"/>
              <w:bCs/>
              <w:i/>
              <w:color w:val="000000"/>
            </w:rPr>
            <w:id w:val="-999508246"/>
            <w:placeholder>
              <w:docPart w:val="06E3849BEE884287868B44F0351ACAA1"/>
            </w:placeholder>
            <w:showingPlcHdr/>
          </w:sdtPr>
          <w:sdtEndPr/>
          <w:sdtContent>
            <w:tc>
              <w:tcPr>
                <w:tcW w:w="5000" w:type="pct"/>
                <w:gridSpan w:val="2"/>
                <w:vAlign w:val="center"/>
                <w:hideMark/>
              </w:tcPr>
              <w:p w:rsidR="007545C0" w:rsidRPr="006350FA" w:rsidRDefault="007545C0" w:rsidP="00465B57">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465B57" w:rsidRPr="006350FA" w:rsidTr="007545C0">
        <w:trPr>
          <w:cantSplit/>
        </w:trPr>
        <w:tc>
          <w:tcPr>
            <w:tcW w:w="3915" w:type="pct"/>
            <w:shd w:val="clear" w:color="auto" w:fill="F79646" w:themeFill="accent6"/>
            <w:hideMark/>
          </w:tcPr>
          <w:p w:rsidR="00465B57" w:rsidRPr="006350FA" w:rsidRDefault="00465B57" w:rsidP="00465B57">
            <w:pPr>
              <w:spacing w:after="0" w:line="240" w:lineRule="auto"/>
              <w:contextualSpacing/>
              <w:rPr>
                <w:rFonts w:eastAsia="Times New Roman" w:cstheme="minorHAnsi"/>
                <w:color w:val="000000"/>
              </w:rPr>
            </w:pPr>
            <w:r>
              <w:rPr>
                <w:rFonts w:eastAsia="Times New Roman" w:cstheme="minorHAnsi"/>
                <w:color w:val="000000"/>
              </w:rPr>
              <w:t>C.4</w:t>
            </w:r>
            <w:r>
              <w:rPr>
                <w:rFonts w:eastAsia="Times New Roman" w:cstheme="minorHAnsi"/>
                <w:bCs/>
                <w:color w:val="000000"/>
              </w:rPr>
              <w:t xml:space="preserve"> – </w:t>
            </w:r>
            <w:r>
              <w:rPr>
                <w:rFonts w:eastAsia="Times New Roman" w:cstheme="minorHAnsi"/>
                <w:color w:val="000000"/>
              </w:rPr>
              <w:t>The school demonstrates a strong capacity for and commitment to the education of the special education student population.</w:t>
            </w:r>
          </w:p>
        </w:tc>
        <w:tc>
          <w:tcPr>
            <w:tcW w:w="1085" w:type="pct"/>
            <w:shd w:val="clear" w:color="auto" w:fill="F79646" w:themeFill="accent6"/>
            <w:noWrap/>
            <w:vAlign w:val="center"/>
            <w:hideMark/>
          </w:tcPr>
          <w:p w:rsidR="00465B57" w:rsidRPr="006350FA" w:rsidRDefault="00465B57" w:rsidP="007545C0">
            <w:pPr>
              <w:spacing w:after="0" w:line="240" w:lineRule="auto"/>
              <w:contextualSpacing/>
              <w:jc w:val="center"/>
              <w:rPr>
                <w:rFonts w:eastAsia="Times New Roman" w:cstheme="minorHAnsi"/>
                <w:color w:val="000000"/>
              </w:rPr>
            </w:pPr>
            <w:r w:rsidRPr="006350FA">
              <w:rPr>
                <w:rFonts w:eastAsia="Times New Roman" w:cstheme="minorHAnsi"/>
                <w:color w:val="000000"/>
              </w:rPr>
              <w:t> </w:t>
            </w:r>
            <w:sdt>
              <w:sdtPr>
                <w:rPr>
                  <w:rFonts w:ascii="Calibri" w:eastAsia="Times New Roman" w:hAnsi="Calibri" w:cs="Calibri"/>
                  <w:color w:val="000000"/>
                </w:rPr>
                <w:id w:val="-2075958644"/>
                <w:placeholder>
                  <w:docPart w:val="253F3512B45F4D2E9815409BE941FE1F"/>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25043D" w:rsidRPr="00D23E76">
                  <w:rPr>
                    <w:rStyle w:val="PlaceholderText"/>
                    <w:b/>
                    <w:i/>
                    <w:color w:val="auto"/>
                  </w:rPr>
                  <w:t>Click to enter points</w:t>
                </w:r>
              </w:sdtContent>
            </w:sdt>
          </w:p>
        </w:tc>
      </w:tr>
      <w:tr w:rsidR="007545C0" w:rsidRPr="006350FA" w:rsidTr="007545C0">
        <w:trPr>
          <w:cantSplit/>
        </w:trPr>
        <w:tc>
          <w:tcPr>
            <w:tcW w:w="5000" w:type="pct"/>
            <w:gridSpan w:val="2"/>
            <w:shd w:val="clear" w:color="auto" w:fill="A6A6A6"/>
            <w:hideMark/>
          </w:tcPr>
          <w:p w:rsidR="007545C0" w:rsidRPr="006350FA" w:rsidRDefault="007545C0" w:rsidP="007545C0">
            <w:pPr>
              <w:spacing w:after="0" w:line="240" w:lineRule="auto"/>
              <w:contextualSpacing/>
              <w:rPr>
                <w:rFonts w:eastAsia="Times New Roman" w:cstheme="minorHAnsi"/>
                <w:color w:val="000000"/>
              </w:rPr>
            </w:pPr>
            <w:r>
              <w:rPr>
                <w:rFonts w:eastAsia="Times New Roman" w:cstheme="minorHAnsi"/>
                <w:color w:val="000000"/>
              </w:rPr>
              <w:t>C.5</w:t>
            </w:r>
            <w:r>
              <w:rPr>
                <w:rFonts w:eastAsia="Times New Roman" w:cstheme="minorHAnsi"/>
                <w:bCs/>
                <w:color w:val="000000"/>
              </w:rPr>
              <w:t xml:space="preserve"> – </w:t>
            </w:r>
            <w:r>
              <w:rPr>
                <w:rFonts w:eastAsia="Times New Roman" w:cstheme="minorHAnsi"/>
                <w:color w:val="000000"/>
              </w:rPr>
              <w:t>Describe in detail how the school’s education program will meet the diverse needs of individual learners and how it will be reviewed to adjust for updates to the student population.</w:t>
            </w:r>
          </w:p>
        </w:tc>
      </w:tr>
      <w:tr w:rsidR="007545C0" w:rsidRPr="006350FA" w:rsidTr="007545C0">
        <w:trPr>
          <w:cantSplit/>
        </w:trPr>
        <w:sdt>
          <w:sdtPr>
            <w:rPr>
              <w:rFonts w:eastAsia="Times New Roman" w:cstheme="minorHAnsi"/>
              <w:bCs/>
              <w:i/>
              <w:color w:val="000000"/>
            </w:rPr>
            <w:id w:val="1483278822"/>
            <w:placeholder>
              <w:docPart w:val="29C9F747A15B4524AF53610AF428D93C"/>
            </w:placeholder>
            <w:showingPlcHdr/>
          </w:sdtPr>
          <w:sdtEndPr/>
          <w:sdtContent>
            <w:tc>
              <w:tcPr>
                <w:tcW w:w="5000" w:type="pct"/>
                <w:gridSpan w:val="2"/>
                <w:vAlign w:val="center"/>
                <w:hideMark/>
              </w:tcPr>
              <w:p w:rsidR="007545C0" w:rsidRPr="006350FA" w:rsidRDefault="007545C0" w:rsidP="00E43688">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E43688" w:rsidRPr="006350FA" w:rsidTr="007545C0">
        <w:trPr>
          <w:cantSplit/>
        </w:trPr>
        <w:tc>
          <w:tcPr>
            <w:tcW w:w="3915" w:type="pct"/>
            <w:shd w:val="clear" w:color="auto" w:fill="F79646" w:themeFill="accent6"/>
            <w:hideMark/>
          </w:tcPr>
          <w:p w:rsidR="00E43688" w:rsidRPr="006350FA" w:rsidRDefault="00E43688" w:rsidP="00E43688">
            <w:pPr>
              <w:spacing w:after="0" w:line="240" w:lineRule="auto"/>
              <w:contextualSpacing/>
              <w:rPr>
                <w:rFonts w:eastAsia="Times New Roman" w:cstheme="minorHAnsi"/>
                <w:color w:val="000000"/>
              </w:rPr>
            </w:pPr>
            <w:r>
              <w:rPr>
                <w:rFonts w:eastAsia="Times New Roman" w:cstheme="minorHAnsi"/>
                <w:color w:val="000000"/>
              </w:rPr>
              <w:t>C.5</w:t>
            </w:r>
            <w:r>
              <w:rPr>
                <w:rFonts w:eastAsia="Times New Roman" w:cstheme="minorHAnsi"/>
                <w:bCs/>
                <w:color w:val="000000"/>
              </w:rPr>
              <w:t xml:space="preserve"> – </w:t>
            </w:r>
            <w:r>
              <w:rPr>
                <w:rFonts w:eastAsia="Times New Roman" w:cstheme="minorHAnsi"/>
                <w:color w:val="000000"/>
              </w:rPr>
              <w:t>The school’s education program meets the diverse needs of individual learners.</w:t>
            </w:r>
          </w:p>
        </w:tc>
        <w:tc>
          <w:tcPr>
            <w:tcW w:w="1085" w:type="pct"/>
            <w:shd w:val="clear" w:color="auto" w:fill="F79646" w:themeFill="accent6"/>
            <w:noWrap/>
            <w:vAlign w:val="center"/>
            <w:hideMark/>
          </w:tcPr>
          <w:p w:rsidR="00E43688" w:rsidRPr="006350FA" w:rsidRDefault="00AC24BD" w:rsidP="00E43688">
            <w:pPr>
              <w:spacing w:after="0" w:line="240" w:lineRule="auto"/>
              <w:contextualSpacing/>
              <w:jc w:val="center"/>
              <w:rPr>
                <w:rFonts w:eastAsia="Times New Roman" w:cstheme="minorHAnsi"/>
                <w:color w:val="000000"/>
              </w:rPr>
            </w:pPr>
            <w:sdt>
              <w:sdtPr>
                <w:rPr>
                  <w:rFonts w:ascii="Calibri" w:eastAsia="Times New Roman" w:hAnsi="Calibri" w:cs="Calibri"/>
                  <w:color w:val="000000"/>
                </w:rPr>
                <w:id w:val="-1009831888"/>
                <w:placeholder>
                  <w:docPart w:val="F786BC8A9ACB4FD7BF319B5C99B8B1A5"/>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25043D" w:rsidRPr="00D23E76">
                  <w:rPr>
                    <w:rStyle w:val="PlaceholderText"/>
                    <w:b/>
                    <w:i/>
                    <w:color w:val="auto"/>
                  </w:rPr>
                  <w:t>Click to enter points</w:t>
                </w:r>
              </w:sdtContent>
            </w:sdt>
          </w:p>
        </w:tc>
      </w:tr>
      <w:tr w:rsidR="007545C0" w:rsidRPr="006350FA" w:rsidTr="007545C0">
        <w:trPr>
          <w:cantSplit/>
        </w:trPr>
        <w:tc>
          <w:tcPr>
            <w:tcW w:w="5000" w:type="pct"/>
            <w:gridSpan w:val="2"/>
            <w:shd w:val="clear" w:color="auto" w:fill="A6A6A6"/>
            <w:hideMark/>
          </w:tcPr>
          <w:p w:rsidR="007545C0" w:rsidRPr="006350FA" w:rsidRDefault="007545C0" w:rsidP="007545C0">
            <w:pPr>
              <w:spacing w:after="0" w:line="240" w:lineRule="auto"/>
              <w:contextualSpacing/>
              <w:rPr>
                <w:rFonts w:eastAsia="Times New Roman" w:cstheme="minorHAnsi"/>
                <w:color w:val="000000"/>
              </w:rPr>
            </w:pPr>
            <w:r>
              <w:rPr>
                <w:rFonts w:eastAsia="Times New Roman" w:cstheme="minorHAnsi"/>
                <w:color w:val="000000"/>
              </w:rPr>
              <w:t>C.6</w:t>
            </w:r>
            <w:r>
              <w:rPr>
                <w:rFonts w:eastAsia="Times New Roman" w:cstheme="minorHAnsi"/>
                <w:bCs/>
                <w:color w:val="000000"/>
              </w:rPr>
              <w:t xml:space="preserve"> – </w:t>
            </w:r>
            <w:r>
              <w:rPr>
                <w:rFonts w:eastAsia="Times New Roman" w:cstheme="minorHAnsi"/>
                <w:color w:val="000000"/>
              </w:rPr>
              <w:t>Describe in detail the methods that will be used to monitor, share, and utilize student data in order to meet the needs of the student population.</w:t>
            </w:r>
            <w:r w:rsidRPr="006350FA">
              <w:rPr>
                <w:rFonts w:eastAsia="Times New Roman" w:cstheme="minorHAnsi"/>
                <w:color w:val="000000"/>
              </w:rPr>
              <w:t> </w:t>
            </w:r>
          </w:p>
        </w:tc>
      </w:tr>
      <w:tr w:rsidR="007545C0" w:rsidRPr="006350FA" w:rsidTr="007545C0">
        <w:trPr>
          <w:cantSplit/>
        </w:trPr>
        <w:sdt>
          <w:sdtPr>
            <w:rPr>
              <w:rFonts w:eastAsia="Times New Roman" w:cstheme="minorHAnsi"/>
              <w:bCs/>
              <w:i/>
              <w:color w:val="000000"/>
            </w:rPr>
            <w:id w:val="-339696592"/>
            <w:placeholder>
              <w:docPart w:val="B7DE0DBB3D054845ABC34EDC6AC39BBF"/>
            </w:placeholder>
            <w:showingPlcHdr/>
          </w:sdtPr>
          <w:sdtEndPr/>
          <w:sdtContent>
            <w:tc>
              <w:tcPr>
                <w:tcW w:w="5000" w:type="pct"/>
                <w:gridSpan w:val="2"/>
                <w:vAlign w:val="center"/>
                <w:hideMark/>
              </w:tcPr>
              <w:p w:rsidR="007545C0" w:rsidRPr="006350FA" w:rsidRDefault="007545C0" w:rsidP="00E43688">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E43688" w:rsidRPr="006350FA" w:rsidTr="007545C0">
        <w:trPr>
          <w:cantSplit/>
        </w:trPr>
        <w:tc>
          <w:tcPr>
            <w:tcW w:w="3915" w:type="pct"/>
            <w:shd w:val="clear" w:color="auto" w:fill="F79646" w:themeFill="accent6"/>
            <w:hideMark/>
          </w:tcPr>
          <w:p w:rsidR="00E43688" w:rsidRPr="006350FA" w:rsidRDefault="00E43688" w:rsidP="00E43688">
            <w:pPr>
              <w:spacing w:after="0" w:line="240" w:lineRule="auto"/>
              <w:contextualSpacing/>
              <w:rPr>
                <w:rFonts w:eastAsia="Times New Roman" w:cstheme="minorHAnsi"/>
                <w:color w:val="000000"/>
              </w:rPr>
            </w:pPr>
            <w:r>
              <w:rPr>
                <w:rFonts w:eastAsia="Times New Roman" w:cstheme="minorHAnsi"/>
                <w:color w:val="000000"/>
              </w:rPr>
              <w:t>C.6</w:t>
            </w:r>
            <w:r>
              <w:rPr>
                <w:rFonts w:eastAsia="Times New Roman" w:cstheme="minorHAnsi"/>
                <w:bCs/>
                <w:color w:val="000000"/>
              </w:rPr>
              <w:t xml:space="preserve"> – </w:t>
            </w:r>
            <w:r>
              <w:rPr>
                <w:rFonts w:eastAsia="Times New Roman" w:cstheme="minorHAnsi"/>
                <w:color w:val="000000"/>
              </w:rPr>
              <w:t>The school will use effective methods to monitor, share, and utilize student data in order to meet the needs of the student population.</w:t>
            </w:r>
          </w:p>
        </w:tc>
        <w:tc>
          <w:tcPr>
            <w:tcW w:w="1085" w:type="pct"/>
            <w:shd w:val="clear" w:color="auto" w:fill="F79646" w:themeFill="accent6"/>
            <w:noWrap/>
            <w:vAlign w:val="center"/>
            <w:hideMark/>
          </w:tcPr>
          <w:p w:rsidR="00E43688" w:rsidRPr="006350FA" w:rsidRDefault="00AC24BD" w:rsidP="00E43688">
            <w:pPr>
              <w:spacing w:after="0" w:line="240" w:lineRule="auto"/>
              <w:contextualSpacing/>
              <w:jc w:val="center"/>
              <w:rPr>
                <w:rFonts w:eastAsia="Times New Roman" w:cstheme="minorHAnsi"/>
                <w:color w:val="000000"/>
              </w:rPr>
            </w:pPr>
            <w:sdt>
              <w:sdtPr>
                <w:rPr>
                  <w:rFonts w:ascii="Calibri" w:eastAsia="Times New Roman" w:hAnsi="Calibri" w:cs="Calibri"/>
                  <w:color w:val="000000"/>
                </w:rPr>
                <w:id w:val="1493061924"/>
                <w:placeholder>
                  <w:docPart w:val="0420D911D3C34DC68F01CD116537965D"/>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25043D" w:rsidRPr="00D23E76">
                  <w:rPr>
                    <w:rStyle w:val="PlaceholderText"/>
                    <w:b/>
                    <w:i/>
                    <w:color w:val="auto"/>
                  </w:rPr>
                  <w:t>Click to enter points</w:t>
                </w:r>
              </w:sdtContent>
            </w:sdt>
          </w:p>
        </w:tc>
      </w:tr>
      <w:tr w:rsidR="00047D31" w:rsidRPr="006350FA" w:rsidTr="00047D31">
        <w:trPr>
          <w:cantSplit/>
        </w:trPr>
        <w:tc>
          <w:tcPr>
            <w:tcW w:w="5000" w:type="pct"/>
            <w:gridSpan w:val="2"/>
            <w:shd w:val="clear" w:color="auto" w:fill="A6A6A6"/>
            <w:vAlign w:val="center"/>
          </w:tcPr>
          <w:p w:rsidR="00047D31" w:rsidRDefault="00047D31" w:rsidP="00047D31">
            <w:pPr>
              <w:spacing w:after="0" w:line="240" w:lineRule="auto"/>
              <w:contextualSpacing/>
              <w:rPr>
                <w:rFonts w:eastAsia="Times New Roman" w:cstheme="minorHAnsi"/>
                <w:b/>
                <w:color w:val="000000"/>
              </w:rPr>
            </w:pPr>
            <w:r>
              <w:rPr>
                <w:rFonts w:eastAsia="Times New Roman" w:cstheme="minorHAnsi"/>
                <w:bCs/>
                <w:color w:val="000000"/>
              </w:rPr>
              <w:t>C.7 – Explain how the education program includes appropriate supplementary services.</w:t>
            </w:r>
          </w:p>
        </w:tc>
      </w:tr>
      <w:tr w:rsidR="00047D31" w:rsidRPr="006350FA" w:rsidTr="00047D31">
        <w:trPr>
          <w:cantSplit/>
        </w:trPr>
        <w:sdt>
          <w:sdtPr>
            <w:rPr>
              <w:rFonts w:eastAsia="Times New Roman" w:cstheme="minorHAnsi"/>
              <w:bCs/>
              <w:i/>
              <w:color w:val="000000"/>
            </w:rPr>
            <w:id w:val="1981813828"/>
            <w:placeholder>
              <w:docPart w:val="681634297A714FE3B9331BCE378AEEAC"/>
            </w:placeholder>
            <w:showingPlcHdr/>
          </w:sdtPr>
          <w:sdtEndPr/>
          <w:sdtContent>
            <w:tc>
              <w:tcPr>
                <w:tcW w:w="5000" w:type="pct"/>
                <w:gridSpan w:val="2"/>
                <w:shd w:val="clear" w:color="auto" w:fill="auto"/>
                <w:vAlign w:val="center"/>
              </w:tcPr>
              <w:p w:rsidR="00047D31" w:rsidRDefault="00047D31" w:rsidP="00047D31">
                <w:pPr>
                  <w:spacing w:after="0" w:line="240" w:lineRule="auto"/>
                  <w:contextualSpacing/>
                  <w:rPr>
                    <w:rFonts w:eastAsia="Times New Roman" w:cstheme="minorHAnsi"/>
                    <w:b/>
                    <w:color w:val="000000"/>
                  </w:rPr>
                </w:pPr>
                <w:r w:rsidRPr="00E7630F">
                  <w:rPr>
                    <w:rStyle w:val="PlaceholderText"/>
                    <w:i/>
                  </w:rPr>
                  <w:t>Click here to enter text.</w:t>
                </w:r>
              </w:p>
            </w:tc>
          </w:sdtContent>
        </w:sdt>
      </w:tr>
      <w:tr w:rsidR="00E43688" w:rsidRPr="006350FA" w:rsidTr="00047D31">
        <w:trPr>
          <w:cantSplit/>
        </w:trPr>
        <w:tc>
          <w:tcPr>
            <w:tcW w:w="3915" w:type="pct"/>
            <w:shd w:val="clear" w:color="auto" w:fill="F79646" w:themeFill="accent6"/>
            <w:vAlign w:val="center"/>
          </w:tcPr>
          <w:p w:rsidR="00E43688" w:rsidRPr="000F64A5" w:rsidRDefault="00E43688" w:rsidP="00E43688">
            <w:pPr>
              <w:spacing w:after="0" w:line="240" w:lineRule="auto"/>
              <w:contextualSpacing/>
              <w:rPr>
                <w:rFonts w:eastAsia="Times New Roman" w:cstheme="minorHAnsi"/>
                <w:bCs/>
                <w:color w:val="000000"/>
              </w:rPr>
            </w:pPr>
            <w:r>
              <w:rPr>
                <w:rFonts w:eastAsia="Times New Roman" w:cstheme="minorHAnsi"/>
                <w:bCs/>
                <w:color w:val="000000"/>
              </w:rPr>
              <w:t>C.7 – The school’s education program includes appropriate supplementary services.</w:t>
            </w:r>
          </w:p>
        </w:tc>
        <w:tc>
          <w:tcPr>
            <w:tcW w:w="1085" w:type="pct"/>
            <w:tcBorders>
              <w:bottom w:val="single" w:sz="4" w:space="0" w:color="auto"/>
            </w:tcBorders>
            <w:shd w:val="clear" w:color="auto" w:fill="F79646" w:themeFill="accent6"/>
            <w:vAlign w:val="center"/>
          </w:tcPr>
          <w:p w:rsidR="00E43688" w:rsidRDefault="00AC24BD" w:rsidP="00E43688">
            <w:pPr>
              <w:spacing w:after="0" w:line="240" w:lineRule="auto"/>
              <w:contextualSpacing/>
              <w:jc w:val="center"/>
              <w:rPr>
                <w:rFonts w:eastAsia="Times New Roman" w:cstheme="minorHAnsi"/>
                <w:b/>
                <w:color w:val="000000"/>
              </w:rPr>
            </w:pPr>
            <w:sdt>
              <w:sdtPr>
                <w:rPr>
                  <w:rFonts w:ascii="Calibri" w:eastAsia="Times New Roman" w:hAnsi="Calibri" w:cs="Calibri"/>
                  <w:color w:val="000000"/>
                </w:rPr>
                <w:id w:val="232434582"/>
                <w:placeholder>
                  <w:docPart w:val="10360A530A054320893CFE41B483BE67"/>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25043D" w:rsidRPr="00D23E76">
                  <w:rPr>
                    <w:rStyle w:val="PlaceholderText"/>
                    <w:b/>
                    <w:i/>
                    <w:color w:val="auto"/>
                  </w:rPr>
                  <w:t>Click to enter points</w:t>
                </w:r>
              </w:sdtContent>
            </w:sdt>
          </w:p>
        </w:tc>
      </w:tr>
      <w:tr w:rsidR="00047D31" w:rsidRPr="006350FA" w:rsidTr="00047D31">
        <w:trPr>
          <w:cantSplit/>
        </w:trPr>
        <w:tc>
          <w:tcPr>
            <w:tcW w:w="5000" w:type="pct"/>
            <w:gridSpan w:val="2"/>
            <w:shd w:val="clear" w:color="auto" w:fill="A6A6A6"/>
            <w:vAlign w:val="center"/>
          </w:tcPr>
          <w:p w:rsidR="00047D31" w:rsidRDefault="00047D31" w:rsidP="00047D31">
            <w:pPr>
              <w:spacing w:after="0" w:line="240" w:lineRule="auto"/>
              <w:contextualSpacing/>
              <w:rPr>
                <w:rFonts w:cstheme="minorHAnsi"/>
                <w:b/>
              </w:rPr>
            </w:pPr>
            <w:r>
              <w:rPr>
                <w:rFonts w:eastAsia="Times New Roman" w:cstheme="minorHAnsi"/>
                <w:bCs/>
                <w:color w:val="000000"/>
              </w:rPr>
              <w:t>C.8 – Provide clear evidence all assessments are aligned wi</w:t>
            </w:r>
            <w:r w:rsidR="00B52877">
              <w:rPr>
                <w:rFonts w:eastAsia="Times New Roman" w:cstheme="minorHAnsi"/>
                <w:bCs/>
                <w:color w:val="000000"/>
              </w:rPr>
              <w:t xml:space="preserve">th curriculum and instruction. </w:t>
            </w:r>
            <w:r>
              <w:rPr>
                <w:rFonts w:eastAsia="Times New Roman" w:cstheme="minorHAnsi"/>
                <w:bCs/>
                <w:color w:val="000000"/>
              </w:rPr>
              <w:t>Include Ohio’s required assessments and state-approved, local benchmarking assessments.</w:t>
            </w:r>
          </w:p>
        </w:tc>
      </w:tr>
      <w:tr w:rsidR="00047D31" w:rsidRPr="006350FA" w:rsidTr="00047D31">
        <w:trPr>
          <w:cantSplit/>
        </w:trPr>
        <w:sdt>
          <w:sdtPr>
            <w:rPr>
              <w:rFonts w:eastAsia="Times New Roman" w:cstheme="minorHAnsi"/>
              <w:bCs/>
              <w:i/>
              <w:color w:val="000000"/>
            </w:rPr>
            <w:id w:val="-258762113"/>
            <w:placeholder>
              <w:docPart w:val="D813D13B575C4B848550E0610A6360B1"/>
            </w:placeholder>
            <w:showingPlcHdr/>
          </w:sdtPr>
          <w:sdtEndPr/>
          <w:sdtContent>
            <w:tc>
              <w:tcPr>
                <w:tcW w:w="5000" w:type="pct"/>
                <w:gridSpan w:val="2"/>
                <w:shd w:val="clear" w:color="auto" w:fill="auto"/>
                <w:vAlign w:val="center"/>
              </w:tcPr>
              <w:p w:rsidR="00047D31" w:rsidRDefault="00047D31" w:rsidP="00047D31">
                <w:pPr>
                  <w:spacing w:after="0" w:line="240" w:lineRule="auto"/>
                  <w:contextualSpacing/>
                  <w:rPr>
                    <w:rFonts w:cstheme="minorHAnsi"/>
                    <w:b/>
                  </w:rPr>
                </w:pPr>
                <w:r w:rsidRPr="00E7630F">
                  <w:rPr>
                    <w:rStyle w:val="PlaceholderText"/>
                    <w:i/>
                  </w:rPr>
                  <w:t>Click here to enter text.</w:t>
                </w:r>
              </w:p>
            </w:tc>
          </w:sdtContent>
        </w:sdt>
      </w:tr>
      <w:tr w:rsidR="00E43688" w:rsidRPr="006350FA" w:rsidTr="00047D31">
        <w:trPr>
          <w:cantSplit/>
        </w:trPr>
        <w:tc>
          <w:tcPr>
            <w:tcW w:w="3915" w:type="pct"/>
            <w:shd w:val="clear" w:color="auto" w:fill="F79646" w:themeFill="accent6"/>
            <w:vAlign w:val="center"/>
          </w:tcPr>
          <w:p w:rsidR="00E43688" w:rsidRPr="000F64A5" w:rsidRDefault="00E43688" w:rsidP="00E43688">
            <w:pPr>
              <w:spacing w:after="0" w:line="240" w:lineRule="auto"/>
              <w:contextualSpacing/>
              <w:rPr>
                <w:rFonts w:eastAsia="Times New Roman" w:cstheme="minorHAnsi"/>
                <w:bCs/>
                <w:color w:val="000000"/>
              </w:rPr>
            </w:pPr>
            <w:r>
              <w:rPr>
                <w:rFonts w:eastAsia="Times New Roman" w:cstheme="minorHAnsi"/>
                <w:bCs/>
                <w:color w:val="000000"/>
              </w:rPr>
              <w:t xml:space="preserve">C.8 – All assessments are aligned with </w:t>
            </w:r>
            <w:r w:rsidR="009F2BED">
              <w:rPr>
                <w:rFonts w:eastAsia="Times New Roman" w:cstheme="minorHAnsi"/>
                <w:bCs/>
                <w:color w:val="000000"/>
              </w:rPr>
              <w:t xml:space="preserve">curriculum and instruction. </w:t>
            </w:r>
            <w:r>
              <w:rPr>
                <w:rFonts w:eastAsia="Times New Roman" w:cstheme="minorHAnsi"/>
                <w:bCs/>
                <w:color w:val="000000"/>
              </w:rPr>
              <w:t>All of Ohio’s required assessments and state-approved, local benchmarking assessments are included.</w:t>
            </w:r>
          </w:p>
        </w:tc>
        <w:tc>
          <w:tcPr>
            <w:tcW w:w="1085" w:type="pct"/>
            <w:tcBorders>
              <w:bottom w:val="single" w:sz="4" w:space="0" w:color="auto"/>
            </w:tcBorders>
            <w:shd w:val="clear" w:color="auto" w:fill="F79646" w:themeFill="accent6"/>
            <w:vAlign w:val="center"/>
          </w:tcPr>
          <w:p w:rsidR="00E43688" w:rsidRDefault="00AC24BD" w:rsidP="00E43688">
            <w:pPr>
              <w:spacing w:after="0" w:line="240" w:lineRule="auto"/>
              <w:contextualSpacing/>
              <w:jc w:val="center"/>
              <w:rPr>
                <w:rFonts w:cstheme="minorHAnsi"/>
                <w:b/>
              </w:rPr>
            </w:pPr>
            <w:sdt>
              <w:sdtPr>
                <w:rPr>
                  <w:rFonts w:ascii="Calibri" w:eastAsia="Times New Roman" w:hAnsi="Calibri" w:cs="Calibri"/>
                  <w:color w:val="000000"/>
                </w:rPr>
                <w:id w:val="293343024"/>
                <w:placeholder>
                  <w:docPart w:val="1E0B63C92B4547FDA782DEF13587C69A"/>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25043D" w:rsidRPr="00D23E76">
                  <w:rPr>
                    <w:rStyle w:val="PlaceholderText"/>
                    <w:b/>
                    <w:i/>
                    <w:color w:val="auto"/>
                  </w:rPr>
                  <w:t>Click to enter points</w:t>
                </w:r>
              </w:sdtContent>
            </w:sdt>
          </w:p>
        </w:tc>
      </w:tr>
      <w:tr w:rsidR="00047D31" w:rsidRPr="006350FA" w:rsidTr="00047D31">
        <w:trPr>
          <w:cantSplit/>
        </w:trPr>
        <w:tc>
          <w:tcPr>
            <w:tcW w:w="5000" w:type="pct"/>
            <w:gridSpan w:val="2"/>
            <w:shd w:val="clear" w:color="auto" w:fill="A6A6A6"/>
            <w:vAlign w:val="center"/>
          </w:tcPr>
          <w:p w:rsidR="00047D31" w:rsidRDefault="00047D31" w:rsidP="00047D31">
            <w:pPr>
              <w:spacing w:after="0" w:line="240" w:lineRule="auto"/>
              <w:contextualSpacing/>
              <w:rPr>
                <w:rFonts w:cstheme="minorHAnsi"/>
                <w:b/>
              </w:rPr>
            </w:pPr>
            <w:r>
              <w:rPr>
                <w:rFonts w:eastAsia="Times New Roman" w:cstheme="minorHAnsi"/>
                <w:bCs/>
                <w:color w:val="000000"/>
              </w:rPr>
              <w:t>C.9 – Describe in detail how the school’s education program demonstrates its understanding of the Response to Intervention (RTI) construct. Explain the school’s ability to implement such efforts and how it identifies methods to monitor in order to effectively execute the process.</w:t>
            </w:r>
          </w:p>
        </w:tc>
      </w:tr>
      <w:tr w:rsidR="00047D31" w:rsidRPr="006350FA" w:rsidTr="00047D31">
        <w:trPr>
          <w:cantSplit/>
        </w:trPr>
        <w:sdt>
          <w:sdtPr>
            <w:rPr>
              <w:rFonts w:eastAsia="Times New Roman" w:cstheme="minorHAnsi"/>
              <w:bCs/>
              <w:i/>
              <w:color w:val="000000"/>
            </w:rPr>
            <w:id w:val="-790436195"/>
            <w:placeholder>
              <w:docPart w:val="6977EC2230884752AD7BCD6770A33FFB"/>
            </w:placeholder>
            <w:showingPlcHdr/>
          </w:sdtPr>
          <w:sdtEndPr/>
          <w:sdtContent>
            <w:tc>
              <w:tcPr>
                <w:tcW w:w="5000" w:type="pct"/>
                <w:gridSpan w:val="2"/>
                <w:shd w:val="clear" w:color="auto" w:fill="auto"/>
                <w:vAlign w:val="center"/>
              </w:tcPr>
              <w:p w:rsidR="00047D31" w:rsidRDefault="00047D31" w:rsidP="00047D31">
                <w:pPr>
                  <w:spacing w:after="0" w:line="240" w:lineRule="auto"/>
                  <w:contextualSpacing/>
                  <w:rPr>
                    <w:rFonts w:cstheme="minorHAnsi"/>
                    <w:b/>
                  </w:rPr>
                </w:pPr>
                <w:r w:rsidRPr="00E7630F">
                  <w:rPr>
                    <w:rStyle w:val="PlaceholderText"/>
                    <w:i/>
                  </w:rPr>
                  <w:t>Click here to enter text.</w:t>
                </w:r>
              </w:p>
            </w:tc>
          </w:sdtContent>
        </w:sdt>
      </w:tr>
      <w:tr w:rsidR="00E43688" w:rsidRPr="006350FA" w:rsidTr="00047D31">
        <w:trPr>
          <w:cantSplit/>
        </w:trPr>
        <w:tc>
          <w:tcPr>
            <w:tcW w:w="3915" w:type="pct"/>
            <w:shd w:val="clear" w:color="auto" w:fill="F79646" w:themeFill="accent6"/>
            <w:vAlign w:val="center"/>
          </w:tcPr>
          <w:p w:rsidR="00E43688" w:rsidRPr="000F64A5" w:rsidRDefault="00E43688" w:rsidP="00E43688">
            <w:pPr>
              <w:spacing w:after="0" w:line="240" w:lineRule="auto"/>
              <w:contextualSpacing/>
              <w:rPr>
                <w:rFonts w:eastAsia="Times New Roman" w:cstheme="minorHAnsi"/>
                <w:bCs/>
                <w:color w:val="000000"/>
              </w:rPr>
            </w:pPr>
            <w:r>
              <w:rPr>
                <w:rFonts w:eastAsia="Times New Roman" w:cstheme="minorHAnsi"/>
                <w:bCs/>
                <w:color w:val="000000"/>
              </w:rPr>
              <w:t>C.9 – The school’s education program demonstrates its understanding of the Response to</w:t>
            </w:r>
            <w:r w:rsidR="009F2BED">
              <w:rPr>
                <w:rFonts w:eastAsia="Times New Roman" w:cstheme="minorHAnsi"/>
                <w:bCs/>
                <w:color w:val="000000"/>
              </w:rPr>
              <w:t xml:space="preserve"> Intervention (RTI) construct. </w:t>
            </w:r>
            <w:r>
              <w:rPr>
                <w:rFonts w:eastAsia="Times New Roman" w:cstheme="minorHAnsi"/>
                <w:bCs/>
                <w:color w:val="000000"/>
              </w:rPr>
              <w:t>The school has the ability to implement such efforts and it identifies specific methods to monitor in order to most effectively execute the process.</w:t>
            </w:r>
          </w:p>
        </w:tc>
        <w:tc>
          <w:tcPr>
            <w:tcW w:w="1085" w:type="pct"/>
            <w:tcBorders>
              <w:bottom w:val="single" w:sz="4" w:space="0" w:color="auto"/>
            </w:tcBorders>
            <w:shd w:val="clear" w:color="auto" w:fill="F79646" w:themeFill="accent6"/>
            <w:vAlign w:val="center"/>
          </w:tcPr>
          <w:p w:rsidR="00E43688" w:rsidRDefault="00AC24BD" w:rsidP="00E43688">
            <w:pPr>
              <w:spacing w:after="0" w:line="240" w:lineRule="auto"/>
              <w:contextualSpacing/>
              <w:jc w:val="center"/>
              <w:rPr>
                <w:rFonts w:cstheme="minorHAnsi"/>
                <w:b/>
              </w:rPr>
            </w:pPr>
            <w:sdt>
              <w:sdtPr>
                <w:rPr>
                  <w:rFonts w:ascii="Calibri" w:eastAsia="Times New Roman" w:hAnsi="Calibri" w:cs="Calibri"/>
                  <w:color w:val="000000"/>
                </w:rPr>
                <w:id w:val="656811010"/>
                <w:placeholder>
                  <w:docPart w:val="7A4B47E5BBBF427B93A50730C92139A3"/>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25043D" w:rsidRPr="00D23E76">
                  <w:rPr>
                    <w:rStyle w:val="PlaceholderText"/>
                    <w:b/>
                    <w:i/>
                    <w:color w:val="auto"/>
                  </w:rPr>
                  <w:t>Click to enter points</w:t>
                </w:r>
              </w:sdtContent>
            </w:sdt>
          </w:p>
        </w:tc>
      </w:tr>
    </w:tbl>
    <w:p w:rsidR="00297AAC" w:rsidRDefault="00297AAC" w:rsidP="00193E40">
      <w:pPr>
        <w:spacing w:line="240" w:lineRule="auto"/>
        <w:contextualSpacing/>
      </w:pPr>
    </w:p>
    <w:tbl>
      <w:tblPr>
        <w:tblStyle w:val="TableGrid"/>
        <w:tblW w:w="10795" w:type="dxa"/>
        <w:tblLook w:val="04A0" w:firstRow="1" w:lastRow="0" w:firstColumn="1" w:lastColumn="0" w:noHBand="0" w:noVBand="1"/>
      </w:tblPr>
      <w:tblGrid>
        <w:gridCol w:w="2337"/>
        <w:gridCol w:w="2338"/>
        <w:gridCol w:w="2337"/>
        <w:gridCol w:w="3783"/>
      </w:tblGrid>
      <w:tr w:rsidR="00047D31" w:rsidTr="0088533A">
        <w:tc>
          <w:tcPr>
            <w:tcW w:w="10795" w:type="dxa"/>
            <w:gridSpan w:val="4"/>
            <w:shd w:val="clear" w:color="auto" w:fill="008080"/>
          </w:tcPr>
          <w:p w:rsidR="00047D31" w:rsidRPr="007923E0" w:rsidRDefault="00047D31" w:rsidP="00047D31">
            <w:pPr>
              <w:jc w:val="center"/>
              <w:rPr>
                <w:rFonts w:ascii="Calibri" w:hAnsi="Calibri" w:cs="Calibri"/>
                <w:b/>
                <w:color w:val="FFFFFF" w:themeColor="background1"/>
                <w:sz w:val="28"/>
                <w:szCs w:val="28"/>
              </w:rPr>
            </w:pPr>
            <w:r>
              <w:rPr>
                <w:rFonts w:ascii="Calibri" w:hAnsi="Calibri" w:cs="Calibri"/>
                <w:b/>
                <w:color w:val="FFFFFF" w:themeColor="background1"/>
                <w:sz w:val="28"/>
                <w:szCs w:val="28"/>
              </w:rPr>
              <w:t xml:space="preserve">Section C: </w:t>
            </w:r>
            <w:r>
              <w:rPr>
                <w:rFonts w:eastAsia="Times New Roman" w:cstheme="minorHAnsi"/>
                <w:b/>
                <w:bCs/>
                <w:color w:val="FFFFFF"/>
                <w:sz w:val="28"/>
              </w:rPr>
              <w:t>Education Program</w:t>
            </w:r>
            <w:r>
              <w:rPr>
                <w:rFonts w:ascii="Calibri" w:hAnsi="Calibri" w:cs="Calibri"/>
                <w:b/>
                <w:color w:val="FFFFFF" w:themeColor="background1"/>
                <w:sz w:val="28"/>
                <w:szCs w:val="28"/>
              </w:rPr>
              <w:t xml:space="preserve"> Scoring</w:t>
            </w:r>
          </w:p>
        </w:tc>
      </w:tr>
      <w:tr w:rsidR="00047D31" w:rsidTr="0088533A">
        <w:tc>
          <w:tcPr>
            <w:tcW w:w="10795" w:type="dxa"/>
            <w:gridSpan w:val="4"/>
            <w:shd w:val="clear" w:color="auto" w:fill="A6A6A6" w:themeFill="background1" w:themeFillShade="A6"/>
          </w:tcPr>
          <w:p w:rsidR="00047D31" w:rsidRPr="00B613B9" w:rsidRDefault="00047D31" w:rsidP="0088533A">
            <w:pPr>
              <w:rPr>
                <w:rFonts w:ascii="Calibri" w:hAnsi="Calibri" w:cs="Calibri"/>
                <w:b/>
              </w:rPr>
            </w:pPr>
            <w:r>
              <w:rPr>
                <w:rFonts w:ascii="Calibri" w:hAnsi="Calibri" w:cs="Calibri"/>
                <w:b/>
              </w:rPr>
              <w:t>Questions &amp; Comments</w:t>
            </w:r>
          </w:p>
        </w:tc>
      </w:tr>
      <w:tr w:rsidR="00047D31" w:rsidTr="0088533A">
        <w:sdt>
          <w:sdtPr>
            <w:rPr>
              <w:rFonts w:ascii="Calibri" w:eastAsia="Times New Roman" w:hAnsi="Calibri" w:cs="Calibri"/>
              <w:color w:val="000000"/>
            </w:rPr>
            <w:id w:val="-364825552"/>
            <w:placeholder>
              <w:docPart w:val="34FE68BDA84E4762879C6DD1CDBFF35B"/>
            </w:placeholder>
            <w:showingPlcHdr/>
            <w15:color w:val="C0C0C0"/>
          </w:sdtPr>
          <w:sdtEndPr/>
          <w:sdtContent>
            <w:tc>
              <w:tcPr>
                <w:tcW w:w="10795" w:type="dxa"/>
                <w:gridSpan w:val="4"/>
                <w:shd w:val="clear" w:color="auto" w:fill="auto"/>
              </w:tcPr>
              <w:p w:rsidR="00047D31" w:rsidRDefault="00047D31" w:rsidP="0088533A">
                <w:r w:rsidRPr="00292905">
                  <w:rPr>
                    <w:rFonts w:ascii="Calibri" w:eastAsia="Times New Roman" w:hAnsi="Calibri" w:cs="Calibri"/>
                    <w:i/>
                    <w:color w:val="808080" w:themeColor="background1" w:themeShade="80"/>
                  </w:rPr>
                  <w:t>Click here to enter text.</w:t>
                </w:r>
              </w:p>
            </w:tc>
          </w:sdtContent>
        </w:sdt>
      </w:tr>
      <w:tr w:rsidR="00047D31" w:rsidTr="0088533A">
        <w:tc>
          <w:tcPr>
            <w:tcW w:w="10795" w:type="dxa"/>
            <w:gridSpan w:val="4"/>
            <w:shd w:val="clear" w:color="auto" w:fill="A6A6A6" w:themeFill="background1" w:themeFillShade="A6"/>
          </w:tcPr>
          <w:p w:rsidR="00047D31" w:rsidRPr="00292905" w:rsidRDefault="00047D31" w:rsidP="0088533A">
            <w:pPr>
              <w:jc w:val="center"/>
              <w:rPr>
                <w:rFonts w:ascii="Calibri" w:eastAsia="Times New Roman" w:hAnsi="Calibri" w:cs="Calibri"/>
                <w:b/>
                <w:color w:val="000000"/>
              </w:rPr>
            </w:pPr>
            <w:r w:rsidRPr="00292905">
              <w:rPr>
                <w:rFonts w:ascii="Calibri" w:eastAsia="Times New Roman" w:hAnsi="Calibri" w:cs="Calibri"/>
                <w:b/>
              </w:rPr>
              <w:t>Composite Score</w:t>
            </w:r>
          </w:p>
        </w:tc>
      </w:tr>
      <w:tr w:rsidR="00047D31" w:rsidTr="0088533A">
        <w:tc>
          <w:tcPr>
            <w:tcW w:w="2337" w:type="dxa"/>
            <w:shd w:val="clear" w:color="auto" w:fill="auto"/>
          </w:tcPr>
          <w:p w:rsidR="00047D31" w:rsidRPr="00292905" w:rsidRDefault="00047D31" w:rsidP="0088533A">
            <w:pPr>
              <w:jc w:val="right"/>
              <w:rPr>
                <w:rFonts w:ascii="Calibri" w:eastAsia="Times New Roman" w:hAnsi="Calibri" w:cs="Calibri"/>
                <w:b/>
                <w:color w:val="000000"/>
              </w:rPr>
            </w:pPr>
            <w:r>
              <w:rPr>
                <w:rFonts w:ascii="Calibri" w:eastAsia="Times New Roman" w:hAnsi="Calibri" w:cs="Calibri"/>
                <w:b/>
                <w:color w:val="000000"/>
              </w:rPr>
              <w:t>Possible Points</w:t>
            </w:r>
            <w:r w:rsidRPr="00292905">
              <w:rPr>
                <w:rFonts w:ascii="Calibri" w:eastAsia="Times New Roman" w:hAnsi="Calibri" w:cs="Calibri"/>
                <w:b/>
                <w:color w:val="000000"/>
              </w:rPr>
              <w:t xml:space="preserve"> </w:t>
            </w:r>
          </w:p>
        </w:tc>
        <w:sdt>
          <w:sdtPr>
            <w:rPr>
              <w:rFonts w:ascii="Calibri" w:eastAsia="Times New Roman" w:hAnsi="Calibri" w:cs="Calibri"/>
              <w:b/>
              <w:color w:val="000000"/>
            </w:rPr>
            <w:id w:val="1490682110"/>
            <w:placeholder>
              <w:docPart w:val="6F9C4C88DBB245F89847323A3B5E8AE5"/>
            </w:placeholder>
            <w:showingPlcHdr/>
            <w15:color w:val="000000"/>
            <w:dropDownList>
              <w:listItem w:displayText="Points" w:value=""/>
              <w:listItem w:displayText="18 Points" w:value="18 Points"/>
              <w:listItem w:displayText="16 Points" w:value="16 Points"/>
              <w:listItem w:displayText="14 Points" w:value="14 Points"/>
              <w:listItem w:displayText="12 Points" w:value="12 Points"/>
              <w:listItem w:displayText="10 Points" w:value="10 Points"/>
              <w:listItem w:displayText="8 Points" w:value="8 Points"/>
              <w:listItem w:displayText="6 Points" w:value="6 Points"/>
              <w:listItem w:displayText="4 Points" w:value="4 Points"/>
              <w:listItem w:displayText="2 Points" w:value="2 Points"/>
              <w:listItem w:displayText="0 Points" w:value="0 Points"/>
              <w:listItem w:displayText="N/A" w:value="N/A"/>
            </w:dropDownList>
          </w:sdtPr>
          <w:sdtEndPr/>
          <w:sdtContent>
            <w:tc>
              <w:tcPr>
                <w:tcW w:w="2338" w:type="dxa"/>
                <w:shd w:val="clear" w:color="auto" w:fill="F79646" w:themeFill="accent6"/>
              </w:tcPr>
              <w:p w:rsidR="00047D31" w:rsidRPr="00292905" w:rsidRDefault="00047D31" w:rsidP="0088533A">
                <w:pPr>
                  <w:jc w:val="center"/>
                  <w:rPr>
                    <w:rFonts w:ascii="Calibri" w:eastAsia="Times New Roman" w:hAnsi="Calibri" w:cs="Calibri"/>
                    <w:b/>
                    <w:color w:val="000000"/>
                  </w:rPr>
                </w:pPr>
                <w:r w:rsidRPr="008867EE">
                  <w:rPr>
                    <w:rStyle w:val="PlaceholderText"/>
                    <w:b/>
                    <w:color w:val="auto"/>
                  </w:rPr>
                  <w:t xml:space="preserve">Enter </w:t>
                </w:r>
                <w:r w:rsidRPr="005C7CCB">
                  <w:rPr>
                    <w:rStyle w:val="PlaceholderText"/>
                    <w:b/>
                    <w:color w:val="auto"/>
                  </w:rPr>
                  <w:t>here</w:t>
                </w:r>
              </w:p>
            </w:tc>
          </w:sdtContent>
        </w:sdt>
        <w:tc>
          <w:tcPr>
            <w:tcW w:w="2337" w:type="dxa"/>
            <w:shd w:val="clear" w:color="auto" w:fill="auto"/>
          </w:tcPr>
          <w:p w:rsidR="00047D31" w:rsidRPr="00292905" w:rsidRDefault="00047D31" w:rsidP="0088533A">
            <w:pPr>
              <w:jc w:val="right"/>
              <w:rPr>
                <w:rFonts w:ascii="Calibri" w:eastAsia="Times New Roman" w:hAnsi="Calibri" w:cs="Calibri"/>
                <w:b/>
                <w:color w:val="000000"/>
              </w:rPr>
            </w:pPr>
            <w:r>
              <w:rPr>
                <w:rFonts w:ascii="Calibri" w:eastAsia="Times New Roman" w:hAnsi="Calibri" w:cs="Calibri"/>
                <w:b/>
                <w:color w:val="000000"/>
              </w:rPr>
              <w:t>Total Points Earned</w:t>
            </w:r>
          </w:p>
        </w:tc>
        <w:sdt>
          <w:sdtPr>
            <w:rPr>
              <w:rFonts w:ascii="Calibri" w:eastAsia="Times New Roman" w:hAnsi="Calibri" w:cs="Calibri"/>
              <w:b/>
              <w:color w:val="000000"/>
            </w:rPr>
            <w:id w:val="1340191588"/>
            <w:placeholder>
              <w:docPart w:val="E4EF4C31951F4091849B8C8C8F3832CF"/>
            </w:placeholder>
            <w:showingPlcHdr/>
            <w15:color w:val="000000"/>
            <w:dropDownList>
              <w:listItem w:displayText="Points" w:value=""/>
              <w:listItem w:displayText="18 Points" w:value="18 Points"/>
              <w:listItem w:displayText="17 Points" w:value="17 Points"/>
              <w:listItem w:displayText="16 Points" w:value="16 Points"/>
              <w:listItem w:displayText="15 Points" w:value="15 Points"/>
              <w:listItem w:displayText="14 Points" w:value="14 Points"/>
              <w:listItem w:displayText="13 Points" w:value="13 Points"/>
              <w:listItem w:displayText="12 Points" w:value="12 Points"/>
              <w:listItem w:displayText="11 Points" w:value="11 Points"/>
              <w:listItem w:displayText="10 Points" w:value="10 Points"/>
              <w:listItem w:displayText="9 Points" w:value="9 Points"/>
              <w:listItem w:displayText="8 Points" w:value="8 Points"/>
              <w:listItem w:displayText="7 Points" w:value="7 Points"/>
              <w:listItem w:displayText="6 Points" w:value="6 Points"/>
              <w:listItem w:displayText="5 Points" w:value="5 Points"/>
              <w:listItem w:displayText="4 Points" w:value="4 Points"/>
              <w:listItem w:displayText="3 Points" w:value="3 Points"/>
              <w:listItem w:displayText="2 Points" w:value="2 Points"/>
              <w:listItem w:displayText="1 Point" w:value="1 Point"/>
              <w:listItem w:displayText="0 Points" w:value="0 Points"/>
              <w:listItem w:displayText="N/A" w:value="N/A"/>
            </w:dropDownList>
          </w:sdtPr>
          <w:sdtEndPr/>
          <w:sdtContent>
            <w:tc>
              <w:tcPr>
                <w:tcW w:w="3783" w:type="dxa"/>
                <w:shd w:val="clear" w:color="auto" w:fill="F79646" w:themeFill="accent6"/>
              </w:tcPr>
              <w:p w:rsidR="00047D31" w:rsidRPr="00292905" w:rsidRDefault="00047D31" w:rsidP="0088533A">
                <w:pPr>
                  <w:jc w:val="center"/>
                  <w:rPr>
                    <w:rFonts w:ascii="Calibri" w:eastAsia="Times New Roman" w:hAnsi="Calibri" w:cs="Calibri"/>
                    <w:b/>
                    <w:color w:val="000000"/>
                  </w:rPr>
                </w:pPr>
                <w:r w:rsidRPr="008867EE">
                  <w:rPr>
                    <w:rStyle w:val="PlaceholderText"/>
                    <w:b/>
                    <w:color w:val="auto"/>
                  </w:rPr>
                  <w:t>Enter here</w:t>
                </w:r>
              </w:p>
            </w:tc>
          </w:sdtContent>
        </w:sdt>
      </w:tr>
    </w:tbl>
    <w:p w:rsidR="00297AAC" w:rsidRDefault="00193E40" w:rsidP="00B52877">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9"/>
        <w:gridCol w:w="2341"/>
      </w:tblGrid>
      <w:tr w:rsidR="0025043D" w:rsidRPr="006350FA" w:rsidTr="0025043D">
        <w:trPr>
          <w:cantSplit/>
          <w:tblHeader/>
        </w:trPr>
        <w:tc>
          <w:tcPr>
            <w:tcW w:w="5000" w:type="pct"/>
            <w:gridSpan w:val="2"/>
            <w:shd w:val="clear" w:color="auto" w:fill="008080"/>
            <w:noWrap/>
            <w:vAlign w:val="center"/>
            <w:hideMark/>
          </w:tcPr>
          <w:p w:rsidR="0025043D" w:rsidRPr="006350FA" w:rsidRDefault="0025043D" w:rsidP="00581377">
            <w:pPr>
              <w:spacing w:after="0" w:line="240" w:lineRule="auto"/>
              <w:contextualSpacing/>
              <w:jc w:val="center"/>
              <w:rPr>
                <w:rFonts w:eastAsia="Times New Roman" w:cstheme="minorHAnsi"/>
                <w:b/>
                <w:bCs/>
                <w:color w:val="000000"/>
              </w:rPr>
            </w:pPr>
            <w:r>
              <w:rPr>
                <w:rFonts w:eastAsia="Times New Roman" w:cstheme="minorHAnsi"/>
                <w:b/>
                <w:bCs/>
                <w:color w:val="FFFFFF"/>
                <w:sz w:val="28"/>
              </w:rPr>
              <w:lastRenderedPageBreak/>
              <w:t>Section D: Financial Management</w:t>
            </w:r>
          </w:p>
        </w:tc>
      </w:tr>
      <w:tr w:rsidR="0025043D" w:rsidRPr="006350FA" w:rsidTr="0025043D">
        <w:trPr>
          <w:cantSplit/>
        </w:trPr>
        <w:tc>
          <w:tcPr>
            <w:tcW w:w="5000" w:type="pct"/>
            <w:gridSpan w:val="2"/>
            <w:shd w:val="clear" w:color="auto" w:fill="A6A6A6"/>
            <w:hideMark/>
          </w:tcPr>
          <w:p w:rsidR="0025043D" w:rsidRPr="0025043D" w:rsidRDefault="0025043D" w:rsidP="0025043D">
            <w:pPr>
              <w:spacing w:after="0" w:line="240" w:lineRule="auto"/>
              <w:contextualSpacing/>
              <w:rPr>
                <w:rFonts w:eastAsia="Times New Roman" w:cstheme="minorHAnsi"/>
                <w:color w:val="000000"/>
              </w:rPr>
            </w:pPr>
            <w:r>
              <w:rPr>
                <w:rFonts w:eastAsia="Times New Roman" w:cstheme="minorHAnsi"/>
                <w:color w:val="000000"/>
              </w:rPr>
              <w:t>D.1</w:t>
            </w:r>
            <w:r>
              <w:rPr>
                <w:rFonts w:eastAsia="Times New Roman" w:cstheme="minorHAnsi"/>
                <w:bCs/>
                <w:color w:val="000000"/>
              </w:rPr>
              <w:t xml:space="preserve"> – Provide a solid business plan with clear evidence of the ability to successfully execute the proposed school’s operations. Include thorough market research, specific goals, strategic action steps, and timeframes for completion.</w:t>
            </w:r>
            <w:r w:rsidRPr="006350FA">
              <w:rPr>
                <w:rFonts w:eastAsia="Times New Roman" w:cstheme="minorHAnsi"/>
                <w:color w:val="FFFFFF"/>
              </w:rPr>
              <w:t> </w:t>
            </w:r>
          </w:p>
        </w:tc>
      </w:tr>
      <w:tr w:rsidR="0025043D" w:rsidRPr="006350FA" w:rsidTr="0025043D">
        <w:trPr>
          <w:cantSplit/>
        </w:trPr>
        <w:sdt>
          <w:sdtPr>
            <w:rPr>
              <w:rFonts w:eastAsia="Times New Roman" w:cstheme="minorHAnsi"/>
              <w:bCs/>
              <w:i/>
              <w:color w:val="000000"/>
            </w:rPr>
            <w:id w:val="-512221856"/>
            <w:placeholder>
              <w:docPart w:val="8E396FCD6D8D4D288008C4D6979DAB10"/>
            </w:placeholder>
            <w:showingPlcHdr/>
          </w:sdtPr>
          <w:sdtEndPr/>
          <w:sdtContent>
            <w:tc>
              <w:tcPr>
                <w:tcW w:w="5000" w:type="pct"/>
                <w:gridSpan w:val="2"/>
                <w:vAlign w:val="center"/>
                <w:hideMark/>
              </w:tcPr>
              <w:p w:rsidR="0025043D" w:rsidRPr="006350FA" w:rsidRDefault="0025043D" w:rsidP="00581377">
                <w:pPr>
                  <w:spacing w:after="0" w:line="240" w:lineRule="auto"/>
                  <w:contextualSpacing/>
                  <w:rPr>
                    <w:rFonts w:eastAsia="Times New Roman" w:cstheme="minorHAnsi"/>
                    <w:color w:val="FFFFFF"/>
                  </w:rPr>
                </w:pPr>
                <w:r w:rsidRPr="00E7630F">
                  <w:rPr>
                    <w:rStyle w:val="PlaceholderText"/>
                    <w:i/>
                  </w:rPr>
                  <w:t>Click here to enter text.</w:t>
                </w:r>
              </w:p>
            </w:tc>
          </w:sdtContent>
        </w:sdt>
      </w:tr>
      <w:tr w:rsidR="00297AAC" w:rsidRPr="006350FA" w:rsidTr="0025043D">
        <w:trPr>
          <w:cantSplit/>
        </w:trPr>
        <w:tc>
          <w:tcPr>
            <w:tcW w:w="3915" w:type="pct"/>
            <w:shd w:val="clear" w:color="auto" w:fill="F79646" w:themeFill="accent6"/>
            <w:hideMark/>
          </w:tcPr>
          <w:p w:rsidR="00297AAC" w:rsidRPr="006350FA" w:rsidRDefault="00AC3DA4" w:rsidP="00EB640D">
            <w:pPr>
              <w:spacing w:after="0" w:line="240" w:lineRule="auto"/>
              <w:contextualSpacing/>
              <w:rPr>
                <w:rFonts w:eastAsia="Times New Roman" w:cstheme="minorHAnsi"/>
                <w:color w:val="000000"/>
              </w:rPr>
            </w:pPr>
            <w:r>
              <w:rPr>
                <w:rFonts w:eastAsia="Times New Roman" w:cstheme="minorHAnsi"/>
                <w:color w:val="000000"/>
              </w:rPr>
              <w:t>D</w:t>
            </w:r>
            <w:r w:rsidR="00CC24A4">
              <w:rPr>
                <w:rFonts w:eastAsia="Times New Roman" w:cstheme="minorHAnsi"/>
                <w:color w:val="000000"/>
              </w:rPr>
              <w:t>.</w:t>
            </w:r>
            <w:r w:rsidR="001D192C">
              <w:rPr>
                <w:rFonts w:eastAsia="Times New Roman" w:cstheme="minorHAnsi"/>
                <w:color w:val="000000"/>
              </w:rPr>
              <w:t>1</w:t>
            </w:r>
            <w:r w:rsidR="001D192C">
              <w:rPr>
                <w:rFonts w:eastAsia="Times New Roman" w:cstheme="minorHAnsi"/>
                <w:bCs/>
                <w:color w:val="000000"/>
              </w:rPr>
              <w:t xml:space="preserve"> – </w:t>
            </w:r>
            <w:r w:rsidR="00D614D5">
              <w:rPr>
                <w:rFonts w:eastAsia="Times New Roman" w:cstheme="minorHAnsi"/>
                <w:color w:val="000000"/>
              </w:rPr>
              <w:t>The business plan is solid and provides clear evidence of the ability to successfully execute the</w:t>
            </w:r>
            <w:r w:rsidR="009F2BED">
              <w:rPr>
                <w:rFonts w:eastAsia="Times New Roman" w:cstheme="minorHAnsi"/>
                <w:color w:val="000000"/>
              </w:rPr>
              <w:t xml:space="preserve"> proposed school’s operations. </w:t>
            </w:r>
            <w:r w:rsidR="00D614D5">
              <w:rPr>
                <w:rFonts w:eastAsia="Times New Roman" w:cstheme="minorHAnsi"/>
                <w:color w:val="000000"/>
              </w:rPr>
              <w:t>Thorough market research, specific goals, strategic action steps, and timeframes for completion are included.</w:t>
            </w:r>
          </w:p>
        </w:tc>
        <w:tc>
          <w:tcPr>
            <w:tcW w:w="1085" w:type="pct"/>
            <w:shd w:val="clear" w:color="auto" w:fill="F79646" w:themeFill="accent6"/>
            <w:noWrap/>
            <w:vAlign w:val="center"/>
            <w:hideMark/>
          </w:tcPr>
          <w:p w:rsidR="00297AAC" w:rsidRPr="00E7630F" w:rsidRDefault="00AC24BD" w:rsidP="0025043D">
            <w:pPr>
              <w:spacing w:after="0" w:line="240" w:lineRule="auto"/>
              <w:contextualSpacing/>
              <w:jc w:val="center"/>
              <w:rPr>
                <w:rFonts w:eastAsia="Times New Roman" w:cstheme="minorHAnsi"/>
              </w:rPr>
            </w:pPr>
            <w:sdt>
              <w:sdtPr>
                <w:rPr>
                  <w:rFonts w:ascii="Calibri" w:eastAsia="Times New Roman" w:hAnsi="Calibri" w:cs="Calibri"/>
                  <w:color w:val="000000"/>
                </w:rPr>
                <w:id w:val="2129505357"/>
                <w:placeholder>
                  <w:docPart w:val="7D1D092F745A446BB63678336B6DB388"/>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25043D" w:rsidRPr="00D23E76">
                  <w:rPr>
                    <w:rStyle w:val="PlaceholderText"/>
                    <w:b/>
                    <w:i/>
                    <w:color w:val="auto"/>
                  </w:rPr>
                  <w:t>Click to enter points</w:t>
                </w:r>
              </w:sdtContent>
            </w:sdt>
            <w:r w:rsidR="00297AAC" w:rsidRPr="00E7630F">
              <w:rPr>
                <w:rFonts w:eastAsia="Times New Roman" w:cstheme="minorHAnsi"/>
                <w:b/>
              </w:rPr>
              <w:t> </w:t>
            </w:r>
          </w:p>
        </w:tc>
      </w:tr>
      <w:tr w:rsidR="0025043D" w:rsidRPr="006350FA" w:rsidTr="0025043D">
        <w:trPr>
          <w:cantSplit/>
        </w:trPr>
        <w:tc>
          <w:tcPr>
            <w:tcW w:w="5000" w:type="pct"/>
            <w:gridSpan w:val="2"/>
            <w:shd w:val="clear" w:color="auto" w:fill="A6A6A6"/>
            <w:vAlign w:val="center"/>
          </w:tcPr>
          <w:p w:rsidR="0025043D" w:rsidRDefault="0025043D" w:rsidP="0025043D">
            <w:pPr>
              <w:spacing w:after="0" w:line="240" w:lineRule="auto"/>
              <w:contextualSpacing/>
              <w:rPr>
                <w:rFonts w:cstheme="minorHAnsi"/>
                <w:b/>
              </w:rPr>
            </w:pPr>
            <w:r>
              <w:rPr>
                <w:rFonts w:eastAsia="Times New Roman" w:cstheme="minorHAnsi"/>
                <w:bCs/>
              </w:rPr>
              <w:t>D.2 – Provide a first year expenditures budget with detailed preoperational costs, monthly cash flow, and projected first year enrollment. Clearly explain the process by which the budget and enrollment figures were determined.</w:t>
            </w:r>
          </w:p>
        </w:tc>
      </w:tr>
      <w:tr w:rsidR="0025043D" w:rsidRPr="006350FA" w:rsidTr="0025043D">
        <w:trPr>
          <w:cantSplit/>
        </w:trPr>
        <w:sdt>
          <w:sdtPr>
            <w:rPr>
              <w:rFonts w:eastAsia="Times New Roman" w:cstheme="minorHAnsi"/>
              <w:bCs/>
              <w:i/>
              <w:color w:val="000000"/>
            </w:rPr>
            <w:id w:val="1275289711"/>
            <w:placeholder>
              <w:docPart w:val="D3CD58ED572A411AA08EA01D7CA8B4E6"/>
            </w:placeholder>
            <w:showingPlcHdr/>
          </w:sdtPr>
          <w:sdtEndPr/>
          <w:sdtContent>
            <w:tc>
              <w:tcPr>
                <w:tcW w:w="5000" w:type="pct"/>
                <w:gridSpan w:val="2"/>
                <w:shd w:val="clear" w:color="auto" w:fill="auto"/>
                <w:vAlign w:val="center"/>
              </w:tcPr>
              <w:p w:rsidR="0025043D" w:rsidRDefault="0025043D" w:rsidP="00B52877">
                <w:pPr>
                  <w:spacing w:after="0" w:line="240" w:lineRule="auto"/>
                  <w:contextualSpacing/>
                  <w:rPr>
                    <w:rFonts w:cstheme="minorHAnsi"/>
                    <w:b/>
                  </w:rPr>
                </w:pPr>
                <w:r w:rsidRPr="00E7630F">
                  <w:rPr>
                    <w:rStyle w:val="PlaceholderText"/>
                    <w:i/>
                  </w:rPr>
                  <w:t>Click here to enter text.</w:t>
                </w:r>
              </w:p>
            </w:tc>
          </w:sdtContent>
        </w:sdt>
      </w:tr>
      <w:tr w:rsidR="00CC24A4" w:rsidRPr="006350FA" w:rsidTr="0025043D">
        <w:trPr>
          <w:cantSplit/>
        </w:trPr>
        <w:tc>
          <w:tcPr>
            <w:tcW w:w="3915" w:type="pct"/>
            <w:shd w:val="clear" w:color="auto" w:fill="F79646" w:themeFill="accent6"/>
          </w:tcPr>
          <w:p w:rsidR="00CC24A4" w:rsidRPr="006350FA" w:rsidRDefault="00AC3DA4" w:rsidP="001F3F0F">
            <w:pPr>
              <w:spacing w:after="0" w:line="240" w:lineRule="auto"/>
              <w:contextualSpacing/>
              <w:rPr>
                <w:rFonts w:eastAsia="Times New Roman" w:cstheme="minorHAnsi"/>
                <w:color w:val="000000"/>
              </w:rPr>
            </w:pPr>
            <w:r>
              <w:rPr>
                <w:rFonts w:eastAsia="Times New Roman" w:cstheme="minorHAnsi"/>
                <w:color w:val="000000"/>
              </w:rPr>
              <w:t>D</w:t>
            </w:r>
            <w:r w:rsidR="00D614D5">
              <w:rPr>
                <w:rFonts w:eastAsia="Times New Roman" w:cstheme="minorHAnsi"/>
                <w:color w:val="000000"/>
              </w:rPr>
              <w:t xml:space="preserve">.2 – </w:t>
            </w:r>
            <w:r w:rsidR="001F3F0F">
              <w:rPr>
                <w:rFonts w:eastAsia="Times New Roman" w:cstheme="minorHAnsi"/>
                <w:color w:val="000000"/>
              </w:rPr>
              <w:t>A first year expenditures budget with detailed preoperational costs, monthly cash flow, and projected firs</w:t>
            </w:r>
            <w:r w:rsidR="009F2BED">
              <w:rPr>
                <w:rFonts w:eastAsia="Times New Roman" w:cstheme="minorHAnsi"/>
                <w:color w:val="000000"/>
              </w:rPr>
              <w:t xml:space="preserve">t year enrollment is provided. </w:t>
            </w:r>
            <w:r w:rsidR="001F3F0F">
              <w:rPr>
                <w:rFonts w:eastAsia="Times New Roman" w:cstheme="minorHAnsi"/>
                <w:color w:val="000000"/>
              </w:rPr>
              <w:t>The process by which the budget and enrollment figures were determined is clearly explained.</w:t>
            </w:r>
          </w:p>
        </w:tc>
        <w:tc>
          <w:tcPr>
            <w:tcW w:w="1085" w:type="pct"/>
            <w:tcBorders>
              <w:bottom w:val="single" w:sz="4" w:space="0" w:color="auto"/>
            </w:tcBorders>
            <w:shd w:val="clear" w:color="auto" w:fill="F79646" w:themeFill="accent6"/>
            <w:vAlign w:val="center"/>
          </w:tcPr>
          <w:p w:rsidR="00CC24A4" w:rsidRDefault="00AC24BD" w:rsidP="00CC24A4">
            <w:pPr>
              <w:spacing w:after="0" w:line="240" w:lineRule="auto"/>
              <w:contextualSpacing/>
              <w:jc w:val="center"/>
              <w:rPr>
                <w:rFonts w:cstheme="minorHAnsi"/>
                <w:b/>
              </w:rPr>
            </w:pPr>
            <w:sdt>
              <w:sdtPr>
                <w:rPr>
                  <w:rFonts w:ascii="Calibri" w:eastAsia="Times New Roman" w:hAnsi="Calibri" w:cs="Calibri"/>
                  <w:color w:val="000000"/>
                </w:rPr>
                <w:id w:val="-222524720"/>
                <w:placeholder>
                  <w:docPart w:val="612E53DDAFB244C7A434041FD6DFC361"/>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25043D" w:rsidRPr="00D23E76">
                  <w:rPr>
                    <w:rStyle w:val="PlaceholderText"/>
                    <w:b/>
                    <w:i/>
                    <w:color w:val="auto"/>
                  </w:rPr>
                  <w:t>Click to enter points</w:t>
                </w:r>
              </w:sdtContent>
            </w:sdt>
          </w:p>
        </w:tc>
      </w:tr>
      <w:tr w:rsidR="0025043D" w:rsidRPr="006350FA" w:rsidTr="0025043D">
        <w:trPr>
          <w:cantSplit/>
        </w:trPr>
        <w:tc>
          <w:tcPr>
            <w:tcW w:w="5000" w:type="pct"/>
            <w:gridSpan w:val="2"/>
            <w:shd w:val="clear" w:color="auto" w:fill="A6A6A6"/>
          </w:tcPr>
          <w:p w:rsidR="0025043D" w:rsidRDefault="0025043D" w:rsidP="0025043D">
            <w:pPr>
              <w:spacing w:after="0" w:line="240" w:lineRule="auto"/>
              <w:contextualSpacing/>
              <w:rPr>
                <w:rFonts w:cstheme="minorHAnsi"/>
                <w:b/>
              </w:rPr>
            </w:pPr>
            <w:r>
              <w:rPr>
                <w:rFonts w:eastAsia="Times New Roman" w:cstheme="minorHAnsi"/>
                <w:color w:val="000000"/>
              </w:rPr>
              <w:t>D.3 – Provide the total amount and sources of funds, property, or other resources expected to be available and indicate which of these are secured, anticipated, or have firm commitments.</w:t>
            </w:r>
          </w:p>
        </w:tc>
      </w:tr>
      <w:tr w:rsidR="0025043D" w:rsidRPr="006350FA" w:rsidTr="0025043D">
        <w:trPr>
          <w:cantSplit/>
        </w:trPr>
        <w:sdt>
          <w:sdtPr>
            <w:rPr>
              <w:rFonts w:eastAsia="Times New Roman" w:cstheme="minorHAnsi"/>
              <w:bCs/>
              <w:i/>
              <w:color w:val="000000"/>
            </w:rPr>
            <w:id w:val="438876403"/>
            <w:placeholder>
              <w:docPart w:val="6110D441A1E24A21BA1C6E5AB1CDEFE2"/>
            </w:placeholder>
            <w:showingPlcHdr/>
          </w:sdtPr>
          <w:sdtEndPr/>
          <w:sdtContent>
            <w:tc>
              <w:tcPr>
                <w:tcW w:w="5000" w:type="pct"/>
                <w:gridSpan w:val="2"/>
                <w:shd w:val="clear" w:color="auto" w:fill="auto"/>
                <w:vAlign w:val="center"/>
              </w:tcPr>
              <w:p w:rsidR="0025043D" w:rsidRDefault="0025043D" w:rsidP="00B52877">
                <w:pPr>
                  <w:spacing w:after="0" w:line="240" w:lineRule="auto"/>
                  <w:contextualSpacing/>
                  <w:rPr>
                    <w:rFonts w:cstheme="minorHAnsi"/>
                    <w:b/>
                  </w:rPr>
                </w:pPr>
                <w:r w:rsidRPr="00E7630F">
                  <w:rPr>
                    <w:rStyle w:val="PlaceholderText"/>
                    <w:i/>
                  </w:rPr>
                  <w:t>Click here to enter text.</w:t>
                </w:r>
              </w:p>
            </w:tc>
          </w:sdtContent>
        </w:sdt>
      </w:tr>
      <w:tr w:rsidR="00CC24A4" w:rsidRPr="006350FA" w:rsidTr="0025043D">
        <w:trPr>
          <w:cantSplit/>
        </w:trPr>
        <w:tc>
          <w:tcPr>
            <w:tcW w:w="3915" w:type="pct"/>
            <w:shd w:val="clear" w:color="auto" w:fill="F79646" w:themeFill="accent6"/>
          </w:tcPr>
          <w:p w:rsidR="00CC24A4" w:rsidRPr="006350FA" w:rsidRDefault="00AC3DA4" w:rsidP="001F3F0F">
            <w:pPr>
              <w:spacing w:after="0" w:line="240" w:lineRule="auto"/>
              <w:contextualSpacing/>
              <w:rPr>
                <w:rFonts w:eastAsia="Times New Roman" w:cstheme="minorHAnsi"/>
                <w:color w:val="000000"/>
              </w:rPr>
            </w:pPr>
            <w:r>
              <w:rPr>
                <w:rFonts w:eastAsia="Times New Roman" w:cstheme="minorHAnsi"/>
                <w:color w:val="000000"/>
              </w:rPr>
              <w:t>D</w:t>
            </w:r>
            <w:r w:rsidR="001F3F0F">
              <w:rPr>
                <w:rFonts w:eastAsia="Times New Roman" w:cstheme="minorHAnsi"/>
                <w:color w:val="000000"/>
              </w:rPr>
              <w:t>.3 – The total amount and sources of funds, property, or other resources expected to be available is provided and which of these are secured, anticipated, or have firm commitments is indicated.</w:t>
            </w:r>
          </w:p>
        </w:tc>
        <w:tc>
          <w:tcPr>
            <w:tcW w:w="1085" w:type="pct"/>
            <w:tcBorders>
              <w:bottom w:val="single" w:sz="4" w:space="0" w:color="auto"/>
            </w:tcBorders>
            <w:shd w:val="clear" w:color="auto" w:fill="F79646" w:themeFill="accent6"/>
            <w:vAlign w:val="center"/>
          </w:tcPr>
          <w:p w:rsidR="00CC24A4" w:rsidRDefault="00AC24BD" w:rsidP="00CC24A4">
            <w:pPr>
              <w:spacing w:after="0" w:line="240" w:lineRule="auto"/>
              <w:contextualSpacing/>
              <w:jc w:val="center"/>
              <w:rPr>
                <w:rFonts w:cstheme="minorHAnsi"/>
                <w:b/>
              </w:rPr>
            </w:pPr>
            <w:sdt>
              <w:sdtPr>
                <w:rPr>
                  <w:rFonts w:ascii="Calibri" w:eastAsia="Times New Roman" w:hAnsi="Calibri" w:cs="Calibri"/>
                  <w:color w:val="000000"/>
                </w:rPr>
                <w:id w:val="1353762857"/>
                <w:placeholder>
                  <w:docPart w:val="ADCFB3E46E9144E192C3EB3B44FAA3D9"/>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25043D" w:rsidRPr="00D23E76">
                  <w:rPr>
                    <w:rStyle w:val="PlaceholderText"/>
                    <w:b/>
                    <w:i/>
                    <w:color w:val="auto"/>
                  </w:rPr>
                  <w:t>Click to enter points</w:t>
                </w:r>
              </w:sdtContent>
            </w:sdt>
          </w:p>
        </w:tc>
      </w:tr>
      <w:tr w:rsidR="0025043D" w:rsidRPr="006350FA" w:rsidTr="0025043D">
        <w:trPr>
          <w:cantSplit/>
        </w:trPr>
        <w:tc>
          <w:tcPr>
            <w:tcW w:w="5000" w:type="pct"/>
            <w:gridSpan w:val="2"/>
            <w:shd w:val="clear" w:color="auto" w:fill="A6A6A6"/>
            <w:vAlign w:val="center"/>
          </w:tcPr>
          <w:p w:rsidR="0025043D" w:rsidRDefault="0025043D" w:rsidP="0025043D">
            <w:pPr>
              <w:spacing w:after="0" w:line="240" w:lineRule="auto"/>
              <w:contextualSpacing/>
              <w:rPr>
                <w:rFonts w:cstheme="minorHAnsi"/>
                <w:b/>
              </w:rPr>
            </w:pPr>
            <w:r>
              <w:rPr>
                <w:rFonts w:eastAsia="Times New Roman" w:cstheme="minorHAnsi"/>
                <w:bCs/>
                <w:color w:val="000000"/>
              </w:rPr>
              <w:t>D.4 – Explain in detail the school’s specific and achievable plan to recruit new students.</w:t>
            </w:r>
          </w:p>
        </w:tc>
      </w:tr>
      <w:tr w:rsidR="0025043D" w:rsidRPr="006350FA" w:rsidTr="0025043D">
        <w:trPr>
          <w:cantSplit/>
        </w:trPr>
        <w:sdt>
          <w:sdtPr>
            <w:rPr>
              <w:rFonts w:eastAsia="Times New Roman" w:cstheme="minorHAnsi"/>
              <w:bCs/>
              <w:i/>
              <w:color w:val="000000"/>
            </w:rPr>
            <w:id w:val="852772897"/>
            <w:placeholder>
              <w:docPart w:val="9F666E40702645ACA5AB5D5B06F5CD7C"/>
            </w:placeholder>
            <w:showingPlcHdr/>
          </w:sdtPr>
          <w:sdtEndPr/>
          <w:sdtContent>
            <w:tc>
              <w:tcPr>
                <w:tcW w:w="5000" w:type="pct"/>
                <w:gridSpan w:val="2"/>
                <w:shd w:val="clear" w:color="auto" w:fill="auto"/>
                <w:vAlign w:val="center"/>
              </w:tcPr>
              <w:p w:rsidR="0025043D" w:rsidRDefault="0025043D" w:rsidP="00B52877">
                <w:pPr>
                  <w:spacing w:after="0" w:line="240" w:lineRule="auto"/>
                  <w:contextualSpacing/>
                  <w:rPr>
                    <w:rFonts w:cstheme="minorHAnsi"/>
                    <w:b/>
                  </w:rPr>
                </w:pPr>
                <w:r w:rsidRPr="00E7630F">
                  <w:rPr>
                    <w:rStyle w:val="PlaceholderText"/>
                    <w:i/>
                  </w:rPr>
                  <w:t>Click here to enter text.</w:t>
                </w:r>
              </w:p>
            </w:tc>
          </w:sdtContent>
        </w:sdt>
      </w:tr>
      <w:tr w:rsidR="001F3F0F" w:rsidRPr="006350FA" w:rsidTr="0025043D">
        <w:trPr>
          <w:cantSplit/>
        </w:trPr>
        <w:tc>
          <w:tcPr>
            <w:tcW w:w="3915" w:type="pct"/>
            <w:shd w:val="clear" w:color="auto" w:fill="F79646" w:themeFill="accent6"/>
            <w:vAlign w:val="center"/>
          </w:tcPr>
          <w:p w:rsidR="001F3F0F" w:rsidRPr="000F64A5" w:rsidRDefault="00AC3DA4" w:rsidP="001F3F0F">
            <w:pPr>
              <w:spacing w:after="0" w:line="240" w:lineRule="auto"/>
              <w:contextualSpacing/>
              <w:rPr>
                <w:rFonts w:eastAsia="Times New Roman" w:cstheme="minorHAnsi"/>
                <w:bCs/>
                <w:color w:val="000000"/>
              </w:rPr>
            </w:pPr>
            <w:r>
              <w:rPr>
                <w:rFonts w:eastAsia="Times New Roman" w:cstheme="minorHAnsi"/>
                <w:bCs/>
                <w:color w:val="000000"/>
              </w:rPr>
              <w:t>D</w:t>
            </w:r>
            <w:r w:rsidR="001F3F0F">
              <w:rPr>
                <w:rFonts w:eastAsia="Times New Roman" w:cstheme="minorHAnsi"/>
                <w:bCs/>
                <w:color w:val="000000"/>
              </w:rPr>
              <w:t>.4 – The school has a specific and achievable plan to recruit new students.</w:t>
            </w:r>
          </w:p>
        </w:tc>
        <w:tc>
          <w:tcPr>
            <w:tcW w:w="1085" w:type="pct"/>
            <w:tcBorders>
              <w:bottom w:val="single" w:sz="4" w:space="0" w:color="auto"/>
            </w:tcBorders>
            <w:shd w:val="clear" w:color="auto" w:fill="F79646" w:themeFill="accent6"/>
            <w:vAlign w:val="center"/>
          </w:tcPr>
          <w:p w:rsidR="001F3F0F" w:rsidRDefault="00AC24BD" w:rsidP="001F3F0F">
            <w:pPr>
              <w:spacing w:after="0" w:line="240" w:lineRule="auto"/>
              <w:contextualSpacing/>
              <w:jc w:val="center"/>
              <w:rPr>
                <w:rFonts w:cstheme="minorHAnsi"/>
                <w:b/>
              </w:rPr>
            </w:pPr>
            <w:sdt>
              <w:sdtPr>
                <w:rPr>
                  <w:rFonts w:ascii="Calibri" w:eastAsia="Times New Roman" w:hAnsi="Calibri" w:cs="Calibri"/>
                  <w:color w:val="000000"/>
                </w:rPr>
                <w:id w:val="-284276048"/>
                <w:placeholder>
                  <w:docPart w:val="496ACB26A4EA4EFBA537E852A937DE24"/>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25043D" w:rsidRPr="00D23E76">
                  <w:rPr>
                    <w:rStyle w:val="PlaceholderText"/>
                    <w:b/>
                    <w:i/>
                    <w:color w:val="auto"/>
                  </w:rPr>
                  <w:t>Click to enter points</w:t>
                </w:r>
              </w:sdtContent>
            </w:sdt>
          </w:p>
        </w:tc>
      </w:tr>
      <w:tr w:rsidR="0025043D" w:rsidRPr="006350FA" w:rsidTr="0025043D">
        <w:trPr>
          <w:cantSplit/>
        </w:trPr>
        <w:tc>
          <w:tcPr>
            <w:tcW w:w="5000" w:type="pct"/>
            <w:gridSpan w:val="2"/>
            <w:shd w:val="clear" w:color="auto" w:fill="A6A6A6"/>
            <w:vAlign w:val="center"/>
          </w:tcPr>
          <w:p w:rsidR="0025043D" w:rsidRDefault="0025043D" w:rsidP="0025043D">
            <w:pPr>
              <w:spacing w:after="0" w:line="240" w:lineRule="auto"/>
              <w:contextualSpacing/>
              <w:rPr>
                <w:rFonts w:cstheme="minorHAnsi"/>
                <w:b/>
              </w:rPr>
            </w:pPr>
            <w:r>
              <w:rPr>
                <w:rFonts w:eastAsia="Times New Roman" w:cstheme="minorHAnsi"/>
                <w:bCs/>
                <w:color w:val="000000"/>
              </w:rPr>
              <w:t>D.5 – Explain in detail the school’s specific and achievable plan to ensure financial sustainability in the future that includes meeting financial needs for low initial enrollment, not receiving anticipated revenues, or if revenues are lower than the estimated budget.</w:t>
            </w:r>
          </w:p>
        </w:tc>
      </w:tr>
      <w:tr w:rsidR="0025043D" w:rsidRPr="006350FA" w:rsidTr="0025043D">
        <w:trPr>
          <w:cantSplit/>
        </w:trPr>
        <w:sdt>
          <w:sdtPr>
            <w:rPr>
              <w:rFonts w:eastAsia="Times New Roman" w:cstheme="minorHAnsi"/>
              <w:bCs/>
              <w:i/>
              <w:color w:val="000000"/>
            </w:rPr>
            <w:id w:val="-822658181"/>
            <w:placeholder>
              <w:docPart w:val="FE0FF4533E1647D5A7D68578E271BE64"/>
            </w:placeholder>
            <w:showingPlcHdr/>
          </w:sdtPr>
          <w:sdtEndPr/>
          <w:sdtContent>
            <w:tc>
              <w:tcPr>
                <w:tcW w:w="5000" w:type="pct"/>
                <w:gridSpan w:val="2"/>
                <w:shd w:val="clear" w:color="auto" w:fill="auto"/>
                <w:vAlign w:val="center"/>
              </w:tcPr>
              <w:p w:rsidR="0025043D" w:rsidRDefault="0025043D" w:rsidP="00B52877">
                <w:pPr>
                  <w:spacing w:after="0" w:line="240" w:lineRule="auto"/>
                  <w:contextualSpacing/>
                  <w:rPr>
                    <w:rFonts w:cstheme="minorHAnsi"/>
                    <w:b/>
                  </w:rPr>
                </w:pPr>
                <w:r w:rsidRPr="00E7630F">
                  <w:rPr>
                    <w:rStyle w:val="PlaceholderText"/>
                    <w:i/>
                  </w:rPr>
                  <w:t>Click here to enter text.</w:t>
                </w:r>
              </w:p>
            </w:tc>
          </w:sdtContent>
        </w:sdt>
      </w:tr>
      <w:tr w:rsidR="001F3F0F" w:rsidRPr="006350FA" w:rsidTr="0025043D">
        <w:trPr>
          <w:cantSplit/>
        </w:trPr>
        <w:tc>
          <w:tcPr>
            <w:tcW w:w="3915" w:type="pct"/>
            <w:shd w:val="clear" w:color="auto" w:fill="F79646" w:themeFill="accent6"/>
            <w:vAlign w:val="center"/>
          </w:tcPr>
          <w:p w:rsidR="001F3F0F" w:rsidRPr="000F64A5" w:rsidRDefault="00AC3DA4" w:rsidP="001F3F0F">
            <w:pPr>
              <w:spacing w:after="0" w:line="240" w:lineRule="auto"/>
              <w:contextualSpacing/>
              <w:rPr>
                <w:rFonts w:eastAsia="Times New Roman" w:cstheme="minorHAnsi"/>
                <w:bCs/>
                <w:color w:val="000000"/>
              </w:rPr>
            </w:pPr>
            <w:r>
              <w:rPr>
                <w:rFonts w:eastAsia="Times New Roman" w:cstheme="minorHAnsi"/>
                <w:bCs/>
                <w:color w:val="000000"/>
              </w:rPr>
              <w:t>D</w:t>
            </w:r>
            <w:r w:rsidR="001F3F0F">
              <w:rPr>
                <w:rFonts w:eastAsia="Times New Roman" w:cstheme="minorHAnsi"/>
                <w:bCs/>
                <w:color w:val="000000"/>
              </w:rPr>
              <w:t>.5 – The school has a specific and achievable plan to ensure financial sustainability in the future that includes a plan for meeting financial needs for low initial enrollment, not receiving anticipated revenues, or if revenues are lower than the estimated budget.</w:t>
            </w:r>
          </w:p>
        </w:tc>
        <w:tc>
          <w:tcPr>
            <w:tcW w:w="1085" w:type="pct"/>
            <w:tcBorders>
              <w:bottom w:val="single" w:sz="4" w:space="0" w:color="auto"/>
            </w:tcBorders>
            <w:shd w:val="clear" w:color="auto" w:fill="F79646" w:themeFill="accent6"/>
            <w:vAlign w:val="center"/>
          </w:tcPr>
          <w:p w:rsidR="001F3F0F" w:rsidRDefault="00AC24BD" w:rsidP="001F3F0F">
            <w:pPr>
              <w:spacing w:after="0" w:line="240" w:lineRule="auto"/>
              <w:contextualSpacing/>
              <w:jc w:val="center"/>
              <w:rPr>
                <w:rFonts w:cstheme="minorHAnsi"/>
                <w:b/>
              </w:rPr>
            </w:pPr>
            <w:sdt>
              <w:sdtPr>
                <w:rPr>
                  <w:rFonts w:ascii="Calibri" w:eastAsia="Times New Roman" w:hAnsi="Calibri" w:cs="Calibri"/>
                  <w:color w:val="000000"/>
                </w:rPr>
                <w:id w:val="-296617477"/>
                <w:placeholder>
                  <w:docPart w:val="2EFBB9BE343A400E851E4E289AAF3490"/>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25043D" w:rsidRPr="00D23E76">
                  <w:rPr>
                    <w:rStyle w:val="PlaceholderText"/>
                    <w:b/>
                    <w:i/>
                    <w:color w:val="auto"/>
                  </w:rPr>
                  <w:t>Click to enter points</w:t>
                </w:r>
              </w:sdtContent>
            </w:sdt>
          </w:p>
        </w:tc>
      </w:tr>
    </w:tbl>
    <w:p w:rsidR="00297AAC" w:rsidRDefault="00297AAC"/>
    <w:tbl>
      <w:tblPr>
        <w:tblStyle w:val="TableGrid"/>
        <w:tblW w:w="10795" w:type="dxa"/>
        <w:tblLook w:val="04A0" w:firstRow="1" w:lastRow="0" w:firstColumn="1" w:lastColumn="0" w:noHBand="0" w:noVBand="1"/>
      </w:tblPr>
      <w:tblGrid>
        <w:gridCol w:w="2337"/>
        <w:gridCol w:w="2338"/>
        <w:gridCol w:w="2337"/>
        <w:gridCol w:w="3783"/>
      </w:tblGrid>
      <w:tr w:rsidR="0025043D" w:rsidTr="00F26435">
        <w:tc>
          <w:tcPr>
            <w:tcW w:w="10795" w:type="dxa"/>
            <w:gridSpan w:val="4"/>
            <w:shd w:val="clear" w:color="auto" w:fill="008080"/>
          </w:tcPr>
          <w:p w:rsidR="0025043D" w:rsidRPr="007923E0" w:rsidRDefault="0025043D" w:rsidP="0025043D">
            <w:pPr>
              <w:jc w:val="center"/>
              <w:rPr>
                <w:rFonts w:ascii="Calibri" w:hAnsi="Calibri" w:cs="Calibri"/>
                <w:b/>
                <w:color w:val="FFFFFF" w:themeColor="background1"/>
                <w:sz w:val="28"/>
                <w:szCs w:val="28"/>
              </w:rPr>
            </w:pPr>
            <w:r>
              <w:rPr>
                <w:rFonts w:ascii="Calibri" w:hAnsi="Calibri" w:cs="Calibri"/>
                <w:b/>
                <w:color w:val="FFFFFF" w:themeColor="background1"/>
                <w:sz w:val="28"/>
                <w:szCs w:val="28"/>
              </w:rPr>
              <w:t xml:space="preserve">Section D: </w:t>
            </w:r>
            <w:r>
              <w:rPr>
                <w:rFonts w:eastAsia="Times New Roman" w:cstheme="minorHAnsi"/>
                <w:b/>
                <w:bCs/>
                <w:color w:val="FFFFFF"/>
                <w:sz w:val="28"/>
              </w:rPr>
              <w:t>Financial Management</w:t>
            </w:r>
            <w:r>
              <w:rPr>
                <w:rFonts w:ascii="Calibri" w:hAnsi="Calibri" w:cs="Calibri"/>
                <w:b/>
                <w:color w:val="FFFFFF" w:themeColor="background1"/>
                <w:sz w:val="28"/>
                <w:szCs w:val="28"/>
              </w:rPr>
              <w:t xml:space="preserve"> Scoring</w:t>
            </w:r>
          </w:p>
        </w:tc>
      </w:tr>
      <w:tr w:rsidR="0025043D" w:rsidTr="00F26435">
        <w:tc>
          <w:tcPr>
            <w:tcW w:w="10795" w:type="dxa"/>
            <w:gridSpan w:val="4"/>
            <w:shd w:val="clear" w:color="auto" w:fill="A6A6A6" w:themeFill="background1" w:themeFillShade="A6"/>
          </w:tcPr>
          <w:p w:rsidR="0025043D" w:rsidRPr="00B613B9" w:rsidRDefault="0025043D" w:rsidP="00F26435">
            <w:pPr>
              <w:rPr>
                <w:rFonts w:ascii="Calibri" w:hAnsi="Calibri" w:cs="Calibri"/>
                <w:b/>
              </w:rPr>
            </w:pPr>
            <w:r>
              <w:rPr>
                <w:rFonts w:ascii="Calibri" w:hAnsi="Calibri" w:cs="Calibri"/>
                <w:b/>
              </w:rPr>
              <w:t>Questions &amp; Comments</w:t>
            </w:r>
          </w:p>
        </w:tc>
      </w:tr>
      <w:tr w:rsidR="0025043D" w:rsidTr="00F26435">
        <w:sdt>
          <w:sdtPr>
            <w:rPr>
              <w:rFonts w:ascii="Calibri" w:eastAsia="Times New Roman" w:hAnsi="Calibri" w:cs="Calibri"/>
              <w:color w:val="000000"/>
            </w:rPr>
            <w:id w:val="522527725"/>
            <w:placeholder>
              <w:docPart w:val="215E8E6D6094403E9CF05832F9B31BE0"/>
            </w:placeholder>
            <w:showingPlcHdr/>
            <w15:color w:val="C0C0C0"/>
          </w:sdtPr>
          <w:sdtEndPr/>
          <w:sdtContent>
            <w:tc>
              <w:tcPr>
                <w:tcW w:w="10795" w:type="dxa"/>
                <w:gridSpan w:val="4"/>
                <w:shd w:val="clear" w:color="auto" w:fill="auto"/>
              </w:tcPr>
              <w:p w:rsidR="0025043D" w:rsidRDefault="0025043D" w:rsidP="00F26435">
                <w:r w:rsidRPr="00292905">
                  <w:rPr>
                    <w:rFonts w:ascii="Calibri" w:eastAsia="Times New Roman" w:hAnsi="Calibri" w:cs="Calibri"/>
                    <w:i/>
                    <w:color w:val="808080" w:themeColor="background1" w:themeShade="80"/>
                  </w:rPr>
                  <w:t>Click here to enter text.</w:t>
                </w:r>
              </w:p>
            </w:tc>
          </w:sdtContent>
        </w:sdt>
      </w:tr>
      <w:tr w:rsidR="0025043D" w:rsidTr="00F26435">
        <w:tc>
          <w:tcPr>
            <w:tcW w:w="10795" w:type="dxa"/>
            <w:gridSpan w:val="4"/>
            <w:shd w:val="clear" w:color="auto" w:fill="A6A6A6" w:themeFill="background1" w:themeFillShade="A6"/>
          </w:tcPr>
          <w:p w:rsidR="0025043D" w:rsidRPr="00292905" w:rsidRDefault="0025043D" w:rsidP="00F26435">
            <w:pPr>
              <w:jc w:val="center"/>
              <w:rPr>
                <w:rFonts w:ascii="Calibri" w:eastAsia="Times New Roman" w:hAnsi="Calibri" w:cs="Calibri"/>
                <w:b/>
                <w:color w:val="000000"/>
              </w:rPr>
            </w:pPr>
            <w:r w:rsidRPr="00292905">
              <w:rPr>
                <w:rFonts w:ascii="Calibri" w:eastAsia="Times New Roman" w:hAnsi="Calibri" w:cs="Calibri"/>
                <w:b/>
              </w:rPr>
              <w:t>Composite Score</w:t>
            </w:r>
          </w:p>
        </w:tc>
      </w:tr>
      <w:tr w:rsidR="0025043D" w:rsidTr="00F26435">
        <w:tc>
          <w:tcPr>
            <w:tcW w:w="2337" w:type="dxa"/>
            <w:shd w:val="clear" w:color="auto" w:fill="auto"/>
          </w:tcPr>
          <w:p w:rsidR="0025043D" w:rsidRPr="00292905" w:rsidRDefault="0025043D" w:rsidP="00F26435">
            <w:pPr>
              <w:jc w:val="right"/>
              <w:rPr>
                <w:rFonts w:ascii="Calibri" w:eastAsia="Times New Roman" w:hAnsi="Calibri" w:cs="Calibri"/>
                <w:b/>
                <w:color w:val="000000"/>
              </w:rPr>
            </w:pPr>
            <w:r>
              <w:rPr>
                <w:rFonts w:ascii="Calibri" w:eastAsia="Times New Roman" w:hAnsi="Calibri" w:cs="Calibri"/>
                <w:b/>
                <w:color w:val="000000"/>
              </w:rPr>
              <w:t>Possible Points</w:t>
            </w:r>
            <w:r w:rsidRPr="00292905">
              <w:rPr>
                <w:rFonts w:ascii="Calibri" w:eastAsia="Times New Roman" w:hAnsi="Calibri" w:cs="Calibri"/>
                <w:b/>
                <w:color w:val="000000"/>
              </w:rPr>
              <w:t xml:space="preserve"> </w:t>
            </w:r>
          </w:p>
        </w:tc>
        <w:sdt>
          <w:sdtPr>
            <w:rPr>
              <w:rFonts w:ascii="Calibri" w:eastAsia="Times New Roman" w:hAnsi="Calibri" w:cs="Calibri"/>
              <w:b/>
              <w:color w:val="000000"/>
            </w:rPr>
            <w:id w:val="-1780877816"/>
            <w:placeholder>
              <w:docPart w:val="D851CC11E667491798D1DD5FE1A53982"/>
            </w:placeholder>
            <w:showingPlcHdr/>
            <w15:color w:val="000000"/>
            <w:dropDownList>
              <w:listItem w:displayText="Points" w:value=""/>
              <w:listItem w:displayText="10 Points" w:value="10 Points"/>
              <w:listItem w:displayText="8 Points" w:value="8 Points"/>
              <w:listItem w:displayText="6 Points" w:value="6 Points"/>
              <w:listItem w:displayText="4 Points" w:value="4 Points"/>
              <w:listItem w:displayText="2 Points" w:value="2 Points"/>
              <w:listItem w:displayText="0 Points" w:value="0 Points"/>
              <w:listItem w:displayText="N/A" w:value="N/A"/>
            </w:dropDownList>
          </w:sdtPr>
          <w:sdtEndPr/>
          <w:sdtContent>
            <w:tc>
              <w:tcPr>
                <w:tcW w:w="2338" w:type="dxa"/>
                <w:shd w:val="clear" w:color="auto" w:fill="F79646" w:themeFill="accent6"/>
              </w:tcPr>
              <w:p w:rsidR="0025043D" w:rsidRPr="00292905" w:rsidRDefault="0025043D" w:rsidP="00F26435">
                <w:pPr>
                  <w:jc w:val="center"/>
                  <w:rPr>
                    <w:rFonts w:ascii="Calibri" w:eastAsia="Times New Roman" w:hAnsi="Calibri" w:cs="Calibri"/>
                    <w:b/>
                    <w:color w:val="000000"/>
                  </w:rPr>
                </w:pPr>
                <w:r w:rsidRPr="008867EE">
                  <w:rPr>
                    <w:rStyle w:val="PlaceholderText"/>
                    <w:b/>
                    <w:color w:val="auto"/>
                  </w:rPr>
                  <w:t xml:space="preserve">Enter </w:t>
                </w:r>
                <w:r w:rsidRPr="005C7CCB">
                  <w:rPr>
                    <w:rStyle w:val="PlaceholderText"/>
                    <w:b/>
                    <w:color w:val="auto"/>
                  </w:rPr>
                  <w:t>here</w:t>
                </w:r>
              </w:p>
            </w:tc>
          </w:sdtContent>
        </w:sdt>
        <w:tc>
          <w:tcPr>
            <w:tcW w:w="2337" w:type="dxa"/>
            <w:shd w:val="clear" w:color="auto" w:fill="auto"/>
          </w:tcPr>
          <w:p w:rsidR="0025043D" w:rsidRPr="00292905" w:rsidRDefault="0025043D" w:rsidP="00F26435">
            <w:pPr>
              <w:jc w:val="right"/>
              <w:rPr>
                <w:rFonts w:ascii="Calibri" w:eastAsia="Times New Roman" w:hAnsi="Calibri" w:cs="Calibri"/>
                <w:b/>
                <w:color w:val="000000"/>
              </w:rPr>
            </w:pPr>
            <w:r>
              <w:rPr>
                <w:rFonts w:ascii="Calibri" w:eastAsia="Times New Roman" w:hAnsi="Calibri" w:cs="Calibri"/>
                <w:b/>
                <w:color w:val="000000"/>
              </w:rPr>
              <w:t>Total Points Earned</w:t>
            </w:r>
          </w:p>
        </w:tc>
        <w:sdt>
          <w:sdtPr>
            <w:rPr>
              <w:rFonts w:ascii="Calibri" w:eastAsia="Times New Roman" w:hAnsi="Calibri" w:cs="Calibri"/>
              <w:b/>
              <w:color w:val="000000"/>
            </w:rPr>
            <w:id w:val="178774266"/>
            <w:placeholder>
              <w:docPart w:val="7CDFC2AA0006420EA5A86E1DD1F80896"/>
            </w:placeholder>
            <w:showingPlcHdr/>
            <w15:color w:val="000000"/>
            <w:dropDownList>
              <w:listItem w:displayText="Points" w:value=""/>
              <w:listItem w:displayText="10 Points" w:value="10 Points"/>
              <w:listItem w:displayText="9 Points" w:value="9 Points"/>
              <w:listItem w:displayText="8 Points" w:value="8 Points"/>
              <w:listItem w:displayText="7 Points" w:value="7 Points"/>
              <w:listItem w:displayText="6 Points" w:value="6 Points"/>
              <w:listItem w:displayText="5 Points" w:value="5 Points"/>
              <w:listItem w:displayText="4 Points" w:value="4 Points"/>
              <w:listItem w:displayText="3 Points" w:value="3 Points"/>
              <w:listItem w:displayText="2 Points" w:value="2 Points"/>
              <w:listItem w:displayText="1 Point" w:value="1 Point"/>
              <w:listItem w:displayText="0 Points" w:value="0 Points"/>
              <w:listItem w:displayText="N/A" w:value="N/A"/>
            </w:dropDownList>
          </w:sdtPr>
          <w:sdtEndPr/>
          <w:sdtContent>
            <w:tc>
              <w:tcPr>
                <w:tcW w:w="3783" w:type="dxa"/>
                <w:shd w:val="clear" w:color="auto" w:fill="F79646" w:themeFill="accent6"/>
              </w:tcPr>
              <w:p w:rsidR="0025043D" w:rsidRPr="00292905" w:rsidRDefault="0025043D" w:rsidP="00F26435">
                <w:pPr>
                  <w:jc w:val="center"/>
                  <w:rPr>
                    <w:rFonts w:ascii="Calibri" w:eastAsia="Times New Roman" w:hAnsi="Calibri" w:cs="Calibri"/>
                    <w:b/>
                    <w:color w:val="000000"/>
                  </w:rPr>
                </w:pPr>
                <w:r w:rsidRPr="008867EE">
                  <w:rPr>
                    <w:rStyle w:val="PlaceholderText"/>
                    <w:b/>
                    <w:color w:val="auto"/>
                  </w:rPr>
                  <w:t>Enter here</w:t>
                </w:r>
              </w:p>
            </w:tc>
          </w:sdtContent>
        </w:sdt>
      </w:tr>
    </w:tbl>
    <w:p w:rsidR="0025043D" w:rsidRDefault="0025043D"/>
    <w:p w:rsidR="00297AAC" w:rsidRDefault="00297AAC" w:rsidP="001F3F0F">
      <w:pPr>
        <w:spacing w:line="240" w:lineRule="auto"/>
        <w:contextualSpacing/>
      </w:pPr>
    </w:p>
    <w:p w:rsidR="00BA6610" w:rsidRDefault="00BA6610" w:rsidP="001F3F0F">
      <w:pPr>
        <w:spacing w:line="240" w:lineRule="auto"/>
        <w:contextualSpacing/>
      </w:pPr>
    </w:p>
    <w:p w:rsidR="00B52877" w:rsidRDefault="00B52877" w:rsidP="001F3F0F">
      <w:pPr>
        <w:spacing w:line="240" w:lineRule="auto"/>
        <w:contextualSpacing/>
      </w:pPr>
    </w:p>
    <w:p w:rsidR="0025043D" w:rsidRDefault="0025043D" w:rsidP="001F3F0F">
      <w:pPr>
        <w:spacing w:line="240" w:lineRule="auto"/>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9"/>
        <w:gridCol w:w="2341"/>
      </w:tblGrid>
      <w:tr w:rsidR="00AB0B15" w:rsidRPr="006350FA" w:rsidTr="00AB0B15">
        <w:trPr>
          <w:cantSplit/>
          <w:tblHeader/>
        </w:trPr>
        <w:tc>
          <w:tcPr>
            <w:tcW w:w="5000" w:type="pct"/>
            <w:gridSpan w:val="2"/>
            <w:shd w:val="clear" w:color="auto" w:fill="008080"/>
            <w:noWrap/>
            <w:vAlign w:val="center"/>
            <w:hideMark/>
          </w:tcPr>
          <w:p w:rsidR="00AB0B15" w:rsidRPr="006350FA" w:rsidRDefault="00FB40BE" w:rsidP="00581377">
            <w:pPr>
              <w:spacing w:after="0" w:line="240" w:lineRule="auto"/>
              <w:contextualSpacing/>
              <w:jc w:val="center"/>
              <w:rPr>
                <w:rFonts w:eastAsia="Times New Roman" w:cstheme="minorHAnsi"/>
                <w:b/>
                <w:bCs/>
                <w:color w:val="000000"/>
              </w:rPr>
            </w:pPr>
            <w:r>
              <w:rPr>
                <w:rFonts w:eastAsia="Times New Roman" w:cstheme="minorHAnsi"/>
                <w:b/>
                <w:bCs/>
                <w:color w:val="FFFFFF"/>
                <w:sz w:val="28"/>
              </w:rPr>
              <w:lastRenderedPageBreak/>
              <w:t>Section E: Governance &amp;</w:t>
            </w:r>
            <w:r w:rsidR="00AB0B15">
              <w:rPr>
                <w:rFonts w:eastAsia="Times New Roman" w:cstheme="minorHAnsi"/>
                <w:b/>
                <w:bCs/>
                <w:color w:val="FFFFFF"/>
                <w:sz w:val="28"/>
              </w:rPr>
              <w:t xml:space="preserve"> Management Structure</w:t>
            </w:r>
          </w:p>
        </w:tc>
      </w:tr>
      <w:tr w:rsidR="00AB0B15" w:rsidRPr="006350FA" w:rsidTr="00AB0B15">
        <w:trPr>
          <w:cantSplit/>
        </w:trPr>
        <w:tc>
          <w:tcPr>
            <w:tcW w:w="5000" w:type="pct"/>
            <w:gridSpan w:val="2"/>
            <w:shd w:val="clear" w:color="auto" w:fill="A6A6A6"/>
            <w:hideMark/>
          </w:tcPr>
          <w:p w:rsidR="00AB0B15" w:rsidRPr="00AB0B15" w:rsidRDefault="00AB0B15" w:rsidP="00AB0B15">
            <w:pPr>
              <w:spacing w:after="0" w:line="240" w:lineRule="auto"/>
              <w:contextualSpacing/>
              <w:rPr>
                <w:rFonts w:eastAsia="Times New Roman" w:cstheme="minorHAnsi"/>
                <w:color w:val="000000"/>
              </w:rPr>
            </w:pPr>
            <w:r>
              <w:rPr>
                <w:rFonts w:eastAsia="Times New Roman" w:cstheme="minorHAnsi"/>
                <w:color w:val="000000"/>
              </w:rPr>
              <w:t>E.1</w:t>
            </w:r>
            <w:r>
              <w:rPr>
                <w:rFonts w:eastAsia="Times New Roman" w:cstheme="minorHAnsi"/>
                <w:bCs/>
                <w:color w:val="000000"/>
              </w:rPr>
              <w:t xml:space="preserve"> – </w:t>
            </w:r>
            <w:r>
              <w:rPr>
                <w:rFonts w:eastAsia="Times New Roman" w:cstheme="minorHAnsi"/>
                <w:color w:val="000000"/>
              </w:rPr>
              <w:t xml:space="preserve">For each and all proposed governing authority members of the school, list </w:t>
            </w:r>
            <w:r w:rsidRPr="00EB640D">
              <w:rPr>
                <w:rFonts w:eastAsia="Times New Roman" w:cstheme="minorHAnsi"/>
                <w:color w:val="000000"/>
              </w:rPr>
              <w:t xml:space="preserve">their roles </w:t>
            </w:r>
            <w:r>
              <w:rPr>
                <w:rFonts w:eastAsia="Times New Roman" w:cstheme="minorHAnsi"/>
                <w:color w:val="000000"/>
              </w:rPr>
              <w:t>and knowledge bases; provide completed FBI/BCI background checks; and provide recent trainings certificates.</w:t>
            </w:r>
            <w:r w:rsidRPr="006350FA">
              <w:rPr>
                <w:rFonts w:eastAsia="Times New Roman" w:cstheme="minorHAnsi"/>
                <w:color w:val="FFFFFF"/>
              </w:rPr>
              <w:t> </w:t>
            </w:r>
          </w:p>
        </w:tc>
      </w:tr>
      <w:tr w:rsidR="00AB0B15" w:rsidRPr="006350FA" w:rsidTr="00AB0B15">
        <w:trPr>
          <w:cantSplit/>
        </w:trPr>
        <w:sdt>
          <w:sdtPr>
            <w:rPr>
              <w:rFonts w:eastAsia="Times New Roman" w:cstheme="minorHAnsi"/>
              <w:bCs/>
              <w:i/>
              <w:color w:val="000000"/>
            </w:rPr>
            <w:id w:val="-1704015498"/>
            <w:placeholder>
              <w:docPart w:val="EB8DF10E0B5B4DB3BFD9FDCD70F509F7"/>
            </w:placeholder>
            <w:showingPlcHdr/>
          </w:sdtPr>
          <w:sdtEndPr/>
          <w:sdtContent>
            <w:tc>
              <w:tcPr>
                <w:tcW w:w="5000" w:type="pct"/>
                <w:gridSpan w:val="2"/>
                <w:vAlign w:val="center"/>
                <w:hideMark/>
              </w:tcPr>
              <w:p w:rsidR="00AB0B15" w:rsidRPr="006350FA" w:rsidRDefault="00AB0B15" w:rsidP="00581377">
                <w:pPr>
                  <w:spacing w:after="0" w:line="240" w:lineRule="auto"/>
                  <w:contextualSpacing/>
                  <w:rPr>
                    <w:rFonts w:eastAsia="Times New Roman" w:cstheme="minorHAnsi"/>
                    <w:color w:val="FFFFFF"/>
                  </w:rPr>
                </w:pPr>
                <w:r w:rsidRPr="00E7630F">
                  <w:rPr>
                    <w:rStyle w:val="PlaceholderText"/>
                    <w:i/>
                  </w:rPr>
                  <w:t>Click here to enter text.</w:t>
                </w:r>
              </w:p>
            </w:tc>
          </w:sdtContent>
        </w:sdt>
      </w:tr>
      <w:tr w:rsidR="00297AAC" w:rsidRPr="006350FA" w:rsidTr="00AB0B15">
        <w:trPr>
          <w:cantSplit/>
        </w:trPr>
        <w:tc>
          <w:tcPr>
            <w:tcW w:w="3915" w:type="pct"/>
            <w:shd w:val="clear" w:color="auto" w:fill="F79646" w:themeFill="accent6"/>
            <w:hideMark/>
          </w:tcPr>
          <w:p w:rsidR="00297AAC" w:rsidRPr="006350FA" w:rsidRDefault="00AC3DA4" w:rsidP="00D659AE">
            <w:pPr>
              <w:spacing w:after="0" w:line="240" w:lineRule="auto"/>
              <w:contextualSpacing/>
              <w:rPr>
                <w:rFonts w:eastAsia="Times New Roman" w:cstheme="minorHAnsi"/>
                <w:color w:val="000000"/>
              </w:rPr>
            </w:pPr>
            <w:r>
              <w:rPr>
                <w:rFonts w:eastAsia="Times New Roman" w:cstheme="minorHAnsi"/>
                <w:color w:val="000000"/>
              </w:rPr>
              <w:t>E</w:t>
            </w:r>
            <w:r w:rsidR="00EB640D">
              <w:rPr>
                <w:rFonts w:eastAsia="Times New Roman" w:cstheme="minorHAnsi"/>
                <w:color w:val="000000"/>
              </w:rPr>
              <w:t>.</w:t>
            </w:r>
            <w:r w:rsidR="001D192C">
              <w:rPr>
                <w:rFonts w:eastAsia="Times New Roman" w:cstheme="minorHAnsi"/>
                <w:color w:val="000000"/>
              </w:rPr>
              <w:t>1</w:t>
            </w:r>
            <w:r w:rsidR="001D192C">
              <w:rPr>
                <w:rFonts w:eastAsia="Times New Roman" w:cstheme="minorHAnsi"/>
                <w:bCs/>
                <w:color w:val="000000"/>
              </w:rPr>
              <w:t xml:space="preserve"> – </w:t>
            </w:r>
            <w:r w:rsidR="00EB640D">
              <w:rPr>
                <w:rFonts w:eastAsia="Times New Roman" w:cstheme="minorHAnsi"/>
                <w:color w:val="000000"/>
              </w:rPr>
              <w:t>The school provided all</w:t>
            </w:r>
            <w:r w:rsidR="00D659AE">
              <w:rPr>
                <w:rFonts w:eastAsia="Times New Roman" w:cstheme="minorHAnsi"/>
                <w:color w:val="000000"/>
              </w:rPr>
              <w:t xml:space="preserve"> proposed</w:t>
            </w:r>
            <w:r w:rsidR="00EB640D">
              <w:rPr>
                <w:rFonts w:eastAsia="Times New Roman" w:cstheme="minorHAnsi"/>
                <w:color w:val="000000"/>
              </w:rPr>
              <w:t xml:space="preserve"> governing authority member information requested and </w:t>
            </w:r>
            <w:r w:rsidR="00D659AE">
              <w:rPr>
                <w:rFonts w:eastAsia="Times New Roman" w:cstheme="minorHAnsi"/>
                <w:color w:val="000000"/>
              </w:rPr>
              <w:t>it</w:t>
            </w:r>
            <w:r w:rsidR="00EB640D">
              <w:rPr>
                <w:rFonts w:eastAsia="Times New Roman" w:cstheme="minorHAnsi"/>
                <w:color w:val="000000"/>
              </w:rPr>
              <w:t xml:space="preserve"> has the necessary experience and knowledge to oversee the school. </w:t>
            </w:r>
          </w:p>
        </w:tc>
        <w:tc>
          <w:tcPr>
            <w:tcW w:w="1085" w:type="pct"/>
            <w:shd w:val="clear" w:color="auto" w:fill="F79646" w:themeFill="accent6"/>
            <w:noWrap/>
            <w:vAlign w:val="center"/>
            <w:hideMark/>
          </w:tcPr>
          <w:p w:rsidR="00297AAC" w:rsidRPr="00E7630F" w:rsidRDefault="00AC24BD" w:rsidP="0025043D">
            <w:pPr>
              <w:spacing w:after="0" w:line="240" w:lineRule="auto"/>
              <w:contextualSpacing/>
              <w:jc w:val="center"/>
              <w:rPr>
                <w:rFonts w:eastAsia="Times New Roman" w:cstheme="minorHAnsi"/>
              </w:rPr>
            </w:pPr>
            <w:sdt>
              <w:sdtPr>
                <w:rPr>
                  <w:rFonts w:ascii="Calibri" w:eastAsia="Times New Roman" w:hAnsi="Calibri" w:cs="Calibri"/>
                  <w:color w:val="000000"/>
                </w:rPr>
                <w:id w:val="-1458554105"/>
                <w:placeholder>
                  <w:docPart w:val="438393B7CBF340FB98558646B7CF40E0"/>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AB0B15" w:rsidRPr="00D23E76">
                  <w:rPr>
                    <w:rStyle w:val="PlaceholderText"/>
                    <w:b/>
                    <w:i/>
                    <w:color w:val="auto"/>
                  </w:rPr>
                  <w:t>Click to enter points</w:t>
                </w:r>
              </w:sdtContent>
            </w:sdt>
            <w:r w:rsidR="00297AAC" w:rsidRPr="00E7630F">
              <w:rPr>
                <w:rFonts w:eastAsia="Times New Roman" w:cstheme="minorHAnsi"/>
                <w:b/>
              </w:rPr>
              <w:t> </w:t>
            </w:r>
          </w:p>
        </w:tc>
      </w:tr>
      <w:tr w:rsidR="00AB0B15" w:rsidRPr="006350FA" w:rsidTr="00AB0B15">
        <w:trPr>
          <w:cantSplit/>
        </w:trPr>
        <w:tc>
          <w:tcPr>
            <w:tcW w:w="5000" w:type="pct"/>
            <w:gridSpan w:val="2"/>
            <w:shd w:val="clear" w:color="auto" w:fill="A6A6A6"/>
            <w:hideMark/>
          </w:tcPr>
          <w:p w:rsidR="00AB0B15" w:rsidRPr="006350FA" w:rsidRDefault="00AB0B15" w:rsidP="00AB0B15">
            <w:pPr>
              <w:spacing w:after="0" w:line="240" w:lineRule="auto"/>
              <w:contextualSpacing/>
              <w:rPr>
                <w:rFonts w:eastAsia="Times New Roman" w:cstheme="minorHAnsi"/>
                <w:color w:val="000000"/>
              </w:rPr>
            </w:pPr>
            <w:r>
              <w:rPr>
                <w:rFonts w:eastAsia="Times New Roman" w:cstheme="minorHAnsi"/>
                <w:color w:val="000000"/>
              </w:rPr>
              <w:t>E.2</w:t>
            </w:r>
            <w:r>
              <w:rPr>
                <w:rFonts w:eastAsia="Times New Roman" w:cstheme="minorHAnsi"/>
                <w:bCs/>
                <w:color w:val="000000"/>
              </w:rPr>
              <w:t xml:space="preserve"> – </w:t>
            </w:r>
            <w:r>
              <w:rPr>
                <w:rFonts w:eastAsia="Times New Roman" w:cstheme="minorHAnsi"/>
                <w:color w:val="000000"/>
              </w:rPr>
              <w:t>Explain in detail the governing authority’s plan for monitoring the school’s academic performance.</w:t>
            </w:r>
            <w:r w:rsidRPr="006350FA">
              <w:rPr>
                <w:rFonts w:eastAsia="Times New Roman" w:cstheme="minorHAnsi"/>
                <w:color w:val="000000"/>
              </w:rPr>
              <w:t> </w:t>
            </w:r>
          </w:p>
        </w:tc>
      </w:tr>
      <w:tr w:rsidR="00AB0B15" w:rsidRPr="006350FA" w:rsidTr="00AB0B15">
        <w:trPr>
          <w:cantSplit/>
        </w:trPr>
        <w:sdt>
          <w:sdtPr>
            <w:rPr>
              <w:rFonts w:eastAsia="Times New Roman" w:cstheme="minorHAnsi"/>
              <w:bCs/>
              <w:i/>
              <w:color w:val="000000"/>
            </w:rPr>
            <w:id w:val="1346982131"/>
            <w:placeholder>
              <w:docPart w:val="8FC756BBB2C5436295D0D5C64EF65DBD"/>
            </w:placeholder>
            <w:showingPlcHdr/>
          </w:sdtPr>
          <w:sdtEndPr/>
          <w:sdtContent>
            <w:tc>
              <w:tcPr>
                <w:tcW w:w="5000" w:type="pct"/>
                <w:gridSpan w:val="2"/>
                <w:vAlign w:val="center"/>
                <w:hideMark/>
              </w:tcPr>
              <w:p w:rsidR="00AB0B15" w:rsidRPr="006350FA" w:rsidRDefault="00AB0B15" w:rsidP="006E2EAA">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6E2EAA" w:rsidRPr="006350FA" w:rsidTr="00AB0B15">
        <w:trPr>
          <w:cantSplit/>
        </w:trPr>
        <w:tc>
          <w:tcPr>
            <w:tcW w:w="3915" w:type="pct"/>
            <w:shd w:val="clear" w:color="auto" w:fill="F79646" w:themeFill="accent6"/>
            <w:hideMark/>
          </w:tcPr>
          <w:p w:rsidR="006E2EAA" w:rsidRPr="006350FA" w:rsidRDefault="00AC3DA4" w:rsidP="00D659AE">
            <w:pPr>
              <w:spacing w:after="0" w:line="240" w:lineRule="auto"/>
              <w:contextualSpacing/>
              <w:rPr>
                <w:rFonts w:eastAsia="Times New Roman" w:cstheme="minorHAnsi"/>
                <w:color w:val="000000"/>
              </w:rPr>
            </w:pPr>
            <w:r>
              <w:rPr>
                <w:rFonts w:eastAsia="Times New Roman" w:cstheme="minorHAnsi"/>
                <w:color w:val="000000"/>
              </w:rPr>
              <w:t>E</w:t>
            </w:r>
            <w:r w:rsidR="006E2EAA">
              <w:rPr>
                <w:rFonts w:eastAsia="Times New Roman" w:cstheme="minorHAnsi"/>
                <w:color w:val="000000"/>
              </w:rPr>
              <w:t>.2</w:t>
            </w:r>
            <w:r w:rsidR="001D192C">
              <w:rPr>
                <w:rFonts w:eastAsia="Times New Roman" w:cstheme="minorHAnsi"/>
                <w:bCs/>
                <w:color w:val="000000"/>
              </w:rPr>
              <w:t xml:space="preserve"> – </w:t>
            </w:r>
            <w:r w:rsidR="00D659AE">
              <w:rPr>
                <w:rFonts w:eastAsia="Times New Roman" w:cstheme="minorHAnsi"/>
                <w:color w:val="000000"/>
              </w:rPr>
              <w:t xml:space="preserve">The governing authority has a clear plan for </w:t>
            </w:r>
            <w:r w:rsidR="006E2EAA">
              <w:rPr>
                <w:rFonts w:eastAsia="Times New Roman" w:cstheme="minorHAnsi"/>
                <w:color w:val="000000"/>
              </w:rPr>
              <w:t>monitoring the school’s academic performance.</w:t>
            </w:r>
          </w:p>
        </w:tc>
        <w:tc>
          <w:tcPr>
            <w:tcW w:w="1085" w:type="pct"/>
            <w:shd w:val="clear" w:color="auto" w:fill="F79646" w:themeFill="accent6"/>
            <w:noWrap/>
            <w:vAlign w:val="center"/>
            <w:hideMark/>
          </w:tcPr>
          <w:p w:rsidR="006E2EAA" w:rsidRPr="006350FA" w:rsidRDefault="006E2EAA" w:rsidP="0025043D">
            <w:pPr>
              <w:spacing w:after="0" w:line="240" w:lineRule="auto"/>
              <w:contextualSpacing/>
              <w:jc w:val="center"/>
              <w:rPr>
                <w:rFonts w:eastAsia="Times New Roman" w:cstheme="minorHAnsi"/>
                <w:color w:val="000000"/>
              </w:rPr>
            </w:pPr>
            <w:r w:rsidRPr="006350FA">
              <w:rPr>
                <w:rFonts w:eastAsia="Times New Roman" w:cstheme="minorHAnsi"/>
                <w:color w:val="000000"/>
              </w:rPr>
              <w:t> </w:t>
            </w:r>
            <w:sdt>
              <w:sdtPr>
                <w:rPr>
                  <w:rFonts w:ascii="Calibri" w:eastAsia="Times New Roman" w:hAnsi="Calibri" w:cs="Calibri"/>
                  <w:color w:val="000000"/>
                </w:rPr>
                <w:id w:val="1592741819"/>
                <w:placeholder>
                  <w:docPart w:val="051F73765DCD4D35996E1D982EE9726A"/>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AB0B15" w:rsidRPr="00D23E76">
                  <w:rPr>
                    <w:rStyle w:val="PlaceholderText"/>
                    <w:b/>
                    <w:i/>
                    <w:color w:val="auto"/>
                  </w:rPr>
                  <w:t>Click to enter points</w:t>
                </w:r>
              </w:sdtContent>
            </w:sdt>
          </w:p>
        </w:tc>
      </w:tr>
      <w:tr w:rsidR="00AB0B15" w:rsidRPr="006350FA" w:rsidTr="00AB0B15">
        <w:trPr>
          <w:cantSplit/>
        </w:trPr>
        <w:tc>
          <w:tcPr>
            <w:tcW w:w="5000" w:type="pct"/>
            <w:gridSpan w:val="2"/>
            <w:shd w:val="clear" w:color="auto" w:fill="A6A6A6"/>
            <w:hideMark/>
          </w:tcPr>
          <w:p w:rsidR="00AB0B15" w:rsidRPr="006350FA" w:rsidRDefault="00AB0B15" w:rsidP="00AB0B15">
            <w:pPr>
              <w:spacing w:after="0" w:line="240" w:lineRule="auto"/>
              <w:contextualSpacing/>
              <w:rPr>
                <w:rFonts w:eastAsia="Times New Roman" w:cstheme="minorHAnsi"/>
                <w:color w:val="000000"/>
              </w:rPr>
            </w:pPr>
            <w:r>
              <w:rPr>
                <w:rFonts w:eastAsia="Times New Roman" w:cstheme="minorHAnsi"/>
                <w:color w:val="000000"/>
              </w:rPr>
              <w:t>E.3</w:t>
            </w:r>
            <w:r>
              <w:rPr>
                <w:rFonts w:eastAsia="Times New Roman" w:cstheme="minorHAnsi"/>
                <w:bCs/>
                <w:color w:val="000000"/>
              </w:rPr>
              <w:t xml:space="preserve"> – </w:t>
            </w:r>
            <w:r>
              <w:rPr>
                <w:rFonts w:eastAsia="Times New Roman" w:cstheme="minorHAnsi"/>
                <w:color w:val="000000"/>
              </w:rPr>
              <w:t>Explain in detail the governing authority’s plan for monitoring the school’s finances.</w:t>
            </w:r>
            <w:r w:rsidRPr="006350FA">
              <w:rPr>
                <w:rFonts w:eastAsia="Times New Roman" w:cstheme="minorHAnsi"/>
                <w:color w:val="000000"/>
              </w:rPr>
              <w:t> </w:t>
            </w:r>
          </w:p>
        </w:tc>
      </w:tr>
      <w:tr w:rsidR="00AB0B15" w:rsidRPr="006350FA" w:rsidTr="00AB0B15">
        <w:trPr>
          <w:cantSplit/>
        </w:trPr>
        <w:sdt>
          <w:sdtPr>
            <w:rPr>
              <w:rFonts w:eastAsia="Times New Roman" w:cstheme="minorHAnsi"/>
              <w:bCs/>
              <w:i/>
              <w:color w:val="000000"/>
            </w:rPr>
            <w:id w:val="-364364935"/>
            <w:placeholder>
              <w:docPart w:val="7BBE4908BCFC4FF1966204A53847F900"/>
            </w:placeholder>
            <w:showingPlcHdr/>
          </w:sdtPr>
          <w:sdtEndPr/>
          <w:sdtContent>
            <w:tc>
              <w:tcPr>
                <w:tcW w:w="5000" w:type="pct"/>
                <w:gridSpan w:val="2"/>
                <w:vAlign w:val="center"/>
                <w:hideMark/>
              </w:tcPr>
              <w:p w:rsidR="00AB0B15" w:rsidRPr="006350FA" w:rsidRDefault="00AB0B15" w:rsidP="006E2EAA">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6E2EAA" w:rsidRPr="006350FA" w:rsidTr="00AB0B15">
        <w:trPr>
          <w:cantSplit/>
        </w:trPr>
        <w:tc>
          <w:tcPr>
            <w:tcW w:w="3915" w:type="pct"/>
            <w:shd w:val="clear" w:color="auto" w:fill="F79646" w:themeFill="accent6"/>
            <w:hideMark/>
          </w:tcPr>
          <w:p w:rsidR="006E2EAA" w:rsidRPr="006350FA" w:rsidRDefault="00AC3DA4" w:rsidP="00D659AE">
            <w:pPr>
              <w:spacing w:after="0" w:line="240" w:lineRule="auto"/>
              <w:contextualSpacing/>
              <w:rPr>
                <w:rFonts w:eastAsia="Times New Roman" w:cstheme="minorHAnsi"/>
                <w:color w:val="000000"/>
              </w:rPr>
            </w:pPr>
            <w:r>
              <w:rPr>
                <w:rFonts w:eastAsia="Times New Roman" w:cstheme="minorHAnsi"/>
                <w:color w:val="000000"/>
              </w:rPr>
              <w:t>E</w:t>
            </w:r>
            <w:r w:rsidR="006E2EAA">
              <w:rPr>
                <w:rFonts w:eastAsia="Times New Roman" w:cstheme="minorHAnsi"/>
                <w:color w:val="000000"/>
              </w:rPr>
              <w:t>.3</w:t>
            </w:r>
            <w:r w:rsidR="001D192C">
              <w:rPr>
                <w:rFonts w:eastAsia="Times New Roman" w:cstheme="minorHAnsi"/>
                <w:bCs/>
                <w:color w:val="000000"/>
              </w:rPr>
              <w:t xml:space="preserve"> – </w:t>
            </w:r>
            <w:r w:rsidR="00D659AE">
              <w:rPr>
                <w:rFonts w:eastAsia="Times New Roman" w:cstheme="minorHAnsi"/>
                <w:color w:val="000000"/>
              </w:rPr>
              <w:t>The governing authority has a clear plan for</w:t>
            </w:r>
            <w:r w:rsidR="006E2EAA">
              <w:rPr>
                <w:rFonts w:eastAsia="Times New Roman" w:cstheme="minorHAnsi"/>
                <w:color w:val="000000"/>
              </w:rPr>
              <w:t xml:space="preserve"> monitoring the school’s finances.</w:t>
            </w:r>
          </w:p>
        </w:tc>
        <w:tc>
          <w:tcPr>
            <w:tcW w:w="1085" w:type="pct"/>
            <w:shd w:val="clear" w:color="auto" w:fill="F79646" w:themeFill="accent6"/>
            <w:noWrap/>
            <w:vAlign w:val="center"/>
            <w:hideMark/>
          </w:tcPr>
          <w:p w:rsidR="006E2EAA" w:rsidRPr="006350FA" w:rsidRDefault="00AC24BD" w:rsidP="006E2EAA">
            <w:pPr>
              <w:spacing w:after="0" w:line="240" w:lineRule="auto"/>
              <w:contextualSpacing/>
              <w:jc w:val="center"/>
              <w:rPr>
                <w:rFonts w:eastAsia="Times New Roman" w:cstheme="minorHAnsi"/>
                <w:color w:val="000000"/>
              </w:rPr>
            </w:pPr>
            <w:sdt>
              <w:sdtPr>
                <w:rPr>
                  <w:rFonts w:ascii="Calibri" w:eastAsia="Times New Roman" w:hAnsi="Calibri" w:cs="Calibri"/>
                  <w:color w:val="000000"/>
                </w:rPr>
                <w:id w:val="-340242381"/>
                <w:placeholder>
                  <w:docPart w:val="94F61F6F01694513806C25D71675FC56"/>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AB0B15" w:rsidRPr="00D23E76">
                  <w:rPr>
                    <w:rStyle w:val="PlaceholderText"/>
                    <w:b/>
                    <w:i/>
                    <w:color w:val="auto"/>
                  </w:rPr>
                  <w:t>Click to enter points</w:t>
                </w:r>
              </w:sdtContent>
            </w:sdt>
          </w:p>
        </w:tc>
      </w:tr>
      <w:tr w:rsidR="00AB0B15" w:rsidRPr="006350FA" w:rsidTr="00AB0B15">
        <w:trPr>
          <w:cantSplit/>
        </w:trPr>
        <w:tc>
          <w:tcPr>
            <w:tcW w:w="5000" w:type="pct"/>
            <w:gridSpan w:val="2"/>
            <w:shd w:val="clear" w:color="auto" w:fill="A6A6A6"/>
            <w:vAlign w:val="center"/>
          </w:tcPr>
          <w:p w:rsidR="00AB0B15" w:rsidRDefault="00AB0B15" w:rsidP="00AB0B15">
            <w:pPr>
              <w:spacing w:after="0" w:line="240" w:lineRule="auto"/>
              <w:contextualSpacing/>
              <w:rPr>
                <w:rFonts w:eastAsia="Times New Roman" w:cstheme="minorHAnsi"/>
                <w:b/>
                <w:color w:val="000000"/>
              </w:rPr>
            </w:pPr>
            <w:r>
              <w:rPr>
                <w:rFonts w:eastAsia="Times New Roman" w:cstheme="minorHAnsi"/>
                <w:bCs/>
                <w:color w:val="000000"/>
              </w:rPr>
              <w:t>E.4 – Describe in detail any outside contractual relationships that will be used to ensure the effective operation of the school.</w:t>
            </w:r>
          </w:p>
        </w:tc>
      </w:tr>
      <w:tr w:rsidR="00AB0B15" w:rsidRPr="006350FA" w:rsidTr="00AB0B15">
        <w:trPr>
          <w:cantSplit/>
        </w:trPr>
        <w:sdt>
          <w:sdtPr>
            <w:rPr>
              <w:rFonts w:eastAsia="Times New Roman" w:cstheme="minorHAnsi"/>
              <w:bCs/>
              <w:i/>
              <w:color w:val="000000"/>
            </w:rPr>
            <w:id w:val="-847018954"/>
            <w:placeholder>
              <w:docPart w:val="2668C97F1022429EB5CFABC65E3F8F46"/>
            </w:placeholder>
            <w:showingPlcHdr/>
          </w:sdtPr>
          <w:sdtEndPr/>
          <w:sdtContent>
            <w:tc>
              <w:tcPr>
                <w:tcW w:w="5000" w:type="pct"/>
                <w:gridSpan w:val="2"/>
                <w:shd w:val="clear" w:color="auto" w:fill="auto"/>
                <w:vAlign w:val="center"/>
              </w:tcPr>
              <w:p w:rsidR="00AB0B15" w:rsidRDefault="00AB0B15" w:rsidP="00B52877">
                <w:pPr>
                  <w:spacing w:after="0" w:line="240" w:lineRule="auto"/>
                  <w:contextualSpacing/>
                  <w:rPr>
                    <w:rFonts w:eastAsia="Times New Roman" w:cstheme="minorHAnsi"/>
                    <w:b/>
                    <w:color w:val="000000"/>
                  </w:rPr>
                </w:pPr>
                <w:r w:rsidRPr="00E7630F">
                  <w:rPr>
                    <w:rStyle w:val="PlaceholderText"/>
                    <w:i/>
                  </w:rPr>
                  <w:t>Click here to enter text.</w:t>
                </w:r>
              </w:p>
            </w:tc>
          </w:sdtContent>
        </w:sdt>
      </w:tr>
      <w:tr w:rsidR="006E2EAA" w:rsidRPr="006350FA" w:rsidTr="00AB0B15">
        <w:trPr>
          <w:cantSplit/>
        </w:trPr>
        <w:tc>
          <w:tcPr>
            <w:tcW w:w="3915" w:type="pct"/>
            <w:shd w:val="clear" w:color="auto" w:fill="F79646" w:themeFill="accent6"/>
            <w:vAlign w:val="center"/>
          </w:tcPr>
          <w:p w:rsidR="006E2EAA" w:rsidRPr="000F64A5" w:rsidRDefault="00AC3DA4" w:rsidP="00D659AE">
            <w:pPr>
              <w:spacing w:after="0" w:line="240" w:lineRule="auto"/>
              <w:contextualSpacing/>
              <w:rPr>
                <w:rFonts w:eastAsia="Times New Roman" w:cstheme="minorHAnsi"/>
                <w:bCs/>
                <w:color w:val="000000"/>
              </w:rPr>
            </w:pPr>
            <w:r>
              <w:rPr>
                <w:rFonts w:eastAsia="Times New Roman" w:cstheme="minorHAnsi"/>
                <w:bCs/>
                <w:color w:val="000000"/>
              </w:rPr>
              <w:t>E</w:t>
            </w:r>
            <w:r w:rsidR="00D659AE">
              <w:rPr>
                <w:rFonts w:eastAsia="Times New Roman" w:cstheme="minorHAnsi"/>
                <w:bCs/>
                <w:color w:val="000000"/>
              </w:rPr>
              <w:t xml:space="preserve">.4 – </w:t>
            </w:r>
            <w:r w:rsidR="001D192C">
              <w:rPr>
                <w:rFonts w:eastAsia="Times New Roman" w:cstheme="minorHAnsi"/>
                <w:bCs/>
                <w:color w:val="000000"/>
              </w:rPr>
              <w:t>A</w:t>
            </w:r>
            <w:r w:rsidR="006E2EAA">
              <w:rPr>
                <w:rFonts w:eastAsia="Times New Roman" w:cstheme="minorHAnsi"/>
                <w:bCs/>
                <w:color w:val="000000"/>
              </w:rPr>
              <w:t>ny outside contractual relationship that will be used to ensure the effective operation of the school is described in detail.</w:t>
            </w:r>
          </w:p>
        </w:tc>
        <w:tc>
          <w:tcPr>
            <w:tcW w:w="1085" w:type="pct"/>
            <w:tcBorders>
              <w:bottom w:val="single" w:sz="4" w:space="0" w:color="auto"/>
            </w:tcBorders>
            <w:shd w:val="clear" w:color="auto" w:fill="F79646" w:themeFill="accent6"/>
            <w:vAlign w:val="center"/>
          </w:tcPr>
          <w:p w:rsidR="006E2EAA" w:rsidRDefault="00AC24BD" w:rsidP="006E2EAA">
            <w:pPr>
              <w:spacing w:after="0" w:line="240" w:lineRule="auto"/>
              <w:contextualSpacing/>
              <w:jc w:val="center"/>
              <w:rPr>
                <w:rFonts w:eastAsia="Times New Roman" w:cstheme="minorHAnsi"/>
                <w:b/>
                <w:color w:val="000000"/>
              </w:rPr>
            </w:pPr>
            <w:sdt>
              <w:sdtPr>
                <w:rPr>
                  <w:rFonts w:ascii="Calibri" w:eastAsia="Times New Roman" w:hAnsi="Calibri" w:cs="Calibri"/>
                  <w:color w:val="000000"/>
                </w:rPr>
                <w:id w:val="1654491212"/>
                <w:placeholder>
                  <w:docPart w:val="E8981FD7CB7C40ECADCB2C2D4273E81F"/>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AB0B15" w:rsidRPr="00D23E76">
                  <w:rPr>
                    <w:rStyle w:val="PlaceholderText"/>
                    <w:b/>
                    <w:i/>
                    <w:color w:val="auto"/>
                  </w:rPr>
                  <w:t>Click to enter points</w:t>
                </w:r>
              </w:sdtContent>
            </w:sdt>
          </w:p>
        </w:tc>
      </w:tr>
      <w:tr w:rsidR="00AB0B15" w:rsidRPr="006350FA" w:rsidTr="00AB0B15">
        <w:trPr>
          <w:cantSplit/>
        </w:trPr>
        <w:tc>
          <w:tcPr>
            <w:tcW w:w="5000" w:type="pct"/>
            <w:gridSpan w:val="2"/>
            <w:shd w:val="clear" w:color="auto" w:fill="A6A6A6"/>
            <w:vAlign w:val="center"/>
          </w:tcPr>
          <w:p w:rsidR="00AB0B15" w:rsidRDefault="00AB0B15" w:rsidP="00AB0B15">
            <w:pPr>
              <w:spacing w:after="0" w:line="240" w:lineRule="auto"/>
              <w:contextualSpacing/>
              <w:rPr>
                <w:rFonts w:cstheme="minorHAnsi"/>
                <w:b/>
              </w:rPr>
            </w:pPr>
            <w:r>
              <w:rPr>
                <w:rFonts w:eastAsia="Times New Roman" w:cstheme="minorHAnsi"/>
                <w:bCs/>
                <w:color w:val="000000"/>
              </w:rPr>
              <w:t>E.5 – Provide the school’s organizational chart with clearly defined roles and responsibilities.</w:t>
            </w:r>
          </w:p>
        </w:tc>
      </w:tr>
      <w:tr w:rsidR="00AB0B15" w:rsidRPr="006350FA" w:rsidTr="00AB0B15">
        <w:trPr>
          <w:cantSplit/>
        </w:trPr>
        <w:sdt>
          <w:sdtPr>
            <w:rPr>
              <w:rFonts w:eastAsia="Times New Roman" w:cstheme="minorHAnsi"/>
              <w:bCs/>
              <w:i/>
              <w:color w:val="000000"/>
            </w:rPr>
            <w:id w:val="-131558444"/>
            <w:placeholder>
              <w:docPart w:val="A826FAE35D5D4C5D88E4A22834640714"/>
            </w:placeholder>
            <w:showingPlcHdr/>
          </w:sdtPr>
          <w:sdtEndPr/>
          <w:sdtContent>
            <w:tc>
              <w:tcPr>
                <w:tcW w:w="5000" w:type="pct"/>
                <w:gridSpan w:val="2"/>
                <w:shd w:val="clear" w:color="auto" w:fill="auto"/>
                <w:vAlign w:val="center"/>
              </w:tcPr>
              <w:p w:rsidR="00AB0B15" w:rsidRDefault="00AB0B15" w:rsidP="00B52877">
                <w:pPr>
                  <w:spacing w:after="0" w:line="240" w:lineRule="auto"/>
                  <w:contextualSpacing/>
                  <w:rPr>
                    <w:rFonts w:cstheme="minorHAnsi"/>
                    <w:b/>
                  </w:rPr>
                </w:pPr>
                <w:r w:rsidRPr="00E7630F">
                  <w:rPr>
                    <w:rStyle w:val="PlaceholderText"/>
                    <w:i/>
                  </w:rPr>
                  <w:t>Click here to enter text.</w:t>
                </w:r>
              </w:p>
            </w:tc>
          </w:sdtContent>
        </w:sdt>
      </w:tr>
      <w:tr w:rsidR="00D659AE" w:rsidRPr="006350FA" w:rsidTr="00AB0B15">
        <w:trPr>
          <w:cantSplit/>
        </w:trPr>
        <w:tc>
          <w:tcPr>
            <w:tcW w:w="3915" w:type="pct"/>
            <w:shd w:val="clear" w:color="auto" w:fill="F79646" w:themeFill="accent6"/>
            <w:vAlign w:val="center"/>
          </w:tcPr>
          <w:p w:rsidR="00D659AE" w:rsidRDefault="00AC3DA4" w:rsidP="00D659AE">
            <w:pPr>
              <w:spacing w:after="0" w:line="240" w:lineRule="auto"/>
              <w:contextualSpacing/>
              <w:rPr>
                <w:rFonts w:eastAsia="Times New Roman" w:cstheme="minorHAnsi"/>
                <w:bCs/>
                <w:color w:val="000000"/>
              </w:rPr>
            </w:pPr>
            <w:r>
              <w:rPr>
                <w:rFonts w:eastAsia="Times New Roman" w:cstheme="minorHAnsi"/>
                <w:bCs/>
                <w:color w:val="000000"/>
              </w:rPr>
              <w:t>E</w:t>
            </w:r>
            <w:r w:rsidR="00D659AE">
              <w:rPr>
                <w:rFonts w:eastAsia="Times New Roman" w:cstheme="minorHAnsi"/>
                <w:bCs/>
                <w:color w:val="000000"/>
              </w:rPr>
              <w:t>.5 – The school’s organizational chart clearly defines the roles and responsibilities.</w:t>
            </w:r>
          </w:p>
        </w:tc>
        <w:tc>
          <w:tcPr>
            <w:tcW w:w="1085" w:type="pct"/>
            <w:tcBorders>
              <w:bottom w:val="single" w:sz="4" w:space="0" w:color="auto"/>
            </w:tcBorders>
            <w:shd w:val="clear" w:color="auto" w:fill="F79646" w:themeFill="accent6"/>
            <w:vAlign w:val="center"/>
          </w:tcPr>
          <w:p w:rsidR="00D659AE" w:rsidRDefault="00AC24BD" w:rsidP="006E2EAA">
            <w:pPr>
              <w:spacing w:after="0" w:line="240" w:lineRule="auto"/>
              <w:contextualSpacing/>
              <w:jc w:val="center"/>
              <w:rPr>
                <w:rFonts w:cstheme="minorHAnsi"/>
                <w:b/>
              </w:rPr>
            </w:pPr>
            <w:sdt>
              <w:sdtPr>
                <w:rPr>
                  <w:rFonts w:ascii="Calibri" w:eastAsia="Times New Roman" w:hAnsi="Calibri" w:cs="Calibri"/>
                  <w:color w:val="000000"/>
                </w:rPr>
                <w:id w:val="1441804790"/>
                <w:placeholder>
                  <w:docPart w:val="C6CF2780966C41FBBF509B91A9C79E27"/>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AB0B15" w:rsidRPr="00D23E76">
                  <w:rPr>
                    <w:rStyle w:val="PlaceholderText"/>
                    <w:b/>
                    <w:i/>
                    <w:color w:val="auto"/>
                  </w:rPr>
                  <w:t>Click to enter points</w:t>
                </w:r>
              </w:sdtContent>
            </w:sdt>
          </w:p>
        </w:tc>
      </w:tr>
      <w:tr w:rsidR="00AB0B15" w:rsidRPr="006350FA" w:rsidTr="00AB0B15">
        <w:trPr>
          <w:cantSplit/>
        </w:trPr>
        <w:tc>
          <w:tcPr>
            <w:tcW w:w="5000" w:type="pct"/>
            <w:gridSpan w:val="2"/>
            <w:shd w:val="clear" w:color="auto" w:fill="A6A6A6"/>
            <w:vAlign w:val="center"/>
          </w:tcPr>
          <w:p w:rsidR="00AB0B15" w:rsidRDefault="00AB0B15" w:rsidP="00AB0B15">
            <w:pPr>
              <w:spacing w:after="0" w:line="240" w:lineRule="auto"/>
              <w:contextualSpacing/>
              <w:rPr>
                <w:rFonts w:cstheme="minorHAnsi"/>
                <w:b/>
              </w:rPr>
            </w:pPr>
            <w:r>
              <w:rPr>
                <w:rFonts w:eastAsia="Times New Roman" w:cstheme="minorHAnsi"/>
                <w:bCs/>
                <w:color w:val="000000"/>
              </w:rPr>
              <w:t>E.6 – Disclose any conflicts of interest that may exist between or among school leaders, vendors, governing authority members, or other ma</w:t>
            </w:r>
            <w:r w:rsidR="00B52877">
              <w:rPr>
                <w:rFonts w:eastAsia="Times New Roman" w:cstheme="minorHAnsi"/>
                <w:bCs/>
                <w:color w:val="000000"/>
              </w:rPr>
              <w:t>nagement companies (operators).</w:t>
            </w:r>
            <w:r>
              <w:rPr>
                <w:rFonts w:eastAsia="Times New Roman" w:cstheme="minorHAnsi"/>
                <w:bCs/>
                <w:color w:val="000000"/>
              </w:rPr>
              <w:t xml:space="preserve"> Describe the steps that were taken to address such conflicts of interest and explain the outcomes.</w:t>
            </w:r>
          </w:p>
        </w:tc>
      </w:tr>
      <w:tr w:rsidR="00AB0B15" w:rsidRPr="006350FA" w:rsidTr="00AB0B15">
        <w:trPr>
          <w:cantSplit/>
        </w:trPr>
        <w:sdt>
          <w:sdtPr>
            <w:rPr>
              <w:rFonts w:eastAsia="Times New Roman" w:cstheme="minorHAnsi"/>
              <w:bCs/>
              <w:i/>
              <w:color w:val="000000"/>
            </w:rPr>
            <w:id w:val="-1677725310"/>
            <w:placeholder>
              <w:docPart w:val="B50A91B572444B808005A5B774310D5D"/>
            </w:placeholder>
            <w:showingPlcHdr/>
          </w:sdtPr>
          <w:sdtEndPr/>
          <w:sdtContent>
            <w:tc>
              <w:tcPr>
                <w:tcW w:w="5000" w:type="pct"/>
                <w:gridSpan w:val="2"/>
                <w:shd w:val="clear" w:color="auto" w:fill="auto"/>
                <w:vAlign w:val="center"/>
              </w:tcPr>
              <w:p w:rsidR="00AB0B15" w:rsidRDefault="00AB0B15" w:rsidP="00B52877">
                <w:pPr>
                  <w:spacing w:after="0" w:line="240" w:lineRule="auto"/>
                  <w:contextualSpacing/>
                  <w:rPr>
                    <w:rFonts w:cstheme="minorHAnsi"/>
                    <w:b/>
                  </w:rPr>
                </w:pPr>
                <w:r w:rsidRPr="00E7630F">
                  <w:rPr>
                    <w:rStyle w:val="PlaceholderText"/>
                    <w:i/>
                  </w:rPr>
                  <w:t>Click here to enter text.</w:t>
                </w:r>
              </w:p>
            </w:tc>
          </w:sdtContent>
        </w:sdt>
      </w:tr>
      <w:tr w:rsidR="006E2EAA" w:rsidRPr="006350FA" w:rsidTr="00AB0B15">
        <w:trPr>
          <w:cantSplit/>
        </w:trPr>
        <w:tc>
          <w:tcPr>
            <w:tcW w:w="3915" w:type="pct"/>
            <w:shd w:val="clear" w:color="auto" w:fill="F79646" w:themeFill="accent6"/>
            <w:vAlign w:val="center"/>
          </w:tcPr>
          <w:p w:rsidR="006E2EAA" w:rsidRPr="000F64A5" w:rsidRDefault="00AC3DA4" w:rsidP="00B56785">
            <w:pPr>
              <w:spacing w:after="0" w:line="240" w:lineRule="auto"/>
              <w:contextualSpacing/>
              <w:rPr>
                <w:rFonts w:eastAsia="Times New Roman" w:cstheme="minorHAnsi"/>
                <w:bCs/>
                <w:color w:val="000000"/>
              </w:rPr>
            </w:pPr>
            <w:r>
              <w:rPr>
                <w:rFonts w:eastAsia="Times New Roman" w:cstheme="minorHAnsi"/>
                <w:bCs/>
                <w:color w:val="000000"/>
              </w:rPr>
              <w:t>E</w:t>
            </w:r>
            <w:r w:rsidR="006E2EAA">
              <w:rPr>
                <w:rFonts w:eastAsia="Times New Roman" w:cstheme="minorHAnsi"/>
                <w:bCs/>
                <w:color w:val="000000"/>
              </w:rPr>
              <w:t>.</w:t>
            </w:r>
            <w:r w:rsidR="00D659AE">
              <w:rPr>
                <w:rFonts w:eastAsia="Times New Roman" w:cstheme="minorHAnsi"/>
                <w:bCs/>
                <w:color w:val="000000"/>
              </w:rPr>
              <w:t>6</w:t>
            </w:r>
            <w:r w:rsidR="001D192C">
              <w:rPr>
                <w:rFonts w:eastAsia="Times New Roman" w:cstheme="minorHAnsi"/>
                <w:bCs/>
                <w:color w:val="000000"/>
              </w:rPr>
              <w:t xml:space="preserve"> – </w:t>
            </w:r>
            <w:r w:rsidR="006E2EAA">
              <w:rPr>
                <w:rFonts w:eastAsia="Times New Roman" w:cstheme="minorHAnsi"/>
                <w:bCs/>
                <w:color w:val="000000"/>
              </w:rPr>
              <w:t>Any conflict</w:t>
            </w:r>
            <w:r w:rsidR="00D659AE">
              <w:rPr>
                <w:rFonts w:eastAsia="Times New Roman" w:cstheme="minorHAnsi"/>
                <w:bCs/>
                <w:color w:val="000000"/>
              </w:rPr>
              <w:t xml:space="preserve">s of interest that may exist are </w:t>
            </w:r>
            <w:r w:rsidR="006E2EAA">
              <w:rPr>
                <w:rFonts w:eastAsia="Times New Roman" w:cstheme="minorHAnsi"/>
                <w:bCs/>
                <w:color w:val="000000"/>
              </w:rPr>
              <w:t>disclosed.  The steps taken to address such conflicts of interest are described and the outcomes are explained in detail.</w:t>
            </w:r>
          </w:p>
        </w:tc>
        <w:tc>
          <w:tcPr>
            <w:tcW w:w="1085" w:type="pct"/>
            <w:tcBorders>
              <w:bottom w:val="single" w:sz="4" w:space="0" w:color="auto"/>
            </w:tcBorders>
            <w:shd w:val="clear" w:color="auto" w:fill="F79646" w:themeFill="accent6"/>
            <w:vAlign w:val="center"/>
          </w:tcPr>
          <w:p w:rsidR="006E2EAA" w:rsidRDefault="00AC24BD" w:rsidP="006E2EAA">
            <w:pPr>
              <w:spacing w:after="0" w:line="240" w:lineRule="auto"/>
              <w:contextualSpacing/>
              <w:jc w:val="center"/>
              <w:rPr>
                <w:rFonts w:cstheme="minorHAnsi"/>
                <w:b/>
              </w:rPr>
            </w:pPr>
            <w:sdt>
              <w:sdtPr>
                <w:rPr>
                  <w:rFonts w:ascii="Calibri" w:eastAsia="Times New Roman" w:hAnsi="Calibri" w:cs="Calibri"/>
                  <w:color w:val="000000"/>
                </w:rPr>
                <w:id w:val="-650599297"/>
                <w:placeholder>
                  <w:docPart w:val="067925E3B2B54D43BC1F7F8ED393DE9B"/>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AB0B15" w:rsidRPr="00D23E76">
                  <w:rPr>
                    <w:rStyle w:val="PlaceholderText"/>
                    <w:b/>
                    <w:i/>
                    <w:color w:val="auto"/>
                  </w:rPr>
                  <w:t>Click to enter points</w:t>
                </w:r>
              </w:sdtContent>
            </w:sdt>
          </w:p>
        </w:tc>
      </w:tr>
      <w:tr w:rsidR="00AB0B15" w:rsidRPr="006350FA" w:rsidTr="00AB0B15">
        <w:trPr>
          <w:cantSplit/>
        </w:trPr>
        <w:tc>
          <w:tcPr>
            <w:tcW w:w="5000" w:type="pct"/>
            <w:gridSpan w:val="2"/>
            <w:shd w:val="clear" w:color="auto" w:fill="A6A6A6"/>
            <w:vAlign w:val="center"/>
          </w:tcPr>
          <w:p w:rsidR="00AB0B15" w:rsidRDefault="00AB0B15" w:rsidP="00AB0B15">
            <w:pPr>
              <w:spacing w:after="0" w:line="240" w:lineRule="auto"/>
              <w:contextualSpacing/>
              <w:rPr>
                <w:rFonts w:cstheme="minorHAnsi"/>
                <w:b/>
              </w:rPr>
            </w:pPr>
            <w:r>
              <w:rPr>
                <w:rFonts w:eastAsia="Times New Roman" w:cstheme="minorHAnsi"/>
                <w:bCs/>
                <w:color w:val="000000"/>
              </w:rPr>
              <w:t>E.7 – Disclose any pending lawsuits, threatened liabilities, or negative media attention related to the school, governing authority members, leadership team, its management company, or vendors, and include any actions taken to address such issues.</w:t>
            </w:r>
          </w:p>
        </w:tc>
      </w:tr>
      <w:tr w:rsidR="00AB0B15" w:rsidRPr="006350FA" w:rsidTr="00AB0B15">
        <w:trPr>
          <w:cantSplit/>
        </w:trPr>
        <w:sdt>
          <w:sdtPr>
            <w:rPr>
              <w:rFonts w:eastAsia="Times New Roman" w:cstheme="minorHAnsi"/>
              <w:bCs/>
              <w:i/>
              <w:color w:val="000000"/>
            </w:rPr>
            <w:id w:val="-690676065"/>
            <w:placeholder>
              <w:docPart w:val="AA71B40C083B4C4D967CC5E502AE9DDB"/>
            </w:placeholder>
            <w:showingPlcHdr/>
          </w:sdtPr>
          <w:sdtEndPr/>
          <w:sdtContent>
            <w:tc>
              <w:tcPr>
                <w:tcW w:w="5000" w:type="pct"/>
                <w:gridSpan w:val="2"/>
                <w:shd w:val="clear" w:color="auto" w:fill="auto"/>
                <w:vAlign w:val="center"/>
              </w:tcPr>
              <w:p w:rsidR="00AB0B15" w:rsidRDefault="00AB0B15" w:rsidP="00B52877">
                <w:pPr>
                  <w:spacing w:after="0" w:line="240" w:lineRule="auto"/>
                  <w:contextualSpacing/>
                  <w:rPr>
                    <w:rFonts w:cstheme="minorHAnsi"/>
                    <w:b/>
                  </w:rPr>
                </w:pPr>
                <w:r w:rsidRPr="00E7630F">
                  <w:rPr>
                    <w:rStyle w:val="PlaceholderText"/>
                    <w:i/>
                  </w:rPr>
                  <w:t>Click here to enter text.</w:t>
                </w:r>
              </w:p>
            </w:tc>
          </w:sdtContent>
        </w:sdt>
      </w:tr>
      <w:tr w:rsidR="006E2EAA" w:rsidRPr="006350FA" w:rsidTr="00AB0B15">
        <w:trPr>
          <w:cantSplit/>
        </w:trPr>
        <w:tc>
          <w:tcPr>
            <w:tcW w:w="3915" w:type="pct"/>
            <w:shd w:val="clear" w:color="auto" w:fill="F79646" w:themeFill="accent6"/>
            <w:vAlign w:val="center"/>
          </w:tcPr>
          <w:p w:rsidR="006E2EAA" w:rsidRPr="000F64A5" w:rsidRDefault="00AC3DA4" w:rsidP="006E2EAA">
            <w:pPr>
              <w:spacing w:after="0" w:line="240" w:lineRule="auto"/>
              <w:contextualSpacing/>
              <w:rPr>
                <w:rFonts w:eastAsia="Times New Roman" w:cstheme="minorHAnsi"/>
                <w:bCs/>
                <w:color w:val="000000"/>
              </w:rPr>
            </w:pPr>
            <w:r>
              <w:rPr>
                <w:rFonts w:eastAsia="Times New Roman" w:cstheme="minorHAnsi"/>
                <w:bCs/>
                <w:color w:val="000000"/>
              </w:rPr>
              <w:t>E</w:t>
            </w:r>
            <w:r w:rsidR="00B56785">
              <w:rPr>
                <w:rFonts w:eastAsia="Times New Roman" w:cstheme="minorHAnsi"/>
                <w:bCs/>
                <w:color w:val="000000"/>
              </w:rPr>
              <w:t>.</w:t>
            </w:r>
            <w:r w:rsidR="00D659AE">
              <w:rPr>
                <w:rFonts w:eastAsia="Times New Roman" w:cstheme="minorHAnsi"/>
                <w:bCs/>
                <w:color w:val="000000"/>
              </w:rPr>
              <w:t>7</w:t>
            </w:r>
            <w:r w:rsidR="001D192C">
              <w:rPr>
                <w:rFonts w:eastAsia="Times New Roman" w:cstheme="minorHAnsi"/>
                <w:bCs/>
                <w:color w:val="000000"/>
              </w:rPr>
              <w:t xml:space="preserve"> – </w:t>
            </w:r>
            <w:r w:rsidR="00B56785">
              <w:rPr>
                <w:rFonts w:eastAsia="Times New Roman" w:cstheme="minorHAnsi"/>
                <w:bCs/>
                <w:color w:val="000000"/>
              </w:rPr>
              <w:t>Any pending lawsuits, threatened liabilities, or negative media attention is disclosed along with any actions taken to address such issues.</w:t>
            </w:r>
          </w:p>
        </w:tc>
        <w:tc>
          <w:tcPr>
            <w:tcW w:w="1085" w:type="pct"/>
            <w:tcBorders>
              <w:bottom w:val="single" w:sz="4" w:space="0" w:color="auto"/>
            </w:tcBorders>
            <w:shd w:val="clear" w:color="auto" w:fill="F79646" w:themeFill="accent6"/>
            <w:vAlign w:val="center"/>
          </w:tcPr>
          <w:p w:rsidR="006E2EAA" w:rsidRDefault="00AC24BD" w:rsidP="006E2EAA">
            <w:pPr>
              <w:spacing w:after="0" w:line="240" w:lineRule="auto"/>
              <w:contextualSpacing/>
              <w:jc w:val="center"/>
              <w:rPr>
                <w:rFonts w:cstheme="minorHAnsi"/>
                <w:b/>
              </w:rPr>
            </w:pPr>
            <w:sdt>
              <w:sdtPr>
                <w:rPr>
                  <w:rFonts w:ascii="Calibri" w:eastAsia="Times New Roman" w:hAnsi="Calibri" w:cs="Calibri"/>
                  <w:color w:val="000000"/>
                </w:rPr>
                <w:id w:val="1939095795"/>
                <w:placeholder>
                  <w:docPart w:val="FC3A5C533840442D96645A6C957E7FB2"/>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AB0B15" w:rsidRPr="00D23E76">
                  <w:rPr>
                    <w:rStyle w:val="PlaceholderText"/>
                    <w:b/>
                    <w:i/>
                    <w:color w:val="auto"/>
                  </w:rPr>
                  <w:t>Click to enter points</w:t>
                </w:r>
              </w:sdtContent>
            </w:sdt>
          </w:p>
        </w:tc>
      </w:tr>
      <w:tr w:rsidR="00AB0B15" w:rsidRPr="006350FA" w:rsidTr="00AB0B15">
        <w:trPr>
          <w:cantSplit/>
        </w:trPr>
        <w:tc>
          <w:tcPr>
            <w:tcW w:w="5000" w:type="pct"/>
            <w:gridSpan w:val="2"/>
            <w:shd w:val="clear" w:color="auto" w:fill="A6A6A6"/>
            <w:vAlign w:val="center"/>
          </w:tcPr>
          <w:p w:rsidR="00AB0B15" w:rsidRDefault="00AB0B15" w:rsidP="00AB0B15">
            <w:pPr>
              <w:spacing w:after="0" w:line="240" w:lineRule="auto"/>
              <w:contextualSpacing/>
              <w:rPr>
                <w:rFonts w:cstheme="minorHAnsi"/>
                <w:b/>
              </w:rPr>
            </w:pPr>
            <w:r>
              <w:rPr>
                <w:rFonts w:eastAsia="Times New Roman" w:cstheme="minorHAnsi"/>
                <w:bCs/>
                <w:color w:val="000000"/>
              </w:rPr>
              <w:t>E.8 – Explain any previous attempts to obtain a sponsorship contract, the authorizer to which the school applied, and the outcome of the application.</w:t>
            </w:r>
          </w:p>
        </w:tc>
      </w:tr>
      <w:tr w:rsidR="00AB0B15" w:rsidRPr="006350FA" w:rsidTr="00AB0B15">
        <w:trPr>
          <w:cantSplit/>
        </w:trPr>
        <w:sdt>
          <w:sdtPr>
            <w:rPr>
              <w:rFonts w:eastAsia="Times New Roman" w:cstheme="minorHAnsi"/>
              <w:bCs/>
              <w:i/>
              <w:color w:val="000000"/>
            </w:rPr>
            <w:id w:val="-2136635869"/>
            <w:placeholder>
              <w:docPart w:val="C01E015D85C8498283240CDCE88B0A6F"/>
            </w:placeholder>
            <w:showingPlcHdr/>
          </w:sdtPr>
          <w:sdtEndPr/>
          <w:sdtContent>
            <w:tc>
              <w:tcPr>
                <w:tcW w:w="5000" w:type="pct"/>
                <w:gridSpan w:val="2"/>
                <w:shd w:val="clear" w:color="auto" w:fill="auto"/>
                <w:vAlign w:val="center"/>
              </w:tcPr>
              <w:p w:rsidR="00AB0B15" w:rsidRDefault="00AB0B15" w:rsidP="00B52877">
                <w:pPr>
                  <w:spacing w:after="0" w:line="240" w:lineRule="auto"/>
                  <w:contextualSpacing/>
                  <w:rPr>
                    <w:rFonts w:cstheme="minorHAnsi"/>
                    <w:b/>
                  </w:rPr>
                </w:pPr>
                <w:r w:rsidRPr="00E7630F">
                  <w:rPr>
                    <w:rStyle w:val="PlaceholderText"/>
                    <w:i/>
                  </w:rPr>
                  <w:t>Click here to enter text.</w:t>
                </w:r>
              </w:p>
            </w:tc>
          </w:sdtContent>
        </w:sdt>
      </w:tr>
      <w:tr w:rsidR="006E2EAA" w:rsidRPr="006350FA" w:rsidTr="00AB0B15">
        <w:trPr>
          <w:cantSplit/>
        </w:trPr>
        <w:tc>
          <w:tcPr>
            <w:tcW w:w="3915" w:type="pct"/>
            <w:shd w:val="clear" w:color="auto" w:fill="F79646" w:themeFill="accent6"/>
            <w:vAlign w:val="center"/>
          </w:tcPr>
          <w:p w:rsidR="006E2EAA" w:rsidRPr="000F64A5" w:rsidRDefault="00AC3DA4" w:rsidP="006E2EAA">
            <w:pPr>
              <w:spacing w:after="0" w:line="240" w:lineRule="auto"/>
              <w:contextualSpacing/>
              <w:rPr>
                <w:rFonts w:eastAsia="Times New Roman" w:cstheme="minorHAnsi"/>
                <w:bCs/>
                <w:color w:val="000000"/>
              </w:rPr>
            </w:pPr>
            <w:r>
              <w:rPr>
                <w:rFonts w:eastAsia="Times New Roman" w:cstheme="minorHAnsi"/>
                <w:bCs/>
                <w:color w:val="000000"/>
              </w:rPr>
              <w:t>E</w:t>
            </w:r>
            <w:r w:rsidR="00B56785">
              <w:rPr>
                <w:rFonts w:eastAsia="Times New Roman" w:cstheme="minorHAnsi"/>
                <w:bCs/>
                <w:color w:val="000000"/>
              </w:rPr>
              <w:t>.</w:t>
            </w:r>
            <w:r w:rsidR="00D659AE">
              <w:rPr>
                <w:rFonts w:eastAsia="Times New Roman" w:cstheme="minorHAnsi"/>
                <w:bCs/>
                <w:color w:val="000000"/>
              </w:rPr>
              <w:t>8</w:t>
            </w:r>
            <w:r w:rsidR="001D192C">
              <w:rPr>
                <w:rFonts w:eastAsia="Times New Roman" w:cstheme="minorHAnsi"/>
                <w:bCs/>
                <w:color w:val="000000"/>
              </w:rPr>
              <w:t xml:space="preserve"> – </w:t>
            </w:r>
            <w:r w:rsidR="00B56785">
              <w:rPr>
                <w:rFonts w:eastAsia="Times New Roman" w:cstheme="minorHAnsi"/>
                <w:bCs/>
                <w:color w:val="000000"/>
              </w:rPr>
              <w:t>Any previous attempt to obtain a sponsorship contract, the authorizer to which the school applied, and the outcome of the application are explained in detail.</w:t>
            </w:r>
          </w:p>
        </w:tc>
        <w:tc>
          <w:tcPr>
            <w:tcW w:w="1085" w:type="pct"/>
            <w:tcBorders>
              <w:bottom w:val="single" w:sz="4" w:space="0" w:color="auto"/>
            </w:tcBorders>
            <w:shd w:val="clear" w:color="auto" w:fill="F79646" w:themeFill="accent6"/>
            <w:vAlign w:val="center"/>
          </w:tcPr>
          <w:p w:rsidR="006E2EAA" w:rsidRDefault="00AC24BD" w:rsidP="006E2EAA">
            <w:pPr>
              <w:spacing w:after="0" w:line="240" w:lineRule="auto"/>
              <w:contextualSpacing/>
              <w:jc w:val="center"/>
              <w:rPr>
                <w:rFonts w:cstheme="minorHAnsi"/>
                <w:b/>
              </w:rPr>
            </w:pPr>
            <w:sdt>
              <w:sdtPr>
                <w:rPr>
                  <w:rFonts w:ascii="Calibri" w:eastAsia="Times New Roman" w:hAnsi="Calibri" w:cs="Calibri"/>
                  <w:color w:val="000000"/>
                </w:rPr>
                <w:id w:val="1920364272"/>
                <w:placeholder>
                  <w:docPart w:val="44454D2F54B6479290EED91454C91819"/>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AB0B15" w:rsidRPr="00D23E76">
                  <w:rPr>
                    <w:rStyle w:val="PlaceholderText"/>
                    <w:b/>
                    <w:i/>
                    <w:color w:val="auto"/>
                  </w:rPr>
                  <w:t>Click to enter points</w:t>
                </w:r>
              </w:sdtContent>
            </w:sdt>
          </w:p>
        </w:tc>
      </w:tr>
    </w:tbl>
    <w:p w:rsidR="00297AAC" w:rsidRDefault="00297AAC"/>
    <w:tbl>
      <w:tblPr>
        <w:tblStyle w:val="TableGrid"/>
        <w:tblW w:w="10795" w:type="dxa"/>
        <w:tblLook w:val="04A0" w:firstRow="1" w:lastRow="0" w:firstColumn="1" w:lastColumn="0" w:noHBand="0" w:noVBand="1"/>
      </w:tblPr>
      <w:tblGrid>
        <w:gridCol w:w="2337"/>
        <w:gridCol w:w="2338"/>
        <w:gridCol w:w="2337"/>
        <w:gridCol w:w="3783"/>
      </w:tblGrid>
      <w:tr w:rsidR="0025043D" w:rsidTr="00F26435">
        <w:tc>
          <w:tcPr>
            <w:tcW w:w="10795" w:type="dxa"/>
            <w:gridSpan w:val="4"/>
            <w:shd w:val="clear" w:color="auto" w:fill="008080"/>
          </w:tcPr>
          <w:p w:rsidR="0025043D" w:rsidRPr="007923E0" w:rsidRDefault="0025043D" w:rsidP="00F26435">
            <w:pPr>
              <w:jc w:val="center"/>
              <w:rPr>
                <w:rFonts w:ascii="Calibri" w:hAnsi="Calibri" w:cs="Calibri"/>
                <w:b/>
                <w:color w:val="FFFFFF" w:themeColor="background1"/>
                <w:sz w:val="28"/>
                <w:szCs w:val="28"/>
              </w:rPr>
            </w:pPr>
            <w:r>
              <w:rPr>
                <w:rFonts w:ascii="Calibri" w:hAnsi="Calibri" w:cs="Calibri"/>
                <w:b/>
                <w:color w:val="FFFFFF" w:themeColor="background1"/>
                <w:sz w:val="28"/>
                <w:szCs w:val="28"/>
              </w:rPr>
              <w:t xml:space="preserve">Section </w:t>
            </w:r>
            <w:r w:rsidR="00FB40BE">
              <w:rPr>
                <w:rFonts w:eastAsia="Times New Roman" w:cstheme="minorHAnsi"/>
                <w:b/>
                <w:bCs/>
                <w:color w:val="FFFFFF"/>
                <w:sz w:val="28"/>
              </w:rPr>
              <w:t>E: Governance &amp;</w:t>
            </w:r>
            <w:r w:rsidR="00AB0B15">
              <w:rPr>
                <w:rFonts w:eastAsia="Times New Roman" w:cstheme="minorHAnsi"/>
                <w:b/>
                <w:bCs/>
                <w:color w:val="FFFFFF"/>
                <w:sz w:val="28"/>
              </w:rPr>
              <w:t xml:space="preserve"> Management Structure</w:t>
            </w:r>
            <w:r>
              <w:rPr>
                <w:rFonts w:ascii="Calibri" w:hAnsi="Calibri" w:cs="Calibri"/>
                <w:b/>
                <w:color w:val="FFFFFF" w:themeColor="background1"/>
                <w:sz w:val="28"/>
                <w:szCs w:val="28"/>
              </w:rPr>
              <w:t xml:space="preserve"> Scoring</w:t>
            </w:r>
          </w:p>
        </w:tc>
      </w:tr>
      <w:tr w:rsidR="0025043D" w:rsidTr="00F26435">
        <w:tc>
          <w:tcPr>
            <w:tcW w:w="10795" w:type="dxa"/>
            <w:gridSpan w:val="4"/>
            <w:shd w:val="clear" w:color="auto" w:fill="A6A6A6" w:themeFill="background1" w:themeFillShade="A6"/>
          </w:tcPr>
          <w:p w:rsidR="0025043D" w:rsidRPr="00B613B9" w:rsidRDefault="0025043D" w:rsidP="00F26435">
            <w:pPr>
              <w:rPr>
                <w:rFonts w:ascii="Calibri" w:hAnsi="Calibri" w:cs="Calibri"/>
                <w:b/>
              </w:rPr>
            </w:pPr>
            <w:r>
              <w:rPr>
                <w:rFonts w:ascii="Calibri" w:hAnsi="Calibri" w:cs="Calibri"/>
                <w:b/>
              </w:rPr>
              <w:t>Questions &amp; Comments</w:t>
            </w:r>
          </w:p>
        </w:tc>
      </w:tr>
      <w:tr w:rsidR="0025043D" w:rsidTr="00F26435">
        <w:sdt>
          <w:sdtPr>
            <w:rPr>
              <w:rFonts w:ascii="Calibri" w:eastAsia="Times New Roman" w:hAnsi="Calibri" w:cs="Calibri"/>
              <w:color w:val="000000"/>
            </w:rPr>
            <w:id w:val="-1723894329"/>
            <w:placeholder>
              <w:docPart w:val="8649393890F24BBDBF90DF8E5571969C"/>
            </w:placeholder>
            <w:showingPlcHdr/>
            <w15:color w:val="C0C0C0"/>
          </w:sdtPr>
          <w:sdtEndPr/>
          <w:sdtContent>
            <w:tc>
              <w:tcPr>
                <w:tcW w:w="10795" w:type="dxa"/>
                <w:gridSpan w:val="4"/>
                <w:shd w:val="clear" w:color="auto" w:fill="auto"/>
              </w:tcPr>
              <w:p w:rsidR="0025043D" w:rsidRDefault="0025043D" w:rsidP="00F26435">
                <w:r w:rsidRPr="00292905">
                  <w:rPr>
                    <w:rFonts w:ascii="Calibri" w:eastAsia="Times New Roman" w:hAnsi="Calibri" w:cs="Calibri"/>
                    <w:i/>
                    <w:color w:val="808080" w:themeColor="background1" w:themeShade="80"/>
                  </w:rPr>
                  <w:t>Click here to enter text.</w:t>
                </w:r>
              </w:p>
            </w:tc>
          </w:sdtContent>
        </w:sdt>
      </w:tr>
      <w:tr w:rsidR="0025043D" w:rsidTr="00F26435">
        <w:tc>
          <w:tcPr>
            <w:tcW w:w="10795" w:type="dxa"/>
            <w:gridSpan w:val="4"/>
            <w:shd w:val="clear" w:color="auto" w:fill="A6A6A6" w:themeFill="background1" w:themeFillShade="A6"/>
          </w:tcPr>
          <w:p w:rsidR="0025043D" w:rsidRPr="00292905" w:rsidRDefault="0025043D" w:rsidP="00F26435">
            <w:pPr>
              <w:jc w:val="center"/>
              <w:rPr>
                <w:rFonts w:ascii="Calibri" w:eastAsia="Times New Roman" w:hAnsi="Calibri" w:cs="Calibri"/>
                <w:b/>
                <w:color w:val="000000"/>
              </w:rPr>
            </w:pPr>
            <w:r w:rsidRPr="00292905">
              <w:rPr>
                <w:rFonts w:ascii="Calibri" w:eastAsia="Times New Roman" w:hAnsi="Calibri" w:cs="Calibri"/>
                <w:b/>
              </w:rPr>
              <w:t>Composite Score</w:t>
            </w:r>
          </w:p>
        </w:tc>
      </w:tr>
      <w:tr w:rsidR="0025043D" w:rsidTr="00F26435">
        <w:tc>
          <w:tcPr>
            <w:tcW w:w="2337" w:type="dxa"/>
            <w:shd w:val="clear" w:color="auto" w:fill="auto"/>
          </w:tcPr>
          <w:p w:rsidR="0025043D" w:rsidRPr="00292905" w:rsidRDefault="0025043D" w:rsidP="00F26435">
            <w:pPr>
              <w:jc w:val="right"/>
              <w:rPr>
                <w:rFonts w:ascii="Calibri" w:eastAsia="Times New Roman" w:hAnsi="Calibri" w:cs="Calibri"/>
                <w:b/>
                <w:color w:val="000000"/>
              </w:rPr>
            </w:pPr>
            <w:r>
              <w:rPr>
                <w:rFonts w:ascii="Calibri" w:eastAsia="Times New Roman" w:hAnsi="Calibri" w:cs="Calibri"/>
                <w:b/>
                <w:color w:val="000000"/>
              </w:rPr>
              <w:lastRenderedPageBreak/>
              <w:t>Possible Points</w:t>
            </w:r>
            <w:r w:rsidRPr="00292905">
              <w:rPr>
                <w:rFonts w:ascii="Calibri" w:eastAsia="Times New Roman" w:hAnsi="Calibri" w:cs="Calibri"/>
                <w:b/>
                <w:color w:val="000000"/>
              </w:rPr>
              <w:t xml:space="preserve"> </w:t>
            </w:r>
          </w:p>
        </w:tc>
        <w:sdt>
          <w:sdtPr>
            <w:rPr>
              <w:rFonts w:ascii="Calibri" w:eastAsia="Times New Roman" w:hAnsi="Calibri" w:cs="Calibri"/>
              <w:b/>
              <w:color w:val="000000"/>
            </w:rPr>
            <w:id w:val="-1193523245"/>
            <w:placeholder>
              <w:docPart w:val="CB51474CA306475FA5F83725747EFD25"/>
            </w:placeholder>
            <w:showingPlcHdr/>
            <w15:color w:val="000000"/>
            <w:dropDownList>
              <w:listItem w:displayText="Points" w:value=""/>
              <w:listItem w:displayText="16 Points" w:value="16 Points"/>
              <w:listItem w:displayText="14 Points" w:value="14 Points"/>
              <w:listItem w:displayText="12 Points" w:value="12 Points"/>
              <w:listItem w:displayText="10 Points" w:value="10 Points"/>
              <w:listItem w:displayText="8 Points" w:value="8 Points"/>
              <w:listItem w:displayText="6 Points" w:value="6 Points"/>
              <w:listItem w:displayText="4 Points" w:value="4 Points"/>
              <w:listItem w:displayText="2 Points" w:value="2 Points"/>
              <w:listItem w:displayText="0 Points" w:value="0 Points"/>
              <w:listItem w:displayText="N/A" w:value="N/A"/>
            </w:dropDownList>
          </w:sdtPr>
          <w:sdtEndPr/>
          <w:sdtContent>
            <w:tc>
              <w:tcPr>
                <w:tcW w:w="2338" w:type="dxa"/>
                <w:shd w:val="clear" w:color="auto" w:fill="F79646" w:themeFill="accent6"/>
              </w:tcPr>
              <w:p w:rsidR="0025043D" w:rsidRPr="00292905" w:rsidRDefault="0025043D" w:rsidP="00F26435">
                <w:pPr>
                  <w:jc w:val="center"/>
                  <w:rPr>
                    <w:rFonts w:ascii="Calibri" w:eastAsia="Times New Roman" w:hAnsi="Calibri" w:cs="Calibri"/>
                    <w:b/>
                    <w:color w:val="000000"/>
                  </w:rPr>
                </w:pPr>
                <w:r w:rsidRPr="008867EE">
                  <w:rPr>
                    <w:rStyle w:val="PlaceholderText"/>
                    <w:b/>
                    <w:color w:val="auto"/>
                  </w:rPr>
                  <w:t xml:space="preserve">Enter </w:t>
                </w:r>
                <w:r w:rsidRPr="005C7CCB">
                  <w:rPr>
                    <w:rStyle w:val="PlaceholderText"/>
                    <w:b/>
                    <w:color w:val="auto"/>
                  </w:rPr>
                  <w:t>here</w:t>
                </w:r>
              </w:p>
            </w:tc>
          </w:sdtContent>
        </w:sdt>
        <w:tc>
          <w:tcPr>
            <w:tcW w:w="2337" w:type="dxa"/>
            <w:shd w:val="clear" w:color="auto" w:fill="auto"/>
          </w:tcPr>
          <w:p w:rsidR="0025043D" w:rsidRPr="00292905" w:rsidRDefault="0025043D" w:rsidP="00F26435">
            <w:pPr>
              <w:jc w:val="right"/>
              <w:rPr>
                <w:rFonts w:ascii="Calibri" w:eastAsia="Times New Roman" w:hAnsi="Calibri" w:cs="Calibri"/>
                <w:b/>
                <w:color w:val="000000"/>
              </w:rPr>
            </w:pPr>
            <w:r>
              <w:rPr>
                <w:rFonts w:ascii="Calibri" w:eastAsia="Times New Roman" w:hAnsi="Calibri" w:cs="Calibri"/>
                <w:b/>
                <w:color w:val="000000"/>
              </w:rPr>
              <w:t>Total Points Earned</w:t>
            </w:r>
          </w:p>
        </w:tc>
        <w:sdt>
          <w:sdtPr>
            <w:rPr>
              <w:rFonts w:ascii="Calibri" w:eastAsia="Times New Roman" w:hAnsi="Calibri" w:cs="Calibri"/>
              <w:b/>
              <w:color w:val="000000"/>
            </w:rPr>
            <w:id w:val="-1005891231"/>
            <w:placeholder>
              <w:docPart w:val="B99F98F81FA04D3F90095C17AC1C6C67"/>
            </w:placeholder>
            <w:showingPlcHdr/>
            <w15:color w:val="000000"/>
            <w:dropDownList>
              <w:listItem w:displayText="Points" w:value=""/>
              <w:listItem w:displayText="16 Points" w:value="16 Points"/>
              <w:listItem w:displayText="15 Points" w:value="15 Points"/>
              <w:listItem w:displayText="14 Points" w:value="14 Points"/>
              <w:listItem w:displayText="13 Points" w:value="13 Points"/>
              <w:listItem w:displayText="12 Points" w:value="12 Points"/>
              <w:listItem w:displayText="11 Points" w:value="11 Points"/>
              <w:listItem w:displayText="10 Points" w:value="10 Points"/>
              <w:listItem w:displayText="9 Points" w:value="9 Points"/>
              <w:listItem w:displayText="8 Points" w:value="8 Points"/>
              <w:listItem w:displayText="7 Points" w:value="7 Points"/>
              <w:listItem w:displayText="6 Points" w:value="6 Points"/>
              <w:listItem w:displayText="5 Points" w:value="5 Points"/>
              <w:listItem w:displayText="4 Points" w:value="4 Points"/>
              <w:listItem w:displayText="3 Points" w:value="3 Points"/>
              <w:listItem w:displayText="2 Points" w:value="2 Points"/>
              <w:listItem w:displayText="1 Point" w:value="1 Point"/>
              <w:listItem w:displayText="0 Points" w:value="0 Points"/>
              <w:listItem w:displayText="N/A" w:value="N/A"/>
            </w:dropDownList>
          </w:sdtPr>
          <w:sdtEndPr/>
          <w:sdtContent>
            <w:tc>
              <w:tcPr>
                <w:tcW w:w="3783" w:type="dxa"/>
                <w:shd w:val="clear" w:color="auto" w:fill="F79646" w:themeFill="accent6"/>
              </w:tcPr>
              <w:p w:rsidR="0025043D" w:rsidRPr="00292905" w:rsidRDefault="0025043D" w:rsidP="00F26435">
                <w:pPr>
                  <w:jc w:val="center"/>
                  <w:rPr>
                    <w:rFonts w:ascii="Calibri" w:eastAsia="Times New Roman" w:hAnsi="Calibri" w:cs="Calibri"/>
                    <w:b/>
                    <w:color w:val="000000"/>
                  </w:rPr>
                </w:pPr>
                <w:r w:rsidRPr="008867EE">
                  <w:rPr>
                    <w:rStyle w:val="PlaceholderText"/>
                    <w:b/>
                    <w:color w:val="auto"/>
                  </w:rPr>
                  <w:t>Enter here</w:t>
                </w:r>
              </w:p>
            </w:tc>
          </w:sdtContent>
        </w:sdt>
      </w:tr>
    </w:tbl>
    <w:p w:rsidR="002A60DC" w:rsidRDefault="002A60DC" w:rsidP="002A60DC">
      <w:pPr>
        <w:spacing w:line="240" w:lineRule="auto"/>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45D13" w:rsidRPr="006350FA" w:rsidTr="009575D4">
        <w:trPr>
          <w:cantSplit/>
          <w:tblHeader/>
        </w:trPr>
        <w:tc>
          <w:tcPr>
            <w:tcW w:w="5000" w:type="pct"/>
            <w:shd w:val="clear" w:color="auto" w:fill="008080"/>
            <w:noWrap/>
            <w:vAlign w:val="center"/>
            <w:hideMark/>
          </w:tcPr>
          <w:p w:rsidR="00445D13" w:rsidRPr="006350FA" w:rsidRDefault="00CF7035" w:rsidP="002A60DC">
            <w:pPr>
              <w:spacing w:after="0" w:line="240" w:lineRule="auto"/>
              <w:contextualSpacing/>
              <w:jc w:val="center"/>
              <w:rPr>
                <w:rFonts w:eastAsia="Times New Roman" w:cstheme="minorHAnsi"/>
                <w:b/>
                <w:bCs/>
                <w:color w:val="000000"/>
              </w:rPr>
            </w:pPr>
            <w:r>
              <w:rPr>
                <w:rFonts w:ascii="Calisto MT" w:hAnsi="Calisto MT"/>
              </w:rPr>
              <w:br w:type="page"/>
            </w:r>
            <w:r w:rsidR="00D659AE">
              <w:rPr>
                <w:rFonts w:eastAsia="Times New Roman" w:cstheme="minorHAnsi"/>
                <w:b/>
                <w:bCs/>
                <w:color w:val="FFFFFF"/>
                <w:sz w:val="28"/>
              </w:rPr>
              <w:t>Section F</w:t>
            </w:r>
            <w:r w:rsidR="00AB0B15">
              <w:rPr>
                <w:rFonts w:eastAsia="Times New Roman" w:cstheme="minorHAnsi"/>
                <w:b/>
                <w:bCs/>
                <w:color w:val="FFFFFF"/>
                <w:sz w:val="28"/>
              </w:rPr>
              <w:t xml:space="preserve">: </w:t>
            </w:r>
            <w:r w:rsidR="00445D13">
              <w:rPr>
                <w:rFonts w:eastAsia="Times New Roman" w:cstheme="minorHAnsi"/>
                <w:b/>
                <w:bCs/>
                <w:color w:val="FFFFFF"/>
                <w:sz w:val="28"/>
              </w:rPr>
              <w:t>Additional Information</w:t>
            </w:r>
          </w:p>
        </w:tc>
      </w:tr>
      <w:tr w:rsidR="00445D13" w:rsidRPr="006350FA" w:rsidTr="0077104C">
        <w:trPr>
          <w:cantSplit/>
        </w:trPr>
        <w:tc>
          <w:tcPr>
            <w:tcW w:w="5000" w:type="pct"/>
            <w:shd w:val="clear" w:color="auto" w:fill="A6A6A6"/>
          </w:tcPr>
          <w:p w:rsidR="00445D13" w:rsidRPr="00445D13" w:rsidRDefault="00445D13" w:rsidP="002A60DC">
            <w:pPr>
              <w:spacing w:after="0" w:line="240" w:lineRule="auto"/>
              <w:contextualSpacing/>
              <w:rPr>
                <w:rFonts w:eastAsia="Times New Roman" w:cstheme="minorHAnsi"/>
                <w:color w:val="000000"/>
              </w:rPr>
            </w:pPr>
            <w:r>
              <w:rPr>
                <w:rFonts w:eastAsia="Times New Roman" w:cstheme="minorHAnsi"/>
                <w:color w:val="000000"/>
              </w:rPr>
              <w:t>Present any additional information which is relevant or compelling in support of this application.</w:t>
            </w:r>
          </w:p>
        </w:tc>
      </w:tr>
      <w:tr w:rsidR="00445D13" w:rsidRPr="006350FA" w:rsidTr="00445D13">
        <w:trPr>
          <w:cantSplit/>
        </w:trPr>
        <w:sdt>
          <w:sdtPr>
            <w:rPr>
              <w:rFonts w:eastAsia="Times New Roman" w:cstheme="minorHAnsi"/>
              <w:bCs/>
              <w:i/>
              <w:color w:val="000000"/>
            </w:rPr>
            <w:id w:val="-376243836"/>
            <w:placeholder>
              <w:docPart w:val="DC759B8A0EA44299B88E96AE31F4C9E2"/>
            </w:placeholder>
            <w:showingPlcHdr/>
          </w:sdtPr>
          <w:sdtEndPr/>
          <w:sdtContent>
            <w:tc>
              <w:tcPr>
                <w:tcW w:w="5000" w:type="pct"/>
                <w:vAlign w:val="center"/>
                <w:hideMark/>
              </w:tcPr>
              <w:p w:rsidR="00445D13" w:rsidRPr="006350FA" w:rsidRDefault="00445D13" w:rsidP="002A60DC">
                <w:pPr>
                  <w:spacing w:after="0" w:line="240" w:lineRule="auto"/>
                  <w:contextualSpacing/>
                  <w:rPr>
                    <w:rFonts w:eastAsia="Times New Roman" w:cstheme="minorHAnsi"/>
                    <w:color w:val="FFFFFF"/>
                  </w:rPr>
                </w:pPr>
                <w:r w:rsidRPr="00E7630F">
                  <w:rPr>
                    <w:rStyle w:val="PlaceholderText"/>
                    <w:i/>
                  </w:rPr>
                  <w:t>Click here to enter text.</w:t>
                </w:r>
              </w:p>
            </w:tc>
          </w:sdtContent>
        </w:sdt>
      </w:tr>
    </w:tbl>
    <w:p w:rsidR="00C62BE4" w:rsidRDefault="00C62BE4" w:rsidP="002A60DC">
      <w:pPr>
        <w:spacing w:line="240" w:lineRule="auto"/>
        <w:contextualSpacing/>
        <w:rPr>
          <w:rFonts w:ascii="Calisto MT" w:hAnsi="Calisto MT"/>
        </w:rPr>
      </w:pPr>
    </w:p>
    <w:p w:rsidR="00445D13" w:rsidRDefault="00445D13" w:rsidP="002A60DC">
      <w:pPr>
        <w:spacing w:line="240" w:lineRule="auto"/>
        <w:contextualSpacing/>
        <w:rPr>
          <w:rFonts w:ascii="Calisto MT" w:hAnsi="Calisto MT"/>
        </w:rPr>
      </w:pPr>
    </w:p>
    <w:p w:rsidR="00445D13" w:rsidRDefault="00445D13" w:rsidP="002A60DC">
      <w:pPr>
        <w:spacing w:line="240" w:lineRule="auto"/>
        <w:contextualSpacing/>
        <w:rPr>
          <w:rFonts w:ascii="Calisto MT" w:hAnsi="Calisto MT"/>
        </w:rPr>
      </w:pPr>
    </w:p>
    <w:p w:rsidR="00445D13" w:rsidRDefault="00445D13" w:rsidP="002A60DC">
      <w:pPr>
        <w:spacing w:line="240" w:lineRule="auto"/>
        <w:contextualSpacing/>
        <w:rPr>
          <w:rFonts w:ascii="Calisto MT" w:hAnsi="Calisto MT"/>
        </w:rPr>
      </w:pPr>
    </w:p>
    <w:p w:rsidR="00445D13" w:rsidRDefault="00445D13" w:rsidP="002A60DC">
      <w:pPr>
        <w:spacing w:line="240" w:lineRule="auto"/>
        <w:contextualSpacing/>
        <w:rPr>
          <w:rFonts w:ascii="Calisto MT" w:hAnsi="Calisto M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45D13" w:rsidRPr="006350FA" w:rsidTr="00B52877">
        <w:trPr>
          <w:cantSplit/>
        </w:trPr>
        <w:tc>
          <w:tcPr>
            <w:tcW w:w="5000" w:type="pct"/>
            <w:shd w:val="clear" w:color="auto" w:fill="F79646" w:themeFill="accent6"/>
            <w:noWrap/>
            <w:vAlign w:val="center"/>
            <w:hideMark/>
          </w:tcPr>
          <w:p w:rsidR="00445D13" w:rsidRPr="00B96125" w:rsidRDefault="00445D13" w:rsidP="002A60DC">
            <w:pPr>
              <w:spacing w:after="0" w:line="240" w:lineRule="auto"/>
              <w:contextualSpacing/>
              <w:rPr>
                <w:rFonts w:eastAsia="Times New Roman" w:cstheme="minorHAnsi"/>
                <w:b/>
                <w:bCs/>
              </w:rPr>
            </w:pPr>
            <w:r w:rsidRPr="00B96125">
              <w:rPr>
                <w:rFonts w:eastAsia="Times New Roman" w:cstheme="minorHAnsi"/>
                <w:b/>
                <w:bCs/>
              </w:rPr>
              <w:t>Application Reviewer</w:t>
            </w:r>
            <w:r w:rsidR="00B96125" w:rsidRPr="00B96125">
              <w:rPr>
                <w:rFonts w:eastAsia="Times New Roman" w:cstheme="minorHAnsi"/>
                <w:b/>
                <w:bCs/>
              </w:rPr>
              <w:t xml:space="preserve"> (Completed by the ESCLEW Review Team)</w:t>
            </w:r>
          </w:p>
        </w:tc>
      </w:tr>
      <w:tr w:rsidR="00445D13" w:rsidRPr="006350FA" w:rsidTr="00445D13">
        <w:trPr>
          <w:cantSplit/>
        </w:trPr>
        <w:sdt>
          <w:sdtPr>
            <w:rPr>
              <w:rFonts w:eastAsia="Times New Roman" w:cstheme="minorHAnsi"/>
              <w:color w:val="000000"/>
            </w:rPr>
            <w:id w:val="907110607"/>
            <w:placeholder>
              <w:docPart w:val="57B5F96CD1CC4480B24F35749EE90379"/>
            </w:placeholder>
            <w:showingPlcHdr/>
          </w:sdtPr>
          <w:sdtEndPr/>
          <w:sdtContent>
            <w:tc>
              <w:tcPr>
                <w:tcW w:w="5000" w:type="pct"/>
                <w:shd w:val="clear" w:color="auto" w:fill="FFFFFF" w:themeFill="background1"/>
                <w:noWrap/>
                <w:vAlign w:val="center"/>
              </w:tcPr>
              <w:p w:rsidR="00445D13" w:rsidRDefault="00445D13" w:rsidP="002A60DC">
                <w:pPr>
                  <w:spacing w:after="0" w:line="240" w:lineRule="auto"/>
                  <w:contextualSpacing/>
                  <w:rPr>
                    <w:rFonts w:eastAsia="Times New Roman" w:cstheme="minorHAnsi"/>
                    <w:color w:val="000000"/>
                  </w:rPr>
                </w:pPr>
                <w:r w:rsidRPr="00445D13">
                  <w:rPr>
                    <w:rFonts w:eastAsia="Times New Roman" w:cstheme="minorHAnsi"/>
                    <w:color w:val="000000"/>
                    <w:shd w:val="clear" w:color="auto" w:fill="FFFFFF" w:themeFill="background1"/>
                  </w:rPr>
                  <w:t>Click here to enter text.</w:t>
                </w:r>
              </w:p>
            </w:tc>
          </w:sdtContent>
        </w:sdt>
      </w:tr>
    </w:tbl>
    <w:p w:rsidR="00445D13" w:rsidRDefault="00445D13" w:rsidP="000468BF">
      <w:pPr>
        <w:spacing w:line="240" w:lineRule="auto"/>
        <w:contextualSpacing/>
        <w:rPr>
          <w:rFonts w:ascii="Calisto MT" w:hAnsi="Calisto MT"/>
        </w:rPr>
      </w:pPr>
    </w:p>
    <w:p w:rsidR="000F0DD3" w:rsidRDefault="000F0DD3" w:rsidP="000468BF">
      <w:pPr>
        <w:spacing w:line="240" w:lineRule="auto"/>
        <w:contextualSpacing/>
        <w:rPr>
          <w:rFonts w:ascii="Calisto MT" w:hAnsi="Calisto MT"/>
        </w:rPr>
      </w:pPr>
    </w:p>
    <w:tbl>
      <w:tblPr>
        <w:tblStyle w:val="TableGrid"/>
        <w:tblW w:w="0" w:type="auto"/>
        <w:tblLook w:val="04A0" w:firstRow="1" w:lastRow="0" w:firstColumn="1" w:lastColumn="0" w:noHBand="0" w:noVBand="1"/>
      </w:tblPr>
      <w:tblGrid>
        <w:gridCol w:w="1525"/>
        <w:gridCol w:w="3869"/>
        <w:gridCol w:w="2698"/>
        <w:gridCol w:w="2698"/>
      </w:tblGrid>
      <w:tr w:rsidR="000F0DD3" w:rsidTr="00B52877">
        <w:tc>
          <w:tcPr>
            <w:tcW w:w="10790" w:type="dxa"/>
            <w:gridSpan w:val="4"/>
            <w:shd w:val="clear" w:color="auto" w:fill="F79646" w:themeFill="accent6"/>
          </w:tcPr>
          <w:p w:rsidR="000F0DD3" w:rsidRPr="00C07B9B" w:rsidRDefault="000F0DD3" w:rsidP="00FB19C1">
            <w:pPr>
              <w:contextualSpacing/>
              <w:jc w:val="center"/>
              <w:rPr>
                <w:rFonts w:eastAsia="Times New Roman" w:cstheme="minorHAnsi"/>
                <w:b/>
                <w:color w:val="000000"/>
                <w:sz w:val="28"/>
              </w:rPr>
            </w:pPr>
            <w:r>
              <w:rPr>
                <w:rFonts w:eastAsia="Times New Roman" w:cstheme="minorHAnsi"/>
                <w:b/>
                <w:color w:val="000000"/>
                <w:sz w:val="28"/>
              </w:rPr>
              <w:t>Scoring Totals</w:t>
            </w:r>
          </w:p>
          <w:p w:rsidR="000F0DD3" w:rsidRDefault="000F0DD3" w:rsidP="00AC24BD">
            <w:pPr>
              <w:contextualSpacing/>
              <w:jc w:val="center"/>
              <w:rPr>
                <w:rFonts w:ascii="Calisto MT" w:hAnsi="Calisto MT"/>
              </w:rPr>
            </w:pPr>
            <w:r>
              <w:rPr>
                <w:rFonts w:eastAsia="Times New Roman" w:cstheme="minorHAnsi"/>
                <w:b/>
                <w:color w:val="000000"/>
              </w:rPr>
              <w:t>The section below is to be completed by the ESCLEW Review Team.</w:t>
            </w:r>
          </w:p>
        </w:tc>
      </w:tr>
      <w:tr w:rsidR="000F0DD3" w:rsidTr="00FB40BE">
        <w:trPr>
          <w:trHeight w:val="503"/>
        </w:trPr>
        <w:tc>
          <w:tcPr>
            <w:tcW w:w="1525" w:type="dxa"/>
            <w:vAlign w:val="center"/>
          </w:tcPr>
          <w:p w:rsidR="000F0DD3" w:rsidRDefault="000F0DD3" w:rsidP="00FB19C1">
            <w:pPr>
              <w:contextualSpacing/>
              <w:jc w:val="center"/>
              <w:rPr>
                <w:rFonts w:ascii="Calisto MT" w:hAnsi="Calisto MT"/>
              </w:rPr>
            </w:pPr>
            <w:r>
              <w:rPr>
                <w:rFonts w:ascii="Calisto MT" w:hAnsi="Calisto MT"/>
              </w:rPr>
              <w:t>Section</w:t>
            </w:r>
          </w:p>
        </w:tc>
        <w:tc>
          <w:tcPr>
            <w:tcW w:w="3869" w:type="dxa"/>
            <w:vAlign w:val="center"/>
          </w:tcPr>
          <w:p w:rsidR="000F0DD3" w:rsidRDefault="000F0DD3" w:rsidP="00FB19C1">
            <w:pPr>
              <w:contextualSpacing/>
              <w:jc w:val="center"/>
              <w:rPr>
                <w:rFonts w:ascii="Calisto MT" w:hAnsi="Calisto MT"/>
              </w:rPr>
            </w:pPr>
            <w:r>
              <w:rPr>
                <w:rFonts w:ascii="Calisto MT" w:hAnsi="Calisto MT"/>
              </w:rPr>
              <w:t>Title</w:t>
            </w:r>
          </w:p>
        </w:tc>
        <w:tc>
          <w:tcPr>
            <w:tcW w:w="2698" w:type="dxa"/>
            <w:vAlign w:val="center"/>
          </w:tcPr>
          <w:p w:rsidR="000F0DD3" w:rsidRDefault="000F0DD3" w:rsidP="00FB19C1">
            <w:pPr>
              <w:contextualSpacing/>
              <w:jc w:val="center"/>
              <w:rPr>
                <w:rFonts w:ascii="Calisto MT" w:hAnsi="Calisto MT"/>
              </w:rPr>
            </w:pPr>
            <w:r>
              <w:rPr>
                <w:rFonts w:ascii="Calisto MT" w:hAnsi="Calisto MT"/>
              </w:rPr>
              <w:t>Total Points Earned</w:t>
            </w:r>
          </w:p>
        </w:tc>
        <w:tc>
          <w:tcPr>
            <w:tcW w:w="2698" w:type="dxa"/>
            <w:vAlign w:val="center"/>
          </w:tcPr>
          <w:p w:rsidR="000F0DD3" w:rsidRDefault="000F0DD3" w:rsidP="00FB19C1">
            <w:pPr>
              <w:contextualSpacing/>
              <w:jc w:val="center"/>
              <w:rPr>
                <w:rFonts w:ascii="Calisto MT" w:hAnsi="Calisto MT"/>
              </w:rPr>
            </w:pPr>
            <w:r>
              <w:rPr>
                <w:rFonts w:ascii="Calisto MT" w:hAnsi="Calisto MT"/>
              </w:rPr>
              <w:t>Total Potential Points</w:t>
            </w:r>
          </w:p>
        </w:tc>
      </w:tr>
      <w:tr w:rsidR="000F0DD3" w:rsidTr="00FB40BE">
        <w:tc>
          <w:tcPr>
            <w:tcW w:w="1525" w:type="dxa"/>
          </w:tcPr>
          <w:p w:rsidR="000F0DD3" w:rsidRDefault="000F0DD3" w:rsidP="00FB19C1">
            <w:pPr>
              <w:contextualSpacing/>
              <w:jc w:val="center"/>
              <w:rPr>
                <w:rFonts w:ascii="Calisto MT" w:hAnsi="Calisto MT"/>
              </w:rPr>
            </w:pPr>
            <w:r>
              <w:rPr>
                <w:rFonts w:ascii="Calisto MT" w:hAnsi="Calisto MT"/>
              </w:rPr>
              <w:t>Section A</w:t>
            </w:r>
          </w:p>
        </w:tc>
        <w:tc>
          <w:tcPr>
            <w:tcW w:w="3869" w:type="dxa"/>
          </w:tcPr>
          <w:p w:rsidR="000F0DD3" w:rsidRDefault="00B52877" w:rsidP="000F0DD3">
            <w:pPr>
              <w:contextualSpacing/>
              <w:jc w:val="center"/>
              <w:rPr>
                <w:rFonts w:ascii="Calisto MT" w:hAnsi="Calisto MT"/>
              </w:rPr>
            </w:pPr>
            <w:r w:rsidRPr="00B52877">
              <w:rPr>
                <w:rFonts w:ascii="Calisto MT" w:hAnsi="Calisto MT"/>
              </w:rPr>
              <w:t>School Profile &amp; Facilities</w:t>
            </w:r>
          </w:p>
        </w:tc>
        <w:tc>
          <w:tcPr>
            <w:tcW w:w="2698" w:type="dxa"/>
          </w:tcPr>
          <w:p w:rsidR="000F0DD3" w:rsidRDefault="000F0DD3" w:rsidP="00FB19C1">
            <w:pPr>
              <w:contextualSpacing/>
              <w:jc w:val="center"/>
              <w:rPr>
                <w:rFonts w:ascii="Calisto MT" w:hAnsi="Calisto MT"/>
              </w:rPr>
            </w:pPr>
          </w:p>
        </w:tc>
        <w:tc>
          <w:tcPr>
            <w:tcW w:w="2698" w:type="dxa"/>
          </w:tcPr>
          <w:p w:rsidR="000F0DD3" w:rsidRDefault="000F0DD3" w:rsidP="00FB19C1">
            <w:pPr>
              <w:contextualSpacing/>
              <w:jc w:val="center"/>
              <w:rPr>
                <w:rFonts w:ascii="Calisto MT" w:hAnsi="Calisto MT"/>
              </w:rPr>
            </w:pPr>
          </w:p>
        </w:tc>
      </w:tr>
      <w:tr w:rsidR="000F0DD3" w:rsidTr="00FB40BE">
        <w:tc>
          <w:tcPr>
            <w:tcW w:w="1525" w:type="dxa"/>
          </w:tcPr>
          <w:p w:rsidR="000F0DD3" w:rsidRDefault="000F0DD3" w:rsidP="00FB19C1">
            <w:pPr>
              <w:contextualSpacing/>
              <w:jc w:val="center"/>
              <w:rPr>
                <w:rFonts w:ascii="Calisto MT" w:hAnsi="Calisto MT"/>
              </w:rPr>
            </w:pPr>
            <w:r>
              <w:rPr>
                <w:rFonts w:ascii="Calisto MT" w:hAnsi="Calisto MT"/>
              </w:rPr>
              <w:t>Section B</w:t>
            </w:r>
          </w:p>
        </w:tc>
        <w:tc>
          <w:tcPr>
            <w:tcW w:w="3869" w:type="dxa"/>
          </w:tcPr>
          <w:p w:rsidR="000F0DD3" w:rsidRDefault="00B52877" w:rsidP="00FB19C1">
            <w:pPr>
              <w:contextualSpacing/>
              <w:jc w:val="center"/>
              <w:rPr>
                <w:rFonts w:ascii="Calisto MT" w:hAnsi="Calisto MT"/>
              </w:rPr>
            </w:pPr>
            <w:r w:rsidRPr="00B52877">
              <w:rPr>
                <w:rFonts w:ascii="Calisto MT" w:hAnsi="Calisto MT"/>
              </w:rPr>
              <w:t>Academic Performance</w:t>
            </w:r>
          </w:p>
        </w:tc>
        <w:tc>
          <w:tcPr>
            <w:tcW w:w="2698" w:type="dxa"/>
          </w:tcPr>
          <w:p w:rsidR="000F0DD3" w:rsidRDefault="000F0DD3" w:rsidP="00FB19C1">
            <w:pPr>
              <w:contextualSpacing/>
              <w:jc w:val="center"/>
              <w:rPr>
                <w:rFonts w:ascii="Calisto MT" w:hAnsi="Calisto MT"/>
              </w:rPr>
            </w:pPr>
          </w:p>
        </w:tc>
        <w:tc>
          <w:tcPr>
            <w:tcW w:w="2698" w:type="dxa"/>
          </w:tcPr>
          <w:p w:rsidR="000F0DD3" w:rsidRDefault="000F0DD3" w:rsidP="00FB19C1">
            <w:pPr>
              <w:contextualSpacing/>
              <w:jc w:val="center"/>
              <w:rPr>
                <w:rFonts w:ascii="Calisto MT" w:hAnsi="Calisto MT"/>
              </w:rPr>
            </w:pPr>
          </w:p>
        </w:tc>
      </w:tr>
      <w:tr w:rsidR="000F0DD3" w:rsidTr="00FB40BE">
        <w:tc>
          <w:tcPr>
            <w:tcW w:w="1525" w:type="dxa"/>
          </w:tcPr>
          <w:p w:rsidR="000F0DD3" w:rsidRDefault="000F0DD3" w:rsidP="00FB19C1">
            <w:pPr>
              <w:contextualSpacing/>
              <w:jc w:val="center"/>
              <w:rPr>
                <w:rFonts w:ascii="Calisto MT" w:hAnsi="Calisto MT"/>
              </w:rPr>
            </w:pPr>
            <w:r>
              <w:rPr>
                <w:rFonts w:ascii="Calisto MT" w:hAnsi="Calisto MT"/>
              </w:rPr>
              <w:t>Section C</w:t>
            </w:r>
          </w:p>
        </w:tc>
        <w:tc>
          <w:tcPr>
            <w:tcW w:w="3869" w:type="dxa"/>
          </w:tcPr>
          <w:p w:rsidR="000F0DD3" w:rsidRDefault="00B52877" w:rsidP="00FB19C1">
            <w:pPr>
              <w:contextualSpacing/>
              <w:jc w:val="center"/>
              <w:rPr>
                <w:rFonts w:ascii="Calisto MT" w:hAnsi="Calisto MT"/>
              </w:rPr>
            </w:pPr>
            <w:r w:rsidRPr="00B52877">
              <w:rPr>
                <w:rFonts w:ascii="Calisto MT" w:hAnsi="Calisto MT"/>
              </w:rPr>
              <w:t>Education Program</w:t>
            </w:r>
          </w:p>
        </w:tc>
        <w:tc>
          <w:tcPr>
            <w:tcW w:w="2698" w:type="dxa"/>
          </w:tcPr>
          <w:p w:rsidR="000F0DD3" w:rsidRDefault="000F0DD3" w:rsidP="00FB19C1">
            <w:pPr>
              <w:contextualSpacing/>
              <w:jc w:val="center"/>
              <w:rPr>
                <w:rFonts w:ascii="Calisto MT" w:hAnsi="Calisto MT"/>
              </w:rPr>
            </w:pPr>
          </w:p>
        </w:tc>
        <w:tc>
          <w:tcPr>
            <w:tcW w:w="2698" w:type="dxa"/>
          </w:tcPr>
          <w:p w:rsidR="000F0DD3" w:rsidRDefault="000F0DD3" w:rsidP="00FB19C1">
            <w:pPr>
              <w:contextualSpacing/>
              <w:jc w:val="center"/>
              <w:rPr>
                <w:rFonts w:ascii="Calisto MT" w:hAnsi="Calisto MT"/>
              </w:rPr>
            </w:pPr>
          </w:p>
        </w:tc>
      </w:tr>
      <w:tr w:rsidR="000F0DD3" w:rsidTr="00FB40BE">
        <w:tc>
          <w:tcPr>
            <w:tcW w:w="1525" w:type="dxa"/>
          </w:tcPr>
          <w:p w:rsidR="000F0DD3" w:rsidRDefault="000F0DD3" w:rsidP="00FB19C1">
            <w:pPr>
              <w:contextualSpacing/>
              <w:jc w:val="center"/>
              <w:rPr>
                <w:rFonts w:ascii="Calisto MT" w:hAnsi="Calisto MT"/>
              </w:rPr>
            </w:pPr>
            <w:r>
              <w:rPr>
                <w:rFonts w:ascii="Calisto MT" w:hAnsi="Calisto MT"/>
              </w:rPr>
              <w:t>Section D</w:t>
            </w:r>
          </w:p>
        </w:tc>
        <w:tc>
          <w:tcPr>
            <w:tcW w:w="3869" w:type="dxa"/>
          </w:tcPr>
          <w:p w:rsidR="000F0DD3" w:rsidRDefault="00FB40BE" w:rsidP="00FB19C1">
            <w:pPr>
              <w:contextualSpacing/>
              <w:jc w:val="center"/>
              <w:rPr>
                <w:rFonts w:ascii="Calisto MT" w:hAnsi="Calisto MT"/>
              </w:rPr>
            </w:pPr>
            <w:r>
              <w:rPr>
                <w:rFonts w:ascii="Calisto MT" w:hAnsi="Calisto MT"/>
              </w:rPr>
              <w:t>Financial Management</w:t>
            </w:r>
          </w:p>
        </w:tc>
        <w:tc>
          <w:tcPr>
            <w:tcW w:w="2698" w:type="dxa"/>
            <w:shd w:val="clear" w:color="auto" w:fill="auto"/>
          </w:tcPr>
          <w:p w:rsidR="000F0DD3" w:rsidRDefault="000F0DD3" w:rsidP="00FB19C1">
            <w:pPr>
              <w:contextualSpacing/>
              <w:jc w:val="center"/>
              <w:rPr>
                <w:rFonts w:ascii="Calisto MT" w:hAnsi="Calisto MT"/>
              </w:rPr>
            </w:pPr>
          </w:p>
        </w:tc>
        <w:tc>
          <w:tcPr>
            <w:tcW w:w="2698" w:type="dxa"/>
            <w:shd w:val="clear" w:color="auto" w:fill="auto"/>
          </w:tcPr>
          <w:p w:rsidR="000F0DD3" w:rsidRDefault="000F0DD3" w:rsidP="00FB19C1">
            <w:pPr>
              <w:contextualSpacing/>
              <w:jc w:val="center"/>
              <w:rPr>
                <w:rFonts w:ascii="Calisto MT" w:hAnsi="Calisto MT"/>
              </w:rPr>
            </w:pPr>
          </w:p>
        </w:tc>
      </w:tr>
      <w:tr w:rsidR="000F0DD3" w:rsidTr="00FB40BE">
        <w:tc>
          <w:tcPr>
            <w:tcW w:w="1525" w:type="dxa"/>
          </w:tcPr>
          <w:p w:rsidR="000F0DD3" w:rsidRDefault="000F0DD3" w:rsidP="00FB19C1">
            <w:pPr>
              <w:contextualSpacing/>
              <w:jc w:val="center"/>
              <w:rPr>
                <w:rFonts w:ascii="Calisto MT" w:hAnsi="Calisto MT"/>
              </w:rPr>
            </w:pPr>
            <w:r>
              <w:rPr>
                <w:rFonts w:ascii="Calisto MT" w:hAnsi="Calisto MT"/>
              </w:rPr>
              <w:t>Section E</w:t>
            </w:r>
          </w:p>
        </w:tc>
        <w:tc>
          <w:tcPr>
            <w:tcW w:w="3869" w:type="dxa"/>
          </w:tcPr>
          <w:p w:rsidR="000F0DD3" w:rsidRDefault="00FB40BE" w:rsidP="00FB19C1">
            <w:pPr>
              <w:contextualSpacing/>
              <w:jc w:val="center"/>
              <w:rPr>
                <w:rFonts w:ascii="Calisto MT" w:hAnsi="Calisto MT"/>
              </w:rPr>
            </w:pPr>
            <w:r>
              <w:rPr>
                <w:rFonts w:ascii="Calisto MT" w:hAnsi="Calisto MT"/>
              </w:rPr>
              <w:t>Governance &amp; Management Structure</w:t>
            </w:r>
          </w:p>
        </w:tc>
        <w:tc>
          <w:tcPr>
            <w:tcW w:w="2698" w:type="dxa"/>
          </w:tcPr>
          <w:p w:rsidR="000F0DD3" w:rsidRDefault="000F0DD3" w:rsidP="00FB19C1">
            <w:pPr>
              <w:contextualSpacing/>
              <w:jc w:val="center"/>
              <w:rPr>
                <w:rFonts w:ascii="Calisto MT" w:hAnsi="Calisto MT"/>
              </w:rPr>
            </w:pPr>
          </w:p>
        </w:tc>
        <w:tc>
          <w:tcPr>
            <w:tcW w:w="2698" w:type="dxa"/>
          </w:tcPr>
          <w:p w:rsidR="000F0DD3" w:rsidRDefault="000F0DD3" w:rsidP="00FB19C1">
            <w:pPr>
              <w:contextualSpacing/>
              <w:jc w:val="center"/>
              <w:rPr>
                <w:rFonts w:ascii="Calisto MT" w:hAnsi="Calisto MT"/>
              </w:rPr>
            </w:pPr>
          </w:p>
        </w:tc>
      </w:tr>
      <w:tr w:rsidR="000F0DD3" w:rsidTr="00FB19C1">
        <w:tc>
          <w:tcPr>
            <w:tcW w:w="5394" w:type="dxa"/>
            <w:gridSpan w:val="2"/>
          </w:tcPr>
          <w:p w:rsidR="000F0DD3" w:rsidRPr="00AC384A" w:rsidRDefault="000F0DD3" w:rsidP="00FB19C1">
            <w:pPr>
              <w:contextualSpacing/>
              <w:jc w:val="right"/>
              <w:rPr>
                <w:rFonts w:ascii="Calisto MT" w:hAnsi="Calisto MT"/>
                <w:b/>
                <w:sz w:val="28"/>
              </w:rPr>
            </w:pPr>
            <w:r w:rsidRPr="00AC384A">
              <w:rPr>
                <w:rFonts w:ascii="Calisto MT" w:hAnsi="Calisto MT"/>
                <w:b/>
                <w:sz w:val="28"/>
              </w:rPr>
              <w:t>Totals:</w:t>
            </w:r>
          </w:p>
        </w:tc>
        <w:tc>
          <w:tcPr>
            <w:tcW w:w="2698" w:type="dxa"/>
            <w:shd w:val="clear" w:color="auto" w:fill="FFFF00"/>
          </w:tcPr>
          <w:p w:rsidR="000F0DD3" w:rsidRPr="00AC384A" w:rsidRDefault="000F0DD3" w:rsidP="00FB19C1">
            <w:pPr>
              <w:contextualSpacing/>
              <w:jc w:val="center"/>
              <w:rPr>
                <w:rFonts w:ascii="Calisto MT" w:hAnsi="Calisto MT"/>
                <w:b/>
                <w:sz w:val="28"/>
              </w:rPr>
            </w:pPr>
          </w:p>
        </w:tc>
        <w:tc>
          <w:tcPr>
            <w:tcW w:w="2698" w:type="dxa"/>
            <w:shd w:val="clear" w:color="auto" w:fill="FFFF00"/>
          </w:tcPr>
          <w:p w:rsidR="000F0DD3" w:rsidRPr="00AC384A" w:rsidRDefault="000F0DD3" w:rsidP="00FB19C1">
            <w:pPr>
              <w:contextualSpacing/>
              <w:jc w:val="center"/>
              <w:rPr>
                <w:rFonts w:ascii="Calisto MT" w:hAnsi="Calisto MT"/>
                <w:b/>
                <w:sz w:val="28"/>
              </w:rPr>
            </w:pPr>
          </w:p>
        </w:tc>
      </w:tr>
      <w:tr w:rsidR="000F0DD3" w:rsidTr="00FB19C1">
        <w:tc>
          <w:tcPr>
            <w:tcW w:w="5394" w:type="dxa"/>
            <w:gridSpan w:val="2"/>
          </w:tcPr>
          <w:p w:rsidR="000F0DD3" w:rsidRPr="00AC384A" w:rsidRDefault="000F0DD3" w:rsidP="00FB19C1">
            <w:pPr>
              <w:contextualSpacing/>
              <w:jc w:val="right"/>
              <w:rPr>
                <w:rFonts w:ascii="Calisto MT" w:hAnsi="Calisto MT"/>
                <w:b/>
                <w:sz w:val="28"/>
              </w:rPr>
            </w:pPr>
            <w:r w:rsidRPr="00AC384A">
              <w:rPr>
                <w:rFonts w:ascii="Calisto MT" w:hAnsi="Calisto MT"/>
                <w:b/>
                <w:sz w:val="28"/>
              </w:rPr>
              <w:t>Percentage of Points Earned</w:t>
            </w:r>
          </w:p>
        </w:tc>
        <w:tc>
          <w:tcPr>
            <w:tcW w:w="2698" w:type="dxa"/>
            <w:shd w:val="clear" w:color="auto" w:fill="FFFF00"/>
          </w:tcPr>
          <w:p w:rsidR="000F0DD3" w:rsidRPr="00AC384A" w:rsidRDefault="000F0DD3" w:rsidP="00FB19C1">
            <w:pPr>
              <w:contextualSpacing/>
              <w:jc w:val="center"/>
              <w:rPr>
                <w:rFonts w:ascii="Calisto MT" w:hAnsi="Calisto MT"/>
                <w:b/>
                <w:sz w:val="28"/>
              </w:rPr>
            </w:pPr>
          </w:p>
        </w:tc>
        <w:tc>
          <w:tcPr>
            <w:tcW w:w="2698" w:type="dxa"/>
            <w:shd w:val="clear" w:color="auto" w:fill="FFFF00"/>
          </w:tcPr>
          <w:p w:rsidR="000F0DD3" w:rsidRPr="00AC384A" w:rsidRDefault="000F0DD3" w:rsidP="00FB19C1">
            <w:pPr>
              <w:contextualSpacing/>
              <w:jc w:val="center"/>
              <w:rPr>
                <w:rFonts w:ascii="Calisto MT" w:hAnsi="Calisto MT"/>
                <w:b/>
                <w:sz w:val="28"/>
              </w:rPr>
            </w:pPr>
          </w:p>
        </w:tc>
      </w:tr>
    </w:tbl>
    <w:p w:rsidR="000F0DD3" w:rsidRPr="007E656B" w:rsidRDefault="000F0DD3" w:rsidP="000468BF">
      <w:pPr>
        <w:spacing w:line="240" w:lineRule="auto"/>
        <w:contextualSpacing/>
        <w:rPr>
          <w:rFonts w:ascii="Calisto MT" w:hAnsi="Calisto MT"/>
        </w:rPr>
      </w:pPr>
      <w:bookmarkStart w:id="0" w:name="_GoBack"/>
      <w:bookmarkEnd w:id="0"/>
    </w:p>
    <w:sectPr w:rsidR="000F0DD3" w:rsidRPr="007E656B" w:rsidSect="00AE1DB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36C6" w:rsidRDefault="00C536C6" w:rsidP="00A8435D">
      <w:pPr>
        <w:spacing w:after="0" w:line="240" w:lineRule="auto"/>
      </w:pPr>
      <w:r>
        <w:separator/>
      </w:r>
    </w:p>
  </w:endnote>
  <w:endnote w:type="continuationSeparator" w:id="0">
    <w:p w:rsidR="00C536C6" w:rsidRDefault="00C536C6" w:rsidP="00A843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36C6" w:rsidRPr="00290024" w:rsidRDefault="00C536C6" w:rsidP="00290024">
    <w:pPr>
      <w:pStyle w:val="Footer"/>
      <w:rPr>
        <w:sz w:val="18"/>
      </w:rPr>
    </w:pPr>
    <w:r>
      <w:rPr>
        <w:sz w:val="18"/>
      </w:rPr>
      <w:t>Replicator</w:t>
    </w:r>
    <w:r w:rsidRPr="00290024">
      <w:rPr>
        <w:sz w:val="18"/>
      </w:rPr>
      <w:t xml:space="preserve"> Community School Sponsorship</w:t>
    </w:r>
  </w:p>
  <w:p w:rsidR="00C536C6" w:rsidRPr="00290024" w:rsidRDefault="00C536C6" w:rsidP="00290024">
    <w:pPr>
      <w:pStyle w:val="Footer"/>
      <w:rPr>
        <w:sz w:val="18"/>
      </w:rPr>
    </w:pPr>
    <w:r w:rsidRPr="00290024">
      <w:rPr>
        <w:sz w:val="18"/>
      </w:rPr>
      <w:t>Application and Rubric</w:t>
    </w:r>
  </w:p>
  <w:p w:rsidR="00C536C6" w:rsidRPr="00290024" w:rsidRDefault="00C536C6" w:rsidP="00290024">
    <w:pPr>
      <w:pStyle w:val="Footer"/>
    </w:pPr>
    <w:r>
      <w:rPr>
        <w:sz w:val="18"/>
      </w:rPr>
      <w:t>Contract Starts July 1, 2025</w:t>
    </w:r>
    <w:r>
      <w:tab/>
    </w:r>
    <w:r>
      <w:tab/>
    </w:r>
    <w:r>
      <w:tab/>
    </w:r>
    <w:sdt>
      <w:sdtPr>
        <w:id w:val="128597037"/>
        <w:docPartObj>
          <w:docPartGallery w:val="Page Numbers (Bottom of Page)"/>
          <w:docPartUnique/>
        </w:docPartObj>
      </w:sdtPr>
      <w:sdtEndPr>
        <w:rPr>
          <w:sz w:val="18"/>
          <w:szCs w:val="18"/>
        </w:rPr>
      </w:sdtEndPr>
      <w:sdtContent>
        <w:sdt>
          <w:sdtPr>
            <w:id w:val="-1769616900"/>
            <w:docPartObj>
              <w:docPartGallery w:val="Page Numbers (Top of Page)"/>
              <w:docPartUnique/>
            </w:docPartObj>
          </w:sdtPr>
          <w:sdtEndPr>
            <w:rPr>
              <w:sz w:val="18"/>
              <w:szCs w:val="18"/>
            </w:rPr>
          </w:sdtEndPr>
          <w:sdtContent>
            <w:r w:rsidRPr="00290024">
              <w:rPr>
                <w:bCs/>
                <w:sz w:val="18"/>
                <w:szCs w:val="18"/>
              </w:rPr>
              <w:fldChar w:fldCharType="begin"/>
            </w:r>
            <w:r w:rsidRPr="00290024">
              <w:rPr>
                <w:bCs/>
                <w:sz w:val="18"/>
                <w:szCs w:val="18"/>
              </w:rPr>
              <w:instrText xml:space="preserve"> PAGE </w:instrText>
            </w:r>
            <w:r w:rsidRPr="00290024">
              <w:rPr>
                <w:bCs/>
                <w:sz w:val="18"/>
                <w:szCs w:val="18"/>
              </w:rPr>
              <w:fldChar w:fldCharType="separate"/>
            </w:r>
            <w:r w:rsidR="00AC24BD">
              <w:rPr>
                <w:bCs/>
                <w:noProof/>
                <w:sz w:val="18"/>
                <w:szCs w:val="18"/>
              </w:rPr>
              <w:t>7</w:t>
            </w:r>
            <w:r w:rsidRPr="00290024">
              <w:rPr>
                <w:bCs/>
                <w:sz w:val="18"/>
                <w:szCs w:val="18"/>
              </w:rPr>
              <w:fldChar w:fldCharType="end"/>
            </w:r>
            <w:r w:rsidRPr="00290024">
              <w:rPr>
                <w:sz w:val="18"/>
                <w:szCs w:val="18"/>
              </w:rPr>
              <w:t xml:space="preserve"> of </w:t>
            </w:r>
            <w:r w:rsidRPr="00290024">
              <w:rPr>
                <w:bCs/>
                <w:sz w:val="18"/>
                <w:szCs w:val="18"/>
              </w:rPr>
              <w:fldChar w:fldCharType="begin"/>
            </w:r>
            <w:r w:rsidRPr="00290024">
              <w:rPr>
                <w:bCs/>
                <w:sz w:val="18"/>
                <w:szCs w:val="18"/>
              </w:rPr>
              <w:instrText xml:space="preserve"> NUMPAGES  </w:instrText>
            </w:r>
            <w:r w:rsidRPr="00290024">
              <w:rPr>
                <w:bCs/>
                <w:sz w:val="18"/>
                <w:szCs w:val="18"/>
              </w:rPr>
              <w:fldChar w:fldCharType="separate"/>
            </w:r>
            <w:r w:rsidR="00AC24BD">
              <w:rPr>
                <w:bCs/>
                <w:noProof/>
                <w:sz w:val="18"/>
                <w:szCs w:val="18"/>
              </w:rPr>
              <w:t>8</w:t>
            </w:r>
            <w:r w:rsidRPr="00290024">
              <w:rPr>
                <w:bCs/>
                <w:sz w:val="18"/>
                <w:szCs w:val="18"/>
              </w:rPr>
              <w:fldChar w:fldCharType="end"/>
            </w:r>
          </w:sdtContent>
        </w:sdt>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36C6" w:rsidRDefault="00C536C6" w:rsidP="00A8435D">
      <w:pPr>
        <w:spacing w:after="0" w:line="240" w:lineRule="auto"/>
      </w:pPr>
      <w:r>
        <w:separator/>
      </w:r>
    </w:p>
  </w:footnote>
  <w:footnote w:type="continuationSeparator" w:id="0">
    <w:p w:rsidR="00C536C6" w:rsidRDefault="00C536C6" w:rsidP="00A843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36C6" w:rsidRPr="00837599" w:rsidRDefault="00C536C6" w:rsidP="00A8435D">
    <w:pPr>
      <w:pStyle w:val="Header"/>
      <w:pBdr>
        <w:bottom w:val="double" w:sz="4" w:space="1" w:color="auto"/>
      </w:pBdr>
      <w:tabs>
        <w:tab w:val="clear" w:pos="4680"/>
      </w:tabs>
      <w:jc w:val="right"/>
      <w:rPr>
        <w:rFonts w:ascii="Calisto MT" w:hAnsi="Calisto MT"/>
        <w:b/>
        <w:sz w:val="36"/>
        <w:szCs w:val="36"/>
      </w:rPr>
    </w:pPr>
    <w:r w:rsidRPr="00837599">
      <w:rPr>
        <w:rFonts w:ascii="Calisto MT" w:hAnsi="Calisto MT"/>
        <w:noProof/>
      </w:rPr>
      <w:drawing>
        <wp:anchor distT="0" distB="0" distL="114300" distR="114300" simplePos="0" relativeHeight="251659264" behindDoc="0" locked="0" layoutInCell="1" allowOverlap="1">
          <wp:simplePos x="0" y="0"/>
          <wp:positionH relativeFrom="column">
            <wp:posOffset>19050</wp:posOffset>
          </wp:positionH>
          <wp:positionV relativeFrom="paragraph">
            <wp:posOffset>-234778</wp:posOffset>
          </wp:positionV>
          <wp:extent cx="904875" cy="685800"/>
          <wp:effectExtent l="19050" t="0" r="9525" b="0"/>
          <wp:wrapSquare wrapText="bothSides"/>
          <wp:docPr id="2" name="Picture 0"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stretch>
                    <a:fillRect/>
                  </a:stretch>
                </pic:blipFill>
                <pic:spPr>
                  <a:xfrm>
                    <a:off x="0" y="0"/>
                    <a:ext cx="904875" cy="685800"/>
                  </a:xfrm>
                  <a:prstGeom prst="rect">
                    <a:avLst/>
                  </a:prstGeom>
                </pic:spPr>
              </pic:pic>
            </a:graphicData>
          </a:graphic>
          <wp14:sizeRelH relativeFrom="margin">
            <wp14:pctWidth>0</wp14:pctWidth>
          </wp14:sizeRelH>
          <wp14:sizeRelV relativeFrom="margin">
            <wp14:pctHeight>0</wp14:pctHeight>
          </wp14:sizeRelV>
        </wp:anchor>
      </w:drawing>
    </w:r>
    <w:r w:rsidRPr="00837599">
      <w:rPr>
        <w:rFonts w:ascii="Calisto MT" w:hAnsi="Calisto MT"/>
        <w:b/>
        <w:sz w:val="36"/>
        <w:szCs w:val="36"/>
      </w:rPr>
      <w:t>Educational Service Center of Lake Erie West</w:t>
    </w:r>
  </w:p>
  <w:p w:rsidR="00C536C6" w:rsidRDefault="00C536C6" w:rsidP="00A8435D">
    <w:pPr>
      <w:pStyle w:val="Header"/>
      <w:pBdr>
        <w:bottom w:val="double" w:sz="4" w:space="1" w:color="auto"/>
      </w:pBdr>
      <w:tabs>
        <w:tab w:val="clear" w:pos="4680"/>
      </w:tabs>
      <w:jc w:val="right"/>
      <w:rPr>
        <w:rFonts w:ascii="Calisto MT" w:hAnsi="Calisto MT"/>
        <w:b/>
        <w:sz w:val="36"/>
        <w:szCs w:val="36"/>
      </w:rPr>
    </w:pPr>
    <w:r w:rsidRPr="00837599">
      <w:rPr>
        <w:rFonts w:ascii="Calisto MT" w:hAnsi="Calisto MT"/>
        <w:b/>
        <w:sz w:val="36"/>
        <w:szCs w:val="36"/>
      </w:rPr>
      <w:t>Community Schools Center</w:t>
    </w:r>
  </w:p>
  <w:p w:rsidR="00C536C6" w:rsidRPr="0066284A" w:rsidRDefault="00C536C6" w:rsidP="00A8435D">
    <w:pPr>
      <w:pStyle w:val="Header"/>
      <w:pBdr>
        <w:bottom w:val="double" w:sz="4" w:space="1" w:color="auto"/>
      </w:pBdr>
      <w:tabs>
        <w:tab w:val="clear" w:pos="4680"/>
      </w:tabs>
      <w:jc w:val="right"/>
      <w:rPr>
        <w:rFonts w:ascii="Calisto MT" w:hAnsi="Calisto MT"/>
        <w:b/>
        <w:sz w:val="6"/>
        <w:szCs w:val="36"/>
      </w:rPr>
    </w:pPr>
  </w:p>
  <w:p w:rsidR="00C536C6" w:rsidRDefault="00C536C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B4B51"/>
    <w:multiLevelType w:val="hybridMultilevel"/>
    <w:tmpl w:val="612EA8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657001"/>
    <w:multiLevelType w:val="hybridMultilevel"/>
    <w:tmpl w:val="5CAED5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9663D5A"/>
    <w:multiLevelType w:val="hybridMultilevel"/>
    <w:tmpl w:val="E6D07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D061F7"/>
    <w:multiLevelType w:val="hybridMultilevel"/>
    <w:tmpl w:val="319810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C195975"/>
    <w:multiLevelType w:val="hybridMultilevel"/>
    <w:tmpl w:val="5BCAC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FF6DC4"/>
    <w:multiLevelType w:val="hybridMultilevel"/>
    <w:tmpl w:val="9B82558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0" w:hanging="36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3">
      <w:start w:val="1"/>
      <w:numFmt w:val="bullet"/>
      <w:lvlText w:val="o"/>
      <w:lvlJc w:val="left"/>
      <w:pPr>
        <w:ind w:left="1440" w:hanging="360"/>
      </w:pPr>
      <w:rPr>
        <w:rFonts w:ascii="Courier New" w:hAnsi="Courier New" w:cs="Courier New" w:hint="default"/>
      </w:rPr>
    </w:lvl>
    <w:lvl w:ilvl="5" w:tplc="04090005">
      <w:start w:val="1"/>
      <w:numFmt w:val="bullet"/>
      <w:lvlText w:val=""/>
      <w:lvlJc w:val="left"/>
      <w:pPr>
        <w:ind w:left="2160" w:hanging="360"/>
      </w:pPr>
      <w:rPr>
        <w:rFonts w:ascii="Wingdings" w:hAnsi="Wingdings" w:hint="default"/>
      </w:rPr>
    </w:lvl>
    <w:lvl w:ilvl="6" w:tplc="04090001">
      <w:start w:val="1"/>
      <w:numFmt w:val="bullet"/>
      <w:lvlText w:val=""/>
      <w:lvlJc w:val="left"/>
      <w:pPr>
        <w:ind w:left="2880" w:hanging="360"/>
      </w:pPr>
      <w:rPr>
        <w:rFonts w:ascii="Symbol" w:hAnsi="Symbol" w:hint="default"/>
      </w:rPr>
    </w:lvl>
    <w:lvl w:ilvl="7" w:tplc="04090003">
      <w:start w:val="1"/>
      <w:numFmt w:val="bullet"/>
      <w:lvlText w:val="o"/>
      <w:lvlJc w:val="left"/>
      <w:pPr>
        <w:ind w:left="3600" w:hanging="360"/>
      </w:pPr>
      <w:rPr>
        <w:rFonts w:ascii="Courier New" w:hAnsi="Courier New" w:cs="Courier New" w:hint="default"/>
      </w:rPr>
    </w:lvl>
    <w:lvl w:ilvl="8" w:tplc="04090005">
      <w:start w:val="1"/>
      <w:numFmt w:val="bullet"/>
      <w:lvlText w:val=""/>
      <w:lvlJc w:val="left"/>
      <w:pPr>
        <w:ind w:left="4320" w:hanging="360"/>
      </w:pPr>
      <w:rPr>
        <w:rFonts w:ascii="Wingdings" w:hAnsi="Wingdings" w:hint="default"/>
      </w:rPr>
    </w:lvl>
  </w:abstractNum>
  <w:abstractNum w:abstractNumId="6" w15:restartNumberingAfterBreak="0">
    <w:nsid w:val="41447D75"/>
    <w:multiLevelType w:val="hybridMultilevel"/>
    <w:tmpl w:val="8C3C5C72"/>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4380428F"/>
    <w:multiLevelType w:val="hybridMultilevel"/>
    <w:tmpl w:val="7390CB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C51E12"/>
    <w:multiLevelType w:val="multilevel"/>
    <w:tmpl w:val="511860DA"/>
    <w:lvl w:ilvl="0">
      <w:start w:val="1"/>
      <w:numFmt w:val="decimal"/>
      <w:lvlText w:val="%1)"/>
      <w:lvlJc w:val="left"/>
      <w:pPr>
        <w:ind w:left="360" w:hanging="360"/>
      </w:pPr>
      <w:rPr>
        <w:b w:val="0"/>
        <w:i w:val="0"/>
      </w:rPr>
    </w:lvl>
    <w:lvl w:ilvl="1">
      <w:start w:val="1"/>
      <w:numFmt w:val="lowerLetter"/>
      <w:lvlText w:val="%2)"/>
      <w:lvlJc w:val="left"/>
      <w:pPr>
        <w:ind w:left="720" w:hanging="360"/>
      </w:pPr>
      <w:rPr>
        <w:b w:val="0"/>
        <w:i w:val="0"/>
      </w:rPr>
    </w:lvl>
    <w:lvl w:ilvl="2">
      <w:start w:val="1"/>
      <w:numFmt w:val="lowerRoman"/>
      <w:lvlText w:val="%3)"/>
      <w:lvlJc w:val="left"/>
      <w:pPr>
        <w:ind w:left="1080" w:hanging="360"/>
      </w:pPr>
      <w:rPr>
        <w:b w:val="0"/>
        <w:i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C6D3DD5"/>
    <w:multiLevelType w:val="hybridMultilevel"/>
    <w:tmpl w:val="95E88448"/>
    <w:lvl w:ilvl="0" w:tplc="2262882E">
      <w:start w:val="1"/>
      <w:numFmt w:val="lowerLetter"/>
      <w:lvlText w:val="%1."/>
      <w:lvlJc w:val="left"/>
      <w:pPr>
        <w:ind w:left="1440" w:hanging="360"/>
      </w:pPr>
      <w:rPr>
        <w:rFonts w:hint="default"/>
        <w:b w:val="0"/>
        <w:i w:val="0"/>
        <w:sz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4F9B3754"/>
    <w:multiLevelType w:val="hybridMultilevel"/>
    <w:tmpl w:val="B5949B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A4739A"/>
    <w:multiLevelType w:val="multilevel"/>
    <w:tmpl w:val="8A22B1C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6B321EC0"/>
    <w:multiLevelType w:val="hybridMultilevel"/>
    <w:tmpl w:val="D974F0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45A7F3C"/>
    <w:multiLevelType w:val="hybridMultilevel"/>
    <w:tmpl w:val="7F80F4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779E418E"/>
    <w:multiLevelType w:val="hybridMultilevel"/>
    <w:tmpl w:val="2834D18A"/>
    <w:lvl w:ilvl="0" w:tplc="09C89CB4">
      <w:start w:val="1"/>
      <w:numFmt w:val="decimal"/>
      <w:lvlText w:val="%1."/>
      <w:lvlJc w:val="left"/>
      <w:pPr>
        <w:ind w:left="720" w:hanging="360"/>
      </w:pPr>
      <w:rPr>
        <w:rFonts w:hint="default"/>
        <w:b w:val="0"/>
        <w:i w:val="0"/>
        <w:sz w:val="24"/>
        <w:szCs w:val="24"/>
      </w:rPr>
    </w:lvl>
    <w:lvl w:ilvl="1" w:tplc="2262882E">
      <w:start w:val="1"/>
      <w:numFmt w:val="lowerLetter"/>
      <w:lvlText w:val="%2."/>
      <w:lvlJc w:val="left"/>
      <w:pPr>
        <w:ind w:left="1440" w:hanging="360"/>
      </w:pPr>
      <w:rPr>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1B5922"/>
    <w:multiLevelType w:val="hybridMultilevel"/>
    <w:tmpl w:val="92B81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4"/>
  </w:num>
  <w:num w:numId="4">
    <w:abstractNumId w:val="3"/>
  </w:num>
  <w:num w:numId="5">
    <w:abstractNumId w:val="1"/>
  </w:num>
  <w:num w:numId="6">
    <w:abstractNumId w:val="15"/>
  </w:num>
  <w:num w:numId="7">
    <w:abstractNumId w:val="5"/>
  </w:num>
  <w:num w:numId="8">
    <w:abstractNumId w:val="13"/>
  </w:num>
  <w:num w:numId="9">
    <w:abstractNumId w:val="6"/>
  </w:num>
  <w:num w:numId="10">
    <w:abstractNumId w:val="9"/>
  </w:num>
  <w:num w:numId="11">
    <w:abstractNumId w:val="8"/>
  </w:num>
  <w:num w:numId="12">
    <w:abstractNumId w:val="11"/>
  </w:num>
  <w:num w:numId="13">
    <w:abstractNumId w:val="12"/>
  </w:num>
  <w:num w:numId="14">
    <w:abstractNumId w:val="0"/>
  </w:num>
  <w:num w:numId="15">
    <w:abstractNumId w:val="7"/>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NDQ3NDE2tzQ1tDBQ0lEKTi0uzszPAykwrQUAsEhfiCwAAAA="/>
  </w:docVars>
  <w:rsids>
    <w:rsidRoot w:val="004038B4"/>
    <w:rsid w:val="00010CC6"/>
    <w:rsid w:val="00043A3A"/>
    <w:rsid w:val="000468BF"/>
    <w:rsid w:val="00047D31"/>
    <w:rsid w:val="000A5D65"/>
    <w:rsid w:val="000A724C"/>
    <w:rsid w:val="000C396F"/>
    <w:rsid w:val="000E7BCC"/>
    <w:rsid w:val="000F0DD3"/>
    <w:rsid w:val="000F64A5"/>
    <w:rsid w:val="0014484C"/>
    <w:rsid w:val="00193E40"/>
    <w:rsid w:val="001C45E1"/>
    <w:rsid w:val="001D192C"/>
    <w:rsid w:val="001E2836"/>
    <w:rsid w:val="001F05B4"/>
    <w:rsid w:val="001F3F0F"/>
    <w:rsid w:val="001F7209"/>
    <w:rsid w:val="002104ED"/>
    <w:rsid w:val="00240716"/>
    <w:rsid w:val="0025043D"/>
    <w:rsid w:val="00252604"/>
    <w:rsid w:val="0026101D"/>
    <w:rsid w:val="00265EAD"/>
    <w:rsid w:val="00267018"/>
    <w:rsid w:val="00290024"/>
    <w:rsid w:val="002977D4"/>
    <w:rsid w:val="00297AAC"/>
    <w:rsid w:val="002A60DC"/>
    <w:rsid w:val="002B590A"/>
    <w:rsid w:val="002D50C1"/>
    <w:rsid w:val="002E3B0E"/>
    <w:rsid w:val="00303CC1"/>
    <w:rsid w:val="00315ED0"/>
    <w:rsid w:val="00341392"/>
    <w:rsid w:val="00362053"/>
    <w:rsid w:val="00371420"/>
    <w:rsid w:val="003744FF"/>
    <w:rsid w:val="003A188D"/>
    <w:rsid w:val="003A6860"/>
    <w:rsid w:val="003D6D7D"/>
    <w:rsid w:val="003E0526"/>
    <w:rsid w:val="003E4153"/>
    <w:rsid w:val="003E42A3"/>
    <w:rsid w:val="003E5F7A"/>
    <w:rsid w:val="003F3234"/>
    <w:rsid w:val="003F773C"/>
    <w:rsid w:val="004012FE"/>
    <w:rsid w:val="004038B4"/>
    <w:rsid w:val="00416429"/>
    <w:rsid w:val="00445D13"/>
    <w:rsid w:val="00465B57"/>
    <w:rsid w:val="004907E7"/>
    <w:rsid w:val="0049564D"/>
    <w:rsid w:val="004A42BC"/>
    <w:rsid w:val="004B6A89"/>
    <w:rsid w:val="004D5E30"/>
    <w:rsid w:val="004D6429"/>
    <w:rsid w:val="005165B8"/>
    <w:rsid w:val="00536895"/>
    <w:rsid w:val="005378F3"/>
    <w:rsid w:val="005404B8"/>
    <w:rsid w:val="00541840"/>
    <w:rsid w:val="00553441"/>
    <w:rsid w:val="00564A1C"/>
    <w:rsid w:val="0057683E"/>
    <w:rsid w:val="00581377"/>
    <w:rsid w:val="005A6CB7"/>
    <w:rsid w:val="005A7966"/>
    <w:rsid w:val="005C44FC"/>
    <w:rsid w:val="005C79DB"/>
    <w:rsid w:val="005C7D3A"/>
    <w:rsid w:val="005E1837"/>
    <w:rsid w:val="005E1D37"/>
    <w:rsid w:val="00633179"/>
    <w:rsid w:val="006350FA"/>
    <w:rsid w:val="00635ED1"/>
    <w:rsid w:val="00662461"/>
    <w:rsid w:val="0066284A"/>
    <w:rsid w:val="00681F07"/>
    <w:rsid w:val="006D1626"/>
    <w:rsid w:val="006E2EAA"/>
    <w:rsid w:val="006F1F98"/>
    <w:rsid w:val="0070098A"/>
    <w:rsid w:val="00702763"/>
    <w:rsid w:val="00704108"/>
    <w:rsid w:val="00705B4A"/>
    <w:rsid w:val="00717FFE"/>
    <w:rsid w:val="00721DB5"/>
    <w:rsid w:val="00732561"/>
    <w:rsid w:val="007423D4"/>
    <w:rsid w:val="007545C0"/>
    <w:rsid w:val="0077104C"/>
    <w:rsid w:val="007A0C0D"/>
    <w:rsid w:val="007B4893"/>
    <w:rsid w:val="007E656B"/>
    <w:rsid w:val="00814161"/>
    <w:rsid w:val="008229C6"/>
    <w:rsid w:val="00826F6B"/>
    <w:rsid w:val="00830138"/>
    <w:rsid w:val="00833B4B"/>
    <w:rsid w:val="00837599"/>
    <w:rsid w:val="00840493"/>
    <w:rsid w:val="00860E90"/>
    <w:rsid w:val="0087433B"/>
    <w:rsid w:val="00882C70"/>
    <w:rsid w:val="008E4F72"/>
    <w:rsid w:val="008F2F8D"/>
    <w:rsid w:val="008F37B3"/>
    <w:rsid w:val="00904C4B"/>
    <w:rsid w:val="00912D39"/>
    <w:rsid w:val="00934E66"/>
    <w:rsid w:val="009375B1"/>
    <w:rsid w:val="009575D4"/>
    <w:rsid w:val="00974DC9"/>
    <w:rsid w:val="009863F5"/>
    <w:rsid w:val="00987023"/>
    <w:rsid w:val="00987423"/>
    <w:rsid w:val="00987829"/>
    <w:rsid w:val="009B23E6"/>
    <w:rsid w:val="009E5DF5"/>
    <w:rsid w:val="009F2BED"/>
    <w:rsid w:val="00A401F7"/>
    <w:rsid w:val="00A54E74"/>
    <w:rsid w:val="00A8435D"/>
    <w:rsid w:val="00A84929"/>
    <w:rsid w:val="00A84B4F"/>
    <w:rsid w:val="00A97CA1"/>
    <w:rsid w:val="00AB0B15"/>
    <w:rsid w:val="00AB2935"/>
    <w:rsid w:val="00AC24BD"/>
    <w:rsid w:val="00AC3DA4"/>
    <w:rsid w:val="00AE1DBE"/>
    <w:rsid w:val="00AE2193"/>
    <w:rsid w:val="00B05242"/>
    <w:rsid w:val="00B233FA"/>
    <w:rsid w:val="00B26840"/>
    <w:rsid w:val="00B32029"/>
    <w:rsid w:val="00B516D5"/>
    <w:rsid w:val="00B52877"/>
    <w:rsid w:val="00B56785"/>
    <w:rsid w:val="00B7595A"/>
    <w:rsid w:val="00B868AA"/>
    <w:rsid w:val="00B94CE0"/>
    <w:rsid w:val="00B951FC"/>
    <w:rsid w:val="00B95AF9"/>
    <w:rsid w:val="00B96125"/>
    <w:rsid w:val="00BA35AC"/>
    <w:rsid w:val="00BA4392"/>
    <w:rsid w:val="00BA6610"/>
    <w:rsid w:val="00BB0067"/>
    <w:rsid w:val="00BD7494"/>
    <w:rsid w:val="00BE1C4F"/>
    <w:rsid w:val="00C1171C"/>
    <w:rsid w:val="00C20711"/>
    <w:rsid w:val="00C21653"/>
    <w:rsid w:val="00C302BE"/>
    <w:rsid w:val="00C30B14"/>
    <w:rsid w:val="00C413BE"/>
    <w:rsid w:val="00C536C6"/>
    <w:rsid w:val="00C62BE4"/>
    <w:rsid w:val="00C75584"/>
    <w:rsid w:val="00CB7303"/>
    <w:rsid w:val="00CC24A4"/>
    <w:rsid w:val="00CE15E2"/>
    <w:rsid w:val="00CF7035"/>
    <w:rsid w:val="00D03F82"/>
    <w:rsid w:val="00D35F68"/>
    <w:rsid w:val="00D4728A"/>
    <w:rsid w:val="00D614D5"/>
    <w:rsid w:val="00D6413F"/>
    <w:rsid w:val="00D659AE"/>
    <w:rsid w:val="00DA149B"/>
    <w:rsid w:val="00E25CB9"/>
    <w:rsid w:val="00E36D1E"/>
    <w:rsid w:val="00E43688"/>
    <w:rsid w:val="00E7630F"/>
    <w:rsid w:val="00E92ABF"/>
    <w:rsid w:val="00EB0ADA"/>
    <w:rsid w:val="00EB640D"/>
    <w:rsid w:val="00EE1EF3"/>
    <w:rsid w:val="00F25038"/>
    <w:rsid w:val="00F413B3"/>
    <w:rsid w:val="00F50DC3"/>
    <w:rsid w:val="00FB40BE"/>
    <w:rsid w:val="00FB5100"/>
    <w:rsid w:val="00FC1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611090C-5129-4E50-AEB9-A8360408F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79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43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435D"/>
  </w:style>
  <w:style w:type="paragraph" w:styleId="Footer">
    <w:name w:val="footer"/>
    <w:basedOn w:val="Normal"/>
    <w:link w:val="FooterChar"/>
    <w:uiPriority w:val="99"/>
    <w:unhideWhenUsed/>
    <w:rsid w:val="00A843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435D"/>
  </w:style>
  <w:style w:type="paragraph" w:styleId="ListParagraph">
    <w:name w:val="List Paragraph"/>
    <w:basedOn w:val="Normal"/>
    <w:uiPriority w:val="34"/>
    <w:qFormat/>
    <w:rsid w:val="002D50C1"/>
    <w:pPr>
      <w:ind w:left="720"/>
      <w:contextualSpacing/>
    </w:pPr>
  </w:style>
  <w:style w:type="character" w:styleId="PlaceholderText">
    <w:name w:val="Placeholder Text"/>
    <w:basedOn w:val="DefaultParagraphFont"/>
    <w:uiPriority w:val="99"/>
    <w:semiHidden/>
    <w:rsid w:val="00912D39"/>
    <w:rPr>
      <w:color w:val="808080"/>
    </w:rPr>
  </w:style>
  <w:style w:type="table" w:styleId="TableGrid">
    <w:name w:val="Table Grid"/>
    <w:basedOn w:val="TableNormal"/>
    <w:uiPriority w:val="59"/>
    <w:rsid w:val="00B961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250563">
      <w:bodyDiv w:val="1"/>
      <w:marLeft w:val="0"/>
      <w:marRight w:val="0"/>
      <w:marTop w:val="0"/>
      <w:marBottom w:val="0"/>
      <w:divBdr>
        <w:top w:val="none" w:sz="0" w:space="0" w:color="auto"/>
        <w:left w:val="none" w:sz="0" w:space="0" w:color="auto"/>
        <w:bottom w:val="none" w:sz="0" w:space="0" w:color="auto"/>
        <w:right w:val="none" w:sz="0" w:space="0" w:color="auto"/>
      </w:divBdr>
    </w:div>
    <w:div w:id="176580544">
      <w:bodyDiv w:val="1"/>
      <w:marLeft w:val="0"/>
      <w:marRight w:val="0"/>
      <w:marTop w:val="0"/>
      <w:marBottom w:val="0"/>
      <w:divBdr>
        <w:top w:val="none" w:sz="0" w:space="0" w:color="auto"/>
        <w:left w:val="none" w:sz="0" w:space="0" w:color="auto"/>
        <w:bottom w:val="none" w:sz="0" w:space="0" w:color="auto"/>
        <w:right w:val="none" w:sz="0" w:space="0" w:color="auto"/>
      </w:divBdr>
    </w:div>
    <w:div w:id="420613315">
      <w:bodyDiv w:val="1"/>
      <w:marLeft w:val="0"/>
      <w:marRight w:val="0"/>
      <w:marTop w:val="0"/>
      <w:marBottom w:val="0"/>
      <w:divBdr>
        <w:top w:val="none" w:sz="0" w:space="0" w:color="auto"/>
        <w:left w:val="none" w:sz="0" w:space="0" w:color="auto"/>
        <w:bottom w:val="none" w:sz="0" w:space="0" w:color="auto"/>
        <w:right w:val="none" w:sz="0" w:space="0" w:color="auto"/>
      </w:divBdr>
    </w:div>
    <w:div w:id="536310304">
      <w:bodyDiv w:val="1"/>
      <w:marLeft w:val="0"/>
      <w:marRight w:val="0"/>
      <w:marTop w:val="0"/>
      <w:marBottom w:val="0"/>
      <w:divBdr>
        <w:top w:val="none" w:sz="0" w:space="0" w:color="auto"/>
        <w:left w:val="none" w:sz="0" w:space="0" w:color="auto"/>
        <w:bottom w:val="none" w:sz="0" w:space="0" w:color="auto"/>
        <w:right w:val="none" w:sz="0" w:space="0" w:color="auto"/>
      </w:divBdr>
    </w:div>
    <w:div w:id="598298535">
      <w:bodyDiv w:val="1"/>
      <w:marLeft w:val="0"/>
      <w:marRight w:val="0"/>
      <w:marTop w:val="0"/>
      <w:marBottom w:val="0"/>
      <w:divBdr>
        <w:top w:val="none" w:sz="0" w:space="0" w:color="auto"/>
        <w:left w:val="none" w:sz="0" w:space="0" w:color="auto"/>
        <w:bottom w:val="none" w:sz="0" w:space="0" w:color="auto"/>
        <w:right w:val="none" w:sz="0" w:space="0" w:color="auto"/>
      </w:divBdr>
    </w:div>
    <w:div w:id="1087651934">
      <w:bodyDiv w:val="1"/>
      <w:marLeft w:val="0"/>
      <w:marRight w:val="0"/>
      <w:marTop w:val="0"/>
      <w:marBottom w:val="0"/>
      <w:divBdr>
        <w:top w:val="none" w:sz="0" w:space="0" w:color="auto"/>
        <w:left w:val="none" w:sz="0" w:space="0" w:color="auto"/>
        <w:bottom w:val="none" w:sz="0" w:space="0" w:color="auto"/>
        <w:right w:val="none" w:sz="0" w:space="0" w:color="auto"/>
      </w:divBdr>
    </w:div>
    <w:div w:id="1135181153">
      <w:bodyDiv w:val="1"/>
      <w:marLeft w:val="0"/>
      <w:marRight w:val="0"/>
      <w:marTop w:val="0"/>
      <w:marBottom w:val="0"/>
      <w:divBdr>
        <w:top w:val="none" w:sz="0" w:space="0" w:color="auto"/>
        <w:left w:val="none" w:sz="0" w:space="0" w:color="auto"/>
        <w:bottom w:val="none" w:sz="0" w:space="0" w:color="auto"/>
        <w:right w:val="none" w:sz="0" w:space="0" w:color="auto"/>
      </w:divBdr>
    </w:div>
    <w:div w:id="1152256912">
      <w:bodyDiv w:val="1"/>
      <w:marLeft w:val="0"/>
      <w:marRight w:val="0"/>
      <w:marTop w:val="0"/>
      <w:marBottom w:val="0"/>
      <w:divBdr>
        <w:top w:val="none" w:sz="0" w:space="0" w:color="auto"/>
        <w:left w:val="none" w:sz="0" w:space="0" w:color="auto"/>
        <w:bottom w:val="none" w:sz="0" w:space="0" w:color="auto"/>
        <w:right w:val="none" w:sz="0" w:space="0" w:color="auto"/>
      </w:divBdr>
    </w:div>
    <w:div w:id="1378581203">
      <w:bodyDiv w:val="1"/>
      <w:marLeft w:val="0"/>
      <w:marRight w:val="0"/>
      <w:marTop w:val="0"/>
      <w:marBottom w:val="0"/>
      <w:divBdr>
        <w:top w:val="none" w:sz="0" w:space="0" w:color="auto"/>
        <w:left w:val="none" w:sz="0" w:space="0" w:color="auto"/>
        <w:bottom w:val="none" w:sz="0" w:space="0" w:color="auto"/>
        <w:right w:val="none" w:sz="0" w:space="0" w:color="auto"/>
      </w:divBdr>
    </w:div>
    <w:div w:id="1431970397">
      <w:bodyDiv w:val="1"/>
      <w:marLeft w:val="0"/>
      <w:marRight w:val="0"/>
      <w:marTop w:val="0"/>
      <w:marBottom w:val="0"/>
      <w:divBdr>
        <w:top w:val="none" w:sz="0" w:space="0" w:color="auto"/>
        <w:left w:val="none" w:sz="0" w:space="0" w:color="auto"/>
        <w:bottom w:val="none" w:sz="0" w:space="0" w:color="auto"/>
        <w:right w:val="none" w:sz="0" w:space="0" w:color="auto"/>
      </w:divBdr>
    </w:div>
    <w:div w:id="1690637614">
      <w:bodyDiv w:val="1"/>
      <w:marLeft w:val="0"/>
      <w:marRight w:val="0"/>
      <w:marTop w:val="0"/>
      <w:marBottom w:val="0"/>
      <w:divBdr>
        <w:top w:val="none" w:sz="0" w:space="0" w:color="auto"/>
        <w:left w:val="none" w:sz="0" w:space="0" w:color="auto"/>
        <w:bottom w:val="none" w:sz="0" w:space="0" w:color="auto"/>
        <w:right w:val="none" w:sz="0" w:space="0" w:color="auto"/>
      </w:divBdr>
    </w:div>
    <w:div w:id="1773933232">
      <w:bodyDiv w:val="1"/>
      <w:marLeft w:val="0"/>
      <w:marRight w:val="0"/>
      <w:marTop w:val="0"/>
      <w:marBottom w:val="0"/>
      <w:divBdr>
        <w:top w:val="none" w:sz="0" w:space="0" w:color="auto"/>
        <w:left w:val="none" w:sz="0" w:space="0" w:color="auto"/>
        <w:bottom w:val="none" w:sz="0" w:space="0" w:color="auto"/>
        <w:right w:val="none" w:sz="0" w:space="0" w:color="auto"/>
      </w:divBdr>
    </w:div>
    <w:div w:id="1785268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C759B8A0EA44299B88E96AE31F4C9E2"/>
        <w:category>
          <w:name w:val="General"/>
          <w:gallery w:val="placeholder"/>
        </w:category>
        <w:types>
          <w:type w:val="bbPlcHdr"/>
        </w:types>
        <w:behaviors>
          <w:behavior w:val="content"/>
        </w:behaviors>
        <w:guid w:val="{7F25EDDB-3C19-406B-A72E-964B5FFE30E8}"/>
      </w:docPartPr>
      <w:docPartBody>
        <w:p w:rsidR="00AD31E4" w:rsidRDefault="00C402E6" w:rsidP="00C402E6">
          <w:pPr>
            <w:pStyle w:val="DC759B8A0EA44299B88E96AE31F4C9E21"/>
          </w:pPr>
          <w:r w:rsidRPr="00E7630F">
            <w:rPr>
              <w:rStyle w:val="PlaceholderText"/>
              <w:i/>
            </w:rPr>
            <w:t>Click here to enter text.</w:t>
          </w:r>
        </w:p>
      </w:docPartBody>
    </w:docPart>
    <w:docPart>
      <w:docPartPr>
        <w:name w:val="57B5F96CD1CC4480B24F35749EE90379"/>
        <w:category>
          <w:name w:val="General"/>
          <w:gallery w:val="placeholder"/>
        </w:category>
        <w:types>
          <w:type w:val="bbPlcHdr"/>
        </w:types>
        <w:behaviors>
          <w:behavior w:val="content"/>
        </w:behaviors>
        <w:guid w:val="{8D888F0A-0185-4F94-9D6A-E196DC54BA4D}"/>
      </w:docPartPr>
      <w:docPartBody>
        <w:p w:rsidR="00AD31E4" w:rsidRDefault="00C402E6" w:rsidP="00C402E6">
          <w:pPr>
            <w:pStyle w:val="57B5F96CD1CC4480B24F35749EE903791"/>
          </w:pPr>
          <w:r w:rsidRPr="00445D13">
            <w:rPr>
              <w:rFonts w:eastAsia="Times New Roman" w:cstheme="minorHAnsi"/>
              <w:color w:val="000000"/>
              <w:shd w:val="clear" w:color="auto" w:fill="FFFFFF" w:themeFill="background1"/>
            </w:rPr>
            <w:t>Click here to enter text.</w:t>
          </w:r>
        </w:p>
      </w:docPartBody>
    </w:docPart>
    <w:docPart>
      <w:docPartPr>
        <w:name w:val="29544D95930545BE9C91217D50BA2187"/>
        <w:category>
          <w:name w:val="General"/>
          <w:gallery w:val="placeholder"/>
        </w:category>
        <w:types>
          <w:type w:val="bbPlcHdr"/>
        </w:types>
        <w:behaviors>
          <w:behavior w:val="content"/>
        </w:behaviors>
        <w:guid w:val="{556875E9-3BE7-4642-9C41-2D28E0397CF3}"/>
      </w:docPartPr>
      <w:docPartBody>
        <w:p w:rsidR="00210B42" w:rsidRDefault="00C402E6" w:rsidP="00C402E6">
          <w:pPr>
            <w:pStyle w:val="29544D95930545BE9C91217D50BA21871"/>
          </w:pPr>
          <w:r w:rsidRPr="00E7630F">
            <w:rPr>
              <w:rStyle w:val="PlaceholderText"/>
              <w:i/>
            </w:rPr>
            <w:t>Click here to enter text.</w:t>
          </w:r>
        </w:p>
      </w:docPartBody>
    </w:docPart>
    <w:docPart>
      <w:docPartPr>
        <w:name w:val="47B33D1493954686B400ED6DC0F1D4F4"/>
        <w:category>
          <w:name w:val="General"/>
          <w:gallery w:val="placeholder"/>
        </w:category>
        <w:types>
          <w:type w:val="bbPlcHdr"/>
        </w:types>
        <w:behaviors>
          <w:behavior w:val="content"/>
        </w:behaviors>
        <w:guid w:val="{4FDC1EF7-8644-4B7C-A47C-4748F2C5CCDC}"/>
      </w:docPartPr>
      <w:docPartBody>
        <w:p w:rsidR="00210B42" w:rsidRDefault="00C402E6" w:rsidP="00C402E6">
          <w:pPr>
            <w:pStyle w:val="47B33D1493954686B400ED6DC0F1D4F41"/>
          </w:pPr>
          <w:r w:rsidRPr="00E7630F">
            <w:rPr>
              <w:rStyle w:val="PlaceholderText"/>
              <w:i/>
            </w:rPr>
            <w:t>Click here to enter text.</w:t>
          </w:r>
        </w:p>
      </w:docPartBody>
    </w:docPart>
    <w:docPart>
      <w:docPartPr>
        <w:name w:val="94C62F844D544D7BA5002BFFB242EAFA"/>
        <w:category>
          <w:name w:val="General"/>
          <w:gallery w:val="placeholder"/>
        </w:category>
        <w:types>
          <w:type w:val="bbPlcHdr"/>
        </w:types>
        <w:behaviors>
          <w:behavior w:val="content"/>
        </w:behaviors>
        <w:guid w:val="{B239EE8D-877F-406C-BDD2-BCE3F5A52213}"/>
      </w:docPartPr>
      <w:docPartBody>
        <w:p w:rsidR="00210B42" w:rsidRDefault="00C402E6" w:rsidP="00C402E6">
          <w:pPr>
            <w:pStyle w:val="94C62F844D544D7BA5002BFFB242EAFA1"/>
          </w:pPr>
          <w:r w:rsidRPr="00E7630F">
            <w:rPr>
              <w:rStyle w:val="PlaceholderText"/>
              <w:i/>
            </w:rPr>
            <w:t>Click here to enter text.</w:t>
          </w:r>
        </w:p>
      </w:docPartBody>
    </w:docPart>
    <w:docPart>
      <w:docPartPr>
        <w:name w:val="496C54CF0C8347F7B4B299C8FB6136E0"/>
        <w:category>
          <w:name w:val="General"/>
          <w:gallery w:val="placeholder"/>
        </w:category>
        <w:types>
          <w:type w:val="bbPlcHdr"/>
        </w:types>
        <w:behaviors>
          <w:behavior w:val="content"/>
        </w:behaviors>
        <w:guid w:val="{119EE8E8-ACFD-42AF-A3C6-51510CABDCD5}"/>
      </w:docPartPr>
      <w:docPartBody>
        <w:p w:rsidR="00C86CFF" w:rsidRDefault="00C402E6" w:rsidP="00C402E6">
          <w:pPr>
            <w:pStyle w:val="496C54CF0C8347F7B4B299C8FB6136E01"/>
          </w:pPr>
          <w:r w:rsidRPr="00E7630F">
            <w:rPr>
              <w:rStyle w:val="PlaceholderText"/>
              <w:i/>
            </w:rPr>
            <w:t>Click here to enter text.</w:t>
          </w:r>
        </w:p>
      </w:docPartBody>
    </w:docPart>
    <w:docPart>
      <w:docPartPr>
        <w:name w:val="50064A06CA924B25AB2B46ED35F0870F"/>
        <w:category>
          <w:name w:val="General"/>
          <w:gallery w:val="placeholder"/>
        </w:category>
        <w:types>
          <w:type w:val="bbPlcHdr"/>
        </w:types>
        <w:behaviors>
          <w:behavior w:val="content"/>
        </w:behaviors>
        <w:guid w:val="{BA5EE8A1-FD5B-4D69-AFEC-1B8B9D173722}"/>
      </w:docPartPr>
      <w:docPartBody>
        <w:p w:rsidR="00C86CFF" w:rsidRDefault="00C402E6" w:rsidP="00C402E6">
          <w:pPr>
            <w:pStyle w:val="50064A06CA924B25AB2B46ED35F0870F1"/>
          </w:pPr>
          <w:r w:rsidRPr="00E7630F">
            <w:rPr>
              <w:rStyle w:val="PlaceholderText"/>
              <w:i/>
            </w:rPr>
            <w:t>Click here to enter text.</w:t>
          </w:r>
        </w:p>
      </w:docPartBody>
    </w:docPart>
    <w:docPart>
      <w:docPartPr>
        <w:name w:val="3CEE39F5616A41758D3FE039425C6076"/>
        <w:category>
          <w:name w:val="General"/>
          <w:gallery w:val="placeholder"/>
        </w:category>
        <w:types>
          <w:type w:val="bbPlcHdr"/>
        </w:types>
        <w:behaviors>
          <w:behavior w:val="content"/>
        </w:behaviors>
        <w:guid w:val="{559621C9-4BB5-4606-A3AB-CC1DD952FB4C}"/>
      </w:docPartPr>
      <w:docPartBody>
        <w:p w:rsidR="00C86CFF" w:rsidRDefault="00C402E6" w:rsidP="00C402E6">
          <w:pPr>
            <w:pStyle w:val="3CEE39F5616A41758D3FE039425C60761"/>
          </w:pPr>
          <w:r w:rsidRPr="00E7630F">
            <w:rPr>
              <w:rStyle w:val="PlaceholderText"/>
              <w:i/>
            </w:rPr>
            <w:t>Click here to enter text.</w:t>
          </w:r>
        </w:p>
      </w:docPartBody>
    </w:docPart>
    <w:docPart>
      <w:docPartPr>
        <w:name w:val="1F0B9A14217D40A7928A6ECAADA70781"/>
        <w:category>
          <w:name w:val="General"/>
          <w:gallery w:val="placeholder"/>
        </w:category>
        <w:types>
          <w:type w:val="bbPlcHdr"/>
        </w:types>
        <w:behaviors>
          <w:behavior w:val="content"/>
        </w:behaviors>
        <w:guid w:val="{70E0917A-7C94-4AE1-9175-B80DC904AAC9}"/>
      </w:docPartPr>
      <w:docPartBody>
        <w:p w:rsidR="00C86CFF" w:rsidRDefault="00C402E6" w:rsidP="00C402E6">
          <w:pPr>
            <w:pStyle w:val="1F0B9A14217D40A7928A6ECAADA707811"/>
          </w:pPr>
          <w:r w:rsidRPr="00E7630F">
            <w:rPr>
              <w:rStyle w:val="PlaceholderText"/>
              <w:i/>
            </w:rPr>
            <w:t>Click here to enter text.</w:t>
          </w:r>
        </w:p>
      </w:docPartBody>
    </w:docPart>
    <w:docPart>
      <w:docPartPr>
        <w:name w:val="21965258718849C79A040028FB54A25B"/>
        <w:category>
          <w:name w:val="General"/>
          <w:gallery w:val="placeholder"/>
        </w:category>
        <w:types>
          <w:type w:val="bbPlcHdr"/>
        </w:types>
        <w:behaviors>
          <w:behavior w:val="content"/>
        </w:behaviors>
        <w:guid w:val="{D7CB38D2-DA06-4CB7-9F5F-953628F976CB}"/>
      </w:docPartPr>
      <w:docPartBody>
        <w:p w:rsidR="00C86CFF" w:rsidRDefault="00C402E6" w:rsidP="00C402E6">
          <w:pPr>
            <w:pStyle w:val="21965258718849C79A040028FB54A25B1"/>
          </w:pPr>
          <w:r w:rsidRPr="00E7630F">
            <w:rPr>
              <w:rStyle w:val="PlaceholderText"/>
              <w:i/>
            </w:rPr>
            <w:t>Click here to enter text.</w:t>
          </w:r>
        </w:p>
      </w:docPartBody>
    </w:docPart>
    <w:docPart>
      <w:docPartPr>
        <w:name w:val="EF9B25CFC7A64A92A2E768642F648F47"/>
        <w:category>
          <w:name w:val="General"/>
          <w:gallery w:val="placeholder"/>
        </w:category>
        <w:types>
          <w:type w:val="bbPlcHdr"/>
        </w:types>
        <w:behaviors>
          <w:behavior w:val="content"/>
        </w:behaviors>
        <w:guid w:val="{44E58B0D-7B96-42DA-89D5-16C2617CC3FF}"/>
      </w:docPartPr>
      <w:docPartBody>
        <w:p w:rsidR="00C86CFF" w:rsidRDefault="00C402E6" w:rsidP="00C402E6">
          <w:pPr>
            <w:pStyle w:val="EF9B25CFC7A64A92A2E768642F648F471"/>
          </w:pPr>
          <w:r w:rsidRPr="00E7630F">
            <w:rPr>
              <w:rStyle w:val="PlaceholderText"/>
              <w:i/>
            </w:rPr>
            <w:t>Click here to enter text.</w:t>
          </w:r>
        </w:p>
      </w:docPartBody>
    </w:docPart>
    <w:docPart>
      <w:docPartPr>
        <w:name w:val="543A6D464FEF4567A66CFB3E10BA8D13"/>
        <w:category>
          <w:name w:val="General"/>
          <w:gallery w:val="placeholder"/>
        </w:category>
        <w:types>
          <w:type w:val="bbPlcHdr"/>
        </w:types>
        <w:behaviors>
          <w:behavior w:val="content"/>
        </w:behaviors>
        <w:guid w:val="{CD85ABD6-4E67-4F15-8AD9-43ECBEE6FF49}"/>
      </w:docPartPr>
      <w:docPartBody>
        <w:p w:rsidR="00C86CFF" w:rsidRDefault="00C402E6" w:rsidP="00C402E6">
          <w:pPr>
            <w:pStyle w:val="543A6D464FEF4567A66CFB3E10BA8D131"/>
          </w:pPr>
          <w:r w:rsidRPr="00E7630F">
            <w:rPr>
              <w:rStyle w:val="PlaceholderText"/>
              <w:i/>
            </w:rPr>
            <w:t>Click here to enter text.</w:t>
          </w:r>
        </w:p>
      </w:docPartBody>
    </w:docPart>
    <w:docPart>
      <w:docPartPr>
        <w:name w:val="737A6F982EB242679F4CC3E317D45152"/>
        <w:category>
          <w:name w:val="General"/>
          <w:gallery w:val="placeholder"/>
        </w:category>
        <w:types>
          <w:type w:val="bbPlcHdr"/>
        </w:types>
        <w:behaviors>
          <w:behavior w:val="content"/>
        </w:behaviors>
        <w:guid w:val="{F387A28D-5AA5-4661-A708-3473445D6082}"/>
      </w:docPartPr>
      <w:docPartBody>
        <w:p w:rsidR="00C86CFF" w:rsidRDefault="00C402E6" w:rsidP="00C402E6">
          <w:pPr>
            <w:pStyle w:val="737A6F982EB242679F4CC3E317D451521"/>
          </w:pPr>
          <w:r w:rsidRPr="00E7630F">
            <w:rPr>
              <w:rStyle w:val="PlaceholderText"/>
              <w:i/>
            </w:rPr>
            <w:t>Click here to enter text.</w:t>
          </w:r>
        </w:p>
      </w:docPartBody>
    </w:docPart>
    <w:docPart>
      <w:docPartPr>
        <w:name w:val="03D18D0FDB6B4CA28175DB9B978D47D0"/>
        <w:category>
          <w:name w:val="General"/>
          <w:gallery w:val="placeholder"/>
        </w:category>
        <w:types>
          <w:type w:val="bbPlcHdr"/>
        </w:types>
        <w:behaviors>
          <w:behavior w:val="content"/>
        </w:behaviors>
        <w:guid w:val="{9C6B7B32-DA65-4278-8486-412986853A6C}"/>
      </w:docPartPr>
      <w:docPartBody>
        <w:p w:rsidR="00C86CFF" w:rsidRDefault="00C402E6" w:rsidP="00C402E6">
          <w:pPr>
            <w:pStyle w:val="03D18D0FDB6B4CA28175DB9B978D47D01"/>
          </w:pPr>
          <w:r w:rsidRPr="00E7630F">
            <w:rPr>
              <w:rStyle w:val="PlaceholderText"/>
              <w:i/>
            </w:rPr>
            <w:t>Click here to enter text.</w:t>
          </w:r>
        </w:p>
      </w:docPartBody>
    </w:docPart>
    <w:docPart>
      <w:docPartPr>
        <w:name w:val="2DEEB3F52BF14404A55022E1FC5564A0"/>
        <w:category>
          <w:name w:val="General"/>
          <w:gallery w:val="placeholder"/>
        </w:category>
        <w:types>
          <w:type w:val="bbPlcHdr"/>
        </w:types>
        <w:behaviors>
          <w:behavior w:val="content"/>
        </w:behaviors>
        <w:guid w:val="{9E35DFA4-78D7-40EA-9580-04631FA5A776}"/>
      </w:docPartPr>
      <w:docPartBody>
        <w:p w:rsidR="00C86CFF" w:rsidRDefault="00C402E6" w:rsidP="00C402E6">
          <w:pPr>
            <w:pStyle w:val="2DEEB3F52BF14404A55022E1FC5564A01"/>
          </w:pPr>
          <w:r w:rsidRPr="00E7630F">
            <w:rPr>
              <w:rStyle w:val="PlaceholderText"/>
              <w:i/>
            </w:rPr>
            <w:t>Click here to enter text.</w:t>
          </w:r>
        </w:p>
      </w:docPartBody>
    </w:docPart>
    <w:docPart>
      <w:docPartPr>
        <w:name w:val="B57923A68A0D43A99F41300885581C59"/>
        <w:category>
          <w:name w:val="General"/>
          <w:gallery w:val="placeholder"/>
        </w:category>
        <w:types>
          <w:type w:val="bbPlcHdr"/>
        </w:types>
        <w:behaviors>
          <w:behavior w:val="content"/>
        </w:behaviors>
        <w:guid w:val="{4279FAD9-BFC2-4752-ACDF-090E78EA0310}"/>
      </w:docPartPr>
      <w:docPartBody>
        <w:p w:rsidR="00C86CFF" w:rsidRDefault="00C402E6" w:rsidP="00C402E6">
          <w:pPr>
            <w:pStyle w:val="B57923A68A0D43A99F41300885581C591"/>
          </w:pPr>
          <w:r w:rsidRPr="00E7630F">
            <w:rPr>
              <w:rStyle w:val="PlaceholderText"/>
              <w:i/>
            </w:rPr>
            <w:t>Click here to enter text.</w:t>
          </w:r>
        </w:p>
      </w:docPartBody>
    </w:docPart>
    <w:docPart>
      <w:docPartPr>
        <w:name w:val="26F9886AD6624C11B8162FB7C091AF29"/>
        <w:category>
          <w:name w:val="General"/>
          <w:gallery w:val="placeholder"/>
        </w:category>
        <w:types>
          <w:type w:val="bbPlcHdr"/>
        </w:types>
        <w:behaviors>
          <w:behavior w:val="content"/>
        </w:behaviors>
        <w:guid w:val="{81B2CB69-1E0C-411D-AF1E-6B88D1BD29DA}"/>
      </w:docPartPr>
      <w:docPartBody>
        <w:p w:rsidR="00C86CFF" w:rsidRDefault="00C402E6" w:rsidP="00C402E6">
          <w:pPr>
            <w:pStyle w:val="26F9886AD6624C11B8162FB7C091AF291"/>
          </w:pPr>
          <w:r w:rsidRPr="00E7630F">
            <w:rPr>
              <w:rStyle w:val="PlaceholderText"/>
              <w:i/>
            </w:rPr>
            <w:t>Click here to enter text.</w:t>
          </w:r>
        </w:p>
      </w:docPartBody>
    </w:docPart>
    <w:docPart>
      <w:docPartPr>
        <w:name w:val="8E5D12D5DB4B45948AEC3B6B2D8D4CAF"/>
        <w:category>
          <w:name w:val="General"/>
          <w:gallery w:val="placeholder"/>
        </w:category>
        <w:types>
          <w:type w:val="bbPlcHdr"/>
        </w:types>
        <w:behaviors>
          <w:behavior w:val="content"/>
        </w:behaviors>
        <w:guid w:val="{8B5E1DCB-8CC4-48FA-811F-DC4C55048C1F}"/>
      </w:docPartPr>
      <w:docPartBody>
        <w:p w:rsidR="00C86CFF" w:rsidRDefault="00C402E6" w:rsidP="00C402E6">
          <w:pPr>
            <w:pStyle w:val="8E5D12D5DB4B45948AEC3B6B2D8D4CAF1"/>
          </w:pPr>
          <w:r w:rsidRPr="00E7630F">
            <w:rPr>
              <w:rStyle w:val="PlaceholderText"/>
              <w:i/>
            </w:rPr>
            <w:t>Click here to enter text.</w:t>
          </w:r>
        </w:p>
      </w:docPartBody>
    </w:docPart>
    <w:docPart>
      <w:docPartPr>
        <w:name w:val="D22FD95CC6BF49ED89CD45A30127EB63"/>
        <w:category>
          <w:name w:val="General"/>
          <w:gallery w:val="placeholder"/>
        </w:category>
        <w:types>
          <w:type w:val="bbPlcHdr"/>
        </w:types>
        <w:behaviors>
          <w:behavior w:val="content"/>
        </w:behaviors>
        <w:guid w:val="{359E6D91-5BED-4493-96B0-1E3E420A1A5A}"/>
      </w:docPartPr>
      <w:docPartBody>
        <w:p w:rsidR="00C86CFF" w:rsidRDefault="00C402E6" w:rsidP="00C402E6">
          <w:pPr>
            <w:pStyle w:val="D22FD95CC6BF49ED89CD45A30127EB631"/>
          </w:pPr>
          <w:r w:rsidRPr="00E7630F">
            <w:rPr>
              <w:rStyle w:val="PlaceholderText"/>
              <w:i/>
            </w:rPr>
            <w:t>Click here to enter text.</w:t>
          </w:r>
        </w:p>
      </w:docPartBody>
    </w:docPart>
    <w:docPart>
      <w:docPartPr>
        <w:name w:val="28E72C425D5547B0A56FA89F379747D4"/>
        <w:category>
          <w:name w:val="General"/>
          <w:gallery w:val="placeholder"/>
        </w:category>
        <w:types>
          <w:type w:val="bbPlcHdr"/>
        </w:types>
        <w:behaviors>
          <w:behavior w:val="content"/>
        </w:behaviors>
        <w:guid w:val="{FA355128-89BA-4124-9017-A4C893FC9C5E}"/>
      </w:docPartPr>
      <w:docPartBody>
        <w:p w:rsidR="00C86CFF" w:rsidRDefault="00C402E6" w:rsidP="00C402E6">
          <w:pPr>
            <w:pStyle w:val="28E72C425D5547B0A56FA89F379747D41"/>
          </w:pPr>
          <w:r w:rsidRPr="00E7630F">
            <w:rPr>
              <w:rStyle w:val="PlaceholderText"/>
              <w:i/>
            </w:rPr>
            <w:t>Click here to enter text.</w:t>
          </w:r>
        </w:p>
      </w:docPartBody>
    </w:docPart>
    <w:docPart>
      <w:docPartPr>
        <w:name w:val="C157DB16AE5D4211B59CEF08FA108C9D"/>
        <w:category>
          <w:name w:val="General"/>
          <w:gallery w:val="placeholder"/>
        </w:category>
        <w:types>
          <w:type w:val="bbPlcHdr"/>
        </w:types>
        <w:behaviors>
          <w:behavior w:val="content"/>
        </w:behaviors>
        <w:guid w:val="{BA00155C-34E0-4BD3-BBB4-27B5035F4A31}"/>
      </w:docPartPr>
      <w:docPartBody>
        <w:p w:rsidR="00C86CFF" w:rsidRDefault="00C402E6" w:rsidP="00C402E6">
          <w:pPr>
            <w:pStyle w:val="C157DB16AE5D4211B59CEF08FA108C9D1"/>
          </w:pPr>
          <w:r w:rsidRPr="00E7630F">
            <w:rPr>
              <w:rStyle w:val="PlaceholderText"/>
              <w:i/>
            </w:rPr>
            <w:t>Click here to enter text.</w:t>
          </w:r>
        </w:p>
      </w:docPartBody>
    </w:docPart>
    <w:docPart>
      <w:docPartPr>
        <w:name w:val="E5F243AF6B7A4A8383D91F9E2936D35A"/>
        <w:category>
          <w:name w:val="General"/>
          <w:gallery w:val="placeholder"/>
        </w:category>
        <w:types>
          <w:type w:val="bbPlcHdr"/>
        </w:types>
        <w:behaviors>
          <w:behavior w:val="content"/>
        </w:behaviors>
        <w:guid w:val="{794989F9-E6EC-4365-A70A-CDBF2EA46914}"/>
      </w:docPartPr>
      <w:docPartBody>
        <w:p w:rsidR="00C402E6" w:rsidRDefault="00C402E6" w:rsidP="00C402E6">
          <w:pPr>
            <w:pStyle w:val="E5F243AF6B7A4A8383D91F9E2936D35A1"/>
          </w:pPr>
          <w:r w:rsidRPr="00E7630F">
            <w:rPr>
              <w:rStyle w:val="PlaceholderText"/>
              <w:i/>
            </w:rPr>
            <w:t>Click here to enter text.</w:t>
          </w:r>
        </w:p>
      </w:docPartBody>
    </w:docPart>
    <w:docPart>
      <w:docPartPr>
        <w:name w:val="CEB12E08078845598FDEF9ECCF720608"/>
        <w:category>
          <w:name w:val="General"/>
          <w:gallery w:val="placeholder"/>
        </w:category>
        <w:types>
          <w:type w:val="bbPlcHdr"/>
        </w:types>
        <w:behaviors>
          <w:behavior w:val="content"/>
        </w:behaviors>
        <w:guid w:val="{0F530401-9826-4760-A13E-47F581A75073}"/>
      </w:docPartPr>
      <w:docPartBody>
        <w:p w:rsidR="00C402E6" w:rsidRDefault="00C402E6" w:rsidP="00C402E6">
          <w:pPr>
            <w:pStyle w:val="CEB12E08078845598FDEF9ECCF7206081"/>
          </w:pPr>
          <w:r w:rsidRPr="00D23E76">
            <w:rPr>
              <w:rStyle w:val="PlaceholderText"/>
              <w:b/>
              <w:i/>
            </w:rPr>
            <w:t>Click to enter points</w:t>
          </w:r>
        </w:p>
      </w:docPartBody>
    </w:docPart>
    <w:docPart>
      <w:docPartPr>
        <w:name w:val="B557825AD4B94F7781115A9ACA7574FE"/>
        <w:category>
          <w:name w:val="General"/>
          <w:gallery w:val="placeholder"/>
        </w:category>
        <w:types>
          <w:type w:val="bbPlcHdr"/>
        </w:types>
        <w:behaviors>
          <w:behavior w:val="content"/>
        </w:behaviors>
        <w:guid w:val="{B5FF4DD8-689E-4E59-8D04-46F0832CA5EF}"/>
      </w:docPartPr>
      <w:docPartBody>
        <w:p w:rsidR="00C402E6" w:rsidRDefault="00C402E6" w:rsidP="00C402E6">
          <w:pPr>
            <w:pStyle w:val="B557825AD4B94F7781115A9ACA7574FE1"/>
          </w:pPr>
          <w:r w:rsidRPr="00E7630F">
            <w:rPr>
              <w:rStyle w:val="PlaceholderText"/>
              <w:i/>
            </w:rPr>
            <w:t>Click here to enter text.</w:t>
          </w:r>
        </w:p>
      </w:docPartBody>
    </w:docPart>
    <w:docPart>
      <w:docPartPr>
        <w:name w:val="07447A9EE81D4047A909CF40979B9AF8"/>
        <w:category>
          <w:name w:val="General"/>
          <w:gallery w:val="placeholder"/>
        </w:category>
        <w:types>
          <w:type w:val="bbPlcHdr"/>
        </w:types>
        <w:behaviors>
          <w:behavior w:val="content"/>
        </w:behaviors>
        <w:guid w:val="{2CD8F11A-A402-48C1-895F-07988936A72E}"/>
      </w:docPartPr>
      <w:docPartBody>
        <w:p w:rsidR="00C402E6" w:rsidRDefault="00C402E6" w:rsidP="00C402E6">
          <w:pPr>
            <w:pStyle w:val="07447A9EE81D4047A909CF40979B9AF81"/>
          </w:pPr>
          <w:r w:rsidRPr="00D23E76">
            <w:rPr>
              <w:rStyle w:val="PlaceholderText"/>
              <w:b/>
              <w:i/>
            </w:rPr>
            <w:t>Click to enter points</w:t>
          </w:r>
        </w:p>
      </w:docPartBody>
    </w:docPart>
    <w:docPart>
      <w:docPartPr>
        <w:name w:val="D05C59F1DC124D80B0EFA33FE46939C8"/>
        <w:category>
          <w:name w:val="General"/>
          <w:gallery w:val="placeholder"/>
        </w:category>
        <w:types>
          <w:type w:val="bbPlcHdr"/>
        </w:types>
        <w:behaviors>
          <w:behavior w:val="content"/>
        </w:behaviors>
        <w:guid w:val="{D80FE1F6-7C08-4EB7-AD99-E97D681C41F1}"/>
      </w:docPartPr>
      <w:docPartBody>
        <w:p w:rsidR="00C402E6" w:rsidRDefault="00C402E6" w:rsidP="00C402E6">
          <w:pPr>
            <w:pStyle w:val="D05C59F1DC124D80B0EFA33FE46939C81"/>
          </w:pPr>
          <w:r w:rsidRPr="00E7630F">
            <w:rPr>
              <w:rStyle w:val="PlaceholderText"/>
              <w:i/>
            </w:rPr>
            <w:t>Click here to enter text.</w:t>
          </w:r>
        </w:p>
      </w:docPartBody>
    </w:docPart>
    <w:docPart>
      <w:docPartPr>
        <w:name w:val="0CCE2110D3CD47A4977E091F2FAE9B80"/>
        <w:category>
          <w:name w:val="General"/>
          <w:gallery w:val="placeholder"/>
        </w:category>
        <w:types>
          <w:type w:val="bbPlcHdr"/>
        </w:types>
        <w:behaviors>
          <w:behavior w:val="content"/>
        </w:behaviors>
        <w:guid w:val="{0A02D852-BB39-4978-B656-C767CE245E7A}"/>
      </w:docPartPr>
      <w:docPartBody>
        <w:p w:rsidR="00C402E6" w:rsidRDefault="00C402E6" w:rsidP="00C402E6">
          <w:pPr>
            <w:pStyle w:val="0CCE2110D3CD47A4977E091F2FAE9B801"/>
          </w:pPr>
          <w:r w:rsidRPr="00D23E76">
            <w:rPr>
              <w:rStyle w:val="PlaceholderText"/>
              <w:b/>
              <w:i/>
            </w:rPr>
            <w:t>Click to enter points</w:t>
          </w:r>
        </w:p>
      </w:docPartBody>
    </w:docPart>
    <w:docPart>
      <w:docPartPr>
        <w:name w:val="5B363DB592CE4E4CB3A43C1BD05C341E"/>
        <w:category>
          <w:name w:val="General"/>
          <w:gallery w:val="placeholder"/>
        </w:category>
        <w:types>
          <w:type w:val="bbPlcHdr"/>
        </w:types>
        <w:behaviors>
          <w:behavior w:val="content"/>
        </w:behaviors>
        <w:guid w:val="{293762FB-F8AF-4A61-9D87-C5F4CFEE990A}"/>
      </w:docPartPr>
      <w:docPartBody>
        <w:p w:rsidR="00C402E6" w:rsidRDefault="00C402E6" w:rsidP="00C402E6">
          <w:pPr>
            <w:pStyle w:val="5B363DB592CE4E4CB3A43C1BD05C341E1"/>
          </w:pPr>
          <w:r w:rsidRPr="00E7630F">
            <w:rPr>
              <w:rStyle w:val="PlaceholderText"/>
              <w:i/>
            </w:rPr>
            <w:t>Click here to enter text.</w:t>
          </w:r>
        </w:p>
      </w:docPartBody>
    </w:docPart>
    <w:docPart>
      <w:docPartPr>
        <w:name w:val="9C3FF47510864049A198BA5871D9E6E9"/>
        <w:category>
          <w:name w:val="General"/>
          <w:gallery w:val="placeholder"/>
        </w:category>
        <w:types>
          <w:type w:val="bbPlcHdr"/>
        </w:types>
        <w:behaviors>
          <w:behavior w:val="content"/>
        </w:behaviors>
        <w:guid w:val="{6375FE97-8569-4AB4-B1CF-057A8FD8926F}"/>
      </w:docPartPr>
      <w:docPartBody>
        <w:p w:rsidR="00C402E6" w:rsidRDefault="00C402E6" w:rsidP="00C402E6">
          <w:pPr>
            <w:pStyle w:val="9C3FF47510864049A198BA5871D9E6E91"/>
          </w:pPr>
          <w:r w:rsidRPr="00D23E76">
            <w:rPr>
              <w:rStyle w:val="PlaceholderText"/>
              <w:b/>
              <w:i/>
            </w:rPr>
            <w:t>Click to enter points</w:t>
          </w:r>
        </w:p>
      </w:docPartBody>
    </w:docPart>
    <w:docPart>
      <w:docPartPr>
        <w:name w:val="F39409EAEE084F29AE22BC79D8FE0D9C"/>
        <w:category>
          <w:name w:val="General"/>
          <w:gallery w:val="placeholder"/>
        </w:category>
        <w:types>
          <w:type w:val="bbPlcHdr"/>
        </w:types>
        <w:behaviors>
          <w:behavior w:val="content"/>
        </w:behaviors>
        <w:guid w:val="{8F77D338-9CFF-4B56-8D52-4645314E2D6B}"/>
      </w:docPartPr>
      <w:docPartBody>
        <w:p w:rsidR="00C402E6" w:rsidRDefault="00C402E6" w:rsidP="00C402E6">
          <w:pPr>
            <w:pStyle w:val="F39409EAEE084F29AE22BC79D8FE0D9C1"/>
          </w:pPr>
          <w:r w:rsidRPr="00E7630F">
            <w:rPr>
              <w:rStyle w:val="PlaceholderText"/>
              <w:i/>
            </w:rPr>
            <w:t>Click here to enter text.</w:t>
          </w:r>
        </w:p>
      </w:docPartBody>
    </w:docPart>
    <w:docPart>
      <w:docPartPr>
        <w:name w:val="103DEE87A6B94461BA2EED387E31D08B"/>
        <w:category>
          <w:name w:val="General"/>
          <w:gallery w:val="placeholder"/>
        </w:category>
        <w:types>
          <w:type w:val="bbPlcHdr"/>
        </w:types>
        <w:behaviors>
          <w:behavior w:val="content"/>
        </w:behaviors>
        <w:guid w:val="{1B045A67-42A0-4D3F-B94C-756B0E72E0E4}"/>
      </w:docPartPr>
      <w:docPartBody>
        <w:p w:rsidR="00C402E6" w:rsidRDefault="00C402E6" w:rsidP="00C402E6">
          <w:pPr>
            <w:pStyle w:val="103DEE87A6B94461BA2EED387E31D08B1"/>
          </w:pPr>
          <w:r w:rsidRPr="00D23E76">
            <w:rPr>
              <w:rStyle w:val="PlaceholderText"/>
              <w:b/>
              <w:i/>
            </w:rPr>
            <w:t>Click to enter points</w:t>
          </w:r>
        </w:p>
      </w:docPartBody>
    </w:docPart>
    <w:docPart>
      <w:docPartPr>
        <w:name w:val="EF664154C2D4459B9451AE4885430589"/>
        <w:category>
          <w:name w:val="General"/>
          <w:gallery w:val="placeholder"/>
        </w:category>
        <w:types>
          <w:type w:val="bbPlcHdr"/>
        </w:types>
        <w:behaviors>
          <w:behavior w:val="content"/>
        </w:behaviors>
        <w:guid w:val="{08B6AEAE-1697-40FD-A2A1-804A81203E5C}"/>
      </w:docPartPr>
      <w:docPartBody>
        <w:p w:rsidR="00C402E6" w:rsidRDefault="00C402E6" w:rsidP="00C402E6">
          <w:pPr>
            <w:pStyle w:val="EF664154C2D4459B9451AE48854305891"/>
          </w:pPr>
          <w:r w:rsidRPr="00E7630F">
            <w:rPr>
              <w:rStyle w:val="PlaceholderText"/>
              <w:i/>
            </w:rPr>
            <w:t>Click here to enter text.</w:t>
          </w:r>
        </w:p>
      </w:docPartBody>
    </w:docPart>
    <w:docPart>
      <w:docPartPr>
        <w:name w:val="39F097C17D6B470E8CDACD53F10E75CE"/>
        <w:category>
          <w:name w:val="General"/>
          <w:gallery w:val="placeholder"/>
        </w:category>
        <w:types>
          <w:type w:val="bbPlcHdr"/>
        </w:types>
        <w:behaviors>
          <w:behavior w:val="content"/>
        </w:behaviors>
        <w:guid w:val="{B098DF91-F0D2-4BBC-BFFD-4597DD33CB91}"/>
      </w:docPartPr>
      <w:docPartBody>
        <w:p w:rsidR="00C402E6" w:rsidRDefault="00C402E6" w:rsidP="00C402E6">
          <w:pPr>
            <w:pStyle w:val="39F097C17D6B470E8CDACD53F10E75CE1"/>
          </w:pPr>
          <w:r w:rsidRPr="00D23E76">
            <w:rPr>
              <w:rStyle w:val="PlaceholderText"/>
              <w:b/>
              <w:i/>
            </w:rPr>
            <w:t>Click to enter points</w:t>
          </w:r>
        </w:p>
      </w:docPartBody>
    </w:docPart>
    <w:docPart>
      <w:docPartPr>
        <w:name w:val="FC5A1A9C9EBB4959BA75EF64B6313F56"/>
        <w:category>
          <w:name w:val="General"/>
          <w:gallery w:val="placeholder"/>
        </w:category>
        <w:types>
          <w:type w:val="bbPlcHdr"/>
        </w:types>
        <w:behaviors>
          <w:behavior w:val="content"/>
        </w:behaviors>
        <w:guid w:val="{9DE410AA-9985-4E71-B463-7FAD9E35AB0A}"/>
      </w:docPartPr>
      <w:docPartBody>
        <w:p w:rsidR="00C402E6" w:rsidRDefault="00C402E6" w:rsidP="00C402E6">
          <w:pPr>
            <w:pStyle w:val="FC5A1A9C9EBB4959BA75EF64B6313F561"/>
          </w:pPr>
          <w:r w:rsidRPr="00E7630F">
            <w:rPr>
              <w:rStyle w:val="PlaceholderText"/>
              <w:i/>
            </w:rPr>
            <w:t>Click here to enter text.</w:t>
          </w:r>
        </w:p>
      </w:docPartBody>
    </w:docPart>
    <w:docPart>
      <w:docPartPr>
        <w:name w:val="668ED73416514CAFBC9C7AECE14594F9"/>
        <w:category>
          <w:name w:val="General"/>
          <w:gallery w:val="placeholder"/>
        </w:category>
        <w:types>
          <w:type w:val="bbPlcHdr"/>
        </w:types>
        <w:behaviors>
          <w:behavior w:val="content"/>
        </w:behaviors>
        <w:guid w:val="{FFD0668A-FFEC-4F46-A0F1-E58AEDD445FC}"/>
      </w:docPartPr>
      <w:docPartBody>
        <w:p w:rsidR="00C402E6" w:rsidRDefault="00C402E6" w:rsidP="00C402E6">
          <w:pPr>
            <w:pStyle w:val="668ED73416514CAFBC9C7AECE14594F91"/>
          </w:pPr>
          <w:r w:rsidRPr="00D23E76">
            <w:rPr>
              <w:rStyle w:val="PlaceholderText"/>
              <w:b/>
              <w:i/>
            </w:rPr>
            <w:t>Click to enter points</w:t>
          </w:r>
        </w:p>
      </w:docPartBody>
    </w:docPart>
    <w:docPart>
      <w:docPartPr>
        <w:name w:val="C464F8A3F1444538A86F5F4EDAF38069"/>
        <w:category>
          <w:name w:val="General"/>
          <w:gallery w:val="placeholder"/>
        </w:category>
        <w:types>
          <w:type w:val="bbPlcHdr"/>
        </w:types>
        <w:behaviors>
          <w:behavior w:val="content"/>
        </w:behaviors>
        <w:guid w:val="{9DFD6310-EB97-4F42-9338-C97E0931378D}"/>
      </w:docPartPr>
      <w:docPartBody>
        <w:p w:rsidR="007004C9" w:rsidRDefault="00C402E6" w:rsidP="00C402E6">
          <w:pPr>
            <w:pStyle w:val="C464F8A3F1444538A86F5F4EDAF380691"/>
          </w:pPr>
          <w:r w:rsidRPr="00292905">
            <w:rPr>
              <w:rFonts w:ascii="Calibri" w:eastAsia="Times New Roman" w:hAnsi="Calibri" w:cs="Calibri"/>
              <w:i/>
              <w:color w:val="808080" w:themeColor="background1" w:themeShade="80"/>
            </w:rPr>
            <w:t>Click here to enter text.</w:t>
          </w:r>
        </w:p>
      </w:docPartBody>
    </w:docPart>
    <w:docPart>
      <w:docPartPr>
        <w:name w:val="FE53E7EA76DE45E2BFADB07454847CFD"/>
        <w:category>
          <w:name w:val="General"/>
          <w:gallery w:val="placeholder"/>
        </w:category>
        <w:types>
          <w:type w:val="bbPlcHdr"/>
        </w:types>
        <w:behaviors>
          <w:behavior w:val="content"/>
        </w:behaviors>
        <w:guid w:val="{766260B0-1FF8-4925-86A6-D8A509341EC6}"/>
      </w:docPartPr>
      <w:docPartBody>
        <w:p w:rsidR="007004C9" w:rsidRDefault="00C402E6" w:rsidP="00C402E6">
          <w:pPr>
            <w:pStyle w:val="FE53E7EA76DE45E2BFADB07454847CFD1"/>
          </w:pPr>
          <w:r w:rsidRPr="008867EE">
            <w:rPr>
              <w:rStyle w:val="PlaceholderText"/>
              <w:b/>
            </w:rPr>
            <w:t xml:space="preserve">Enter </w:t>
          </w:r>
          <w:r w:rsidRPr="005C7CCB">
            <w:rPr>
              <w:rStyle w:val="PlaceholderText"/>
              <w:b/>
            </w:rPr>
            <w:t>here</w:t>
          </w:r>
        </w:p>
      </w:docPartBody>
    </w:docPart>
    <w:docPart>
      <w:docPartPr>
        <w:name w:val="98FE1962E96B45F9B26599AA346C3F1F"/>
        <w:category>
          <w:name w:val="General"/>
          <w:gallery w:val="placeholder"/>
        </w:category>
        <w:types>
          <w:type w:val="bbPlcHdr"/>
        </w:types>
        <w:behaviors>
          <w:behavior w:val="content"/>
        </w:behaviors>
        <w:guid w:val="{074B4FB0-FA7D-481E-8E26-2F22626B6DA4}"/>
      </w:docPartPr>
      <w:docPartBody>
        <w:p w:rsidR="007004C9" w:rsidRDefault="00C402E6" w:rsidP="00C402E6">
          <w:pPr>
            <w:pStyle w:val="98FE1962E96B45F9B26599AA346C3F1F1"/>
          </w:pPr>
          <w:r w:rsidRPr="008867EE">
            <w:rPr>
              <w:rStyle w:val="PlaceholderText"/>
              <w:b/>
            </w:rPr>
            <w:t>Enter here</w:t>
          </w:r>
        </w:p>
      </w:docPartBody>
    </w:docPart>
    <w:docPart>
      <w:docPartPr>
        <w:name w:val="7DFC266B6017448299832231A79385F7"/>
        <w:category>
          <w:name w:val="General"/>
          <w:gallery w:val="placeholder"/>
        </w:category>
        <w:types>
          <w:type w:val="bbPlcHdr"/>
        </w:types>
        <w:behaviors>
          <w:behavior w:val="content"/>
        </w:behaviors>
        <w:guid w:val="{086681ED-3766-44BB-ACF0-C877C8DBB390}"/>
      </w:docPartPr>
      <w:docPartBody>
        <w:p w:rsidR="007004C9" w:rsidRDefault="00C402E6" w:rsidP="00C402E6">
          <w:pPr>
            <w:pStyle w:val="7DFC266B6017448299832231A79385F7"/>
          </w:pPr>
          <w:r w:rsidRPr="00E7630F">
            <w:rPr>
              <w:rStyle w:val="PlaceholderText"/>
              <w:i/>
            </w:rPr>
            <w:t>Click here to enter text.</w:t>
          </w:r>
        </w:p>
      </w:docPartBody>
    </w:docPart>
    <w:docPart>
      <w:docPartPr>
        <w:name w:val="25974DB0D58246BBB9567D98A4FF3696"/>
        <w:category>
          <w:name w:val="General"/>
          <w:gallery w:val="placeholder"/>
        </w:category>
        <w:types>
          <w:type w:val="bbPlcHdr"/>
        </w:types>
        <w:behaviors>
          <w:behavior w:val="content"/>
        </w:behaviors>
        <w:guid w:val="{2DAF95F3-CE7B-4731-BDED-4327C08A1BDE}"/>
      </w:docPartPr>
      <w:docPartBody>
        <w:p w:rsidR="007004C9" w:rsidRDefault="00C402E6" w:rsidP="00C402E6">
          <w:pPr>
            <w:pStyle w:val="25974DB0D58246BBB9567D98A4FF3696"/>
          </w:pPr>
          <w:r w:rsidRPr="00E7630F">
            <w:rPr>
              <w:rStyle w:val="PlaceholderText"/>
              <w:i/>
            </w:rPr>
            <w:t>Click here to enter text.</w:t>
          </w:r>
        </w:p>
      </w:docPartBody>
    </w:docPart>
    <w:docPart>
      <w:docPartPr>
        <w:name w:val="8A7C40BB3AE347BA862AC3BF8B3813B6"/>
        <w:category>
          <w:name w:val="General"/>
          <w:gallery w:val="placeholder"/>
        </w:category>
        <w:types>
          <w:type w:val="bbPlcHdr"/>
        </w:types>
        <w:behaviors>
          <w:behavior w:val="content"/>
        </w:behaviors>
        <w:guid w:val="{4B850F7D-0B38-45AD-9C07-602BDE289281}"/>
      </w:docPartPr>
      <w:docPartBody>
        <w:p w:rsidR="007004C9" w:rsidRDefault="00C402E6" w:rsidP="00C402E6">
          <w:pPr>
            <w:pStyle w:val="8A7C40BB3AE347BA862AC3BF8B3813B6"/>
          </w:pPr>
          <w:r w:rsidRPr="00E7630F">
            <w:rPr>
              <w:rStyle w:val="PlaceholderText"/>
              <w:i/>
            </w:rPr>
            <w:t>Click here to enter text.</w:t>
          </w:r>
        </w:p>
      </w:docPartBody>
    </w:docPart>
    <w:docPart>
      <w:docPartPr>
        <w:name w:val="2DB4AA05F15B4EB28D611C2E9BEBC3BB"/>
        <w:category>
          <w:name w:val="General"/>
          <w:gallery w:val="placeholder"/>
        </w:category>
        <w:types>
          <w:type w:val="bbPlcHdr"/>
        </w:types>
        <w:behaviors>
          <w:behavior w:val="content"/>
        </w:behaviors>
        <w:guid w:val="{EF88B572-867A-428C-B55E-113187DBBC0D}"/>
      </w:docPartPr>
      <w:docPartBody>
        <w:p w:rsidR="007004C9" w:rsidRDefault="00C402E6" w:rsidP="00C402E6">
          <w:pPr>
            <w:pStyle w:val="2DB4AA05F15B4EB28D611C2E9BEBC3BB"/>
          </w:pPr>
          <w:r w:rsidRPr="00D23E76">
            <w:rPr>
              <w:rStyle w:val="PlaceholderText"/>
              <w:b/>
              <w:i/>
            </w:rPr>
            <w:t>Click to enter points</w:t>
          </w:r>
        </w:p>
      </w:docPartBody>
    </w:docPart>
    <w:docPart>
      <w:docPartPr>
        <w:name w:val="15DBB54CD5B34B298A72A0D56C147B48"/>
        <w:category>
          <w:name w:val="General"/>
          <w:gallery w:val="placeholder"/>
        </w:category>
        <w:types>
          <w:type w:val="bbPlcHdr"/>
        </w:types>
        <w:behaviors>
          <w:behavior w:val="content"/>
        </w:behaviors>
        <w:guid w:val="{43ECCE9F-AB42-4767-B5E4-A20C0E28307D}"/>
      </w:docPartPr>
      <w:docPartBody>
        <w:p w:rsidR="007004C9" w:rsidRDefault="00C402E6" w:rsidP="00C402E6">
          <w:pPr>
            <w:pStyle w:val="15DBB54CD5B34B298A72A0D56C147B48"/>
          </w:pPr>
          <w:r w:rsidRPr="00D23E76">
            <w:rPr>
              <w:rStyle w:val="PlaceholderText"/>
              <w:b/>
              <w:i/>
            </w:rPr>
            <w:t>Click to enter points</w:t>
          </w:r>
        </w:p>
      </w:docPartBody>
    </w:docPart>
    <w:docPart>
      <w:docPartPr>
        <w:name w:val="F4847BD4E2BC41329A1B44E65DC862D0"/>
        <w:category>
          <w:name w:val="General"/>
          <w:gallery w:val="placeholder"/>
        </w:category>
        <w:types>
          <w:type w:val="bbPlcHdr"/>
        </w:types>
        <w:behaviors>
          <w:behavior w:val="content"/>
        </w:behaviors>
        <w:guid w:val="{E6F9871F-D2DC-4C0B-843E-F14F1F0EBB18}"/>
      </w:docPartPr>
      <w:docPartBody>
        <w:p w:rsidR="007004C9" w:rsidRDefault="00C402E6" w:rsidP="00C402E6">
          <w:pPr>
            <w:pStyle w:val="F4847BD4E2BC41329A1B44E65DC862D0"/>
          </w:pPr>
          <w:r w:rsidRPr="00D23E76">
            <w:rPr>
              <w:rStyle w:val="PlaceholderText"/>
              <w:b/>
              <w:i/>
            </w:rPr>
            <w:t>Click to enter points</w:t>
          </w:r>
        </w:p>
      </w:docPartBody>
    </w:docPart>
    <w:docPart>
      <w:docPartPr>
        <w:name w:val="B25FFA0FFB7E4A86892505315D8BDA0E"/>
        <w:category>
          <w:name w:val="General"/>
          <w:gallery w:val="placeholder"/>
        </w:category>
        <w:types>
          <w:type w:val="bbPlcHdr"/>
        </w:types>
        <w:behaviors>
          <w:behavior w:val="content"/>
        </w:behaviors>
        <w:guid w:val="{86FF00F7-0694-4F64-A12F-64D5FD273960}"/>
      </w:docPartPr>
      <w:docPartBody>
        <w:p w:rsidR="007004C9" w:rsidRDefault="00C402E6" w:rsidP="00C402E6">
          <w:pPr>
            <w:pStyle w:val="B25FFA0FFB7E4A86892505315D8BDA0E"/>
          </w:pPr>
          <w:r w:rsidRPr="00292905">
            <w:rPr>
              <w:rFonts w:ascii="Calibri" w:eastAsia="Times New Roman" w:hAnsi="Calibri" w:cs="Calibri"/>
              <w:i/>
              <w:color w:val="808080" w:themeColor="background1" w:themeShade="80"/>
            </w:rPr>
            <w:t>Click here to enter text.</w:t>
          </w:r>
        </w:p>
      </w:docPartBody>
    </w:docPart>
    <w:docPart>
      <w:docPartPr>
        <w:name w:val="05F6AB45D8874AE18DFCEE02DE7B234A"/>
        <w:category>
          <w:name w:val="General"/>
          <w:gallery w:val="placeholder"/>
        </w:category>
        <w:types>
          <w:type w:val="bbPlcHdr"/>
        </w:types>
        <w:behaviors>
          <w:behavior w:val="content"/>
        </w:behaviors>
        <w:guid w:val="{BFF2921E-5420-4BE0-B262-4273398A48B2}"/>
      </w:docPartPr>
      <w:docPartBody>
        <w:p w:rsidR="007004C9" w:rsidRDefault="00C402E6" w:rsidP="00C402E6">
          <w:pPr>
            <w:pStyle w:val="05F6AB45D8874AE18DFCEE02DE7B234A"/>
          </w:pPr>
          <w:r w:rsidRPr="008867EE">
            <w:rPr>
              <w:rStyle w:val="PlaceholderText"/>
              <w:b/>
            </w:rPr>
            <w:t xml:space="preserve">Enter </w:t>
          </w:r>
          <w:r w:rsidRPr="005C7CCB">
            <w:rPr>
              <w:rStyle w:val="PlaceholderText"/>
              <w:b/>
            </w:rPr>
            <w:t>here</w:t>
          </w:r>
        </w:p>
      </w:docPartBody>
    </w:docPart>
    <w:docPart>
      <w:docPartPr>
        <w:name w:val="FCFBE351DC8B4C89B2EA11FED333301A"/>
        <w:category>
          <w:name w:val="General"/>
          <w:gallery w:val="placeholder"/>
        </w:category>
        <w:types>
          <w:type w:val="bbPlcHdr"/>
        </w:types>
        <w:behaviors>
          <w:behavior w:val="content"/>
        </w:behaviors>
        <w:guid w:val="{A6A4D6CF-1AEC-451A-AE19-B2A7617E673F}"/>
      </w:docPartPr>
      <w:docPartBody>
        <w:p w:rsidR="007004C9" w:rsidRDefault="00C402E6" w:rsidP="00C402E6">
          <w:pPr>
            <w:pStyle w:val="FCFBE351DC8B4C89B2EA11FED333301A"/>
          </w:pPr>
          <w:r w:rsidRPr="008867EE">
            <w:rPr>
              <w:rStyle w:val="PlaceholderText"/>
              <w:b/>
            </w:rPr>
            <w:t>Enter here</w:t>
          </w:r>
        </w:p>
      </w:docPartBody>
    </w:docPart>
    <w:docPart>
      <w:docPartPr>
        <w:name w:val="682B5EE9897744B3878CAD0A07D5A30F"/>
        <w:category>
          <w:name w:val="General"/>
          <w:gallery w:val="placeholder"/>
        </w:category>
        <w:types>
          <w:type w:val="bbPlcHdr"/>
        </w:types>
        <w:behaviors>
          <w:behavior w:val="content"/>
        </w:behaviors>
        <w:guid w:val="{8F728313-CA9C-461A-8F8F-C72D1A5D00D4}"/>
      </w:docPartPr>
      <w:docPartBody>
        <w:p w:rsidR="007004C9" w:rsidRDefault="00C402E6" w:rsidP="00C402E6">
          <w:pPr>
            <w:pStyle w:val="682B5EE9897744B3878CAD0A07D5A30F"/>
          </w:pPr>
          <w:r w:rsidRPr="00E7630F">
            <w:rPr>
              <w:rStyle w:val="PlaceholderText"/>
              <w:i/>
            </w:rPr>
            <w:t>Click here to enter text.</w:t>
          </w:r>
        </w:p>
      </w:docPartBody>
    </w:docPart>
    <w:docPart>
      <w:docPartPr>
        <w:name w:val="576312357C3747259E07DE5B3697DBB2"/>
        <w:category>
          <w:name w:val="General"/>
          <w:gallery w:val="placeholder"/>
        </w:category>
        <w:types>
          <w:type w:val="bbPlcHdr"/>
        </w:types>
        <w:behaviors>
          <w:behavior w:val="content"/>
        </w:behaviors>
        <w:guid w:val="{FC4A8F51-36F3-4C4B-ADAA-2227B5C8E903}"/>
      </w:docPartPr>
      <w:docPartBody>
        <w:p w:rsidR="007004C9" w:rsidRDefault="00C402E6" w:rsidP="00C402E6">
          <w:pPr>
            <w:pStyle w:val="576312357C3747259E07DE5B3697DBB2"/>
          </w:pPr>
          <w:r w:rsidRPr="00E7630F">
            <w:rPr>
              <w:rStyle w:val="PlaceholderText"/>
              <w:i/>
            </w:rPr>
            <w:t>Click here to enter text.</w:t>
          </w:r>
        </w:p>
      </w:docPartBody>
    </w:docPart>
    <w:docPart>
      <w:docPartPr>
        <w:name w:val="C5E6B1CFC3454C49A2F1A81FFCFC187D"/>
        <w:category>
          <w:name w:val="General"/>
          <w:gallery w:val="placeholder"/>
        </w:category>
        <w:types>
          <w:type w:val="bbPlcHdr"/>
        </w:types>
        <w:behaviors>
          <w:behavior w:val="content"/>
        </w:behaviors>
        <w:guid w:val="{7ED5D3D8-03C9-4149-9F20-83E8F8EEDE28}"/>
      </w:docPartPr>
      <w:docPartBody>
        <w:p w:rsidR="007004C9" w:rsidRDefault="00C402E6" w:rsidP="00C402E6">
          <w:pPr>
            <w:pStyle w:val="C5E6B1CFC3454C49A2F1A81FFCFC187D"/>
          </w:pPr>
          <w:r w:rsidRPr="00E7630F">
            <w:rPr>
              <w:rStyle w:val="PlaceholderText"/>
              <w:i/>
            </w:rPr>
            <w:t>Click here to enter text.</w:t>
          </w:r>
        </w:p>
      </w:docPartBody>
    </w:docPart>
    <w:docPart>
      <w:docPartPr>
        <w:name w:val="06E3849BEE884287868B44F0351ACAA1"/>
        <w:category>
          <w:name w:val="General"/>
          <w:gallery w:val="placeholder"/>
        </w:category>
        <w:types>
          <w:type w:val="bbPlcHdr"/>
        </w:types>
        <w:behaviors>
          <w:behavior w:val="content"/>
        </w:behaviors>
        <w:guid w:val="{529137A5-19AE-4A26-914F-F553A16B1145}"/>
      </w:docPartPr>
      <w:docPartBody>
        <w:p w:rsidR="007004C9" w:rsidRDefault="00C402E6" w:rsidP="00C402E6">
          <w:pPr>
            <w:pStyle w:val="06E3849BEE884287868B44F0351ACAA1"/>
          </w:pPr>
          <w:r w:rsidRPr="00E7630F">
            <w:rPr>
              <w:rStyle w:val="PlaceholderText"/>
              <w:i/>
            </w:rPr>
            <w:t>Click here to enter text.</w:t>
          </w:r>
        </w:p>
      </w:docPartBody>
    </w:docPart>
    <w:docPart>
      <w:docPartPr>
        <w:name w:val="29C9F747A15B4524AF53610AF428D93C"/>
        <w:category>
          <w:name w:val="General"/>
          <w:gallery w:val="placeholder"/>
        </w:category>
        <w:types>
          <w:type w:val="bbPlcHdr"/>
        </w:types>
        <w:behaviors>
          <w:behavior w:val="content"/>
        </w:behaviors>
        <w:guid w:val="{38E47BAF-20FA-4E32-8CB2-F05C010A2226}"/>
      </w:docPartPr>
      <w:docPartBody>
        <w:p w:rsidR="007004C9" w:rsidRDefault="00C402E6" w:rsidP="00C402E6">
          <w:pPr>
            <w:pStyle w:val="29C9F747A15B4524AF53610AF428D93C"/>
          </w:pPr>
          <w:r w:rsidRPr="00E7630F">
            <w:rPr>
              <w:rStyle w:val="PlaceholderText"/>
              <w:i/>
            </w:rPr>
            <w:t>Click here to enter text.</w:t>
          </w:r>
        </w:p>
      </w:docPartBody>
    </w:docPart>
    <w:docPart>
      <w:docPartPr>
        <w:name w:val="B7DE0DBB3D054845ABC34EDC6AC39BBF"/>
        <w:category>
          <w:name w:val="General"/>
          <w:gallery w:val="placeholder"/>
        </w:category>
        <w:types>
          <w:type w:val="bbPlcHdr"/>
        </w:types>
        <w:behaviors>
          <w:behavior w:val="content"/>
        </w:behaviors>
        <w:guid w:val="{BB771377-FA18-4F4D-AB9E-2F08FF263D0F}"/>
      </w:docPartPr>
      <w:docPartBody>
        <w:p w:rsidR="007004C9" w:rsidRDefault="00C402E6" w:rsidP="00C402E6">
          <w:pPr>
            <w:pStyle w:val="B7DE0DBB3D054845ABC34EDC6AC39BBF"/>
          </w:pPr>
          <w:r w:rsidRPr="00E7630F">
            <w:rPr>
              <w:rStyle w:val="PlaceholderText"/>
              <w:i/>
            </w:rPr>
            <w:t>Click here to enter text.</w:t>
          </w:r>
        </w:p>
      </w:docPartBody>
    </w:docPart>
    <w:docPart>
      <w:docPartPr>
        <w:name w:val="681634297A714FE3B9331BCE378AEEAC"/>
        <w:category>
          <w:name w:val="General"/>
          <w:gallery w:val="placeholder"/>
        </w:category>
        <w:types>
          <w:type w:val="bbPlcHdr"/>
        </w:types>
        <w:behaviors>
          <w:behavior w:val="content"/>
        </w:behaviors>
        <w:guid w:val="{EB8F2346-BC31-4120-8475-8B79036B602C}"/>
      </w:docPartPr>
      <w:docPartBody>
        <w:p w:rsidR="007004C9" w:rsidRDefault="00C402E6" w:rsidP="00C402E6">
          <w:pPr>
            <w:pStyle w:val="681634297A714FE3B9331BCE378AEEAC"/>
          </w:pPr>
          <w:r w:rsidRPr="00E7630F">
            <w:rPr>
              <w:rStyle w:val="PlaceholderText"/>
              <w:i/>
            </w:rPr>
            <w:t>Click here to enter text.</w:t>
          </w:r>
        </w:p>
      </w:docPartBody>
    </w:docPart>
    <w:docPart>
      <w:docPartPr>
        <w:name w:val="D813D13B575C4B848550E0610A6360B1"/>
        <w:category>
          <w:name w:val="General"/>
          <w:gallery w:val="placeholder"/>
        </w:category>
        <w:types>
          <w:type w:val="bbPlcHdr"/>
        </w:types>
        <w:behaviors>
          <w:behavior w:val="content"/>
        </w:behaviors>
        <w:guid w:val="{931DEE96-BE43-4903-A884-43AA65D818EB}"/>
      </w:docPartPr>
      <w:docPartBody>
        <w:p w:rsidR="007004C9" w:rsidRDefault="00C402E6" w:rsidP="00C402E6">
          <w:pPr>
            <w:pStyle w:val="D813D13B575C4B848550E0610A6360B1"/>
          </w:pPr>
          <w:r w:rsidRPr="00E7630F">
            <w:rPr>
              <w:rStyle w:val="PlaceholderText"/>
              <w:i/>
            </w:rPr>
            <w:t>Click here to enter text.</w:t>
          </w:r>
        </w:p>
      </w:docPartBody>
    </w:docPart>
    <w:docPart>
      <w:docPartPr>
        <w:name w:val="6977EC2230884752AD7BCD6770A33FFB"/>
        <w:category>
          <w:name w:val="General"/>
          <w:gallery w:val="placeholder"/>
        </w:category>
        <w:types>
          <w:type w:val="bbPlcHdr"/>
        </w:types>
        <w:behaviors>
          <w:behavior w:val="content"/>
        </w:behaviors>
        <w:guid w:val="{2B1280A0-7FC4-465A-9C0B-EC7D35592736}"/>
      </w:docPartPr>
      <w:docPartBody>
        <w:p w:rsidR="007004C9" w:rsidRDefault="00C402E6" w:rsidP="00C402E6">
          <w:pPr>
            <w:pStyle w:val="6977EC2230884752AD7BCD6770A33FFB"/>
          </w:pPr>
          <w:r w:rsidRPr="00E7630F">
            <w:rPr>
              <w:rStyle w:val="PlaceholderText"/>
              <w:i/>
            </w:rPr>
            <w:t>Click here to enter text.</w:t>
          </w:r>
        </w:p>
      </w:docPartBody>
    </w:docPart>
    <w:docPart>
      <w:docPartPr>
        <w:name w:val="34FE68BDA84E4762879C6DD1CDBFF35B"/>
        <w:category>
          <w:name w:val="General"/>
          <w:gallery w:val="placeholder"/>
        </w:category>
        <w:types>
          <w:type w:val="bbPlcHdr"/>
        </w:types>
        <w:behaviors>
          <w:behavior w:val="content"/>
        </w:behaviors>
        <w:guid w:val="{30004A5F-3C83-46CA-AE0B-CA751167F5F8}"/>
      </w:docPartPr>
      <w:docPartBody>
        <w:p w:rsidR="007004C9" w:rsidRDefault="00C402E6" w:rsidP="00C402E6">
          <w:pPr>
            <w:pStyle w:val="34FE68BDA84E4762879C6DD1CDBFF35B"/>
          </w:pPr>
          <w:r w:rsidRPr="00292905">
            <w:rPr>
              <w:rFonts w:ascii="Calibri" w:eastAsia="Times New Roman" w:hAnsi="Calibri" w:cs="Calibri"/>
              <w:i/>
              <w:color w:val="808080" w:themeColor="background1" w:themeShade="80"/>
            </w:rPr>
            <w:t>Click here to enter text.</w:t>
          </w:r>
        </w:p>
      </w:docPartBody>
    </w:docPart>
    <w:docPart>
      <w:docPartPr>
        <w:name w:val="6F9C4C88DBB245F89847323A3B5E8AE5"/>
        <w:category>
          <w:name w:val="General"/>
          <w:gallery w:val="placeholder"/>
        </w:category>
        <w:types>
          <w:type w:val="bbPlcHdr"/>
        </w:types>
        <w:behaviors>
          <w:behavior w:val="content"/>
        </w:behaviors>
        <w:guid w:val="{96B5049F-9646-4295-902B-E385808543F9}"/>
      </w:docPartPr>
      <w:docPartBody>
        <w:p w:rsidR="007004C9" w:rsidRDefault="00C402E6" w:rsidP="00C402E6">
          <w:pPr>
            <w:pStyle w:val="6F9C4C88DBB245F89847323A3B5E8AE5"/>
          </w:pPr>
          <w:r w:rsidRPr="008867EE">
            <w:rPr>
              <w:rStyle w:val="PlaceholderText"/>
              <w:b/>
            </w:rPr>
            <w:t xml:space="preserve">Enter </w:t>
          </w:r>
          <w:r w:rsidRPr="005C7CCB">
            <w:rPr>
              <w:rStyle w:val="PlaceholderText"/>
              <w:b/>
            </w:rPr>
            <w:t>here</w:t>
          </w:r>
        </w:p>
      </w:docPartBody>
    </w:docPart>
    <w:docPart>
      <w:docPartPr>
        <w:name w:val="E4EF4C31951F4091849B8C8C8F3832CF"/>
        <w:category>
          <w:name w:val="General"/>
          <w:gallery w:val="placeholder"/>
        </w:category>
        <w:types>
          <w:type w:val="bbPlcHdr"/>
        </w:types>
        <w:behaviors>
          <w:behavior w:val="content"/>
        </w:behaviors>
        <w:guid w:val="{547F55CA-35C7-45F5-9196-1DBAB4DA39D0}"/>
      </w:docPartPr>
      <w:docPartBody>
        <w:p w:rsidR="007004C9" w:rsidRDefault="00C402E6" w:rsidP="00C402E6">
          <w:pPr>
            <w:pStyle w:val="E4EF4C31951F4091849B8C8C8F3832CF"/>
          </w:pPr>
          <w:r w:rsidRPr="008867EE">
            <w:rPr>
              <w:rStyle w:val="PlaceholderText"/>
              <w:b/>
            </w:rPr>
            <w:t>Enter here</w:t>
          </w:r>
        </w:p>
      </w:docPartBody>
    </w:docPart>
    <w:docPart>
      <w:docPartPr>
        <w:name w:val="8E396FCD6D8D4D288008C4D6979DAB10"/>
        <w:category>
          <w:name w:val="General"/>
          <w:gallery w:val="placeholder"/>
        </w:category>
        <w:types>
          <w:type w:val="bbPlcHdr"/>
        </w:types>
        <w:behaviors>
          <w:behavior w:val="content"/>
        </w:behaviors>
        <w:guid w:val="{8A69676A-56EE-48E3-A26E-90D6D18B7FF8}"/>
      </w:docPartPr>
      <w:docPartBody>
        <w:p w:rsidR="007138C9" w:rsidRDefault="007004C9" w:rsidP="007004C9">
          <w:pPr>
            <w:pStyle w:val="8E396FCD6D8D4D288008C4D6979DAB10"/>
          </w:pPr>
          <w:r w:rsidRPr="00E7630F">
            <w:rPr>
              <w:rStyle w:val="PlaceholderText"/>
              <w:i/>
            </w:rPr>
            <w:t>Click here to enter text.</w:t>
          </w:r>
        </w:p>
      </w:docPartBody>
    </w:docPart>
    <w:docPart>
      <w:docPartPr>
        <w:name w:val="44A74D259CCD460D8A5D221AD9C01A33"/>
        <w:category>
          <w:name w:val="General"/>
          <w:gallery w:val="placeholder"/>
        </w:category>
        <w:types>
          <w:type w:val="bbPlcHdr"/>
        </w:types>
        <w:behaviors>
          <w:behavior w:val="content"/>
        </w:behaviors>
        <w:guid w:val="{695D545D-C639-455A-8DB3-6A6925D1B489}"/>
      </w:docPartPr>
      <w:docPartBody>
        <w:p w:rsidR="007138C9" w:rsidRDefault="007004C9" w:rsidP="007004C9">
          <w:pPr>
            <w:pStyle w:val="44A74D259CCD460D8A5D221AD9C01A33"/>
          </w:pPr>
          <w:r w:rsidRPr="00D23E76">
            <w:rPr>
              <w:rStyle w:val="PlaceholderText"/>
              <w:b/>
              <w:i/>
            </w:rPr>
            <w:t>Click to enter points</w:t>
          </w:r>
        </w:p>
      </w:docPartBody>
    </w:docPart>
    <w:docPart>
      <w:docPartPr>
        <w:name w:val="516C6E37B81440098043930DC2F5B1A5"/>
        <w:category>
          <w:name w:val="General"/>
          <w:gallery w:val="placeholder"/>
        </w:category>
        <w:types>
          <w:type w:val="bbPlcHdr"/>
        </w:types>
        <w:behaviors>
          <w:behavior w:val="content"/>
        </w:behaviors>
        <w:guid w:val="{814EDE8B-D096-413F-BCB7-E8AAEE15445F}"/>
      </w:docPartPr>
      <w:docPartBody>
        <w:p w:rsidR="007138C9" w:rsidRDefault="007004C9" w:rsidP="007004C9">
          <w:pPr>
            <w:pStyle w:val="516C6E37B81440098043930DC2F5B1A5"/>
          </w:pPr>
          <w:r w:rsidRPr="00D23E76">
            <w:rPr>
              <w:rStyle w:val="PlaceholderText"/>
              <w:b/>
              <w:i/>
            </w:rPr>
            <w:t>Click to enter points</w:t>
          </w:r>
        </w:p>
      </w:docPartBody>
    </w:docPart>
    <w:docPart>
      <w:docPartPr>
        <w:name w:val="509EAFF10BC34E8D82236A6B160544A0"/>
        <w:category>
          <w:name w:val="General"/>
          <w:gallery w:val="placeholder"/>
        </w:category>
        <w:types>
          <w:type w:val="bbPlcHdr"/>
        </w:types>
        <w:behaviors>
          <w:behavior w:val="content"/>
        </w:behaviors>
        <w:guid w:val="{A953DDD6-74B3-439B-8614-5A2965B68B61}"/>
      </w:docPartPr>
      <w:docPartBody>
        <w:p w:rsidR="007138C9" w:rsidRDefault="007004C9" w:rsidP="007004C9">
          <w:pPr>
            <w:pStyle w:val="509EAFF10BC34E8D82236A6B160544A0"/>
          </w:pPr>
          <w:r w:rsidRPr="00D23E76">
            <w:rPr>
              <w:rStyle w:val="PlaceholderText"/>
              <w:b/>
              <w:i/>
            </w:rPr>
            <w:t>Click to enter points</w:t>
          </w:r>
        </w:p>
      </w:docPartBody>
    </w:docPart>
    <w:docPart>
      <w:docPartPr>
        <w:name w:val="253F3512B45F4D2E9815409BE941FE1F"/>
        <w:category>
          <w:name w:val="General"/>
          <w:gallery w:val="placeholder"/>
        </w:category>
        <w:types>
          <w:type w:val="bbPlcHdr"/>
        </w:types>
        <w:behaviors>
          <w:behavior w:val="content"/>
        </w:behaviors>
        <w:guid w:val="{A01B5990-6E8F-44AA-B75F-2A2E43DB0E21}"/>
      </w:docPartPr>
      <w:docPartBody>
        <w:p w:rsidR="007138C9" w:rsidRDefault="007004C9" w:rsidP="007004C9">
          <w:pPr>
            <w:pStyle w:val="253F3512B45F4D2E9815409BE941FE1F"/>
          </w:pPr>
          <w:r w:rsidRPr="00D23E76">
            <w:rPr>
              <w:rStyle w:val="PlaceholderText"/>
              <w:b/>
              <w:i/>
            </w:rPr>
            <w:t>Click to enter points</w:t>
          </w:r>
        </w:p>
      </w:docPartBody>
    </w:docPart>
    <w:docPart>
      <w:docPartPr>
        <w:name w:val="F786BC8A9ACB4FD7BF319B5C99B8B1A5"/>
        <w:category>
          <w:name w:val="General"/>
          <w:gallery w:val="placeholder"/>
        </w:category>
        <w:types>
          <w:type w:val="bbPlcHdr"/>
        </w:types>
        <w:behaviors>
          <w:behavior w:val="content"/>
        </w:behaviors>
        <w:guid w:val="{38FB0C25-9F21-406E-8040-A8472D4A2D64}"/>
      </w:docPartPr>
      <w:docPartBody>
        <w:p w:rsidR="007138C9" w:rsidRDefault="007004C9" w:rsidP="007004C9">
          <w:pPr>
            <w:pStyle w:val="F786BC8A9ACB4FD7BF319B5C99B8B1A5"/>
          </w:pPr>
          <w:r w:rsidRPr="00D23E76">
            <w:rPr>
              <w:rStyle w:val="PlaceholderText"/>
              <w:b/>
              <w:i/>
            </w:rPr>
            <w:t>Click to enter points</w:t>
          </w:r>
        </w:p>
      </w:docPartBody>
    </w:docPart>
    <w:docPart>
      <w:docPartPr>
        <w:name w:val="0420D911D3C34DC68F01CD116537965D"/>
        <w:category>
          <w:name w:val="General"/>
          <w:gallery w:val="placeholder"/>
        </w:category>
        <w:types>
          <w:type w:val="bbPlcHdr"/>
        </w:types>
        <w:behaviors>
          <w:behavior w:val="content"/>
        </w:behaviors>
        <w:guid w:val="{958B2602-B16C-43CE-BBCC-25EB2E93EA81}"/>
      </w:docPartPr>
      <w:docPartBody>
        <w:p w:rsidR="007138C9" w:rsidRDefault="007004C9" w:rsidP="007004C9">
          <w:pPr>
            <w:pStyle w:val="0420D911D3C34DC68F01CD116537965D"/>
          </w:pPr>
          <w:r w:rsidRPr="00D23E76">
            <w:rPr>
              <w:rStyle w:val="PlaceholderText"/>
              <w:b/>
              <w:i/>
            </w:rPr>
            <w:t>Click to enter points</w:t>
          </w:r>
        </w:p>
      </w:docPartBody>
    </w:docPart>
    <w:docPart>
      <w:docPartPr>
        <w:name w:val="10360A530A054320893CFE41B483BE67"/>
        <w:category>
          <w:name w:val="General"/>
          <w:gallery w:val="placeholder"/>
        </w:category>
        <w:types>
          <w:type w:val="bbPlcHdr"/>
        </w:types>
        <w:behaviors>
          <w:behavior w:val="content"/>
        </w:behaviors>
        <w:guid w:val="{674E4EA4-12EE-449B-BD07-7B6C234BDABB}"/>
      </w:docPartPr>
      <w:docPartBody>
        <w:p w:rsidR="007138C9" w:rsidRDefault="007004C9" w:rsidP="007004C9">
          <w:pPr>
            <w:pStyle w:val="10360A530A054320893CFE41B483BE67"/>
          </w:pPr>
          <w:r w:rsidRPr="00D23E76">
            <w:rPr>
              <w:rStyle w:val="PlaceholderText"/>
              <w:b/>
              <w:i/>
            </w:rPr>
            <w:t>Click to enter points</w:t>
          </w:r>
        </w:p>
      </w:docPartBody>
    </w:docPart>
    <w:docPart>
      <w:docPartPr>
        <w:name w:val="1E0B63C92B4547FDA782DEF13587C69A"/>
        <w:category>
          <w:name w:val="General"/>
          <w:gallery w:val="placeholder"/>
        </w:category>
        <w:types>
          <w:type w:val="bbPlcHdr"/>
        </w:types>
        <w:behaviors>
          <w:behavior w:val="content"/>
        </w:behaviors>
        <w:guid w:val="{F56FEA5F-4D7B-4414-B705-2611ED91A557}"/>
      </w:docPartPr>
      <w:docPartBody>
        <w:p w:rsidR="007138C9" w:rsidRDefault="007004C9" w:rsidP="007004C9">
          <w:pPr>
            <w:pStyle w:val="1E0B63C92B4547FDA782DEF13587C69A"/>
          </w:pPr>
          <w:r w:rsidRPr="00D23E76">
            <w:rPr>
              <w:rStyle w:val="PlaceholderText"/>
              <w:b/>
              <w:i/>
            </w:rPr>
            <w:t>Click to enter points</w:t>
          </w:r>
        </w:p>
      </w:docPartBody>
    </w:docPart>
    <w:docPart>
      <w:docPartPr>
        <w:name w:val="7A4B47E5BBBF427B93A50730C92139A3"/>
        <w:category>
          <w:name w:val="General"/>
          <w:gallery w:val="placeholder"/>
        </w:category>
        <w:types>
          <w:type w:val="bbPlcHdr"/>
        </w:types>
        <w:behaviors>
          <w:behavior w:val="content"/>
        </w:behaviors>
        <w:guid w:val="{14BF153A-6FCD-445D-97F4-97D60E790828}"/>
      </w:docPartPr>
      <w:docPartBody>
        <w:p w:rsidR="007138C9" w:rsidRDefault="007004C9" w:rsidP="007004C9">
          <w:pPr>
            <w:pStyle w:val="7A4B47E5BBBF427B93A50730C92139A3"/>
          </w:pPr>
          <w:r w:rsidRPr="00D23E76">
            <w:rPr>
              <w:rStyle w:val="PlaceholderText"/>
              <w:b/>
              <w:i/>
            </w:rPr>
            <w:t>Click to enter points</w:t>
          </w:r>
        </w:p>
      </w:docPartBody>
    </w:docPart>
    <w:docPart>
      <w:docPartPr>
        <w:name w:val="7D1D092F745A446BB63678336B6DB388"/>
        <w:category>
          <w:name w:val="General"/>
          <w:gallery w:val="placeholder"/>
        </w:category>
        <w:types>
          <w:type w:val="bbPlcHdr"/>
        </w:types>
        <w:behaviors>
          <w:behavior w:val="content"/>
        </w:behaviors>
        <w:guid w:val="{8D8F3092-E99E-4AA2-9131-376445525417}"/>
      </w:docPartPr>
      <w:docPartBody>
        <w:p w:rsidR="007138C9" w:rsidRDefault="007004C9" w:rsidP="007004C9">
          <w:pPr>
            <w:pStyle w:val="7D1D092F745A446BB63678336B6DB388"/>
          </w:pPr>
          <w:r w:rsidRPr="00D23E76">
            <w:rPr>
              <w:rStyle w:val="PlaceholderText"/>
              <w:b/>
              <w:i/>
            </w:rPr>
            <w:t>Click to enter points</w:t>
          </w:r>
        </w:p>
      </w:docPartBody>
    </w:docPart>
    <w:docPart>
      <w:docPartPr>
        <w:name w:val="D3CD58ED572A411AA08EA01D7CA8B4E6"/>
        <w:category>
          <w:name w:val="General"/>
          <w:gallery w:val="placeholder"/>
        </w:category>
        <w:types>
          <w:type w:val="bbPlcHdr"/>
        </w:types>
        <w:behaviors>
          <w:behavior w:val="content"/>
        </w:behaviors>
        <w:guid w:val="{29B15688-43CD-413F-B7E5-1DE0C4A334A1}"/>
      </w:docPartPr>
      <w:docPartBody>
        <w:p w:rsidR="007138C9" w:rsidRDefault="007004C9" w:rsidP="007004C9">
          <w:pPr>
            <w:pStyle w:val="D3CD58ED572A411AA08EA01D7CA8B4E6"/>
          </w:pPr>
          <w:r w:rsidRPr="00E7630F">
            <w:rPr>
              <w:rStyle w:val="PlaceholderText"/>
              <w:i/>
            </w:rPr>
            <w:t>Click here to enter text.</w:t>
          </w:r>
        </w:p>
      </w:docPartBody>
    </w:docPart>
    <w:docPart>
      <w:docPartPr>
        <w:name w:val="612E53DDAFB244C7A434041FD6DFC361"/>
        <w:category>
          <w:name w:val="General"/>
          <w:gallery w:val="placeholder"/>
        </w:category>
        <w:types>
          <w:type w:val="bbPlcHdr"/>
        </w:types>
        <w:behaviors>
          <w:behavior w:val="content"/>
        </w:behaviors>
        <w:guid w:val="{B4D30D47-14B1-4933-9472-25142EA5A6C0}"/>
      </w:docPartPr>
      <w:docPartBody>
        <w:p w:rsidR="007138C9" w:rsidRDefault="007004C9" w:rsidP="007004C9">
          <w:pPr>
            <w:pStyle w:val="612E53DDAFB244C7A434041FD6DFC361"/>
          </w:pPr>
          <w:r w:rsidRPr="00D23E76">
            <w:rPr>
              <w:rStyle w:val="PlaceholderText"/>
              <w:b/>
              <w:i/>
            </w:rPr>
            <w:t>Click to enter points</w:t>
          </w:r>
        </w:p>
      </w:docPartBody>
    </w:docPart>
    <w:docPart>
      <w:docPartPr>
        <w:name w:val="6110D441A1E24A21BA1C6E5AB1CDEFE2"/>
        <w:category>
          <w:name w:val="General"/>
          <w:gallery w:val="placeholder"/>
        </w:category>
        <w:types>
          <w:type w:val="bbPlcHdr"/>
        </w:types>
        <w:behaviors>
          <w:behavior w:val="content"/>
        </w:behaviors>
        <w:guid w:val="{900BCDB2-31B7-47F6-83F4-7FC4B422D5D3}"/>
      </w:docPartPr>
      <w:docPartBody>
        <w:p w:rsidR="007138C9" w:rsidRDefault="007004C9" w:rsidP="007004C9">
          <w:pPr>
            <w:pStyle w:val="6110D441A1E24A21BA1C6E5AB1CDEFE2"/>
          </w:pPr>
          <w:r w:rsidRPr="00E7630F">
            <w:rPr>
              <w:rStyle w:val="PlaceholderText"/>
              <w:i/>
            </w:rPr>
            <w:t>Click here to enter text.</w:t>
          </w:r>
        </w:p>
      </w:docPartBody>
    </w:docPart>
    <w:docPart>
      <w:docPartPr>
        <w:name w:val="9F666E40702645ACA5AB5D5B06F5CD7C"/>
        <w:category>
          <w:name w:val="General"/>
          <w:gallery w:val="placeholder"/>
        </w:category>
        <w:types>
          <w:type w:val="bbPlcHdr"/>
        </w:types>
        <w:behaviors>
          <w:behavior w:val="content"/>
        </w:behaviors>
        <w:guid w:val="{75B186DC-B1FE-4550-8858-F5072274ACDC}"/>
      </w:docPartPr>
      <w:docPartBody>
        <w:p w:rsidR="007138C9" w:rsidRDefault="007004C9" w:rsidP="007004C9">
          <w:pPr>
            <w:pStyle w:val="9F666E40702645ACA5AB5D5B06F5CD7C"/>
          </w:pPr>
          <w:r w:rsidRPr="00E7630F">
            <w:rPr>
              <w:rStyle w:val="PlaceholderText"/>
              <w:i/>
            </w:rPr>
            <w:t>Click here to enter text.</w:t>
          </w:r>
        </w:p>
      </w:docPartBody>
    </w:docPart>
    <w:docPart>
      <w:docPartPr>
        <w:name w:val="FE0FF4533E1647D5A7D68578E271BE64"/>
        <w:category>
          <w:name w:val="General"/>
          <w:gallery w:val="placeholder"/>
        </w:category>
        <w:types>
          <w:type w:val="bbPlcHdr"/>
        </w:types>
        <w:behaviors>
          <w:behavior w:val="content"/>
        </w:behaviors>
        <w:guid w:val="{4492BA23-B9E1-4366-BD61-8A1A54DFA2EF}"/>
      </w:docPartPr>
      <w:docPartBody>
        <w:p w:rsidR="007138C9" w:rsidRDefault="007004C9" w:rsidP="007004C9">
          <w:pPr>
            <w:pStyle w:val="FE0FF4533E1647D5A7D68578E271BE64"/>
          </w:pPr>
          <w:r w:rsidRPr="00E7630F">
            <w:rPr>
              <w:rStyle w:val="PlaceholderText"/>
              <w:i/>
            </w:rPr>
            <w:t>Click here to enter text.</w:t>
          </w:r>
        </w:p>
      </w:docPartBody>
    </w:docPart>
    <w:docPart>
      <w:docPartPr>
        <w:name w:val="2EFBB9BE343A400E851E4E289AAF3490"/>
        <w:category>
          <w:name w:val="General"/>
          <w:gallery w:val="placeholder"/>
        </w:category>
        <w:types>
          <w:type w:val="bbPlcHdr"/>
        </w:types>
        <w:behaviors>
          <w:behavior w:val="content"/>
        </w:behaviors>
        <w:guid w:val="{716AC9A3-1696-4994-87ED-23228357543A}"/>
      </w:docPartPr>
      <w:docPartBody>
        <w:p w:rsidR="007138C9" w:rsidRDefault="007004C9" w:rsidP="007004C9">
          <w:pPr>
            <w:pStyle w:val="2EFBB9BE343A400E851E4E289AAF3490"/>
          </w:pPr>
          <w:r w:rsidRPr="00D23E76">
            <w:rPr>
              <w:rStyle w:val="PlaceholderText"/>
              <w:b/>
              <w:i/>
            </w:rPr>
            <w:t>Click to enter points</w:t>
          </w:r>
        </w:p>
      </w:docPartBody>
    </w:docPart>
    <w:docPart>
      <w:docPartPr>
        <w:name w:val="496ACB26A4EA4EFBA537E852A937DE24"/>
        <w:category>
          <w:name w:val="General"/>
          <w:gallery w:val="placeholder"/>
        </w:category>
        <w:types>
          <w:type w:val="bbPlcHdr"/>
        </w:types>
        <w:behaviors>
          <w:behavior w:val="content"/>
        </w:behaviors>
        <w:guid w:val="{B73A2F30-1CBC-4067-B9C4-7B28B6D8D464}"/>
      </w:docPartPr>
      <w:docPartBody>
        <w:p w:rsidR="007138C9" w:rsidRDefault="007004C9" w:rsidP="007004C9">
          <w:pPr>
            <w:pStyle w:val="496ACB26A4EA4EFBA537E852A937DE24"/>
          </w:pPr>
          <w:r w:rsidRPr="00D23E76">
            <w:rPr>
              <w:rStyle w:val="PlaceholderText"/>
              <w:b/>
              <w:i/>
            </w:rPr>
            <w:t>Click to enter points</w:t>
          </w:r>
        </w:p>
      </w:docPartBody>
    </w:docPart>
    <w:docPart>
      <w:docPartPr>
        <w:name w:val="ADCFB3E46E9144E192C3EB3B44FAA3D9"/>
        <w:category>
          <w:name w:val="General"/>
          <w:gallery w:val="placeholder"/>
        </w:category>
        <w:types>
          <w:type w:val="bbPlcHdr"/>
        </w:types>
        <w:behaviors>
          <w:behavior w:val="content"/>
        </w:behaviors>
        <w:guid w:val="{C9CFDC34-2801-4825-808B-C089D9DB37DB}"/>
      </w:docPartPr>
      <w:docPartBody>
        <w:p w:rsidR="007138C9" w:rsidRDefault="007004C9" w:rsidP="007004C9">
          <w:pPr>
            <w:pStyle w:val="ADCFB3E46E9144E192C3EB3B44FAA3D9"/>
          </w:pPr>
          <w:r w:rsidRPr="00D23E76">
            <w:rPr>
              <w:rStyle w:val="PlaceholderText"/>
              <w:b/>
              <w:i/>
            </w:rPr>
            <w:t>Click to enter points</w:t>
          </w:r>
        </w:p>
      </w:docPartBody>
    </w:docPart>
    <w:docPart>
      <w:docPartPr>
        <w:name w:val="215E8E6D6094403E9CF05832F9B31BE0"/>
        <w:category>
          <w:name w:val="General"/>
          <w:gallery w:val="placeholder"/>
        </w:category>
        <w:types>
          <w:type w:val="bbPlcHdr"/>
        </w:types>
        <w:behaviors>
          <w:behavior w:val="content"/>
        </w:behaviors>
        <w:guid w:val="{8EBA15FA-0514-45ED-AF50-AB8C03680291}"/>
      </w:docPartPr>
      <w:docPartBody>
        <w:p w:rsidR="007138C9" w:rsidRDefault="007004C9" w:rsidP="007004C9">
          <w:pPr>
            <w:pStyle w:val="215E8E6D6094403E9CF05832F9B31BE0"/>
          </w:pPr>
          <w:r w:rsidRPr="00292905">
            <w:rPr>
              <w:rFonts w:ascii="Calibri" w:eastAsia="Times New Roman" w:hAnsi="Calibri" w:cs="Calibri"/>
              <w:i/>
              <w:color w:val="808080" w:themeColor="background1" w:themeShade="80"/>
            </w:rPr>
            <w:t>Click here to enter text.</w:t>
          </w:r>
        </w:p>
      </w:docPartBody>
    </w:docPart>
    <w:docPart>
      <w:docPartPr>
        <w:name w:val="D851CC11E667491798D1DD5FE1A53982"/>
        <w:category>
          <w:name w:val="General"/>
          <w:gallery w:val="placeholder"/>
        </w:category>
        <w:types>
          <w:type w:val="bbPlcHdr"/>
        </w:types>
        <w:behaviors>
          <w:behavior w:val="content"/>
        </w:behaviors>
        <w:guid w:val="{119D0FE6-FCC8-4DF9-824C-60953CEB1CCA}"/>
      </w:docPartPr>
      <w:docPartBody>
        <w:p w:rsidR="007138C9" w:rsidRDefault="007004C9" w:rsidP="007004C9">
          <w:pPr>
            <w:pStyle w:val="D851CC11E667491798D1DD5FE1A53982"/>
          </w:pPr>
          <w:r w:rsidRPr="008867EE">
            <w:rPr>
              <w:rStyle w:val="PlaceholderText"/>
              <w:b/>
            </w:rPr>
            <w:t xml:space="preserve">Enter </w:t>
          </w:r>
          <w:r w:rsidRPr="005C7CCB">
            <w:rPr>
              <w:rStyle w:val="PlaceholderText"/>
              <w:b/>
            </w:rPr>
            <w:t>here</w:t>
          </w:r>
        </w:p>
      </w:docPartBody>
    </w:docPart>
    <w:docPart>
      <w:docPartPr>
        <w:name w:val="7CDFC2AA0006420EA5A86E1DD1F80896"/>
        <w:category>
          <w:name w:val="General"/>
          <w:gallery w:val="placeholder"/>
        </w:category>
        <w:types>
          <w:type w:val="bbPlcHdr"/>
        </w:types>
        <w:behaviors>
          <w:behavior w:val="content"/>
        </w:behaviors>
        <w:guid w:val="{356CD14A-306F-4132-AD08-5512689A4A9B}"/>
      </w:docPartPr>
      <w:docPartBody>
        <w:p w:rsidR="007138C9" w:rsidRDefault="007004C9" w:rsidP="007004C9">
          <w:pPr>
            <w:pStyle w:val="7CDFC2AA0006420EA5A86E1DD1F80896"/>
          </w:pPr>
          <w:r w:rsidRPr="008867EE">
            <w:rPr>
              <w:rStyle w:val="PlaceholderText"/>
              <w:b/>
            </w:rPr>
            <w:t>Enter here</w:t>
          </w:r>
        </w:p>
      </w:docPartBody>
    </w:docPart>
    <w:docPart>
      <w:docPartPr>
        <w:name w:val="8649393890F24BBDBF90DF8E5571969C"/>
        <w:category>
          <w:name w:val="General"/>
          <w:gallery w:val="placeholder"/>
        </w:category>
        <w:types>
          <w:type w:val="bbPlcHdr"/>
        </w:types>
        <w:behaviors>
          <w:behavior w:val="content"/>
        </w:behaviors>
        <w:guid w:val="{6D96D869-1C0F-46F8-8A94-23BE85BF0A6D}"/>
      </w:docPartPr>
      <w:docPartBody>
        <w:p w:rsidR="007138C9" w:rsidRDefault="007004C9" w:rsidP="007004C9">
          <w:pPr>
            <w:pStyle w:val="8649393890F24BBDBF90DF8E5571969C"/>
          </w:pPr>
          <w:r w:rsidRPr="00292905">
            <w:rPr>
              <w:rFonts w:ascii="Calibri" w:eastAsia="Times New Roman" w:hAnsi="Calibri" w:cs="Calibri"/>
              <w:i/>
              <w:color w:val="808080" w:themeColor="background1" w:themeShade="80"/>
            </w:rPr>
            <w:t>Click here to enter text.</w:t>
          </w:r>
        </w:p>
      </w:docPartBody>
    </w:docPart>
    <w:docPart>
      <w:docPartPr>
        <w:name w:val="CB51474CA306475FA5F83725747EFD25"/>
        <w:category>
          <w:name w:val="General"/>
          <w:gallery w:val="placeholder"/>
        </w:category>
        <w:types>
          <w:type w:val="bbPlcHdr"/>
        </w:types>
        <w:behaviors>
          <w:behavior w:val="content"/>
        </w:behaviors>
        <w:guid w:val="{878B5061-90CC-40CB-912B-715E96B2BAF5}"/>
      </w:docPartPr>
      <w:docPartBody>
        <w:p w:rsidR="007138C9" w:rsidRDefault="007004C9" w:rsidP="007004C9">
          <w:pPr>
            <w:pStyle w:val="CB51474CA306475FA5F83725747EFD25"/>
          </w:pPr>
          <w:r w:rsidRPr="008867EE">
            <w:rPr>
              <w:rStyle w:val="PlaceholderText"/>
              <w:b/>
            </w:rPr>
            <w:t xml:space="preserve">Enter </w:t>
          </w:r>
          <w:r w:rsidRPr="005C7CCB">
            <w:rPr>
              <w:rStyle w:val="PlaceholderText"/>
              <w:b/>
            </w:rPr>
            <w:t>here</w:t>
          </w:r>
        </w:p>
      </w:docPartBody>
    </w:docPart>
    <w:docPart>
      <w:docPartPr>
        <w:name w:val="B99F98F81FA04D3F90095C17AC1C6C67"/>
        <w:category>
          <w:name w:val="General"/>
          <w:gallery w:val="placeholder"/>
        </w:category>
        <w:types>
          <w:type w:val="bbPlcHdr"/>
        </w:types>
        <w:behaviors>
          <w:behavior w:val="content"/>
        </w:behaviors>
        <w:guid w:val="{AA40123E-0339-4ADA-A352-3EA1AD46E596}"/>
      </w:docPartPr>
      <w:docPartBody>
        <w:p w:rsidR="007138C9" w:rsidRDefault="007004C9" w:rsidP="007004C9">
          <w:pPr>
            <w:pStyle w:val="B99F98F81FA04D3F90095C17AC1C6C67"/>
          </w:pPr>
          <w:r w:rsidRPr="008867EE">
            <w:rPr>
              <w:rStyle w:val="PlaceholderText"/>
              <w:b/>
            </w:rPr>
            <w:t>Enter here</w:t>
          </w:r>
        </w:p>
      </w:docPartBody>
    </w:docPart>
    <w:docPart>
      <w:docPartPr>
        <w:name w:val="EB8DF10E0B5B4DB3BFD9FDCD70F509F7"/>
        <w:category>
          <w:name w:val="General"/>
          <w:gallery w:val="placeholder"/>
        </w:category>
        <w:types>
          <w:type w:val="bbPlcHdr"/>
        </w:types>
        <w:behaviors>
          <w:behavior w:val="content"/>
        </w:behaviors>
        <w:guid w:val="{02651840-FA81-4DF7-9A22-E3D0588D9602}"/>
      </w:docPartPr>
      <w:docPartBody>
        <w:p w:rsidR="007138C9" w:rsidRDefault="007004C9" w:rsidP="007004C9">
          <w:pPr>
            <w:pStyle w:val="EB8DF10E0B5B4DB3BFD9FDCD70F509F7"/>
          </w:pPr>
          <w:r w:rsidRPr="00E7630F">
            <w:rPr>
              <w:rStyle w:val="PlaceholderText"/>
              <w:i/>
            </w:rPr>
            <w:t>Click here to enter text.</w:t>
          </w:r>
        </w:p>
      </w:docPartBody>
    </w:docPart>
    <w:docPart>
      <w:docPartPr>
        <w:name w:val="8FC756BBB2C5436295D0D5C64EF65DBD"/>
        <w:category>
          <w:name w:val="General"/>
          <w:gallery w:val="placeholder"/>
        </w:category>
        <w:types>
          <w:type w:val="bbPlcHdr"/>
        </w:types>
        <w:behaviors>
          <w:behavior w:val="content"/>
        </w:behaviors>
        <w:guid w:val="{D8894608-47E9-43B9-AAE8-22A87380FEF2}"/>
      </w:docPartPr>
      <w:docPartBody>
        <w:p w:rsidR="007138C9" w:rsidRDefault="007004C9" w:rsidP="007004C9">
          <w:pPr>
            <w:pStyle w:val="8FC756BBB2C5436295D0D5C64EF65DBD"/>
          </w:pPr>
          <w:r w:rsidRPr="00E7630F">
            <w:rPr>
              <w:rStyle w:val="PlaceholderText"/>
              <w:i/>
            </w:rPr>
            <w:t>Click here to enter text.</w:t>
          </w:r>
        </w:p>
      </w:docPartBody>
    </w:docPart>
    <w:docPart>
      <w:docPartPr>
        <w:name w:val="7BBE4908BCFC4FF1966204A53847F900"/>
        <w:category>
          <w:name w:val="General"/>
          <w:gallery w:val="placeholder"/>
        </w:category>
        <w:types>
          <w:type w:val="bbPlcHdr"/>
        </w:types>
        <w:behaviors>
          <w:behavior w:val="content"/>
        </w:behaviors>
        <w:guid w:val="{EB157FF8-7714-4DB1-B16D-223B582CCCBE}"/>
      </w:docPartPr>
      <w:docPartBody>
        <w:p w:rsidR="007138C9" w:rsidRDefault="007004C9" w:rsidP="007004C9">
          <w:pPr>
            <w:pStyle w:val="7BBE4908BCFC4FF1966204A53847F900"/>
          </w:pPr>
          <w:r w:rsidRPr="00E7630F">
            <w:rPr>
              <w:rStyle w:val="PlaceholderText"/>
              <w:i/>
            </w:rPr>
            <w:t>Click here to enter text.</w:t>
          </w:r>
        </w:p>
      </w:docPartBody>
    </w:docPart>
    <w:docPart>
      <w:docPartPr>
        <w:name w:val="2668C97F1022429EB5CFABC65E3F8F46"/>
        <w:category>
          <w:name w:val="General"/>
          <w:gallery w:val="placeholder"/>
        </w:category>
        <w:types>
          <w:type w:val="bbPlcHdr"/>
        </w:types>
        <w:behaviors>
          <w:behavior w:val="content"/>
        </w:behaviors>
        <w:guid w:val="{D7BE633E-D094-4CF7-AFDB-1C97D387CAF0}"/>
      </w:docPartPr>
      <w:docPartBody>
        <w:p w:rsidR="007138C9" w:rsidRDefault="007004C9" w:rsidP="007004C9">
          <w:pPr>
            <w:pStyle w:val="2668C97F1022429EB5CFABC65E3F8F46"/>
          </w:pPr>
          <w:r w:rsidRPr="00E7630F">
            <w:rPr>
              <w:rStyle w:val="PlaceholderText"/>
              <w:i/>
            </w:rPr>
            <w:t>Click here to enter text.</w:t>
          </w:r>
        </w:p>
      </w:docPartBody>
    </w:docPart>
    <w:docPart>
      <w:docPartPr>
        <w:name w:val="A826FAE35D5D4C5D88E4A22834640714"/>
        <w:category>
          <w:name w:val="General"/>
          <w:gallery w:val="placeholder"/>
        </w:category>
        <w:types>
          <w:type w:val="bbPlcHdr"/>
        </w:types>
        <w:behaviors>
          <w:behavior w:val="content"/>
        </w:behaviors>
        <w:guid w:val="{BD37B5B6-3477-4A07-877B-FD7C993D8550}"/>
      </w:docPartPr>
      <w:docPartBody>
        <w:p w:rsidR="007138C9" w:rsidRDefault="007004C9" w:rsidP="007004C9">
          <w:pPr>
            <w:pStyle w:val="A826FAE35D5D4C5D88E4A22834640714"/>
          </w:pPr>
          <w:r w:rsidRPr="00E7630F">
            <w:rPr>
              <w:rStyle w:val="PlaceholderText"/>
              <w:i/>
            </w:rPr>
            <w:t>Click here to enter text.</w:t>
          </w:r>
        </w:p>
      </w:docPartBody>
    </w:docPart>
    <w:docPart>
      <w:docPartPr>
        <w:name w:val="B50A91B572444B808005A5B774310D5D"/>
        <w:category>
          <w:name w:val="General"/>
          <w:gallery w:val="placeholder"/>
        </w:category>
        <w:types>
          <w:type w:val="bbPlcHdr"/>
        </w:types>
        <w:behaviors>
          <w:behavior w:val="content"/>
        </w:behaviors>
        <w:guid w:val="{D958D401-4857-4DDC-B301-3662D26DBB56}"/>
      </w:docPartPr>
      <w:docPartBody>
        <w:p w:rsidR="007138C9" w:rsidRDefault="007004C9" w:rsidP="007004C9">
          <w:pPr>
            <w:pStyle w:val="B50A91B572444B808005A5B774310D5D"/>
          </w:pPr>
          <w:r w:rsidRPr="00E7630F">
            <w:rPr>
              <w:rStyle w:val="PlaceholderText"/>
              <w:i/>
            </w:rPr>
            <w:t>Click here to enter text.</w:t>
          </w:r>
        </w:p>
      </w:docPartBody>
    </w:docPart>
    <w:docPart>
      <w:docPartPr>
        <w:name w:val="AA71B40C083B4C4D967CC5E502AE9DDB"/>
        <w:category>
          <w:name w:val="General"/>
          <w:gallery w:val="placeholder"/>
        </w:category>
        <w:types>
          <w:type w:val="bbPlcHdr"/>
        </w:types>
        <w:behaviors>
          <w:behavior w:val="content"/>
        </w:behaviors>
        <w:guid w:val="{BE541203-1612-4949-B797-EE2265FB15BB}"/>
      </w:docPartPr>
      <w:docPartBody>
        <w:p w:rsidR="007138C9" w:rsidRDefault="007004C9" w:rsidP="007004C9">
          <w:pPr>
            <w:pStyle w:val="AA71B40C083B4C4D967CC5E502AE9DDB"/>
          </w:pPr>
          <w:r w:rsidRPr="00E7630F">
            <w:rPr>
              <w:rStyle w:val="PlaceholderText"/>
              <w:i/>
            </w:rPr>
            <w:t>Click here to enter text.</w:t>
          </w:r>
        </w:p>
      </w:docPartBody>
    </w:docPart>
    <w:docPart>
      <w:docPartPr>
        <w:name w:val="C01E015D85C8498283240CDCE88B0A6F"/>
        <w:category>
          <w:name w:val="General"/>
          <w:gallery w:val="placeholder"/>
        </w:category>
        <w:types>
          <w:type w:val="bbPlcHdr"/>
        </w:types>
        <w:behaviors>
          <w:behavior w:val="content"/>
        </w:behaviors>
        <w:guid w:val="{109BE6ED-4433-4542-B355-82EDB6DB3B7C}"/>
      </w:docPartPr>
      <w:docPartBody>
        <w:p w:rsidR="007138C9" w:rsidRDefault="007004C9" w:rsidP="007004C9">
          <w:pPr>
            <w:pStyle w:val="C01E015D85C8498283240CDCE88B0A6F"/>
          </w:pPr>
          <w:r w:rsidRPr="00E7630F">
            <w:rPr>
              <w:rStyle w:val="PlaceholderText"/>
              <w:i/>
            </w:rPr>
            <w:t>Click here to enter text.</w:t>
          </w:r>
        </w:p>
      </w:docPartBody>
    </w:docPart>
    <w:docPart>
      <w:docPartPr>
        <w:name w:val="438393B7CBF340FB98558646B7CF40E0"/>
        <w:category>
          <w:name w:val="General"/>
          <w:gallery w:val="placeholder"/>
        </w:category>
        <w:types>
          <w:type w:val="bbPlcHdr"/>
        </w:types>
        <w:behaviors>
          <w:behavior w:val="content"/>
        </w:behaviors>
        <w:guid w:val="{4E0A5A99-C87E-4B47-BA6E-974089700D94}"/>
      </w:docPartPr>
      <w:docPartBody>
        <w:p w:rsidR="007138C9" w:rsidRDefault="007004C9" w:rsidP="007004C9">
          <w:pPr>
            <w:pStyle w:val="438393B7CBF340FB98558646B7CF40E0"/>
          </w:pPr>
          <w:r w:rsidRPr="00D23E76">
            <w:rPr>
              <w:rStyle w:val="PlaceholderText"/>
              <w:b/>
              <w:i/>
            </w:rPr>
            <w:t>Click to enter points</w:t>
          </w:r>
        </w:p>
      </w:docPartBody>
    </w:docPart>
    <w:docPart>
      <w:docPartPr>
        <w:name w:val="051F73765DCD4D35996E1D982EE9726A"/>
        <w:category>
          <w:name w:val="General"/>
          <w:gallery w:val="placeholder"/>
        </w:category>
        <w:types>
          <w:type w:val="bbPlcHdr"/>
        </w:types>
        <w:behaviors>
          <w:behavior w:val="content"/>
        </w:behaviors>
        <w:guid w:val="{998A37AF-7EE7-4510-B1B3-53596612B53C}"/>
      </w:docPartPr>
      <w:docPartBody>
        <w:p w:rsidR="007138C9" w:rsidRDefault="007004C9" w:rsidP="007004C9">
          <w:pPr>
            <w:pStyle w:val="051F73765DCD4D35996E1D982EE9726A"/>
          </w:pPr>
          <w:r w:rsidRPr="00D23E76">
            <w:rPr>
              <w:rStyle w:val="PlaceholderText"/>
              <w:b/>
              <w:i/>
            </w:rPr>
            <w:t>Click to enter points</w:t>
          </w:r>
        </w:p>
      </w:docPartBody>
    </w:docPart>
    <w:docPart>
      <w:docPartPr>
        <w:name w:val="94F61F6F01694513806C25D71675FC56"/>
        <w:category>
          <w:name w:val="General"/>
          <w:gallery w:val="placeholder"/>
        </w:category>
        <w:types>
          <w:type w:val="bbPlcHdr"/>
        </w:types>
        <w:behaviors>
          <w:behavior w:val="content"/>
        </w:behaviors>
        <w:guid w:val="{E72A830C-B582-481A-86B6-220FFF9AE839}"/>
      </w:docPartPr>
      <w:docPartBody>
        <w:p w:rsidR="007138C9" w:rsidRDefault="007004C9" w:rsidP="007004C9">
          <w:pPr>
            <w:pStyle w:val="94F61F6F01694513806C25D71675FC56"/>
          </w:pPr>
          <w:r w:rsidRPr="00D23E76">
            <w:rPr>
              <w:rStyle w:val="PlaceholderText"/>
              <w:b/>
              <w:i/>
            </w:rPr>
            <w:t>Click to enter points</w:t>
          </w:r>
        </w:p>
      </w:docPartBody>
    </w:docPart>
    <w:docPart>
      <w:docPartPr>
        <w:name w:val="E8981FD7CB7C40ECADCB2C2D4273E81F"/>
        <w:category>
          <w:name w:val="General"/>
          <w:gallery w:val="placeholder"/>
        </w:category>
        <w:types>
          <w:type w:val="bbPlcHdr"/>
        </w:types>
        <w:behaviors>
          <w:behavior w:val="content"/>
        </w:behaviors>
        <w:guid w:val="{82E96721-2D35-4E14-8341-673768A6B168}"/>
      </w:docPartPr>
      <w:docPartBody>
        <w:p w:rsidR="007138C9" w:rsidRDefault="007004C9" w:rsidP="007004C9">
          <w:pPr>
            <w:pStyle w:val="E8981FD7CB7C40ECADCB2C2D4273E81F"/>
          </w:pPr>
          <w:r w:rsidRPr="00D23E76">
            <w:rPr>
              <w:rStyle w:val="PlaceholderText"/>
              <w:b/>
              <w:i/>
            </w:rPr>
            <w:t>Click to enter points</w:t>
          </w:r>
        </w:p>
      </w:docPartBody>
    </w:docPart>
    <w:docPart>
      <w:docPartPr>
        <w:name w:val="C6CF2780966C41FBBF509B91A9C79E27"/>
        <w:category>
          <w:name w:val="General"/>
          <w:gallery w:val="placeholder"/>
        </w:category>
        <w:types>
          <w:type w:val="bbPlcHdr"/>
        </w:types>
        <w:behaviors>
          <w:behavior w:val="content"/>
        </w:behaviors>
        <w:guid w:val="{F247AE08-E23F-418B-9C7A-EB910E002671}"/>
      </w:docPartPr>
      <w:docPartBody>
        <w:p w:rsidR="007138C9" w:rsidRDefault="007004C9" w:rsidP="007004C9">
          <w:pPr>
            <w:pStyle w:val="C6CF2780966C41FBBF509B91A9C79E27"/>
          </w:pPr>
          <w:r w:rsidRPr="00D23E76">
            <w:rPr>
              <w:rStyle w:val="PlaceholderText"/>
              <w:b/>
              <w:i/>
            </w:rPr>
            <w:t>Click to enter points</w:t>
          </w:r>
        </w:p>
      </w:docPartBody>
    </w:docPart>
    <w:docPart>
      <w:docPartPr>
        <w:name w:val="067925E3B2B54D43BC1F7F8ED393DE9B"/>
        <w:category>
          <w:name w:val="General"/>
          <w:gallery w:val="placeholder"/>
        </w:category>
        <w:types>
          <w:type w:val="bbPlcHdr"/>
        </w:types>
        <w:behaviors>
          <w:behavior w:val="content"/>
        </w:behaviors>
        <w:guid w:val="{7A4280BC-9242-437A-9868-D9B7F4D32275}"/>
      </w:docPartPr>
      <w:docPartBody>
        <w:p w:rsidR="007138C9" w:rsidRDefault="007004C9" w:rsidP="007004C9">
          <w:pPr>
            <w:pStyle w:val="067925E3B2B54D43BC1F7F8ED393DE9B"/>
          </w:pPr>
          <w:r w:rsidRPr="00D23E76">
            <w:rPr>
              <w:rStyle w:val="PlaceholderText"/>
              <w:b/>
              <w:i/>
            </w:rPr>
            <w:t>Click to enter points</w:t>
          </w:r>
        </w:p>
      </w:docPartBody>
    </w:docPart>
    <w:docPart>
      <w:docPartPr>
        <w:name w:val="FC3A5C533840442D96645A6C957E7FB2"/>
        <w:category>
          <w:name w:val="General"/>
          <w:gallery w:val="placeholder"/>
        </w:category>
        <w:types>
          <w:type w:val="bbPlcHdr"/>
        </w:types>
        <w:behaviors>
          <w:behavior w:val="content"/>
        </w:behaviors>
        <w:guid w:val="{09E8F5F7-7637-4FC0-9323-EB48A5262AF7}"/>
      </w:docPartPr>
      <w:docPartBody>
        <w:p w:rsidR="007138C9" w:rsidRDefault="007004C9" w:rsidP="007004C9">
          <w:pPr>
            <w:pStyle w:val="FC3A5C533840442D96645A6C957E7FB2"/>
          </w:pPr>
          <w:r w:rsidRPr="00D23E76">
            <w:rPr>
              <w:rStyle w:val="PlaceholderText"/>
              <w:b/>
              <w:i/>
            </w:rPr>
            <w:t>Click to enter points</w:t>
          </w:r>
        </w:p>
      </w:docPartBody>
    </w:docPart>
    <w:docPart>
      <w:docPartPr>
        <w:name w:val="44454D2F54B6479290EED91454C91819"/>
        <w:category>
          <w:name w:val="General"/>
          <w:gallery w:val="placeholder"/>
        </w:category>
        <w:types>
          <w:type w:val="bbPlcHdr"/>
        </w:types>
        <w:behaviors>
          <w:behavior w:val="content"/>
        </w:behaviors>
        <w:guid w:val="{D7B97745-C885-4600-BAD0-2DD6EF3B341F}"/>
      </w:docPartPr>
      <w:docPartBody>
        <w:p w:rsidR="007138C9" w:rsidRDefault="007004C9" w:rsidP="007004C9">
          <w:pPr>
            <w:pStyle w:val="44454D2F54B6479290EED91454C91819"/>
          </w:pPr>
          <w:r w:rsidRPr="00D23E76">
            <w:rPr>
              <w:rStyle w:val="PlaceholderText"/>
              <w:b/>
              <w:i/>
            </w:rPr>
            <w:t>Click to enter poi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6F32"/>
    <w:rsid w:val="00016CBF"/>
    <w:rsid w:val="00210B42"/>
    <w:rsid w:val="0021432B"/>
    <w:rsid w:val="007004C9"/>
    <w:rsid w:val="007138C9"/>
    <w:rsid w:val="00737F01"/>
    <w:rsid w:val="00792859"/>
    <w:rsid w:val="008E2F43"/>
    <w:rsid w:val="009733FD"/>
    <w:rsid w:val="00AD31E4"/>
    <w:rsid w:val="00C372BD"/>
    <w:rsid w:val="00C402E6"/>
    <w:rsid w:val="00C50F6B"/>
    <w:rsid w:val="00C86CFF"/>
    <w:rsid w:val="00CA40D1"/>
    <w:rsid w:val="00E86F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04C9"/>
    <w:rPr>
      <w:color w:val="808080"/>
    </w:rPr>
  </w:style>
  <w:style w:type="paragraph" w:customStyle="1" w:styleId="7E538F930B4A4DFA8572BFF5BC10F276">
    <w:name w:val="7E538F930B4A4DFA8572BFF5BC10F276"/>
    <w:rsid w:val="00E86F32"/>
    <w:pPr>
      <w:spacing w:after="200" w:line="276" w:lineRule="auto"/>
    </w:pPr>
    <w:rPr>
      <w:rFonts w:eastAsiaTheme="minorHAnsi"/>
    </w:rPr>
  </w:style>
  <w:style w:type="paragraph" w:customStyle="1" w:styleId="5E46AEA9AD1543ACBC3268FCEEA35BC5">
    <w:name w:val="5E46AEA9AD1543ACBC3268FCEEA35BC5"/>
    <w:rsid w:val="00E86F32"/>
  </w:style>
  <w:style w:type="paragraph" w:customStyle="1" w:styleId="0DDAA85ADB0F4053AEDF5A1B25A0DBF4">
    <w:name w:val="0DDAA85ADB0F4053AEDF5A1B25A0DBF4"/>
    <w:rsid w:val="00E86F32"/>
  </w:style>
  <w:style w:type="paragraph" w:customStyle="1" w:styleId="2B3EDB90FF764DDFBBD1D51D9E4D2187">
    <w:name w:val="2B3EDB90FF764DDFBBD1D51D9E4D2187"/>
    <w:rsid w:val="00E86F32"/>
  </w:style>
  <w:style w:type="paragraph" w:customStyle="1" w:styleId="0533F68E3962415494B01C38D8A6F5A5">
    <w:name w:val="0533F68E3962415494B01C38D8A6F5A5"/>
    <w:rsid w:val="00E86F32"/>
  </w:style>
  <w:style w:type="paragraph" w:customStyle="1" w:styleId="4E38D519168749DAA9A227B76336E8FB">
    <w:name w:val="4E38D519168749DAA9A227B76336E8FB"/>
    <w:rsid w:val="00E86F32"/>
  </w:style>
  <w:style w:type="paragraph" w:customStyle="1" w:styleId="0533F68E3962415494B01C38D8A6F5A51">
    <w:name w:val="0533F68E3962415494B01C38D8A6F5A51"/>
    <w:rsid w:val="00E86F32"/>
    <w:pPr>
      <w:spacing w:after="200" w:line="276" w:lineRule="auto"/>
    </w:pPr>
    <w:rPr>
      <w:rFonts w:eastAsiaTheme="minorHAnsi"/>
    </w:rPr>
  </w:style>
  <w:style w:type="paragraph" w:customStyle="1" w:styleId="4E38D519168749DAA9A227B76336E8FB1">
    <w:name w:val="4E38D519168749DAA9A227B76336E8FB1"/>
    <w:rsid w:val="00E86F32"/>
    <w:pPr>
      <w:spacing w:after="200" w:line="276" w:lineRule="auto"/>
    </w:pPr>
    <w:rPr>
      <w:rFonts w:eastAsiaTheme="minorHAnsi"/>
    </w:rPr>
  </w:style>
  <w:style w:type="paragraph" w:customStyle="1" w:styleId="AE417C1706374CB191E96EE930B8AC0B">
    <w:name w:val="AE417C1706374CB191E96EE930B8AC0B"/>
    <w:rsid w:val="00E86F32"/>
  </w:style>
  <w:style w:type="paragraph" w:customStyle="1" w:styleId="B054766EA1C14827B39C06DDBE88C8C9">
    <w:name w:val="B054766EA1C14827B39C06DDBE88C8C9"/>
    <w:rsid w:val="00E86F32"/>
  </w:style>
  <w:style w:type="paragraph" w:customStyle="1" w:styleId="ECDE01A7BDA14B65B11A07250AD28F83">
    <w:name w:val="ECDE01A7BDA14B65B11A07250AD28F83"/>
    <w:rsid w:val="00E86F32"/>
  </w:style>
  <w:style w:type="paragraph" w:customStyle="1" w:styleId="403BF0946E914D05BE01E397CB1EA237">
    <w:name w:val="403BF0946E914D05BE01E397CB1EA237"/>
    <w:rsid w:val="00E86F32"/>
  </w:style>
  <w:style w:type="paragraph" w:customStyle="1" w:styleId="C5AA4E167C4E49DCA4C3E505B2C7EFBD">
    <w:name w:val="C5AA4E167C4E49DCA4C3E505B2C7EFBD"/>
    <w:rsid w:val="00E86F32"/>
  </w:style>
  <w:style w:type="paragraph" w:customStyle="1" w:styleId="E68E4A58B7074E558AB885C205F897CA">
    <w:name w:val="E68E4A58B7074E558AB885C205F897CA"/>
    <w:rsid w:val="00E86F32"/>
  </w:style>
  <w:style w:type="paragraph" w:customStyle="1" w:styleId="AEC3910D96344DDDB1E3C1889FF47148">
    <w:name w:val="AEC3910D96344DDDB1E3C1889FF47148"/>
    <w:rsid w:val="00E86F32"/>
  </w:style>
  <w:style w:type="paragraph" w:customStyle="1" w:styleId="E682C8071DEA46039FC85616CDA01F6A">
    <w:name w:val="E682C8071DEA46039FC85616CDA01F6A"/>
    <w:rsid w:val="00E86F32"/>
  </w:style>
  <w:style w:type="paragraph" w:customStyle="1" w:styleId="B1EC2D8D68E44351AD4E81B1B5FAC20E">
    <w:name w:val="B1EC2D8D68E44351AD4E81B1B5FAC20E"/>
    <w:rsid w:val="00E86F32"/>
  </w:style>
  <w:style w:type="paragraph" w:customStyle="1" w:styleId="446A8563DACA4DA78062806BB159226E">
    <w:name w:val="446A8563DACA4DA78062806BB159226E"/>
    <w:rsid w:val="00E86F32"/>
    <w:pPr>
      <w:spacing w:after="200" w:line="276" w:lineRule="auto"/>
    </w:pPr>
    <w:rPr>
      <w:rFonts w:eastAsiaTheme="minorHAnsi"/>
    </w:rPr>
  </w:style>
  <w:style w:type="paragraph" w:customStyle="1" w:styleId="BCACE7A5D2D9485EBC49621E5329379A">
    <w:name w:val="BCACE7A5D2D9485EBC49621E5329379A"/>
    <w:rsid w:val="00E86F32"/>
  </w:style>
  <w:style w:type="paragraph" w:customStyle="1" w:styleId="446A8563DACA4DA78062806BB159226E1">
    <w:name w:val="446A8563DACA4DA78062806BB159226E1"/>
    <w:rsid w:val="00E86F32"/>
    <w:pPr>
      <w:spacing w:after="200" w:line="276" w:lineRule="auto"/>
    </w:pPr>
    <w:rPr>
      <w:rFonts w:eastAsiaTheme="minorHAnsi"/>
    </w:rPr>
  </w:style>
  <w:style w:type="paragraph" w:customStyle="1" w:styleId="446A8563DACA4DA78062806BB159226E2">
    <w:name w:val="446A8563DACA4DA78062806BB159226E2"/>
    <w:rsid w:val="00E86F32"/>
    <w:pPr>
      <w:spacing w:after="200" w:line="276" w:lineRule="auto"/>
    </w:pPr>
    <w:rPr>
      <w:rFonts w:eastAsiaTheme="minorHAnsi"/>
    </w:rPr>
  </w:style>
  <w:style w:type="paragraph" w:customStyle="1" w:styleId="446A8563DACA4DA78062806BB159226E3">
    <w:name w:val="446A8563DACA4DA78062806BB159226E3"/>
    <w:rsid w:val="00E86F32"/>
    <w:pPr>
      <w:spacing w:after="200" w:line="276" w:lineRule="auto"/>
    </w:pPr>
    <w:rPr>
      <w:rFonts w:eastAsiaTheme="minorHAnsi"/>
    </w:rPr>
  </w:style>
  <w:style w:type="paragraph" w:customStyle="1" w:styleId="62ED1932E5104E26A8C3CA915992F3D5">
    <w:name w:val="62ED1932E5104E26A8C3CA915992F3D5"/>
    <w:rsid w:val="00E86F32"/>
    <w:pPr>
      <w:spacing w:after="200" w:line="276" w:lineRule="auto"/>
    </w:pPr>
    <w:rPr>
      <w:rFonts w:eastAsiaTheme="minorHAnsi"/>
    </w:rPr>
  </w:style>
  <w:style w:type="paragraph" w:customStyle="1" w:styleId="A69EA1C483CB4DA39626799F507C6C87">
    <w:name w:val="A69EA1C483CB4DA39626799F507C6C87"/>
    <w:rsid w:val="00E86F32"/>
  </w:style>
  <w:style w:type="paragraph" w:customStyle="1" w:styleId="A69EA1C483CB4DA39626799F507C6C871">
    <w:name w:val="A69EA1C483CB4DA39626799F507C6C871"/>
    <w:rsid w:val="00E86F32"/>
    <w:pPr>
      <w:spacing w:after="200" w:line="276" w:lineRule="auto"/>
    </w:pPr>
    <w:rPr>
      <w:rFonts w:eastAsiaTheme="minorHAnsi"/>
    </w:rPr>
  </w:style>
  <w:style w:type="paragraph" w:customStyle="1" w:styleId="776A950762BB4DC68A73351BC9DE50A5">
    <w:name w:val="776A950762BB4DC68A73351BC9DE50A5"/>
    <w:rsid w:val="00E86F32"/>
  </w:style>
  <w:style w:type="paragraph" w:customStyle="1" w:styleId="68A45F6D57024D1CA8D6FEC928117ABB">
    <w:name w:val="68A45F6D57024D1CA8D6FEC928117ABB"/>
    <w:rsid w:val="00E86F32"/>
  </w:style>
  <w:style w:type="paragraph" w:customStyle="1" w:styleId="6548F1ADE8EB4017898AFD253417DE3B">
    <w:name w:val="6548F1ADE8EB4017898AFD253417DE3B"/>
    <w:rsid w:val="00E86F32"/>
  </w:style>
  <w:style w:type="paragraph" w:customStyle="1" w:styleId="730CDDE36263413AB0797D88D459247B">
    <w:name w:val="730CDDE36263413AB0797D88D459247B"/>
    <w:rsid w:val="00E86F32"/>
  </w:style>
  <w:style w:type="paragraph" w:customStyle="1" w:styleId="A69EA1C483CB4DA39626799F507C6C872">
    <w:name w:val="A69EA1C483CB4DA39626799F507C6C872"/>
    <w:rsid w:val="00E86F32"/>
    <w:pPr>
      <w:spacing w:after="200" w:line="276" w:lineRule="auto"/>
    </w:pPr>
    <w:rPr>
      <w:rFonts w:eastAsiaTheme="minorHAnsi"/>
    </w:rPr>
  </w:style>
  <w:style w:type="paragraph" w:customStyle="1" w:styleId="776A950762BB4DC68A73351BC9DE50A51">
    <w:name w:val="776A950762BB4DC68A73351BC9DE50A51"/>
    <w:rsid w:val="00E86F32"/>
    <w:pPr>
      <w:spacing w:after="200" w:line="276" w:lineRule="auto"/>
    </w:pPr>
    <w:rPr>
      <w:rFonts w:eastAsiaTheme="minorHAnsi"/>
    </w:rPr>
  </w:style>
  <w:style w:type="paragraph" w:customStyle="1" w:styleId="68A45F6D57024D1CA8D6FEC928117ABB1">
    <w:name w:val="68A45F6D57024D1CA8D6FEC928117ABB1"/>
    <w:rsid w:val="00E86F32"/>
    <w:pPr>
      <w:spacing w:after="200" w:line="276" w:lineRule="auto"/>
    </w:pPr>
    <w:rPr>
      <w:rFonts w:eastAsiaTheme="minorHAnsi"/>
    </w:rPr>
  </w:style>
  <w:style w:type="paragraph" w:customStyle="1" w:styleId="6548F1ADE8EB4017898AFD253417DE3B1">
    <w:name w:val="6548F1ADE8EB4017898AFD253417DE3B1"/>
    <w:rsid w:val="00E86F32"/>
    <w:pPr>
      <w:spacing w:after="200" w:line="276" w:lineRule="auto"/>
    </w:pPr>
    <w:rPr>
      <w:rFonts w:eastAsiaTheme="minorHAnsi"/>
    </w:rPr>
  </w:style>
  <w:style w:type="paragraph" w:customStyle="1" w:styleId="5418DB820BA74FF7BD66B2A4E2AE2E7B">
    <w:name w:val="5418DB820BA74FF7BD66B2A4E2AE2E7B"/>
    <w:rsid w:val="00E86F32"/>
    <w:pPr>
      <w:spacing w:after="200" w:line="276" w:lineRule="auto"/>
    </w:pPr>
    <w:rPr>
      <w:rFonts w:eastAsiaTheme="minorHAnsi"/>
    </w:rPr>
  </w:style>
  <w:style w:type="paragraph" w:customStyle="1" w:styleId="730CDDE36263413AB0797D88D459247B1">
    <w:name w:val="730CDDE36263413AB0797D88D459247B1"/>
    <w:rsid w:val="00E86F32"/>
    <w:pPr>
      <w:spacing w:after="200" w:line="276" w:lineRule="auto"/>
    </w:pPr>
    <w:rPr>
      <w:rFonts w:eastAsiaTheme="minorHAnsi"/>
    </w:rPr>
  </w:style>
  <w:style w:type="paragraph" w:customStyle="1" w:styleId="6D326FD10A34486CA6089CCB726B56D8">
    <w:name w:val="6D326FD10A34486CA6089CCB726B56D8"/>
    <w:rsid w:val="00E86F32"/>
  </w:style>
  <w:style w:type="paragraph" w:customStyle="1" w:styleId="7113A1A402C24D2E90A706182713F051">
    <w:name w:val="7113A1A402C24D2E90A706182713F051"/>
    <w:rsid w:val="00E86F32"/>
  </w:style>
  <w:style w:type="paragraph" w:customStyle="1" w:styleId="038D0A7C8ED84B0C9DA1A86EB6FABA7E">
    <w:name w:val="038D0A7C8ED84B0C9DA1A86EB6FABA7E"/>
    <w:rsid w:val="00E86F32"/>
  </w:style>
  <w:style w:type="paragraph" w:customStyle="1" w:styleId="E3643855A23C4135BD9ADAFBF111EEAD">
    <w:name w:val="E3643855A23C4135BD9ADAFBF111EEAD"/>
    <w:rsid w:val="00E86F32"/>
  </w:style>
  <w:style w:type="paragraph" w:customStyle="1" w:styleId="E3643855A23C4135BD9ADAFBF111EEAD1">
    <w:name w:val="E3643855A23C4135BD9ADAFBF111EEAD1"/>
    <w:rsid w:val="00E86F32"/>
    <w:pPr>
      <w:spacing w:after="200" w:line="276" w:lineRule="auto"/>
    </w:pPr>
    <w:rPr>
      <w:rFonts w:eastAsiaTheme="minorHAnsi"/>
    </w:rPr>
  </w:style>
  <w:style w:type="paragraph" w:customStyle="1" w:styleId="A69EA1C483CB4DA39626799F507C6C873">
    <w:name w:val="A69EA1C483CB4DA39626799F507C6C873"/>
    <w:rsid w:val="00E86F32"/>
    <w:pPr>
      <w:spacing w:after="200" w:line="276" w:lineRule="auto"/>
    </w:pPr>
    <w:rPr>
      <w:rFonts w:eastAsiaTheme="minorHAnsi"/>
    </w:rPr>
  </w:style>
  <w:style w:type="paragraph" w:customStyle="1" w:styleId="038D0A7C8ED84B0C9DA1A86EB6FABA7E1">
    <w:name w:val="038D0A7C8ED84B0C9DA1A86EB6FABA7E1"/>
    <w:rsid w:val="00E86F32"/>
    <w:pPr>
      <w:spacing w:after="200" w:line="276" w:lineRule="auto"/>
    </w:pPr>
    <w:rPr>
      <w:rFonts w:eastAsiaTheme="minorHAnsi"/>
    </w:rPr>
  </w:style>
  <w:style w:type="paragraph" w:customStyle="1" w:styleId="776A950762BB4DC68A73351BC9DE50A52">
    <w:name w:val="776A950762BB4DC68A73351BC9DE50A52"/>
    <w:rsid w:val="00E86F32"/>
    <w:pPr>
      <w:spacing w:after="200" w:line="276" w:lineRule="auto"/>
    </w:pPr>
    <w:rPr>
      <w:rFonts w:eastAsiaTheme="minorHAnsi"/>
    </w:rPr>
  </w:style>
  <w:style w:type="paragraph" w:customStyle="1" w:styleId="7113A1A402C24D2E90A706182713F0511">
    <w:name w:val="7113A1A402C24D2E90A706182713F0511"/>
    <w:rsid w:val="00E86F32"/>
    <w:pPr>
      <w:spacing w:after="200" w:line="276" w:lineRule="auto"/>
    </w:pPr>
    <w:rPr>
      <w:rFonts w:eastAsiaTheme="minorHAnsi"/>
    </w:rPr>
  </w:style>
  <w:style w:type="paragraph" w:customStyle="1" w:styleId="68A45F6D57024D1CA8D6FEC928117ABB2">
    <w:name w:val="68A45F6D57024D1CA8D6FEC928117ABB2"/>
    <w:rsid w:val="00E86F32"/>
    <w:pPr>
      <w:spacing w:after="200" w:line="276" w:lineRule="auto"/>
    </w:pPr>
    <w:rPr>
      <w:rFonts w:eastAsiaTheme="minorHAnsi"/>
    </w:rPr>
  </w:style>
  <w:style w:type="paragraph" w:customStyle="1" w:styleId="6D326FD10A34486CA6089CCB726B56D81">
    <w:name w:val="6D326FD10A34486CA6089CCB726B56D81"/>
    <w:rsid w:val="00E86F32"/>
    <w:pPr>
      <w:spacing w:after="200" w:line="276" w:lineRule="auto"/>
    </w:pPr>
    <w:rPr>
      <w:rFonts w:eastAsiaTheme="minorHAnsi"/>
    </w:rPr>
  </w:style>
  <w:style w:type="paragraph" w:customStyle="1" w:styleId="6548F1ADE8EB4017898AFD253417DE3B2">
    <w:name w:val="6548F1ADE8EB4017898AFD253417DE3B2"/>
    <w:rsid w:val="00E86F32"/>
    <w:pPr>
      <w:spacing w:after="200" w:line="276" w:lineRule="auto"/>
    </w:pPr>
    <w:rPr>
      <w:rFonts w:eastAsiaTheme="minorHAnsi"/>
    </w:rPr>
  </w:style>
  <w:style w:type="paragraph" w:customStyle="1" w:styleId="5418DB820BA74FF7BD66B2A4E2AE2E7B1">
    <w:name w:val="5418DB820BA74FF7BD66B2A4E2AE2E7B1"/>
    <w:rsid w:val="00E86F32"/>
    <w:pPr>
      <w:spacing w:after="200" w:line="276" w:lineRule="auto"/>
    </w:pPr>
    <w:rPr>
      <w:rFonts w:eastAsiaTheme="minorHAnsi"/>
    </w:rPr>
  </w:style>
  <w:style w:type="paragraph" w:customStyle="1" w:styleId="730CDDE36263413AB0797D88D459247B2">
    <w:name w:val="730CDDE36263413AB0797D88D459247B2"/>
    <w:rsid w:val="00E86F32"/>
    <w:pPr>
      <w:spacing w:after="200" w:line="276" w:lineRule="auto"/>
    </w:pPr>
    <w:rPr>
      <w:rFonts w:eastAsiaTheme="minorHAnsi"/>
    </w:rPr>
  </w:style>
  <w:style w:type="paragraph" w:customStyle="1" w:styleId="B47A617C22024FFD851A4832560D30BE">
    <w:name w:val="B47A617C22024FFD851A4832560D30BE"/>
    <w:rsid w:val="00E86F32"/>
  </w:style>
  <w:style w:type="paragraph" w:customStyle="1" w:styleId="1D3E836A65E74849B7C0EC894B1AA5DC">
    <w:name w:val="1D3E836A65E74849B7C0EC894B1AA5DC"/>
    <w:rsid w:val="00E86F32"/>
  </w:style>
  <w:style w:type="paragraph" w:customStyle="1" w:styleId="126A24878553415ABE3DF6403CACEE75">
    <w:name w:val="126A24878553415ABE3DF6403CACEE75"/>
    <w:rsid w:val="00E86F32"/>
  </w:style>
  <w:style w:type="paragraph" w:customStyle="1" w:styleId="FABC6BF3EC6E4A28811D9844C15395D5">
    <w:name w:val="FABC6BF3EC6E4A28811D9844C15395D5"/>
    <w:rsid w:val="00E86F32"/>
  </w:style>
  <w:style w:type="paragraph" w:customStyle="1" w:styleId="7A12C6F0DCAE4B688F918ABA73DDC9E4">
    <w:name w:val="7A12C6F0DCAE4B688F918ABA73DDC9E4"/>
    <w:rsid w:val="00E86F32"/>
  </w:style>
  <w:style w:type="paragraph" w:customStyle="1" w:styleId="E3643855A23C4135BD9ADAFBF111EEAD2">
    <w:name w:val="E3643855A23C4135BD9ADAFBF111EEAD2"/>
    <w:rsid w:val="00E86F32"/>
    <w:pPr>
      <w:spacing w:after="200" w:line="276" w:lineRule="auto"/>
    </w:pPr>
    <w:rPr>
      <w:rFonts w:eastAsiaTheme="minorHAnsi"/>
    </w:rPr>
  </w:style>
  <w:style w:type="paragraph" w:customStyle="1" w:styleId="A69EA1C483CB4DA39626799F507C6C874">
    <w:name w:val="A69EA1C483CB4DA39626799F507C6C874"/>
    <w:rsid w:val="00E86F32"/>
    <w:pPr>
      <w:spacing w:after="200" w:line="276" w:lineRule="auto"/>
    </w:pPr>
    <w:rPr>
      <w:rFonts w:eastAsiaTheme="minorHAnsi"/>
    </w:rPr>
  </w:style>
  <w:style w:type="paragraph" w:customStyle="1" w:styleId="FABC6BF3EC6E4A28811D9844C15395D51">
    <w:name w:val="FABC6BF3EC6E4A28811D9844C15395D51"/>
    <w:rsid w:val="00E86F32"/>
    <w:pPr>
      <w:spacing w:after="200" w:line="276" w:lineRule="auto"/>
    </w:pPr>
    <w:rPr>
      <w:rFonts w:eastAsiaTheme="minorHAnsi"/>
    </w:rPr>
  </w:style>
  <w:style w:type="paragraph" w:customStyle="1" w:styleId="776A950762BB4DC68A73351BC9DE50A53">
    <w:name w:val="776A950762BB4DC68A73351BC9DE50A53"/>
    <w:rsid w:val="00E86F32"/>
    <w:pPr>
      <w:spacing w:after="200" w:line="276" w:lineRule="auto"/>
    </w:pPr>
    <w:rPr>
      <w:rFonts w:eastAsiaTheme="minorHAnsi"/>
    </w:rPr>
  </w:style>
  <w:style w:type="paragraph" w:customStyle="1" w:styleId="126A24878553415ABE3DF6403CACEE751">
    <w:name w:val="126A24878553415ABE3DF6403CACEE751"/>
    <w:rsid w:val="00E86F32"/>
    <w:pPr>
      <w:spacing w:after="200" w:line="276" w:lineRule="auto"/>
    </w:pPr>
    <w:rPr>
      <w:rFonts w:eastAsiaTheme="minorHAnsi"/>
    </w:rPr>
  </w:style>
  <w:style w:type="paragraph" w:customStyle="1" w:styleId="68A45F6D57024D1CA8D6FEC928117ABB3">
    <w:name w:val="68A45F6D57024D1CA8D6FEC928117ABB3"/>
    <w:rsid w:val="00E86F32"/>
    <w:pPr>
      <w:spacing w:after="200" w:line="276" w:lineRule="auto"/>
    </w:pPr>
    <w:rPr>
      <w:rFonts w:eastAsiaTheme="minorHAnsi"/>
    </w:rPr>
  </w:style>
  <w:style w:type="paragraph" w:customStyle="1" w:styleId="1D3E836A65E74849B7C0EC894B1AA5DC1">
    <w:name w:val="1D3E836A65E74849B7C0EC894B1AA5DC1"/>
    <w:rsid w:val="00E86F32"/>
    <w:pPr>
      <w:spacing w:after="200" w:line="276" w:lineRule="auto"/>
    </w:pPr>
    <w:rPr>
      <w:rFonts w:eastAsiaTheme="minorHAnsi"/>
    </w:rPr>
  </w:style>
  <w:style w:type="paragraph" w:customStyle="1" w:styleId="6548F1ADE8EB4017898AFD253417DE3B3">
    <w:name w:val="6548F1ADE8EB4017898AFD253417DE3B3"/>
    <w:rsid w:val="00E86F32"/>
    <w:pPr>
      <w:spacing w:after="200" w:line="276" w:lineRule="auto"/>
    </w:pPr>
    <w:rPr>
      <w:rFonts w:eastAsiaTheme="minorHAnsi"/>
    </w:rPr>
  </w:style>
  <w:style w:type="paragraph" w:customStyle="1" w:styleId="B47A617C22024FFD851A4832560D30BE1">
    <w:name w:val="B47A617C22024FFD851A4832560D30BE1"/>
    <w:rsid w:val="00E86F32"/>
    <w:pPr>
      <w:spacing w:after="200" w:line="276" w:lineRule="auto"/>
    </w:pPr>
    <w:rPr>
      <w:rFonts w:eastAsiaTheme="minorHAnsi"/>
    </w:rPr>
  </w:style>
  <w:style w:type="paragraph" w:customStyle="1" w:styleId="730CDDE36263413AB0797D88D459247B3">
    <w:name w:val="730CDDE36263413AB0797D88D459247B3"/>
    <w:rsid w:val="00E86F32"/>
    <w:pPr>
      <w:spacing w:after="200" w:line="276" w:lineRule="auto"/>
    </w:pPr>
    <w:rPr>
      <w:rFonts w:eastAsiaTheme="minorHAnsi"/>
    </w:rPr>
  </w:style>
  <w:style w:type="paragraph" w:customStyle="1" w:styleId="D6F9C2B935C540DEA0AF606F33DE1763">
    <w:name w:val="D6F9C2B935C540DEA0AF606F33DE1763"/>
    <w:rsid w:val="00E86F32"/>
    <w:pPr>
      <w:spacing w:after="200" w:line="276" w:lineRule="auto"/>
    </w:pPr>
    <w:rPr>
      <w:rFonts w:eastAsiaTheme="minorHAnsi"/>
    </w:rPr>
  </w:style>
  <w:style w:type="paragraph" w:customStyle="1" w:styleId="E3643855A23C4135BD9ADAFBF111EEAD3">
    <w:name w:val="E3643855A23C4135BD9ADAFBF111EEAD3"/>
    <w:rsid w:val="00E86F32"/>
    <w:pPr>
      <w:spacing w:after="200" w:line="276" w:lineRule="auto"/>
    </w:pPr>
    <w:rPr>
      <w:rFonts w:eastAsiaTheme="minorHAnsi"/>
    </w:rPr>
  </w:style>
  <w:style w:type="paragraph" w:customStyle="1" w:styleId="A69EA1C483CB4DA39626799F507C6C875">
    <w:name w:val="A69EA1C483CB4DA39626799F507C6C875"/>
    <w:rsid w:val="00E86F32"/>
    <w:pPr>
      <w:spacing w:after="200" w:line="276" w:lineRule="auto"/>
    </w:pPr>
    <w:rPr>
      <w:rFonts w:eastAsiaTheme="minorHAnsi"/>
    </w:rPr>
  </w:style>
  <w:style w:type="paragraph" w:customStyle="1" w:styleId="FABC6BF3EC6E4A28811D9844C15395D52">
    <w:name w:val="FABC6BF3EC6E4A28811D9844C15395D52"/>
    <w:rsid w:val="00E86F32"/>
    <w:pPr>
      <w:spacing w:after="200" w:line="276" w:lineRule="auto"/>
    </w:pPr>
    <w:rPr>
      <w:rFonts w:eastAsiaTheme="minorHAnsi"/>
    </w:rPr>
  </w:style>
  <w:style w:type="paragraph" w:customStyle="1" w:styleId="776A950762BB4DC68A73351BC9DE50A54">
    <w:name w:val="776A950762BB4DC68A73351BC9DE50A54"/>
    <w:rsid w:val="00E86F32"/>
    <w:pPr>
      <w:spacing w:after="200" w:line="276" w:lineRule="auto"/>
    </w:pPr>
    <w:rPr>
      <w:rFonts w:eastAsiaTheme="minorHAnsi"/>
    </w:rPr>
  </w:style>
  <w:style w:type="paragraph" w:customStyle="1" w:styleId="126A24878553415ABE3DF6403CACEE752">
    <w:name w:val="126A24878553415ABE3DF6403CACEE752"/>
    <w:rsid w:val="00E86F32"/>
    <w:pPr>
      <w:spacing w:after="200" w:line="276" w:lineRule="auto"/>
    </w:pPr>
    <w:rPr>
      <w:rFonts w:eastAsiaTheme="minorHAnsi"/>
    </w:rPr>
  </w:style>
  <w:style w:type="paragraph" w:customStyle="1" w:styleId="68A45F6D57024D1CA8D6FEC928117ABB4">
    <w:name w:val="68A45F6D57024D1CA8D6FEC928117ABB4"/>
    <w:rsid w:val="00E86F32"/>
    <w:pPr>
      <w:spacing w:after="200" w:line="276" w:lineRule="auto"/>
    </w:pPr>
    <w:rPr>
      <w:rFonts w:eastAsiaTheme="minorHAnsi"/>
    </w:rPr>
  </w:style>
  <w:style w:type="paragraph" w:customStyle="1" w:styleId="1D3E836A65E74849B7C0EC894B1AA5DC2">
    <w:name w:val="1D3E836A65E74849B7C0EC894B1AA5DC2"/>
    <w:rsid w:val="00E86F32"/>
    <w:pPr>
      <w:spacing w:after="200" w:line="276" w:lineRule="auto"/>
    </w:pPr>
    <w:rPr>
      <w:rFonts w:eastAsiaTheme="minorHAnsi"/>
    </w:rPr>
  </w:style>
  <w:style w:type="paragraph" w:customStyle="1" w:styleId="6548F1ADE8EB4017898AFD253417DE3B4">
    <w:name w:val="6548F1ADE8EB4017898AFD253417DE3B4"/>
    <w:rsid w:val="00E86F32"/>
    <w:pPr>
      <w:spacing w:after="200" w:line="276" w:lineRule="auto"/>
    </w:pPr>
    <w:rPr>
      <w:rFonts w:eastAsiaTheme="minorHAnsi"/>
    </w:rPr>
  </w:style>
  <w:style w:type="paragraph" w:customStyle="1" w:styleId="B47A617C22024FFD851A4832560D30BE2">
    <w:name w:val="B47A617C22024FFD851A4832560D30BE2"/>
    <w:rsid w:val="00E86F32"/>
    <w:pPr>
      <w:spacing w:after="200" w:line="276" w:lineRule="auto"/>
    </w:pPr>
    <w:rPr>
      <w:rFonts w:eastAsiaTheme="minorHAnsi"/>
    </w:rPr>
  </w:style>
  <w:style w:type="paragraph" w:customStyle="1" w:styleId="730CDDE36263413AB0797D88D459247B4">
    <w:name w:val="730CDDE36263413AB0797D88D459247B4"/>
    <w:rsid w:val="00E86F32"/>
    <w:pPr>
      <w:spacing w:after="200" w:line="276" w:lineRule="auto"/>
    </w:pPr>
    <w:rPr>
      <w:rFonts w:eastAsiaTheme="minorHAnsi"/>
    </w:rPr>
  </w:style>
  <w:style w:type="paragraph" w:customStyle="1" w:styleId="23A6C87B3C834705B1B22321738E0C5C">
    <w:name w:val="23A6C87B3C834705B1B22321738E0C5C"/>
    <w:rsid w:val="00E86F32"/>
    <w:pPr>
      <w:spacing w:after="200" w:line="276" w:lineRule="auto"/>
    </w:pPr>
    <w:rPr>
      <w:rFonts w:eastAsiaTheme="minorHAnsi"/>
    </w:rPr>
  </w:style>
  <w:style w:type="paragraph" w:customStyle="1" w:styleId="E3643855A23C4135BD9ADAFBF111EEAD4">
    <w:name w:val="E3643855A23C4135BD9ADAFBF111EEAD4"/>
    <w:rsid w:val="00E86F32"/>
    <w:pPr>
      <w:spacing w:after="200" w:line="276" w:lineRule="auto"/>
    </w:pPr>
    <w:rPr>
      <w:rFonts w:eastAsiaTheme="minorHAnsi"/>
    </w:rPr>
  </w:style>
  <w:style w:type="paragraph" w:customStyle="1" w:styleId="A69EA1C483CB4DA39626799F507C6C876">
    <w:name w:val="A69EA1C483CB4DA39626799F507C6C876"/>
    <w:rsid w:val="00E86F32"/>
    <w:pPr>
      <w:spacing w:after="200" w:line="276" w:lineRule="auto"/>
    </w:pPr>
    <w:rPr>
      <w:rFonts w:eastAsiaTheme="minorHAnsi"/>
    </w:rPr>
  </w:style>
  <w:style w:type="paragraph" w:customStyle="1" w:styleId="FABC6BF3EC6E4A28811D9844C15395D53">
    <w:name w:val="FABC6BF3EC6E4A28811D9844C15395D53"/>
    <w:rsid w:val="00E86F32"/>
    <w:pPr>
      <w:spacing w:after="200" w:line="276" w:lineRule="auto"/>
    </w:pPr>
    <w:rPr>
      <w:rFonts w:eastAsiaTheme="minorHAnsi"/>
    </w:rPr>
  </w:style>
  <w:style w:type="paragraph" w:customStyle="1" w:styleId="776A950762BB4DC68A73351BC9DE50A55">
    <w:name w:val="776A950762BB4DC68A73351BC9DE50A55"/>
    <w:rsid w:val="00E86F32"/>
    <w:pPr>
      <w:spacing w:after="200" w:line="276" w:lineRule="auto"/>
    </w:pPr>
    <w:rPr>
      <w:rFonts w:eastAsiaTheme="minorHAnsi"/>
    </w:rPr>
  </w:style>
  <w:style w:type="paragraph" w:customStyle="1" w:styleId="126A24878553415ABE3DF6403CACEE753">
    <w:name w:val="126A24878553415ABE3DF6403CACEE753"/>
    <w:rsid w:val="00E86F32"/>
    <w:pPr>
      <w:spacing w:after="200" w:line="276" w:lineRule="auto"/>
    </w:pPr>
    <w:rPr>
      <w:rFonts w:eastAsiaTheme="minorHAnsi"/>
    </w:rPr>
  </w:style>
  <w:style w:type="paragraph" w:customStyle="1" w:styleId="68A45F6D57024D1CA8D6FEC928117ABB5">
    <w:name w:val="68A45F6D57024D1CA8D6FEC928117ABB5"/>
    <w:rsid w:val="00E86F32"/>
    <w:pPr>
      <w:spacing w:after="200" w:line="276" w:lineRule="auto"/>
    </w:pPr>
    <w:rPr>
      <w:rFonts w:eastAsiaTheme="minorHAnsi"/>
    </w:rPr>
  </w:style>
  <w:style w:type="paragraph" w:customStyle="1" w:styleId="1D3E836A65E74849B7C0EC894B1AA5DC3">
    <w:name w:val="1D3E836A65E74849B7C0EC894B1AA5DC3"/>
    <w:rsid w:val="00E86F32"/>
    <w:pPr>
      <w:spacing w:after="200" w:line="276" w:lineRule="auto"/>
    </w:pPr>
    <w:rPr>
      <w:rFonts w:eastAsiaTheme="minorHAnsi"/>
    </w:rPr>
  </w:style>
  <w:style w:type="paragraph" w:customStyle="1" w:styleId="6548F1ADE8EB4017898AFD253417DE3B5">
    <w:name w:val="6548F1ADE8EB4017898AFD253417DE3B5"/>
    <w:rsid w:val="00E86F32"/>
    <w:pPr>
      <w:spacing w:after="200" w:line="276" w:lineRule="auto"/>
    </w:pPr>
    <w:rPr>
      <w:rFonts w:eastAsiaTheme="minorHAnsi"/>
    </w:rPr>
  </w:style>
  <w:style w:type="paragraph" w:customStyle="1" w:styleId="B47A617C22024FFD851A4832560D30BE3">
    <w:name w:val="B47A617C22024FFD851A4832560D30BE3"/>
    <w:rsid w:val="00E86F32"/>
    <w:pPr>
      <w:spacing w:after="200" w:line="276" w:lineRule="auto"/>
    </w:pPr>
    <w:rPr>
      <w:rFonts w:eastAsiaTheme="minorHAnsi"/>
    </w:rPr>
  </w:style>
  <w:style w:type="paragraph" w:customStyle="1" w:styleId="730CDDE36263413AB0797D88D459247B5">
    <w:name w:val="730CDDE36263413AB0797D88D459247B5"/>
    <w:rsid w:val="00E86F32"/>
    <w:pPr>
      <w:spacing w:after="200" w:line="276" w:lineRule="auto"/>
    </w:pPr>
    <w:rPr>
      <w:rFonts w:eastAsiaTheme="minorHAnsi"/>
    </w:rPr>
  </w:style>
  <w:style w:type="paragraph" w:customStyle="1" w:styleId="23A6C87B3C834705B1B22321738E0C5C1">
    <w:name w:val="23A6C87B3C834705B1B22321738E0C5C1"/>
    <w:rsid w:val="00E86F32"/>
    <w:pPr>
      <w:spacing w:after="200" w:line="276" w:lineRule="auto"/>
    </w:pPr>
    <w:rPr>
      <w:rFonts w:eastAsiaTheme="minorHAnsi"/>
    </w:rPr>
  </w:style>
  <w:style w:type="paragraph" w:customStyle="1" w:styleId="A1A82A7C13C142658CBF72610BBF4CA1">
    <w:name w:val="A1A82A7C13C142658CBF72610BBF4CA1"/>
    <w:rsid w:val="00E86F32"/>
  </w:style>
  <w:style w:type="paragraph" w:customStyle="1" w:styleId="353E66D200A8422A8C82565B2141BFFF">
    <w:name w:val="353E66D200A8422A8C82565B2141BFFF"/>
    <w:rsid w:val="00E86F32"/>
  </w:style>
  <w:style w:type="paragraph" w:customStyle="1" w:styleId="DF520FBB16D9481A8F0CB11B70D1054D">
    <w:name w:val="DF520FBB16D9481A8F0CB11B70D1054D"/>
    <w:rsid w:val="00E86F32"/>
  </w:style>
  <w:style w:type="paragraph" w:customStyle="1" w:styleId="8340A2DD1C87476191847DB94243627F">
    <w:name w:val="8340A2DD1C87476191847DB94243627F"/>
    <w:rsid w:val="00E86F32"/>
  </w:style>
  <w:style w:type="paragraph" w:customStyle="1" w:styleId="E3643855A23C4135BD9ADAFBF111EEAD5">
    <w:name w:val="E3643855A23C4135BD9ADAFBF111EEAD5"/>
    <w:rsid w:val="00E86F32"/>
    <w:pPr>
      <w:spacing w:after="200" w:line="276" w:lineRule="auto"/>
    </w:pPr>
    <w:rPr>
      <w:rFonts w:eastAsiaTheme="minorHAnsi"/>
    </w:rPr>
  </w:style>
  <w:style w:type="paragraph" w:customStyle="1" w:styleId="8340A2DD1C87476191847DB94243627F1">
    <w:name w:val="8340A2DD1C87476191847DB94243627F1"/>
    <w:rsid w:val="00E86F32"/>
    <w:pPr>
      <w:spacing w:after="200" w:line="276" w:lineRule="auto"/>
    </w:pPr>
    <w:rPr>
      <w:rFonts w:eastAsiaTheme="minorHAnsi"/>
    </w:rPr>
  </w:style>
  <w:style w:type="paragraph" w:customStyle="1" w:styleId="FABC6BF3EC6E4A28811D9844C15395D54">
    <w:name w:val="FABC6BF3EC6E4A28811D9844C15395D54"/>
    <w:rsid w:val="00E86F32"/>
    <w:pPr>
      <w:spacing w:after="200" w:line="276" w:lineRule="auto"/>
    </w:pPr>
    <w:rPr>
      <w:rFonts w:eastAsiaTheme="minorHAnsi"/>
    </w:rPr>
  </w:style>
  <w:style w:type="paragraph" w:customStyle="1" w:styleId="DF520FBB16D9481A8F0CB11B70D1054D1">
    <w:name w:val="DF520FBB16D9481A8F0CB11B70D1054D1"/>
    <w:rsid w:val="00E86F32"/>
    <w:pPr>
      <w:spacing w:after="200" w:line="276" w:lineRule="auto"/>
    </w:pPr>
    <w:rPr>
      <w:rFonts w:eastAsiaTheme="minorHAnsi"/>
    </w:rPr>
  </w:style>
  <w:style w:type="paragraph" w:customStyle="1" w:styleId="126A24878553415ABE3DF6403CACEE754">
    <w:name w:val="126A24878553415ABE3DF6403CACEE754"/>
    <w:rsid w:val="00E86F32"/>
    <w:pPr>
      <w:spacing w:after="200" w:line="276" w:lineRule="auto"/>
    </w:pPr>
    <w:rPr>
      <w:rFonts w:eastAsiaTheme="minorHAnsi"/>
    </w:rPr>
  </w:style>
  <w:style w:type="paragraph" w:customStyle="1" w:styleId="353E66D200A8422A8C82565B2141BFFF1">
    <w:name w:val="353E66D200A8422A8C82565B2141BFFF1"/>
    <w:rsid w:val="00E86F32"/>
    <w:pPr>
      <w:spacing w:after="200" w:line="276" w:lineRule="auto"/>
    </w:pPr>
    <w:rPr>
      <w:rFonts w:eastAsiaTheme="minorHAnsi"/>
    </w:rPr>
  </w:style>
  <w:style w:type="paragraph" w:customStyle="1" w:styleId="1D3E836A65E74849B7C0EC894B1AA5DC4">
    <w:name w:val="1D3E836A65E74849B7C0EC894B1AA5DC4"/>
    <w:rsid w:val="00E86F32"/>
    <w:pPr>
      <w:spacing w:after="200" w:line="276" w:lineRule="auto"/>
    </w:pPr>
    <w:rPr>
      <w:rFonts w:eastAsiaTheme="minorHAnsi"/>
    </w:rPr>
  </w:style>
  <w:style w:type="paragraph" w:customStyle="1" w:styleId="A1A82A7C13C142658CBF72610BBF4CA11">
    <w:name w:val="A1A82A7C13C142658CBF72610BBF4CA11"/>
    <w:rsid w:val="00E86F32"/>
    <w:pPr>
      <w:spacing w:after="200" w:line="276" w:lineRule="auto"/>
    </w:pPr>
    <w:rPr>
      <w:rFonts w:eastAsiaTheme="minorHAnsi"/>
    </w:rPr>
  </w:style>
  <w:style w:type="paragraph" w:customStyle="1" w:styleId="B47A617C22024FFD851A4832560D30BE4">
    <w:name w:val="B47A617C22024FFD851A4832560D30BE4"/>
    <w:rsid w:val="00E86F32"/>
    <w:pPr>
      <w:spacing w:after="200" w:line="276" w:lineRule="auto"/>
    </w:pPr>
    <w:rPr>
      <w:rFonts w:eastAsiaTheme="minorHAnsi"/>
    </w:rPr>
  </w:style>
  <w:style w:type="paragraph" w:customStyle="1" w:styleId="730CDDE36263413AB0797D88D459247B6">
    <w:name w:val="730CDDE36263413AB0797D88D459247B6"/>
    <w:rsid w:val="00E86F32"/>
    <w:pPr>
      <w:spacing w:after="200" w:line="276" w:lineRule="auto"/>
    </w:pPr>
    <w:rPr>
      <w:rFonts w:eastAsiaTheme="minorHAnsi"/>
    </w:rPr>
  </w:style>
  <w:style w:type="paragraph" w:customStyle="1" w:styleId="7BF9ACB648824D03824F4FA5990EA8A3">
    <w:name w:val="7BF9ACB648824D03824F4FA5990EA8A3"/>
    <w:rsid w:val="00E86F32"/>
    <w:pPr>
      <w:spacing w:after="200" w:line="276" w:lineRule="auto"/>
    </w:pPr>
    <w:rPr>
      <w:rFonts w:eastAsiaTheme="minorHAnsi"/>
    </w:rPr>
  </w:style>
  <w:style w:type="paragraph" w:customStyle="1" w:styleId="2158FF111650429BA0C8F3ABCC98C80F">
    <w:name w:val="2158FF111650429BA0C8F3ABCC98C80F"/>
    <w:rsid w:val="00E86F32"/>
  </w:style>
  <w:style w:type="paragraph" w:customStyle="1" w:styleId="E3643855A23C4135BD9ADAFBF111EEAD6">
    <w:name w:val="E3643855A23C4135BD9ADAFBF111EEAD6"/>
    <w:rsid w:val="00E86F32"/>
    <w:pPr>
      <w:spacing w:after="200" w:line="276" w:lineRule="auto"/>
    </w:pPr>
    <w:rPr>
      <w:rFonts w:eastAsiaTheme="minorHAnsi"/>
    </w:rPr>
  </w:style>
  <w:style w:type="paragraph" w:customStyle="1" w:styleId="8340A2DD1C87476191847DB94243627F2">
    <w:name w:val="8340A2DD1C87476191847DB94243627F2"/>
    <w:rsid w:val="00E86F32"/>
    <w:pPr>
      <w:spacing w:after="200" w:line="276" w:lineRule="auto"/>
    </w:pPr>
    <w:rPr>
      <w:rFonts w:eastAsiaTheme="minorHAnsi"/>
    </w:rPr>
  </w:style>
  <w:style w:type="paragraph" w:customStyle="1" w:styleId="FABC6BF3EC6E4A28811D9844C15395D55">
    <w:name w:val="FABC6BF3EC6E4A28811D9844C15395D55"/>
    <w:rsid w:val="00E86F32"/>
    <w:pPr>
      <w:spacing w:after="200" w:line="276" w:lineRule="auto"/>
    </w:pPr>
    <w:rPr>
      <w:rFonts w:eastAsiaTheme="minorHAnsi"/>
    </w:rPr>
  </w:style>
  <w:style w:type="paragraph" w:customStyle="1" w:styleId="DF520FBB16D9481A8F0CB11B70D1054D2">
    <w:name w:val="DF520FBB16D9481A8F0CB11B70D1054D2"/>
    <w:rsid w:val="00E86F32"/>
    <w:pPr>
      <w:spacing w:after="200" w:line="276" w:lineRule="auto"/>
    </w:pPr>
    <w:rPr>
      <w:rFonts w:eastAsiaTheme="minorHAnsi"/>
    </w:rPr>
  </w:style>
  <w:style w:type="paragraph" w:customStyle="1" w:styleId="126A24878553415ABE3DF6403CACEE755">
    <w:name w:val="126A24878553415ABE3DF6403CACEE755"/>
    <w:rsid w:val="00E86F32"/>
    <w:pPr>
      <w:spacing w:after="200" w:line="276" w:lineRule="auto"/>
    </w:pPr>
    <w:rPr>
      <w:rFonts w:eastAsiaTheme="minorHAnsi"/>
    </w:rPr>
  </w:style>
  <w:style w:type="paragraph" w:customStyle="1" w:styleId="353E66D200A8422A8C82565B2141BFFF2">
    <w:name w:val="353E66D200A8422A8C82565B2141BFFF2"/>
    <w:rsid w:val="00E86F32"/>
    <w:pPr>
      <w:spacing w:after="200" w:line="276" w:lineRule="auto"/>
    </w:pPr>
    <w:rPr>
      <w:rFonts w:eastAsiaTheme="minorHAnsi"/>
    </w:rPr>
  </w:style>
  <w:style w:type="paragraph" w:customStyle="1" w:styleId="1D3E836A65E74849B7C0EC894B1AA5DC5">
    <w:name w:val="1D3E836A65E74849B7C0EC894B1AA5DC5"/>
    <w:rsid w:val="00E86F32"/>
    <w:pPr>
      <w:spacing w:after="200" w:line="276" w:lineRule="auto"/>
    </w:pPr>
    <w:rPr>
      <w:rFonts w:eastAsiaTheme="minorHAnsi"/>
    </w:rPr>
  </w:style>
  <w:style w:type="paragraph" w:customStyle="1" w:styleId="A1A82A7C13C142658CBF72610BBF4CA12">
    <w:name w:val="A1A82A7C13C142658CBF72610BBF4CA12"/>
    <w:rsid w:val="00E86F32"/>
    <w:pPr>
      <w:spacing w:after="200" w:line="276" w:lineRule="auto"/>
    </w:pPr>
    <w:rPr>
      <w:rFonts w:eastAsiaTheme="minorHAnsi"/>
    </w:rPr>
  </w:style>
  <w:style w:type="paragraph" w:customStyle="1" w:styleId="B47A617C22024FFD851A4832560D30BE5">
    <w:name w:val="B47A617C22024FFD851A4832560D30BE5"/>
    <w:rsid w:val="00E86F32"/>
    <w:pPr>
      <w:spacing w:after="200" w:line="276" w:lineRule="auto"/>
    </w:pPr>
    <w:rPr>
      <w:rFonts w:eastAsiaTheme="minorHAnsi"/>
    </w:rPr>
  </w:style>
  <w:style w:type="paragraph" w:customStyle="1" w:styleId="730CDDE36263413AB0797D88D459247B7">
    <w:name w:val="730CDDE36263413AB0797D88D459247B7"/>
    <w:rsid w:val="00E86F32"/>
    <w:pPr>
      <w:spacing w:after="200" w:line="276" w:lineRule="auto"/>
    </w:pPr>
    <w:rPr>
      <w:rFonts w:eastAsiaTheme="minorHAnsi"/>
    </w:rPr>
  </w:style>
  <w:style w:type="paragraph" w:customStyle="1" w:styleId="7BF9ACB648824D03824F4FA5990EA8A31">
    <w:name w:val="7BF9ACB648824D03824F4FA5990EA8A31"/>
    <w:rsid w:val="00E86F32"/>
    <w:pPr>
      <w:spacing w:after="200" w:line="276" w:lineRule="auto"/>
    </w:pPr>
    <w:rPr>
      <w:rFonts w:eastAsiaTheme="minorHAnsi"/>
    </w:rPr>
  </w:style>
  <w:style w:type="paragraph" w:customStyle="1" w:styleId="E3643855A23C4135BD9ADAFBF111EEAD7">
    <w:name w:val="E3643855A23C4135BD9ADAFBF111EEAD7"/>
    <w:rsid w:val="00E86F32"/>
    <w:pPr>
      <w:spacing w:after="200" w:line="276" w:lineRule="auto"/>
    </w:pPr>
    <w:rPr>
      <w:rFonts w:eastAsiaTheme="minorHAnsi"/>
    </w:rPr>
  </w:style>
  <w:style w:type="paragraph" w:customStyle="1" w:styleId="8340A2DD1C87476191847DB94243627F3">
    <w:name w:val="8340A2DD1C87476191847DB94243627F3"/>
    <w:rsid w:val="00E86F32"/>
    <w:pPr>
      <w:spacing w:after="200" w:line="276" w:lineRule="auto"/>
    </w:pPr>
    <w:rPr>
      <w:rFonts w:eastAsiaTheme="minorHAnsi"/>
    </w:rPr>
  </w:style>
  <w:style w:type="paragraph" w:customStyle="1" w:styleId="FABC6BF3EC6E4A28811D9844C15395D56">
    <w:name w:val="FABC6BF3EC6E4A28811D9844C15395D56"/>
    <w:rsid w:val="00E86F32"/>
    <w:pPr>
      <w:spacing w:after="200" w:line="276" w:lineRule="auto"/>
    </w:pPr>
    <w:rPr>
      <w:rFonts w:eastAsiaTheme="minorHAnsi"/>
    </w:rPr>
  </w:style>
  <w:style w:type="paragraph" w:customStyle="1" w:styleId="DF520FBB16D9481A8F0CB11B70D1054D3">
    <w:name w:val="DF520FBB16D9481A8F0CB11B70D1054D3"/>
    <w:rsid w:val="00E86F32"/>
    <w:pPr>
      <w:spacing w:after="200" w:line="276" w:lineRule="auto"/>
    </w:pPr>
    <w:rPr>
      <w:rFonts w:eastAsiaTheme="minorHAnsi"/>
    </w:rPr>
  </w:style>
  <w:style w:type="paragraph" w:customStyle="1" w:styleId="126A24878553415ABE3DF6403CACEE756">
    <w:name w:val="126A24878553415ABE3DF6403CACEE756"/>
    <w:rsid w:val="00E86F32"/>
    <w:pPr>
      <w:spacing w:after="200" w:line="276" w:lineRule="auto"/>
    </w:pPr>
    <w:rPr>
      <w:rFonts w:eastAsiaTheme="minorHAnsi"/>
    </w:rPr>
  </w:style>
  <w:style w:type="paragraph" w:customStyle="1" w:styleId="353E66D200A8422A8C82565B2141BFFF3">
    <w:name w:val="353E66D200A8422A8C82565B2141BFFF3"/>
    <w:rsid w:val="00E86F32"/>
    <w:pPr>
      <w:spacing w:after="200" w:line="276" w:lineRule="auto"/>
    </w:pPr>
    <w:rPr>
      <w:rFonts w:eastAsiaTheme="minorHAnsi"/>
    </w:rPr>
  </w:style>
  <w:style w:type="paragraph" w:customStyle="1" w:styleId="1D3E836A65E74849B7C0EC894B1AA5DC6">
    <w:name w:val="1D3E836A65E74849B7C0EC894B1AA5DC6"/>
    <w:rsid w:val="00E86F32"/>
    <w:pPr>
      <w:spacing w:after="200" w:line="276" w:lineRule="auto"/>
    </w:pPr>
    <w:rPr>
      <w:rFonts w:eastAsiaTheme="minorHAnsi"/>
    </w:rPr>
  </w:style>
  <w:style w:type="paragraph" w:customStyle="1" w:styleId="A1A82A7C13C142658CBF72610BBF4CA13">
    <w:name w:val="A1A82A7C13C142658CBF72610BBF4CA13"/>
    <w:rsid w:val="00E86F32"/>
    <w:pPr>
      <w:spacing w:after="200" w:line="276" w:lineRule="auto"/>
    </w:pPr>
    <w:rPr>
      <w:rFonts w:eastAsiaTheme="minorHAnsi"/>
    </w:rPr>
  </w:style>
  <w:style w:type="paragraph" w:customStyle="1" w:styleId="B47A617C22024FFD851A4832560D30BE6">
    <w:name w:val="B47A617C22024FFD851A4832560D30BE6"/>
    <w:rsid w:val="00E86F32"/>
    <w:pPr>
      <w:spacing w:after="200" w:line="276" w:lineRule="auto"/>
    </w:pPr>
    <w:rPr>
      <w:rFonts w:eastAsiaTheme="minorHAnsi"/>
    </w:rPr>
  </w:style>
  <w:style w:type="paragraph" w:customStyle="1" w:styleId="730CDDE36263413AB0797D88D459247B8">
    <w:name w:val="730CDDE36263413AB0797D88D459247B8"/>
    <w:rsid w:val="00E86F32"/>
    <w:pPr>
      <w:spacing w:after="200" w:line="276" w:lineRule="auto"/>
    </w:pPr>
    <w:rPr>
      <w:rFonts w:eastAsiaTheme="minorHAnsi"/>
    </w:rPr>
  </w:style>
  <w:style w:type="paragraph" w:customStyle="1" w:styleId="E50EAC69AA3542D8928CE31F8C20A04A">
    <w:name w:val="E50EAC69AA3542D8928CE31F8C20A04A"/>
    <w:rsid w:val="00E86F32"/>
    <w:pPr>
      <w:spacing w:after="200" w:line="276" w:lineRule="auto"/>
    </w:pPr>
    <w:rPr>
      <w:rFonts w:eastAsiaTheme="minorHAnsi"/>
    </w:rPr>
  </w:style>
  <w:style w:type="paragraph" w:customStyle="1" w:styleId="23A6C87B3C834705B1B22321738E0C5C2">
    <w:name w:val="23A6C87B3C834705B1B22321738E0C5C2"/>
    <w:rsid w:val="00E86F32"/>
    <w:pPr>
      <w:spacing w:after="200" w:line="276" w:lineRule="auto"/>
    </w:pPr>
    <w:rPr>
      <w:rFonts w:eastAsiaTheme="minorHAnsi"/>
    </w:rPr>
  </w:style>
  <w:style w:type="paragraph" w:customStyle="1" w:styleId="7BF9ACB648824D03824F4FA5990EA8A32">
    <w:name w:val="7BF9ACB648824D03824F4FA5990EA8A32"/>
    <w:rsid w:val="00E86F32"/>
    <w:pPr>
      <w:spacing w:after="200" w:line="276" w:lineRule="auto"/>
    </w:pPr>
    <w:rPr>
      <w:rFonts w:eastAsiaTheme="minorHAnsi"/>
    </w:rPr>
  </w:style>
  <w:style w:type="paragraph" w:customStyle="1" w:styleId="66C9EBA307524355918D1AF3CC24CFF4">
    <w:name w:val="66C9EBA307524355918D1AF3CC24CFF4"/>
    <w:rsid w:val="00E86F32"/>
  </w:style>
  <w:style w:type="paragraph" w:customStyle="1" w:styleId="28DCD9382DA442E3AA3AF6ECF9815C01">
    <w:name w:val="28DCD9382DA442E3AA3AF6ECF9815C01"/>
    <w:rsid w:val="00E86F32"/>
  </w:style>
  <w:style w:type="paragraph" w:customStyle="1" w:styleId="9BA09C7F03AD43548742AC601DC43B9B">
    <w:name w:val="9BA09C7F03AD43548742AC601DC43B9B"/>
    <w:rsid w:val="00E86F32"/>
  </w:style>
  <w:style w:type="paragraph" w:customStyle="1" w:styleId="DE38C263723C417DB8357D6E14F8FE0E">
    <w:name w:val="DE38C263723C417DB8357D6E14F8FE0E"/>
    <w:rsid w:val="00E86F32"/>
  </w:style>
  <w:style w:type="paragraph" w:customStyle="1" w:styleId="372A53C0FA4449D98387898E3811B20A">
    <w:name w:val="372A53C0FA4449D98387898E3811B20A"/>
    <w:rsid w:val="00E86F32"/>
  </w:style>
  <w:style w:type="paragraph" w:customStyle="1" w:styleId="FB87C3BFE2EF40B897613621E687652E">
    <w:name w:val="FB87C3BFE2EF40B897613621E687652E"/>
    <w:rsid w:val="00E86F32"/>
  </w:style>
  <w:style w:type="paragraph" w:customStyle="1" w:styleId="417E3CAE46DA41689B483D44BA6E1FAF">
    <w:name w:val="417E3CAE46DA41689B483D44BA6E1FAF"/>
    <w:rsid w:val="00E86F32"/>
  </w:style>
  <w:style w:type="paragraph" w:customStyle="1" w:styleId="1BBC277C3A38471C8F3711F8D195CD33">
    <w:name w:val="1BBC277C3A38471C8F3711F8D195CD33"/>
    <w:rsid w:val="00E86F32"/>
  </w:style>
  <w:style w:type="paragraph" w:customStyle="1" w:styleId="E3643855A23C4135BD9ADAFBF111EEAD8">
    <w:name w:val="E3643855A23C4135BD9ADAFBF111EEAD8"/>
    <w:rsid w:val="00E86F32"/>
    <w:pPr>
      <w:spacing w:after="200" w:line="276" w:lineRule="auto"/>
    </w:pPr>
    <w:rPr>
      <w:rFonts w:eastAsiaTheme="minorHAnsi"/>
    </w:rPr>
  </w:style>
  <w:style w:type="paragraph" w:customStyle="1" w:styleId="8340A2DD1C87476191847DB94243627F4">
    <w:name w:val="8340A2DD1C87476191847DB94243627F4"/>
    <w:rsid w:val="00E86F32"/>
    <w:pPr>
      <w:spacing w:after="200" w:line="276" w:lineRule="auto"/>
    </w:pPr>
    <w:rPr>
      <w:rFonts w:eastAsiaTheme="minorHAnsi"/>
    </w:rPr>
  </w:style>
  <w:style w:type="paragraph" w:customStyle="1" w:styleId="FABC6BF3EC6E4A28811D9844C15395D57">
    <w:name w:val="FABC6BF3EC6E4A28811D9844C15395D57"/>
    <w:rsid w:val="00E86F32"/>
    <w:pPr>
      <w:spacing w:after="200" w:line="276" w:lineRule="auto"/>
    </w:pPr>
    <w:rPr>
      <w:rFonts w:eastAsiaTheme="minorHAnsi"/>
    </w:rPr>
  </w:style>
  <w:style w:type="paragraph" w:customStyle="1" w:styleId="DF520FBB16D9481A8F0CB11B70D1054D4">
    <w:name w:val="DF520FBB16D9481A8F0CB11B70D1054D4"/>
    <w:rsid w:val="00E86F32"/>
    <w:pPr>
      <w:spacing w:after="200" w:line="276" w:lineRule="auto"/>
    </w:pPr>
    <w:rPr>
      <w:rFonts w:eastAsiaTheme="minorHAnsi"/>
    </w:rPr>
  </w:style>
  <w:style w:type="paragraph" w:customStyle="1" w:styleId="126A24878553415ABE3DF6403CACEE757">
    <w:name w:val="126A24878553415ABE3DF6403CACEE757"/>
    <w:rsid w:val="00E86F32"/>
    <w:pPr>
      <w:spacing w:after="200" w:line="276" w:lineRule="auto"/>
    </w:pPr>
    <w:rPr>
      <w:rFonts w:eastAsiaTheme="minorHAnsi"/>
    </w:rPr>
  </w:style>
  <w:style w:type="paragraph" w:customStyle="1" w:styleId="353E66D200A8422A8C82565B2141BFFF4">
    <w:name w:val="353E66D200A8422A8C82565B2141BFFF4"/>
    <w:rsid w:val="00E86F32"/>
    <w:pPr>
      <w:spacing w:after="200" w:line="276" w:lineRule="auto"/>
    </w:pPr>
    <w:rPr>
      <w:rFonts w:eastAsiaTheme="minorHAnsi"/>
    </w:rPr>
  </w:style>
  <w:style w:type="paragraph" w:customStyle="1" w:styleId="1D3E836A65E74849B7C0EC894B1AA5DC7">
    <w:name w:val="1D3E836A65E74849B7C0EC894B1AA5DC7"/>
    <w:rsid w:val="00E86F32"/>
    <w:pPr>
      <w:spacing w:after="200" w:line="276" w:lineRule="auto"/>
    </w:pPr>
    <w:rPr>
      <w:rFonts w:eastAsiaTheme="minorHAnsi"/>
    </w:rPr>
  </w:style>
  <w:style w:type="paragraph" w:customStyle="1" w:styleId="A1A82A7C13C142658CBF72610BBF4CA14">
    <w:name w:val="A1A82A7C13C142658CBF72610BBF4CA14"/>
    <w:rsid w:val="00E86F32"/>
    <w:pPr>
      <w:spacing w:after="200" w:line="276" w:lineRule="auto"/>
    </w:pPr>
    <w:rPr>
      <w:rFonts w:eastAsiaTheme="minorHAnsi"/>
    </w:rPr>
  </w:style>
  <w:style w:type="paragraph" w:customStyle="1" w:styleId="B47A617C22024FFD851A4832560D30BE7">
    <w:name w:val="B47A617C22024FFD851A4832560D30BE7"/>
    <w:rsid w:val="00E86F32"/>
    <w:pPr>
      <w:spacing w:after="200" w:line="276" w:lineRule="auto"/>
    </w:pPr>
    <w:rPr>
      <w:rFonts w:eastAsiaTheme="minorHAnsi"/>
    </w:rPr>
  </w:style>
  <w:style w:type="paragraph" w:customStyle="1" w:styleId="730CDDE36263413AB0797D88D459247B9">
    <w:name w:val="730CDDE36263413AB0797D88D459247B9"/>
    <w:rsid w:val="00E86F32"/>
    <w:pPr>
      <w:spacing w:after="200" w:line="276" w:lineRule="auto"/>
    </w:pPr>
    <w:rPr>
      <w:rFonts w:eastAsiaTheme="minorHAnsi"/>
    </w:rPr>
  </w:style>
  <w:style w:type="paragraph" w:customStyle="1" w:styleId="FB87C3BFE2EF40B897613621E687652E1">
    <w:name w:val="FB87C3BFE2EF40B897613621E687652E1"/>
    <w:rsid w:val="00E86F32"/>
    <w:pPr>
      <w:spacing w:after="200" w:line="276" w:lineRule="auto"/>
    </w:pPr>
    <w:rPr>
      <w:rFonts w:eastAsiaTheme="minorHAnsi"/>
    </w:rPr>
  </w:style>
  <w:style w:type="paragraph" w:customStyle="1" w:styleId="417E3CAE46DA41689B483D44BA6E1FAF1">
    <w:name w:val="417E3CAE46DA41689B483D44BA6E1FAF1"/>
    <w:rsid w:val="00E86F32"/>
    <w:pPr>
      <w:spacing w:after="200" w:line="276" w:lineRule="auto"/>
    </w:pPr>
    <w:rPr>
      <w:rFonts w:eastAsiaTheme="minorHAnsi"/>
    </w:rPr>
  </w:style>
  <w:style w:type="paragraph" w:customStyle="1" w:styleId="1BBC277C3A38471C8F3711F8D195CD331">
    <w:name w:val="1BBC277C3A38471C8F3711F8D195CD331"/>
    <w:rsid w:val="00E86F32"/>
    <w:pPr>
      <w:spacing w:after="200" w:line="276" w:lineRule="auto"/>
    </w:pPr>
    <w:rPr>
      <w:rFonts w:eastAsiaTheme="minorHAnsi"/>
    </w:rPr>
  </w:style>
  <w:style w:type="paragraph" w:customStyle="1" w:styleId="72723A10FF4D442392A2BFBA3366678A">
    <w:name w:val="72723A10FF4D442392A2BFBA3366678A"/>
    <w:rsid w:val="00E86F32"/>
  </w:style>
  <w:style w:type="paragraph" w:customStyle="1" w:styleId="2FE5E9CCED7747118E57F4D8D1E13B4D">
    <w:name w:val="2FE5E9CCED7747118E57F4D8D1E13B4D"/>
    <w:rsid w:val="00E86F32"/>
  </w:style>
  <w:style w:type="paragraph" w:customStyle="1" w:styleId="058678EFD1774ABF9523F5A3F9DA3F8E">
    <w:name w:val="058678EFD1774ABF9523F5A3F9DA3F8E"/>
    <w:rsid w:val="00E86F32"/>
  </w:style>
  <w:style w:type="paragraph" w:customStyle="1" w:styleId="8558A7521BE3469D83FCE9F8F671B520">
    <w:name w:val="8558A7521BE3469D83FCE9F8F671B520"/>
    <w:rsid w:val="00E86F32"/>
  </w:style>
  <w:style w:type="paragraph" w:customStyle="1" w:styleId="6CCAF5C755144677A8A3DEF5DCB32991">
    <w:name w:val="6CCAF5C755144677A8A3DEF5DCB32991"/>
    <w:rsid w:val="00E86F32"/>
  </w:style>
  <w:style w:type="paragraph" w:customStyle="1" w:styleId="3A18C1DD6DF540A9925259DD3E7011AE">
    <w:name w:val="3A18C1DD6DF540A9925259DD3E7011AE"/>
    <w:rsid w:val="00E86F32"/>
  </w:style>
  <w:style w:type="paragraph" w:customStyle="1" w:styleId="951E1E5AFF76469A973024D845CC9228">
    <w:name w:val="951E1E5AFF76469A973024D845CC9228"/>
    <w:rsid w:val="00E86F32"/>
  </w:style>
  <w:style w:type="paragraph" w:customStyle="1" w:styleId="B692087251C6432EA0C60DE356C02CD7">
    <w:name w:val="B692087251C6432EA0C60DE356C02CD7"/>
    <w:rsid w:val="00E86F32"/>
  </w:style>
  <w:style w:type="paragraph" w:customStyle="1" w:styleId="4FDA5A18BE774575A7761DCD8A586AF1">
    <w:name w:val="4FDA5A18BE774575A7761DCD8A586AF1"/>
    <w:rsid w:val="00E86F32"/>
  </w:style>
  <w:style w:type="paragraph" w:customStyle="1" w:styleId="F5A4070E1B344B6688370733A0949536">
    <w:name w:val="F5A4070E1B344B6688370733A0949536"/>
    <w:rsid w:val="00E86F32"/>
  </w:style>
  <w:style w:type="paragraph" w:customStyle="1" w:styleId="8B63BBE70421467783212825CF42414D">
    <w:name w:val="8B63BBE70421467783212825CF42414D"/>
    <w:rsid w:val="00E86F32"/>
  </w:style>
  <w:style w:type="paragraph" w:customStyle="1" w:styleId="7A9D764E92E84B71BD4FF440B4C50E0A">
    <w:name w:val="7A9D764E92E84B71BD4FF440B4C50E0A"/>
    <w:rsid w:val="00E86F32"/>
  </w:style>
  <w:style w:type="paragraph" w:customStyle="1" w:styleId="8A3254FCEEA1470EBAC65C058B62227C">
    <w:name w:val="8A3254FCEEA1470EBAC65C058B62227C"/>
    <w:rsid w:val="00E86F32"/>
  </w:style>
  <w:style w:type="paragraph" w:customStyle="1" w:styleId="C610115AE7034E05914533D7DACB5053">
    <w:name w:val="C610115AE7034E05914533D7DACB5053"/>
    <w:rsid w:val="00E86F32"/>
  </w:style>
  <w:style w:type="paragraph" w:customStyle="1" w:styleId="19B06D3142704B5696E6EC39D5ACC4F4">
    <w:name w:val="19B06D3142704B5696E6EC39D5ACC4F4"/>
    <w:rsid w:val="00E86F32"/>
  </w:style>
  <w:style w:type="paragraph" w:customStyle="1" w:styleId="84C55947B5EB4BC2A2AACF91785563DA">
    <w:name w:val="84C55947B5EB4BC2A2AACF91785563DA"/>
    <w:rsid w:val="00E86F32"/>
  </w:style>
  <w:style w:type="paragraph" w:customStyle="1" w:styleId="FFC0476492354726A8440F9FF423B9FD">
    <w:name w:val="FFC0476492354726A8440F9FF423B9FD"/>
    <w:rsid w:val="00E86F32"/>
  </w:style>
  <w:style w:type="paragraph" w:customStyle="1" w:styleId="9B792C55DF5A45BF9942B3F3691D34A8">
    <w:name w:val="9B792C55DF5A45BF9942B3F3691D34A8"/>
    <w:rsid w:val="00E86F32"/>
  </w:style>
  <w:style w:type="paragraph" w:customStyle="1" w:styleId="1BE7D2D8692F44338324F88A45601AB8">
    <w:name w:val="1BE7D2D8692F44338324F88A45601AB8"/>
    <w:rsid w:val="00E86F32"/>
  </w:style>
  <w:style w:type="paragraph" w:customStyle="1" w:styleId="09AFEC6074554C7C959216668CD5D562">
    <w:name w:val="09AFEC6074554C7C959216668CD5D562"/>
    <w:rsid w:val="00E86F32"/>
  </w:style>
  <w:style w:type="paragraph" w:customStyle="1" w:styleId="2DB038D937D74181A790E588105E3C17">
    <w:name w:val="2DB038D937D74181A790E588105E3C17"/>
    <w:rsid w:val="00E86F32"/>
  </w:style>
  <w:style w:type="paragraph" w:customStyle="1" w:styleId="C09F2D83098C43E98919559EA87E8C4D">
    <w:name w:val="C09F2D83098C43E98919559EA87E8C4D"/>
    <w:rsid w:val="00E86F32"/>
  </w:style>
  <w:style w:type="paragraph" w:customStyle="1" w:styleId="B4C209DAC51F4E46A2DE2116DC107759">
    <w:name w:val="B4C209DAC51F4E46A2DE2116DC107759"/>
    <w:rsid w:val="00E86F32"/>
  </w:style>
  <w:style w:type="paragraph" w:customStyle="1" w:styleId="620B1AC5D7484506B86412402584B670">
    <w:name w:val="620B1AC5D7484506B86412402584B670"/>
    <w:rsid w:val="00E86F32"/>
  </w:style>
  <w:style w:type="paragraph" w:customStyle="1" w:styleId="98ABBFF95676435AB27218ACD9E6E758">
    <w:name w:val="98ABBFF95676435AB27218ACD9E6E758"/>
    <w:rsid w:val="00E86F32"/>
  </w:style>
  <w:style w:type="paragraph" w:customStyle="1" w:styleId="14A4734FC7EF43D5A0A978E29BA3AC0C">
    <w:name w:val="14A4734FC7EF43D5A0A978E29BA3AC0C"/>
    <w:rsid w:val="00E86F32"/>
  </w:style>
  <w:style w:type="paragraph" w:customStyle="1" w:styleId="CFE3DE769D054C2BB1ECF5C1E71BF876">
    <w:name w:val="CFE3DE769D054C2BB1ECF5C1E71BF876"/>
    <w:rsid w:val="00E86F32"/>
  </w:style>
  <w:style w:type="paragraph" w:customStyle="1" w:styleId="3A1C0DAFC4824857B58657EE9E0E5656">
    <w:name w:val="3A1C0DAFC4824857B58657EE9E0E5656"/>
    <w:rsid w:val="00E86F32"/>
  </w:style>
  <w:style w:type="paragraph" w:customStyle="1" w:styleId="E60F693648F44234B622D0D793B35B9F">
    <w:name w:val="E60F693648F44234B622D0D793B35B9F"/>
    <w:rsid w:val="00E86F32"/>
  </w:style>
  <w:style w:type="paragraph" w:customStyle="1" w:styleId="07834BDD987C43AA848DAA0724EA3716">
    <w:name w:val="07834BDD987C43AA848DAA0724EA3716"/>
    <w:rsid w:val="00E86F32"/>
  </w:style>
  <w:style w:type="paragraph" w:customStyle="1" w:styleId="E2432960493046A6B9053613FEDD9617">
    <w:name w:val="E2432960493046A6B9053613FEDD9617"/>
    <w:rsid w:val="00E86F32"/>
  </w:style>
  <w:style w:type="paragraph" w:customStyle="1" w:styleId="4C813684F7B043E993F369C37D472926">
    <w:name w:val="4C813684F7B043E993F369C37D472926"/>
    <w:rsid w:val="00E86F32"/>
  </w:style>
  <w:style w:type="paragraph" w:customStyle="1" w:styleId="54FEC0FAD30F40CB9A9349D15D59035E">
    <w:name w:val="54FEC0FAD30F40CB9A9349D15D59035E"/>
    <w:rsid w:val="00E86F32"/>
  </w:style>
  <w:style w:type="paragraph" w:customStyle="1" w:styleId="34382CCBC8B54EA9B0957D4D06EE18EA">
    <w:name w:val="34382CCBC8B54EA9B0957D4D06EE18EA"/>
    <w:rsid w:val="00E86F32"/>
  </w:style>
  <w:style w:type="paragraph" w:customStyle="1" w:styleId="3045ABB8112649BFAF0BE9365EC3BE14">
    <w:name w:val="3045ABB8112649BFAF0BE9365EC3BE14"/>
    <w:rsid w:val="00E86F32"/>
  </w:style>
  <w:style w:type="paragraph" w:customStyle="1" w:styleId="5ED57D5AA02C4AFFA975D98424801B90">
    <w:name w:val="5ED57D5AA02C4AFFA975D98424801B90"/>
    <w:rsid w:val="00E86F32"/>
  </w:style>
  <w:style w:type="paragraph" w:customStyle="1" w:styleId="4B25CF4FC6BC4DA8AAA922FB67CE0E6C">
    <w:name w:val="4B25CF4FC6BC4DA8AAA922FB67CE0E6C"/>
    <w:rsid w:val="00E86F32"/>
  </w:style>
  <w:style w:type="paragraph" w:customStyle="1" w:styleId="AB1C91C8EFAA49E1B59479CAC337580F">
    <w:name w:val="AB1C91C8EFAA49E1B59479CAC337580F"/>
    <w:rsid w:val="00E86F32"/>
  </w:style>
  <w:style w:type="paragraph" w:customStyle="1" w:styleId="04A898A2A18D497095E6CFFFB3810F4B">
    <w:name w:val="04A898A2A18D497095E6CFFFB3810F4B"/>
    <w:rsid w:val="00E86F32"/>
  </w:style>
  <w:style w:type="paragraph" w:customStyle="1" w:styleId="50C6AC303C3C4B479EEE5A55017D270E">
    <w:name w:val="50C6AC303C3C4B479EEE5A55017D270E"/>
    <w:rsid w:val="00E86F32"/>
  </w:style>
  <w:style w:type="paragraph" w:customStyle="1" w:styleId="29801B99224D4E8EA0DB5607C33A9046">
    <w:name w:val="29801B99224D4E8EA0DB5607C33A9046"/>
    <w:rsid w:val="00E86F32"/>
  </w:style>
  <w:style w:type="paragraph" w:customStyle="1" w:styleId="86904477B0C94628A0CF31006E401DAC">
    <w:name w:val="86904477B0C94628A0CF31006E401DAC"/>
    <w:rsid w:val="00E86F32"/>
  </w:style>
  <w:style w:type="paragraph" w:customStyle="1" w:styleId="C138A3251CF441EAA2BFF480591425E3">
    <w:name w:val="C138A3251CF441EAA2BFF480591425E3"/>
    <w:rsid w:val="00E86F32"/>
  </w:style>
  <w:style w:type="paragraph" w:customStyle="1" w:styleId="B71CB2D2B45F4B7FB91D85A949AE205C">
    <w:name w:val="B71CB2D2B45F4B7FB91D85A949AE205C"/>
    <w:rsid w:val="00E86F32"/>
  </w:style>
  <w:style w:type="paragraph" w:customStyle="1" w:styleId="E8C6130B5A4F4C5E93791C4C9C91AF14">
    <w:name w:val="E8C6130B5A4F4C5E93791C4C9C91AF14"/>
    <w:rsid w:val="00E86F32"/>
  </w:style>
  <w:style w:type="paragraph" w:customStyle="1" w:styleId="1DE37F1B1D4343D18F1085040BBAE0AA">
    <w:name w:val="1DE37F1B1D4343D18F1085040BBAE0AA"/>
    <w:rsid w:val="00E86F32"/>
  </w:style>
  <w:style w:type="paragraph" w:customStyle="1" w:styleId="6438049A7096435BBB6D71D5AD38E431">
    <w:name w:val="6438049A7096435BBB6D71D5AD38E431"/>
    <w:rsid w:val="00E86F32"/>
  </w:style>
  <w:style w:type="paragraph" w:customStyle="1" w:styleId="D545A8BED68C4FED9C86F27A2FF501E8">
    <w:name w:val="D545A8BED68C4FED9C86F27A2FF501E8"/>
    <w:rsid w:val="00E86F32"/>
  </w:style>
  <w:style w:type="paragraph" w:customStyle="1" w:styleId="C258CEDFEC45460FB90E72E30C29AE76">
    <w:name w:val="C258CEDFEC45460FB90E72E30C29AE76"/>
    <w:rsid w:val="00E86F32"/>
  </w:style>
  <w:style w:type="paragraph" w:customStyle="1" w:styleId="533097DD8A334B2F92F3DC0EC8F241EA">
    <w:name w:val="533097DD8A334B2F92F3DC0EC8F241EA"/>
    <w:rsid w:val="00E86F32"/>
  </w:style>
  <w:style w:type="paragraph" w:customStyle="1" w:styleId="0CE96ADADDB549F487598F3FCBD19DDF">
    <w:name w:val="0CE96ADADDB549F487598F3FCBD19DDF"/>
    <w:rsid w:val="00E86F32"/>
  </w:style>
  <w:style w:type="paragraph" w:customStyle="1" w:styleId="DCC53E1064AD456BB4055F0A0F7D9F12">
    <w:name w:val="DCC53E1064AD456BB4055F0A0F7D9F12"/>
    <w:rsid w:val="00E86F32"/>
  </w:style>
  <w:style w:type="paragraph" w:customStyle="1" w:styleId="3F414DD98B574AF2A593C6F13A9DB565">
    <w:name w:val="3F414DD98B574AF2A593C6F13A9DB565"/>
    <w:rsid w:val="00E86F32"/>
  </w:style>
  <w:style w:type="paragraph" w:customStyle="1" w:styleId="19D24397BFEE4272B9C1080452BD2455">
    <w:name w:val="19D24397BFEE4272B9C1080452BD2455"/>
    <w:rsid w:val="00E86F32"/>
  </w:style>
  <w:style w:type="paragraph" w:customStyle="1" w:styleId="9271143240364E1483154076B8FBD996">
    <w:name w:val="9271143240364E1483154076B8FBD996"/>
    <w:rsid w:val="00E86F32"/>
  </w:style>
  <w:style w:type="paragraph" w:customStyle="1" w:styleId="6351C1807DFC4FEC8572C0B7943D0C61">
    <w:name w:val="6351C1807DFC4FEC8572C0B7943D0C61"/>
    <w:rsid w:val="00E86F32"/>
  </w:style>
  <w:style w:type="paragraph" w:customStyle="1" w:styleId="57ACAD35142045368B88027B2374D274">
    <w:name w:val="57ACAD35142045368B88027B2374D274"/>
    <w:rsid w:val="00E86F32"/>
  </w:style>
  <w:style w:type="paragraph" w:customStyle="1" w:styleId="EDA623F7DD5746FC8D912EE91631E87B">
    <w:name w:val="EDA623F7DD5746FC8D912EE91631E87B"/>
    <w:rsid w:val="00E86F32"/>
  </w:style>
  <w:style w:type="paragraph" w:customStyle="1" w:styleId="371C7C8B9B7F4BB99559AC0C8CD1C101">
    <w:name w:val="371C7C8B9B7F4BB99559AC0C8CD1C101"/>
    <w:rsid w:val="00E86F32"/>
  </w:style>
  <w:style w:type="paragraph" w:customStyle="1" w:styleId="2F991FBB97344F03B8558ED353F6C9C6">
    <w:name w:val="2F991FBB97344F03B8558ED353F6C9C6"/>
    <w:rsid w:val="00E86F32"/>
  </w:style>
  <w:style w:type="paragraph" w:customStyle="1" w:styleId="017E5D8136AC486793A0EB54CB9FA15D">
    <w:name w:val="017E5D8136AC486793A0EB54CB9FA15D"/>
    <w:rsid w:val="00E86F32"/>
  </w:style>
  <w:style w:type="paragraph" w:customStyle="1" w:styleId="C43B99E60A064F12918E7F8A45695ED9">
    <w:name w:val="C43B99E60A064F12918E7F8A45695ED9"/>
    <w:rsid w:val="00E86F32"/>
  </w:style>
  <w:style w:type="paragraph" w:customStyle="1" w:styleId="2BE70838A4B347BDA1C343956B8D62AA">
    <w:name w:val="2BE70838A4B347BDA1C343956B8D62AA"/>
    <w:rsid w:val="00E86F32"/>
  </w:style>
  <w:style w:type="paragraph" w:customStyle="1" w:styleId="A7B7C145BC2141D1A6CD3CAF75F373C4">
    <w:name w:val="A7B7C145BC2141D1A6CD3CAF75F373C4"/>
    <w:rsid w:val="00E86F32"/>
  </w:style>
  <w:style w:type="paragraph" w:customStyle="1" w:styleId="BA865964F75242898102A5497A6C5D83">
    <w:name w:val="BA865964F75242898102A5497A6C5D83"/>
    <w:rsid w:val="00E86F32"/>
  </w:style>
  <w:style w:type="paragraph" w:customStyle="1" w:styleId="46CDF44C171F41208B0FD9168B64B6F2">
    <w:name w:val="46CDF44C171F41208B0FD9168B64B6F2"/>
    <w:rsid w:val="00E86F32"/>
  </w:style>
  <w:style w:type="paragraph" w:customStyle="1" w:styleId="81F5542519DC4E9AA7502573DD919339">
    <w:name w:val="81F5542519DC4E9AA7502573DD919339"/>
    <w:rsid w:val="00E86F32"/>
  </w:style>
  <w:style w:type="paragraph" w:customStyle="1" w:styleId="C00B2F1FC6CC411FAAC4E4668A55D20A">
    <w:name w:val="C00B2F1FC6CC411FAAC4E4668A55D20A"/>
    <w:rsid w:val="00E86F32"/>
  </w:style>
  <w:style w:type="paragraph" w:customStyle="1" w:styleId="5AB6E38E77474525A824A6C3E430DDB3">
    <w:name w:val="5AB6E38E77474525A824A6C3E430DDB3"/>
    <w:rsid w:val="00E86F32"/>
  </w:style>
  <w:style w:type="paragraph" w:customStyle="1" w:styleId="99F972382FEB439EBF3302FDC966CFFE">
    <w:name w:val="99F972382FEB439EBF3302FDC966CFFE"/>
    <w:rsid w:val="00E86F32"/>
  </w:style>
  <w:style w:type="paragraph" w:customStyle="1" w:styleId="8373944A8DAD43A68E6FB292AA21CCBE">
    <w:name w:val="8373944A8DAD43A68E6FB292AA21CCBE"/>
    <w:rsid w:val="00E86F32"/>
  </w:style>
  <w:style w:type="paragraph" w:customStyle="1" w:styleId="1028C507BB5E42C0921CEE145637915E">
    <w:name w:val="1028C507BB5E42C0921CEE145637915E"/>
    <w:rsid w:val="00E86F32"/>
  </w:style>
  <w:style w:type="paragraph" w:customStyle="1" w:styleId="D34799789A854CD38E12D12E53FA1AFD">
    <w:name w:val="D34799789A854CD38E12D12E53FA1AFD"/>
    <w:rsid w:val="00E86F32"/>
  </w:style>
  <w:style w:type="paragraph" w:customStyle="1" w:styleId="2046B8F706C04C3D8EBA35FEB4CD0FA1">
    <w:name w:val="2046B8F706C04C3D8EBA35FEB4CD0FA1"/>
    <w:rsid w:val="00E86F32"/>
  </w:style>
  <w:style w:type="paragraph" w:customStyle="1" w:styleId="835579347A6743F986B8D1E155BFD7EA">
    <w:name w:val="835579347A6743F986B8D1E155BFD7EA"/>
    <w:rsid w:val="00E86F32"/>
  </w:style>
  <w:style w:type="paragraph" w:customStyle="1" w:styleId="0FAC8F5E94414377B6C12526372D58B2">
    <w:name w:val="0FAC8F5E94414377B6C12526372D58B2"/>
    <w:rsid w:val="00E86F32"/>
  </w:style>
  <w:style w:type="paragraph" w:customStyle="1" w:styleId="1E09DC4E9A6C4DC48D1EF0081A881ACE">
    <w:name w:val="1E09DC4E9A6C4DC48D1EF0081A881ACE"/>
    <w:rsid w:val="00E86F32"/>
  </w:style>
  <w:style w:type="paragraph" w:customStyle="1" w:styleId="707E75A29C65405293FDB76D90C166A4">
    <w:name w:val="707E75A29C65405293FDB76D90C166A4"/>
    <w:rsid w:val="00E86F32"/>
  </w:style>
  <w:style w:type="paragraph" w:customStyle="1" w:styleId="7E22628A5B8D4BFEA5F85E5D75416884">
    <w:name w:val="7E22628A5B8D4BFEA5F85E5D75416884"/>
    <w:rsid w:val="00E86F32"/>
  </w:style>
  <w:style w:type="paragraph" w:customStyle="1" w:styleId="706A47C9E78141818080A69A4FE37D3B">
    <w:name w:val="706A47C9E78141818080A69A4FE37D3B"/>
    <w:rsid w:val="00E86F32"/>
  </w:style>
  <w:style w:type="paragraph" w:customStyle="1" w:styleId="B9C3A602396C4B6FA2273FF8BF709818">
    <w:name w:val="B9C3A602396C4B6FA2273FF8BF709818"/>
    <w:rsid w:val="00E86F32"/>
  </w:style>
  <w:style w:type="paragraph" w:customStyle="1" w:styleId="DDEFA2C194F5478B95A59E5039FFED13">
    <w:name w:val="DDEFA2C194F5478B95A59E5039FFED13"/>
    <w:rsid w:val="00E86F32"/>
  </w:style>
  <w:style w:type="paragraph" w:customStyle="1" w:styleId="9C40DE341AC844B5A534CE3E57E50DBD">
    <w:name w:val="9C40DE341AC844B5A534CE3E57E50DBD"/>
    <w:rsid w:val="00E86F32"/>
  </w:style>
  <w:style w:type="paragraph" w:customStyle="1" w:styleId="59B367523B864024897BCF4E0BACB864">
    <w:name w:val="59B367523B864024897BCF4E0BACB864"/>
    <w:rsid w:val="00E86F32"/>
  </w:style>
  <w:style w:type="paragraph" w:customStyle="1" w:styleId="29471877CA264828A1F0DC45A4BE010B">
    <w:name w:val="29471877CA264828A1F0DC45A4BE010B"/>
    <w:rsid w:val="00E86F32"/>
  </w:style>
  <w:style w:type="paragraph" w:customStyle="1" w:styleId="03FEA8A6606440A293A805F030521F46">
    <w:name w:val="03FEA8A6606440A293A805F030521F46"/>
    <w:rsid w:val="00E86F32"/>
  </w:style>
  <w:style w:type="paragraph" w:customStyle="1" w:styleId="DDABC457A35F4BB49237F13312AF1CEC">
    <w:name w:val="DDABC457A35F4BB49237F13312AF1CEC"/>
    <w:rsid w:val="00E86F32"/>
  </w:style>
  <w:style w:type="paragraph" w:customStyle="1" w:styleId="7CB3AE7F98FC40F29F03A9BE2C54EFD4">
    <w:name w:val="7CB3AE7F98FC40F29F03A9BE2C54EFD4"/>
    <w:rsid w:val="00E86F32"/>
  </w:style>
  <w:style w:type="paragraph" w:customStyle="1" w:styleId="52FFAD59E69240A78FE1FE6E0D6AE1C5">
    <w:name w:val="52FFAD59E69240A78FE1FE6E0D6AE1C5"/>
    <w:rsid w:val="00E86F32"/>
  </w:style>
  <w:style w:type="paragraph" w:customStyle="1" w:styleId="B8D4EF8D039D479993B6CCAED99C759C">
    <w:name w:val="B8D4EF8D039D479993B6CCAED99C759C"/>
    <w:rsid w:val="00E86F32"/>
  </w:style>
  <w:style w:type="paragraph" w:customStyle="1" w:styleId="D827425D8B5948F69E8C97EC93FD3959">
    <w:name w:val="D827425D8B5948F69E8C97EC93FD3959"/>
    <w:rsid w:val="00E86F32"/>
  </w:style>
  <w:style w:type="paragraph" w:customStyle="1" w:styleId="4475DB004C9C46489AA9C2F78022E290">
    <w:name w:val="4475DB004C9C46489AA9C2F78022E290"/>
    <w:rsid w:val="00E86F32"/>
  </w:style>
  <w:style w:type="paragraph" w:customStyle="1" w:styleId="ACDB2DC7A74E403CAF7D74095BD91B48">
    <w:name w:val="ACDB2DC7A74E403CAF7D74095BD91B48"/>
    <w:rsid w:val="00E86F32"/>
  </w:style>
  <w:style w:type="paragraph" w:customStyle="1" w:styleId="6296FB6C9785466C9B0191AB8F80C004">
    <w:name w:val="6296FB6C9785466C9B0191AB8F80C004"/>
    <w:rsid w:val="00E86F32"/>
  </w:style>
  <w:style w:type="paragraph" w:customStyle="1" w:styleId="73F654E3A4F44B9BAE6D75C446980526">
    <w:name w:val="73F654E3A4F44B9BAE6D75C446980526"/>
    <w:rsid w:val="00E86F32"/>
  </w:style>
  <w:style w:type="paragraph" w:customStyle="1" w:styleId="2B6536A02B78447D88F66D45A05EB36D">
    <w:name w:val="2B6536A02B78447D88F66D45A05EB36D"/>
    <w:rsid w:val="00E86F32"/>
  </w:style>
  <w:style w:type="paragraph" w:customStyle="1" w:styleId="318EFF088AFF4EEC9F9861DB712B4949">
    <w:name w:val="318EFF088AFF4EEC9F9861DB712B4949"/>
    <w:rsid w:val="00E86F32"/>
  </w:style>
  <w:style w:type="paragraph" w:customStyle="1" w:styleId="7F3CCAE8F68B43469AB03B49EDF4766F">
    <w:name w:val="7F3CCAE8F68B43469AB03B49EDF4766F"/>
    <w:rsid w:val="00E86F32"/>
  </w:style>
  <w:style w:type="paragraph" w:customStyle="1" w:styleId="BF609B02ECF44139889E09BE1C84D8AD">
    <w:name w:val="BF609B02ECF44139889E09BE1C84D8AD"/>
    <w:rsid w:val="00E86F32"/>
  </w:style>
  <w:style w:type="paragraph" w:customStyle="1" w:styleId="AF569E0A3120424DBCDDE967499FE37A">
    <w:name w:val="AF569E0A3120424DBCDDE967499FE37A"/>
    <w:rsid w:val="00E86F32"/>
  </w:style>
  <w:style w:type="paragraph" w:customStyle="1" w:styleId="9084E9219DF340D7A2F6BD1E691B5D1E">
    <w:name w:val="9084E9219DF340D7A2F6BD1E691B5D1E"/>
    <w:rsid w:val="00E86F32"/>
  </w:style>
  <w:style w:type="paragraph" w:customStyle="1" w:styleId="A7289A4B8B6940238436258DF3DCFC8D">
    <w:name w:val="A7289A4B8B6940238436258DF3DCFC8D"/>
    <w:rsid w:val="00E86F32"/>
  </w:style>
  <w:style w:type="paragraph" w:customStyle="1" w:styleId="7D9ACA1439194BB69CC613D3C4C296C0">
    <w:name w:val="7D9ACA1439194BB69CC613D3C4C296C0"/>
    <w:rsid w:val="00E86F32"/>
  </w:style>
  <w:style w:type="paragraph" w:customStyle="1" w:styleId="D04C49CF9D3B45E6BC9C25DE9B68E511">
    <w:name w:val="D04C49CF9D3B45E6BC9C25DE9B68E511"/>
    <w:rsid w:val="00E86F32"/>
  </w:style>
  <w:style w:type="paragraph" w:customStyle="1" w:styleId="C8E0E4E3FEDD4B2B8AEC163F0E138343">
    <w:name w:val="C8E0E4E3FEDD4B2B8AEC163F0E138343"/>
    <w:rsid w:val="00E86F32"/>
  </w:style>
  <w:style w:type="paragraph" w:customStyle="1" w:styleId="8EECF04B535045D6A3115C9B79BB9175">
    <w:name w:val="8EECF04B535045D6A3115C9B79BB9175"/>
    <w:rsid w:val="00E86F32"/>
  </w:style>
  <w:style w:type="paragraph" w:customStyle="1" w:styleId="5979CE573D63450294F88867B6A72722">
    <w:name w:val="5979CE573D63450294F88867B6A72722"/>
    <w:rsid w:val="00E86F32"/>
  </w:style>
  <w:style w:type="paragraph" w:customStyle="1" w:styleId="4462FD9CB9F444D292B6734CC9A18E9B">
    <w:name w:val="4462FD9CB9F444D292B6734CC9A18E9B"/>
    <w:rsid w:val="00E86F32"/>
  </w:style>
  <w:style w:type="paragraph" w:customStyle="1" w:styleId="43903DD586D741868F17FD666A660A51">
    <w:name w:val="43903DD586D741868F17FD666A660A51"/>
    <w:rsid w:val="00E86F32"/>
  </w:style>
  <w:style w:type="paragraph" w:customStyle="1" w:styleId="11D25D04DE2F4352B163B2C068A2017E">
    <w:name w:val="11D25D04DE2F4352B163B2C068A2017E"/>
    <w:rsid w:val="00E86F32"/>
  </w:style>
  <w:style w:type="paragraph" w:customStyle="1" w:styleId="B468017F82F64CFF95AA73255A0D478A">
    <w:name w:val="B468017F82F64CFF95AA73255A0D478A"/>
    <w:rsid w:val="00E86F32"/>
  </w:style>
  <w:style w:type="paragraph" w:customStyle="1" w:styleId="85F5095CF86543DFAD7537086BDBB10A">
    <w:name w:val="85F5095CF86543DFAD7537086BDBB10A"/>
    <w:rsid w:val="00E86F32"/>
  </w:style>
  <w:style w:type="paragraph" w:customStyle="1" w:styleId="C4CFC80B26AF4440ABB86B750A1DDC78">
    <w:name w:val="C4CFC80B26AF4440ABB86B750A1DDC78"/>
    <w:rsid w:val="00E86F32"/>
  </w:style>
  <w:style w:type="paragraph" w:customStyle="1" w:styleId="42E83B1795BA4922A50776E6894C0AEC">
    <w:name w:val="42E83B1795BA4922A50776E6894C0AEC"/>
    <w:rsid w:val="00E86F32"/>
  </w:style>
  <w:style w:type="paragraph" w:customStyle="1" w:styleId="9B9D14DEBF894561A3969CBE80B7890D">
    <w:name w:val="9B9D14DEBF894561A3969CBE80B7890D"/>
    <w:rsid w:val="00E86F32"/>
  </w:style>
  <w:style w:type="paragraph" w:customStyle="1" w:styleId="06CC8005BA0F44B0AF4057066F6F7EF6">
    <w:name w:val="06CC8005BA0F44B0AF4057066F6F7EF6"/>
    <w:rsid w:val="00E86F32"/>
  </w:style>
  <w:style w:type="paragraph" w:customStyle="1" w:styleId="26E426DFE9B44982B60B81B96699D3A2">
    <w:name w:val="26E426DFE9B44982B60B81B96699D3A2"/>
    <w:rsid w:val="00E86F32"/>
  </w:style>
  <w:style w:type="paragraph" w:customStyle="1" w:styleId="EC90FB6480064170A6B529D38D3ED503">
    <w:name w:val="EC90FB6480064170A6B529D38D3ED503"/>
    <w:rsid w:val="00E86F32"/>
  </w:style>
  <w:style w:type="paragraph" w:customStyle="1" w:styleId="F9723F0056E946DBAE9FE0B3B68B04B5">
    <w:name w:val="F9723F0056E946DBAE9FE0B3B68B04B5"/>
    <w:rsid w:val="00E86F32"/>
  </w:style>
  <w:style w:type="paragraph" w:customStyle="1" w:styleId="214AA8D5D34D4341A2BBB34C461E8140">
    <w:name w:val="214AA8D5D34D4341A2BBB34C461E8140"/>
    <w:rsid w:val="00E86F32"/>
  </w:style>
  <w:style w:type="paragraph" w:customStyle="1" w:styleId="3CA93D4F2DE9433FAFB9023325CD45B0">
    <w:name w:val="3CA93D4F2DE9433FAFB9023325CD45B0"/>
    <w:rsid w:val="00E86F32"/>
  </w:style>
  <w:style w:type="paragraph" w:customStyle="1" w:styleId="9636BA9B99E84FC79FA357685F785143">
    <w:name w:val="9636BA9B99E84FC79FA357685F785143"/>
    <w:rsid w:val="00E86F32"/>
  </w:style>
  <w:style w:type="paragraph" w:customStyle="1" w:styleId="7F03882329C14D039DFFBA69DA6541A6">
    <w:name w:val="7F03882329C14D039DFFBA69DA6541A6"/>
    <w:rsid w:val="00E86F32"/>
  </w:style>
  <w:style w:type="paragraph" w:customStyle="1" w:styleId="931409B3576F44B0BD618DDB59903612">
    <w:name w:val="931409B3576F44B0BD618DDB59903612"/>
    <w:rsid w:val="00E86F32"/>
  </w:style>
  <w:style w:type="paragraph" w:customStyle="1" w:styleId="151FC6A89084439ABE8927FF615BB2C1">
    <w:name w:val="151FC6A89084439ABE8927FF615BB2C1"/>
    <w:rsid w:val="00E86F32"/>
  </w:style>
  <w:style w:type="paragraph" w:customStyle="1" w:styleId="A6DAAE3848EE4583ABF8E7D013AB90FA">
    <w:name w:val="A6DAAE3848EE4583ABF8E7D013AB90FA"/>
    <w:rsid w:val="00E86F32"/>
  </w:style>
  <w:style w:type="paragraph" w:customStyle="1" w:styleId="F1756BE87C514DB4955488C38105A01C">
    <w:name w:val="F1756BE87C514DB4955488C38105A01C"/>
    <w:rsid w:val="00E86F32"/>
  </w:style>
  <w:style w:type="paragraph" w:customStyle="1" w:styleId="B1CAC71C1754424DBDA009C638A5D818">
    <w:name w:val="B1CAC71C1754424DBDA009C638A5D818"/>
    <w:rsid w:val="00E86F32"/>
  </w:style>
  <w:style w:type="paragraph" w:customStyle="1" w:styleId="A25D03721D5E4441802B0CAA37B8B88A">
    <w:name w:val="A25D03721D5E4441802B0CAA37B8B88A"/>
    <w:rsid w:val="00E86F32"/>
  </w:style>
  <w:style w:type="paragraph" w:customStyle="1" w:styleId="CC868F54A4AF4EAFB5AC75731BC41AA7">
    <w:name w:val="CC868F54A4AF4EAFB5AC75731BC41AA7"/>
    <w:rsid w:val="00E86F32"/>
  </w:style>
  <w:style w:type="paragraph" w:customStyle="1" w:styleId="518AEAC9C9BE4046936587A5D1156AF2">
    <w:name w:val="518AEAC9C9BE4046936587A5D1156AF2"/>
    <w:rsid w:val="00E86F32"/>
  </w:style>
  <w:style w:type="paragraph" w:customStyle="1" w:styleId="3A55AB65685C4FFD855A973E5BEC94EB">
    <w:name w:val="3A55AB65685C4FFD855A973E5BEC94EB"/>
    <w:rsid w:val="00E86F32"/>
  </w:style>
  <w:style w:type="paragraph" w:customStyle="1" w:styleId="284EE6ACC9B64CF1904F3E7DAE974FD3">
    <w:name w:val="284EE6ACC9B64CF1904F3E7DAE974FD3"/>
    <w:rsid w:val="00E86F32"/>
  </w:style>
  <w:style w:type="paragraph" w:customStyle="1" w:styleId="D349D2A0EB894AE4B6EC03C8DF5A5267">
    <w:name w:val="D349D2A0EB894AE4B6EC03C8DF5A5267"/>
    <w:rsid w:val="00E86F32"/>
  </w:style>
  <w:style w:type="paragraph" w:customStyle="1" w:styleId="47C3897E30204D2C9E757B74ADD8B518">
    <w:name w:val="47C3897E30204D2C9E757B74ADD8B518"/>
    <w:rsid w:val="00E86F32"/>
  </w:style>
  <w:style w:type="paragraph" w:customStyle="1" w:styleId="54B172A778534A7EB59890279F1D98BB">
    <w:name w:val="54B172A778534A7EB59890279F1D98BB"/>
    <w:rsid w:val="00E86F32"/>
  </w:style>
  <w:style w:type="paragraph" w:customStyle="1" w:styleId="E8DE020A507445F89CA4E177A1E666F7">
    <w:name w:val="E8DE020A507445F89CA4E177A1E666F7"/>
    <w:rsid w:val="00E86F32"/>
  </w:style>
  <w:style w:type="paragraph" w:customStyle="1" w:styleId="D4E3EDAFD3864F9E9E130428B26B6AFA">
    <w:name w:val="D4E3EDAFD3864F9E9E130428B26B6AFA"/>
    <w:rsid w:val="00E86F32"/>
  </w:style>
  <w:style w:type="paragraph" w:customStyle="1" w:styleId="791C6F08F9E24130A7820F965EC42A70">
    <w:name w:val="791C6F08F9E24130A7820F965EC42A70"/>
    <w:rsid w:val="00E86F32"/>
  </w:style>
  <w:style w:type="paragraph" w:customStyle="1" w:styleId="3C875B810F6E49FB862D3DFA73F32306">
    <w:name w:val="3C875B810F6E49FB862D3DFA73F32306"/>
    <w:rsid w:val="00E86F32"/>
  </w:style>
  <w:style w:type="paragraph" w:customStyle="1" w:styleId="7DF4CBA5A73D4BCCBD0D55CBB3AF2A0E">
    <w:name w:val="7DF4CBA5A73D4BCCBD0D55CBB3AF2A0E"/>
    <w:rsid w:val="00E86F32"/>
  </w:style>
  <w:style w:type="paragraph" w:customStyle="1" w:styleId="A7006511556041359B9D9B0726552D22">
    <w:name w:val="A7006511556041359B9D9B0726552D22"/>
    <w:rsid w:val="00E86F32"/>
  </w:style>
  <w:style w:type="paragraph" w:customStyle="1" w:styleId="694449D194344D0DA76BD9B7D8FFBDE0">
    <w:name w:val="694449D194344D0DA76BD9B7D8FFBDE0"/>
    <w:rsid w:val="00E86F32"/>
  </w:style>
  <w:style w:type="paragraph" w:customStyle="1" w:styleId="55B21CAEE8D1437AA04050857ED657FB">
    <w:name w:val="55B21CAEE8D1437AA04050857ED657FB"/>
    <w:rsid w:val="00E86F32"/>
  </w:style>
  <w:style w:type="paragraph" w:customStyle="1" w:styleId="B02AFC885AB54F6CB0454C8D27D14383">
    <w:name w:val="B02AFC885AB54F6CB0454C8D27D14383"/>
    <w:rsid w:val="00E86F32"/>
  </w:style>
  <w:style w:type="paragraph" w:customStyle="1" w:styleId="EE037B8E7DFC4079BB72F3BCC844C716">
    <w:name w:val="EE037B8E7DFC4079BB72F3BCC844C716"/>
    <w:rsid w:val="00E86F32"/>
  </w:style>
  <w:style w:type="paragraph" w:customStyle="1" w:styleId="BB81CC832EC74978BE6B40F4DD9DDF14">
    <w:name w:val="BB81CC832EC74978BE6B40F4DD9DDF14"/>
    <w:rsid w:val="00E86F32"/>
  </w:style>
  <w:style w:type="paragraph" w:customStyle="1" w:styleId="75CF28009B7C4341997FBB22ED964EB8">
    <w:name w:val="75CF28009B7C4341997FBB22ED964EB8"/>
    <w:rsid w:val="00E86F32"/>
  </w:style>
  <w:style w:type="paragraph" w:customStyle="1" w:styleId="DC8F63BBC5A94208AC640AC77BC567DD">
    <w:name w:val="DC8F63BBC5A94208AC640AC77BC567DD"/>
    <w:rsid w:val="00E86F32"/>
  </w:style>
  <w:style w:type="paragraph" w:customStyle="1" w:styleId="7A0B8D4A37E848298048F570E4CAC4DB">
    <w:name w:val="7A0B8D4A37E848298048F570E4CAC4DB"/>
    <w:rsid w:val="00E86F32"/>
  </w:style>
  <w:style w:type="paragraph" w:customStyle="1" w:styleId="04957AB08E6749509ECA1261633A961E">
    <w:name w:val="04957AB08E6749509ECA1261633A961E"/>
    <w:rsid w:val="00E86F32"/>
  </w:style>
  <w:style w:type="paragraph" w:customStyle="1" w:styleId="FFA93EFB795E488F8D365C2F71477D13">
    <w:name w:val="FFA93EFB795E488F8D365C2F71477D13"/>
    <w:rsid w:val="00E86F32"/>
  </w:style>
  <w:style w:type="paragraph" w:customStyle="1" w:styleId="9BE6F966537B44B4977800BD8815435B">
    <w:name w:val="9BE6F966537B44B4977800BD8815435B"/>
    <w:rsid w:val="00E86F32"/>
  </w:style>
  <w:style w:type="paragraph" w:customStyle="1" w:styleId="B2E6091817DC480F943F55239531663A">
    <w:name w:val="B2E6091817DC480F943F55239531663A"/>
    <w:rsid w:val="00E86F32"/>
  </w:style>
  <w:style w:type="paragraph" w:customStyle="1" w:styleId="2A4071461855479C9F51190527069930">
    <w:name w:val="2A4071461855479C9F51190527069930"/>
    <w:rsid w:val="00E86F32"/>
  </w:style>
  <w:style w:type="paragraph" w:customStyle="1" w:styleId="8BDD14A9D028428788EC51B2D5D31800">
    <w:name w:val="8BDD14A9D028428788EC51B2D5D31800"/>
    <w:rsid w:val="00E86F32"/>
  </w:style>
  <w:style w:type="paragraph" w:customStyle="1" w:styleId="B44A9E6532CD447A9E40BDBD68F15C63">
    <w:name w:val="B44A9E6532CD447A9E40BDBD68F15C63"/>
    <w:rsid w:val="00E86F32"/>
  </w:style>
  <w:style w:type="paragraph" w:customStyle="1" w:styleId="F9815F443CF540F186D32856961B9B4D">
    <w:name w:val="F9815F443CF540F186D32856961B9B4D"/>
    <w:rsid w:val="00E86F32"/>
  </w:style>
  <w:style w:type="paragraph" w:customStyle="1" w:styleId="EC137675A8A04F23A8546CB4F000B6A5">
    <w:name w:val="EC137675A8A04F23A8546CB4F000B6A5"/>
    <w:rsid w:val="00E86F32"/>
  </w:style>
  <w:style w:type="paragraph" w:customStyle="1" w:styleId="8987115A52E94E5E84BAB149432B5897">
    <w:name w:val="8987115A52E94E5E84BAB149432B5897"/>
    <w:rsid w:val="00E86F32"/>
  </w:style>
  <w:style w:type="paragraph" w:customStyle="1" w:styleId="B0747E93EF344D0E8128557CE34CD704">
    <w:name w:val="B0747E93EF344D0E8128557CE34CD704"/>
    <w:rsid w:val="00E86F32"/>
  </w:style>
  <w:style w:type="paragraph" w:customStyle="1" w:styleId="C70F806F4FD8470EAE2419AFABB02E48">
    <w:name w:val="C70F806F4FD8470EAE2419AFABB02E48"/>
    <w:rsid w:val="00E86F32"/>
  </w:style>
  <w:style w:type="paragraph" w:customStyle="1" w:styleId="CF89B0E47A654AF885EDEF9455BBD12D">
    <w:name w:val="CF89B0E47A654AF885EDEF9455BBD12D"/>
    <w:rsid w:val="00E86F32"/>
  </w:style>
  <w:style w:type="paragraph" w:customStyle="1" w:styleId="00ADE9E8626D49408E4D2EB4292576C0">
    <w:name w:val="00ADE9E8626D49408E4D2EB4292576C0"/>
    <w:rsid w:val="00E86F32"/>
  </w:style>
  <w:style w:type="paragraph" w:customStyle="1" w:styleId="F700A68B09B94FC9B48DD5C1C79F3ACF">
    <w:name w:val="F700A68B09B94FC9B48DD5C1C79F3ACF"/>
    <w:rsid w:val="00E86F32"/>
  </w:style>
  <w:style w:type="paragraph" w:customStyle="1" w:styleId="CFC84225F8484CD39A080EF4125C5C0C">
    <w:name w:val="CFC84225F8484CD39A080EF4125C5C0C"/>
    <w:rsid w:val="00E86F32"/>
  </w:style>
  <w:style w:type="paragraph" w:customStyle="1" w:styleId="4FBCE940EAF84BA69980B8D306257732">
    <w:name w:val="4FBCE940EAF84BA69980B8D306257732"/>
    <w:rsid w:val="00E86F32"/>
  </w:style>
  <w:style w:type="paragraph" w:customStyle="1" w:styleId="E2BB9AE3B08B4AD08C62EAB35170B251">
    <w:name w:val="E2BB9AE3B08B4AD08C62EAB35170B251"/>
    <w:rsid w:val="00E86F32"/>
  </w:style>
  <w:style w:type="paragraph" w:customStyle="1" w:styleId="D0A7BEB431724ADCA8780FD5FB7E6EF3">
    <w:name w:val="D0A7BEB431724ADCA8780FD5FB7E6EF3"/>
    <w:rsid w:val="00E86F32"/>
  </w:style>
  <w:style w:type="paragraph" w:customStyle="1" w:styleId="6EB1C271209749689DB85762078A76D8">
    <w:name w:val="6EB1C271209749689DB85762078A76D8"/>
    <w:rsid w:val="00E86F32"/>
  </w:style>
  <w:style w:type="paragraph" w:customStyle="1" w:styleId="F92CFD394B644019B5231603CF84DE9B">
    <w:name w:val="F92CFD394B644019B5231603CF84DE9B"/>
    <w:rsid w:val="00E86F32"/>
  </w:style>
  <w:style w:type="paragraph" w:customStyle="1" w:styleId="652EA9DB8EBE4493825EF4D03BE8BBA3">
    <w:name w:val="652EA9DB8EBE4493825EF4D03BE8BBA3"/>
    <w:rsid w:val="00E86F32"/>
  </w:style>
  <w:style w:type="paragraph" w:customStyle="1" w:styleId="175FE853A9044BDC9BB24BD0CF772C71">
    <w:name w:val="175FE853A9044BDC9BB24BD0CF772C71"/>
    <w:rsid w:val="00E86F32"/>
  </w:style>
  <w:style w:type="paragraph" w:customStyle="1" w:styleId="5E44D28CF3CC4BE28A3AD36299AFEEA2">
    <w:name w:val="5E44D28CF3CC4BE28A3AD36299AFEEA2"/>
    <w:rsid w:val="00E86F32"/>
  </w:style>
  <w:style w:type="paragraph" w:customStyle="1" w:styleId="EFF7BA6A3C8041E7B6D0A8B86EB7BFC7">
    <w:name w:val="EFF7BA6A3C8041E7B6D0A8B86EB7BFC7"/>
    <w:rsid w:val="00E86F32"/>
  </w:style>
  <w:style w:type="paragraph" w:customStyle="1" w:styleId="1C8B9347F8644DB2AC8E96173D930E65">
    <w:name w:val="1C8B9347F8644DB2AC8E96173D930E65"/>
    <w:rsid w:val="00E86F32"/>
  </w:style>
  <w:style w:type="paragraph" w:customStyle="1" w:styleId="BD63339296EE4A4CA64F489E5AEAF3D8">
    <w:name w:val="BD63339296EE4A4CA64F489E5AEAF3D8"/>
    <w:rsid w:val="00E86F32"/>
  </w:style>
  <w:style w:type="paragraph" w:customStyle="1" w:styleId="84FD5FA85D3944AB9C028316726247F0">
    <w:name w:val="84FD5FA85D3944AB9C028316726247F0"/>
    <w:rsid w:val="00E86F32"/>
  </w:style>
  <w:style w:type="paragraph" w:customStyle="1" w:styleId="ABDACEFDC53D49E8A243EBB60CADD637">
    <w:name w:val="ABDACEFDC53D49E8A243EBB60CADD637"/>
    <w:rsid w:val="00E86F32"/>
  </w:style>
  <w:style w:type="paragraph" w:customStyle="1" w:styleId="C2C2E05D8CBE49F6BD560C225F1A865D">
    <w:name w:val="C2C2E05D8CBE49F6BD560C225F1A865D"/>
    <w:rsid w:val="00E86F32"/>
  </w:style>
  <w:style w:type="paragraph" w:customStyle="1" w:styleId="444A2969E1624C6CB44FAF4A1BE38A29">
    <w:name w:val="444A2969E1624C6CB44FAF4A1BE38A29"/>
    <w:rsid w:val="00E86F32"/>
  </w:style>
  <w:style w:type="paragraph" w:customStyle="1" w:styleId="4BF49128798E474DAC62A9CCB2B64419">
    <w:name w:val="4BF49128798E474DAC62A9CCB2B64419"/>
    <w:rsid w:val="00E86F32"/>
  </w:style>
  <w:style w:type="paragraph" w:customStyle="1" w:styleId="6082AB042D444B7DAF78078330145AB9">
    <w:name w:val="6082AB042D444B7DAF78078330145AB9"/>
    <w:rsid w:val="00E86F32"/>
  </w:style>
  <w:style w:type="paragraph" w:customStyle="1" w:styleId="0DE821E1E7BF42E8A667CDA3406A2ADC">
    <w:name w:val="0DE821E1E7BF42E8A667CDA3406A2ADC"/>
    <w:rsid w:val="00E86F32"/>
  </w:style>
  <w:style w:type="paragraph" w:customStyle="1" w:styleId="299613CAE9D94CD2B471A8D17B2E4548">
    <w:name w:val="299613CAE9D94CD2B471A8D17B2E4548"/>
    <w:rsid w:val="00E86F32"/>
  </w:style>
  <w:style w:type="paragraph" w:customStyle="1" w:styleId="642C0E55D92643199194E9722CD8EE24">
    <w:name w:val="642C0E55D92643199194E9722CD8EE24"/>
    <w:rsid w:val="00E86F32"/>
  </w:style>
  <w:style w:type="paragraph" w:customStyle="1" w:styleId="DC759B8A0EA44299B88E96AE31F4C9E2">
    <w:name w:val="DC759B8A0EA44299B88E96AE31F4C9E2"/>
    <w:rsid w:val="00E86F32"/>
  </w:style>
  <w:style w:type="paragraph" w:customStyle="1" w:styleId="702B08A312AB45EC935D7C9C555F3DC1">
    <w:name w:val="702B08A312AB45EC935D7C9C555F3DC1"/>
    <w:rsid w:val="00E86F32"/>
  </w:style>
  <w:style w:type="paragraph" w:customStyle="1" w:styleId="F09D6AA8BF1A4E30850BABA47A28668C">
    <w:name w:val="F09D6AA8BF1A4E30850BABA47A28668C"/>
    <w:rsid w:val="00E86F32"/>
  </w:style>
  <w:style w:type="paragraph" w:customStyle="1" w:styleId="049CEC89D40242F39D3E2E7ED8D9B381">
    <w:name w:val="049CEC89D40242F39D3E2E7ED8D9B381"/>
    <w:rsid w:val="00E86F32"/>
  </w:style>
  <w:style w:type="paragraph" w:customStyle="1" w:styleId="91600E18D5C0435B8EBCB73ED5392E82">
    <w:name w:val="91600E18D5C0435B8EBCB73ED5392E82"/>
    <w:rsid w:val="00E86F32"/>
  </w:style>
  <w:style w:type="paragraph" w:customStyle="1" w:styleId="D8F96764B2C24947ADC3800426D7C809">
    <w:name w:val="D8F96764B2C24947ADC3800426D7C809"/>
    <w:rsid w:val="00E86F32"/>
  </w:style>
  <w:style w:type="paragraph" w:customStyle="1" w:styleId="57B5F96CD1CC4480B24F35749EE90379">
    <w:name w:val="57B5F96CD1CC4480B24F35749EE90379"/>
    <w:rsid w:val="00E86F32"/>
  </w:style>
  <w:style w:type="paragraph" w:customStyle="1" w:styleId="66226DA742B24BC985AE0210C7720BD4">
    <w:name w:val="66226DA742B24BC985AE0210C7720BD4"/>
    <w:rsid w:val="00E86F32"/>
  </w:style>
  <w:style w:type="paragraph" w:customStyle="1" w:styleId="C95A468A6A7446EA9F33F24DB5AB46C1">
    <w:name w:val="C95A468A6A7446EA9F33F24DB5AB46C1"/>
    <w:rsid w:val="00E86F32"/>
  </w:style>
  <w:style w:type="paragraph" w:customStyle="1" w:styleId="4825C2A717D448F682C840ABF1D38F82">
    <w:name w:val="4825C2A717D448F682C840ABF1D38F82"/>
    <w:rsid w:val="00E86F32"/>
  </w:style>
  <w:style w:type="paragraph" w:customStyle="1" w:styleId="B693AF088B184A139EF2437F388C8EB8">
    <w:name w:val="B693AF088B184A139EF2437F388C8EB8"/>
    <w:rsid w:val="00E86F32"/>
  </w:style>
  <w:style w:type="paragraph" w:customStyle="1" w:styleId="842D940759DF4789BA3A0CEF15CD7125">
    <w:name w:val="842D940759DF4789BA3A0CEF15CD7125"/>
    <w:rsid w:val="00E86F32"/>
  </w:style>
  <w:style w:type="paragraph" w:customStyle="1" w:styleId="2D82E92A57BA4EB7B75319E287B83E86">
    <w:name w:val="2D82E92A57BA4EB7B75319E287B83E86"/>
    <w:rsid w:val="00E86F32"/>
  </w:style>
  <w:style w:type="paragraph" w:customStyle="1" w:styleId="8704384CF05842968BE88FB608CF42D3">
    <w:name w:val="8704384CF05842968BE88FB608CF42D3"/>
    <w:rsid w:val="00E86F32"/>
  </w:style>
  <w:style w:type="paragraph" w:customStyle="1" w:styleId="E3FC04C916BB45EAB41CF314C8B2BF2E">
    <w:name w:val="E3FC04C916BB45EAB41CF314C8B2BF2E"/>
    <w:rsid w:val="00E86F32"/>
  </w:style>
  <w:style w:type="paragraph" w:customStyle="1" w:styleId="9E9C6D8657534E63892C1D93ED023FE0">
    <w:name w:val="9E9C6D8657534E63892C1D93ED023FE0"/>
    <w:rsid w:val="00E86F32"/>
  </w:style>
  <w:style w:type="paragraph" w:customStyle="1" w:styleId="FA1FE95953E046C6B2D08010EA946803">
    <w:name w:val="FA1FE95953E046C6B2D08010EA946803"/>
    <w:rsid w:val="00E86F32"/>
  </w:style>
  <w:style w:type="paragraph" w:customStyle="1" w:styleId="CC5525BDC265476AB4BE4EDCE053B46E">
    <w:name w:val="CC5525BDC265476AB4BE4EDCE053B46E"/>
    <w:rsid w:val="00E86F32"/>
  </w:style>
  <w:style w:type="paragraph" w:customStyle="1" w:styleId="8E182664E0374E87A6E936AAB51B2C4A">
    <w:name w:val="8E182664E0374E87A6E936AAB51B2C4A"/>
    <w:rsid w:val="00E86F32"/>
  </w:style>
  <w:style w:type="paragraph" w:customStyle="1" w:styleId="D59D55E730A14A65BDB43AFD1EED509C">
    <w:name w:val="D59D55E730A14A65BDB43AFD1EED509C"/>
    <w:rsid w:val="00E86F32"/>
  </w:style>
  <w:style w:type="paragraph" w:customStyle="1" w:styleId="E014C76B34B44DC4B363930E26768510">
    <w:name w:val="E014C76B34B44DC4B363930E26768510"/>
    <w:rsid w:val="00E86F32"/>
  </w:style>
  <w:style w:type="paragraph" w:customStyle="1" w:styleId="94A835B126F34D75B62AF67505A781FA">
    <w:name w:val="94A835B126F34D75B62AF67505A781FA"/>
    <w:rsid w:val="00E86F32"/>
  </w:style>
  <w:style w:type="paragraph" w:customStyle="1" w:styleId="B603D054ACAC4E779A3951F7555C9B41">
    <w:name w:val="B603D054ACAC4E779A3951F7555C9B41"/>
    <w:rsid w:val="00E86F32"/>
  </w:style>
  <w:style w:type="paragraph" w:customStyle="1" w:styleId="EC550A10212147E4B05B703DA6289013">
    <w:name w:val="EC550A10212147E4B05B703DA6289013"/>
    <w:rsid w:val="00E86F32"/>
  </w:style>
  <w:style w:type="paragraph" w:customStyle="1" w:styleId="9BE373B38E1B4E4BA3EA24A2CACF1DC9">
    <w:name w:val="9BE373B38E1B4E4BA3EA24A2CACF1DC9"/>
    <w:rsid w:val="00E86F32"/>
  </w:style>
  <w:style w:type="paragraph" w:customStyle="1" w:styleId="DCB397C9332D4DD195A2E5CDE5654AD5">
    <w:name w:val="DCB397C9332D4DD195A2E5CDE5654AD5"/>
    <w:rsid w:val="00E86F32"/>
  </w:style>
  <w:style w:type="paragraph" w:customStyle="1" w:styleId="6E15BEBD900A46C59D7D969B5433DC42">
    <w:name w:val="6E15BEBD900A46C59D7D969B5433DC42"/>
    <w:rsid w:val="00E86F32"/>
  </w:style>
  <w:style w:type="paragraph" w:customStyle="1" w:styleId="F729FECA4E1D4CD29F1F276FA6472889">
    <w:name w:val="F729FECA4E1D4CD29F1F276FA6472889"/>
    <w:rsid w:val="00E86F32"/>
  </w:style>
  <w:style w:type="paragraph" w:customStyle="1" w:styleId="AB71AD9A5551469288EBD8F165347743">
    <w:name w:val="AB71AD9A5551469288EBD8F165347743"/>
    <w:rsid w:val="00E86F32"/>
  </w:style>
  <w:style w:type="paragraph" w:customStyle="1" w:styleId="5E2CBFECF62F4EA998650980CF4912BC">
    <w:name w:val="5E2CBFECF62F4EA998650980CF4912BC"/>
    <w:rsid w:val="00E86F32"/>
  </w:style>
  <w:style w:type="paragraph" w:customStyle="1" w:styleId="DA0A785B45D74F1180DF11F090FD0107">
    <w:name w:val="DA0A785B45D74F1180DF11F090FD0107"/>
    <w:rsid w:val="00E86F32"/>
  </w:style>
  <w:style w:type="paragraph" w:customStyle="1" w:styleId="22C8CC02C87D4BCA930F8B5972F0B0D0">
    <w:name w:val="22C8CC02C87D4BCA930F8B5972F0B0D0"/>
    <w:rsid w:val="00E86F32"/>
  </w:style>
  <w:style w:type="paragraph" w:customStyle="1" w:styleId="923561EB55104C1DB867704F538DE93B">
    <w:name w:val="923561EB55104C1DB867704F538DE93B"/>
    <w:rsid w:val="00E86F32"/>
  </w:style>
  <w:style w:type="paragraph" w:customStyle="1" w:styleId="4185577299CB45B895C0997C5F31DFC7">
    <w:name w:val="4185577299CB45B895C0997C5F31DFC7"/>
    <w:rsid w:val="00E86F32"/>
  </w:style>
  <w:style w:type="paragraph" w:customStyle="1" w:styleId="F45C85D0126D4C2BBFD7D32B65792049">
    <w:name w:val="F45C85D0126D4C2BBFD7D32B65792049"/>
    <w:rsid w:val="00E86F32"/>
  </w:style>
  <w:style w:type="paragraph" w:customStyle="1" w:styleId="F8C0F1D02145427A91F956B74A0DF35F">
    <w:name w:val="F8C0F1D02145427A91F956B74A0DF35F"/>
    <w:rsid w:val="00E86F32"/>
  </w:style>
  <w:style w:type="paragraph" w:customStyle="1" w:styleId="339D280A291D4164A334E7F9263214AF">
    <w:name w:val="339D280A291D4164A334E7F9263214AF"/>
    <w:rsid w:val="00E86F32"/>
  </w:style>
  <w:style w:type="paragraph" w:customStyle="1" w:styleId="EFF6651480084DEC8A843AC4E4DEAD50">
    <w:name w:val="EFF6651480084DEC8A843AC4E4DEAD50"/>
    <w:rsid w:val="00E86F32"/>
  </w:style>
  <w:style w:type="paragraph" w:customStyle="1" w:styleId="8858CE176E0D425C9B92F2AEF9FDE64A">
    <w:name w:val="8858CE176E0D425C9B92F2AEF9FDE64A"/>
    <w:rsid w:val="00E86F32"/>
  </w:style>
  <w:style w:type="paragraph" w:customStyle="1" w:styleId="FCDBB5D193194EC99C13EB564F5EF5D5">
    <w:name w:val="FCDBB5D193194EC99C13EB564F5EF5D5"/>
    <w:rsid w:val="00E86F32"/>
  </w:style>
  <w:style w:type="paragraph" w:customStyle="1" w:styleId="0B86B27BDAC94E0D9D746697312BE227">
    <w:name w:val="0B86B27BDAC94E0D9D746697312BE227"/>
    <w:rsid w:val="00E86F32"/>
  </w:style>
  <w:style w:type="paragraph" w:customStyle="1" w:styleId="30E8E4EA4E324AFF9CE07230EACD0749">
    <w:name w:val="30E8E4EA4E324AFF9CE07230EACD0749"/>
    <w:rsid w:val="00E86F32"/>
  </w:style>
  <w:style w:type="paragraph" w:customStyle="1" w:styleId="F98E1C41C38B4CADBDC3C7A8301CAC02">
    <w:name w:val="F98E1C41C38B4CADBDC3C7A8301CAC02"/>
    <w:rsid w:val="00E86F32"/>
  </w:style>
  <w:style w:type="paragraph" w:customStyle="1" w:styleId="D568514231D241609863A059E2013419">
    <w:name w:val="D568514231D241609863A059E2013419"/>
    <w:rsid w:val="00E86F32"/>
  </w:style>
  <w:style w:type="paragraph" w:customStyle="1" w:styleId="517F7DFB916E4E198ED833D8C02CAB0B">
    <w:name w:val="517F7DFB916E4E198ED833D8C02CAB0B"/>
    <w:rsid w:val="00E86F32"/>
  </w:style>
  <w:style w:type="paragraph" w:customStyle="1" w:styleId="1E65CA7887AB40218BB613B330BF27A7">
    <w:name w:val="1E65CA7887AB40218BB613B330BF27A7"/>
    <w:rsid w:val="00E86F32"/>
  </w:style>
  <w:style w:type="paragraph" w:customStyle="1" w:styleId="9FFDD4B397964053B84D3955445465EF">
    <w:name w:val="9FFDD4B397964053B84D3955445465EF"/>
    <w:rsid w:val="00E86F32"/>
  </w:style>
  <w:style w:type="paragraph" w:customStyle="1" w:styleId="CE8233F54EF1495BA7654D7211F581D8">
    <w:name w:val="CE8233F54EF1495BA7654D7211F581D8"/>
    <w:rsid w:val="00E86F32"/>
  </w:style>
  <w:style w:type="paragraph" w:customStyle="1" w:styleId="52C384B853C04FA3A394CE356C42C86C">
    <w:name w:val="52C384B853C04FA3A394CE356C42C86C"/>
    <w:rsid w:val="00E86F32"/>
  </w:style>
  <w:style w:type="paragraph" w:customStyle="1" w:styleId="947B7460D98243AEA9B99F2E724748A2">
    <w:name w:val="947B7460D98243AEA9B99F2E724748A2"/>
    <w:rsid w:val="00E86F32"/>
  </w:style>
  <w:style w:type="paragraph" w:customStyle="1" w:styleId="27B14C13A54D4986873B21380E5AF645">
    <w:name w:val="27B14C13A54D4986873B21380E5AF645"/>
    <w:rsid w:val="00E86F32"/>
  </w:style>
  <w:style w:type="paragraph" w:customStyle="1" w:styleId="73FC1A13F0E94911ACDFB97998783835">
    <w:name w:val="73FC1A13F0E94911ACDFB97998783835"/>
    <w:rsid w:val="00E86F32"/>
  </w:style>
  <w:style w:type="paragraph" w:customStyle="1" w:styleId="C31219CDD3C44D20B2BC2BA33DF10722">
    <w:name w:val="C31219CDD3C44D20B2BC2BA33DF10722"/>
    <w:rsid w:val="00E86F32"/>
  </w:style>
  <w:style w:type="paragraph" w:customStyle="1" w:styleId="FD2639AF84094C2CBA4C2D9E1B74B667">
    <w:name w:val="FD2639AF84094C2CBA4C2D9E1B74B667"/>
    <w:rsid w:val="00E86F32"/>
  </w:style>
  <w:style w:type="paragraph" w:customStyle="1" w:styleId="D37CA4CFEA4C4C84A51AA3154925AFED">
    <w:name w:val="D37CA4CFEA4C4C84A51AA3154925AFED"/>
    <w:rsid w:val="00E86F32"/>
  </w:style>
  <w:style w:type="paragraph" w:customStyle="1" w:styleId="46C75CED3ADE4CF6BB9A8F879F8A0673">
    <w:name w:val="46C75CED3ADE4CF6BB9A8F879F8A0673"/>
    <w:rsid w:val="00E86F32"/>
  </w:style>
  <w:style w:type="paragraph" w:customStyle="1" w:styleId="E5898D90CBB3462CB7E0911A5EC12EBF">
    <w:name w:val="E5898D90CBB3462CB7E0911A5EC12EBF"/>
    <w:rsid w:val="00E86F32"/>
  </w:style>
  <w:style w:type="paragraph" w:customStyle="1" w:styleId="70D320C28AA54064947844C6D6103238">
    <w:name w:val="70D320C28AA54064947844C6D6103238"/>
    <w:rsid w:val="00E86F32"/>
  </w:style>
  <w:style w:type="paragraph" w:customStyle="1" w:styleId="3B5CEFA3E9CF4ED4839518B3032EC0D5">
    <w:name w:val="3B5CEFA3E9CF4ED4839518B3032EC0D5"/>
    <w:rsid w:val="00E86F32"/>
  </w:style>
  <w:style w:type="paragraph" w:customStyle="1" w:styleId="6809B1D55CF547EFAD32F0B3816519D9">
    <w:name w:val="6809B1D55CF547EFAD32F0B3816519D9"/>
    <w:rsid w:val="00E86F32"/>
  </w:style>
  <w:style w:type="paragraph" w:customStyle="1" w:styleId="F9AAA0D8822D40F7975C5226AD528C63">
    <w:name w:val="F9AAA0D8822D40F7975C5226AD528C63"/>
    <w:rsid w:val="00E86F32"/>
  </w:style>
  <w:style w:type="paragraph" w:customStyle="1" w:styleId="747C5364018748BFB30B146B4173B3D9">
    <w:name w:val="747C5364018748BFB30B146B4173B3D9"/>
    <w:rsid w:val="00E86F32"/>
  </w:style>
  <w:style w:type="paragraph" w:customStyle="1" w:styleId="AB7F90E049E54879ACA1D5CF3776D246">
    <w:name w:val="AB7F90E049E54879ACA1D5CF3776D246"/>
    <w:rsid w:val="00E86F32"/>
  </w:style>
  <w:style w:type="paragraph" w:customStyle="1" w:styleId="A19D287E59EA4CAF9A04BCF6880BB69B">
    <w:name w:val="A19D287E59EA4CAF9A04BCF6880BB69B"/>
    <w:rsid w:val="00E86F32"/>
  </w:style>
  <w:style w:type="paragraph" w:customStyle="1" w:styleId="29544D95930545BE9C91217D50BA2187">
    <w:name w:val="29544D95930545BE9C91217D50BA2187"/>
    <w:rsid w:val="00210B42"/>
  </w:style>
  <w:style w:type="paragraph" w:customStyle="1" w:styleId="F680A6C3F3CD443AA8427CBBC3BEF75D">
    <w:name w:val="F680A6C3F3CD443AA8427CBBC3BEF75D"/>
    <w:rsid w:val="00210B42"/>
  </w:style>
  <w:style w:type="paragraph" w:customStyle="1" w:styleId="47B33D1493954686B400ED6DC0F1D4F4">
    <w:name w:val="47B33D1493954686B400ED6DC0F1D4F4"/>
    <w:rsid w:val="00210B42"/>
  </w:style>
  <w:style w:type="paragraph" w:customStyle="1" w:styleId="94C62F844D544D7BA5002BFFB242EAFA">
    <w:name w:val="94C62F844D544D7BA5002BFFB242EAFA"/>
    <w:rsid w:val="00210B42"/>
  </w:style>
  <w:style w:type="paragraph" w:customStyle="1" w:styleId="26F89ED3200E4DE7BDE6C24031C4AD84">
    <w:name w:val="26F89ED3200E4DE7BDE6C24031C4AD84"/>
    <w:rsid w:val="00210B42"/>
  </w:style>
  <w:style w:type="paragraph" w:customStyle="1" w:styleId="6004FE84E0F34736A5F16A9CF605BAA9">
    <w:name w:val="6004FE84E0F34736A5F16A9CF605BAA9"/>
    <w:rsid w:val="00210B42"/>
  </w:style>
  <w:style w:type="paragraph" w:customStyle="1" w:styleId="26BBECC57B944A3CAA7677EDE6FCD924">
    <w:name w:val="26BBECC57B944A3CAA7677EDE6FCD924"/>
    <w:rsid w:val="00210B42"/>
  </w:style>
  <w:style w:type="paragraph" w:customStyle="1" w:styleId="76392F3983AB4727B402D0E5413FFD29">
    <w:name w:val="76392F3983AB4727B402D0E5413FFD29"/>
    <w:rsid w:val="00210B42"/>
  </w:style>
  <w:style w:type="paragraph" w:customStyle="1" w:styleId="507AB02F748145FCBBC5FB7F26601C5D">
    <w:name w:val="507AB02F748145FCBBC5FB7F26601C5D"/>
    <w:rsid w:val="00210B42"/>
  </w:style>
  <w:style w:type="paragraph" w:customStyle="1" w:styleId="B58230435EBB471CA6BDDE412D0E2E5C">
    <w:name w:val="B58230435EBB471CA6BDDE412D0E2E5C"/>
    <w:rsid w:val="00210B42"/>
  </w:style>
  <w:style w:type="paragraph" w:customStyle="1" w:styleId="51D5621F87794E9298CF5914C947F9AC">
    <w:name w:val="51D5621F87794E9298CF5914C947F9AC"/>
    <w:rsid w:val="00210B42"/>
  </w:style>
  <w:style w:type="paragraph" w:customStyle="1" w:styleId="091EA18353AE45F1B0F36EB69817B884">
    <w:name w:val="091EA18353AE45F1B0F36EB69817B884"/>
    <w:rsid w:val="00210B42"/>
  </w:style>
  <w:style w:type="paragraph" w:customStyle="1" w:styleId="07B84052AB0A4133BBEA39D8B20D664A">
    <w:name w:val="07B84052AB0A4133BBEA39D8B20D664A"/>
    <w:rsid w:val="00210B42"/>
  </w:style>
  <w:style w:type="paragraph" w:customStyle="1" w:styleId="483BCE559CB0485298E876D8E2C139FA">
    <w:name w:val="483BCE559CB0485298E876D8E2C139FA"/>
    <w:rsid w:val="00210B42"/>
  </w:style>
  <w:style w:type="paragraph" w:customStyle="1" w:styleId="4C7354D10EA8420EBD4BD3394D61385A">
    <w:name w:val="4C7354D10EA8420EBD4BD3394D61385A"/>
    <w:rsid w:val="00210B42"/>
  </w:style>
  <w:style w:type="paragraph" w:customStyle="1" w:styleId="16E28AE4A95343F1B19019A1EC50B84C">
    <w:name w:val="16E28AE4A95343F1B19019A1EC50B84C"/>
    <w:rsid w:val="00210B42"/>
  </w:style>
  <w:style w:type="paragraph" w:customStyle="1" w:styleId="D5A0BDA0A93F47829AAA3021BE495848">
    <w:name w:val="D5A0BDA0A93F47829AAA3021BE495848"/>
    <w:rsid w:val="00210B42"/>
  </w:style>
  <w:style w:type="paragraph" w:customStyle="1" w:styleId="5E6AB985087B449492CDF6F034BCD474">
    <w:name w:val="5E6AB985087B449492CDF6F034BCD474"/>
    <w:rsid w:val="00210B42"/>
  </w:style>
  <w:style w:type="paragraph" w:customStyle="1" w:styleId="EF8630DF097F41F4816E942CE5694399">
    <w:name w:val="EF8630DF097F41F4816E942CE5694399"/>
    <w:rsid w:val="00210B42"/>
  </w:style>
  <w:style w:type="paragraph" w:customStyle="1" w:styleId="23D8C00472A54B0693F1CE69DCA23816">
    <w:name w:val="23D8C00472A54B0693F1CE69DCA23816"/>
    <w:rsid w:val="00210B42"/>
  </w:style>
  <w:style w:type="paragraph" w:customStyle="1" w:styleId="C8EC2BE6BEBE42319FE0EF56FAC2A44F">
    <w:name w:val="C8EC2BE6BEBE42319FE0EF56FAC2A44F"/>
    <w:rsid w:val="00210B42"/>
  </w:style>
  <w:style w:type="paragraph" w:customStyle="1" w:styleId="E53D3393A2334AB1993DBDBE87514B66">
    <w:name w:val="E53D3393A2334AB1993DBDBE87514B66"/>
    <w:rsid w:val="00016CBF"/>
  </w:style>
  <w:style w:type="paragraph" w:customStyle="1" w:styleId="3B7AC4EBEF244914911A2BAD0F5D4E53">
    <w:name w:val="3B7AC4EBEF244914911A2BAD0F5D4E53"/>
    <w:rsid w:val="00016CBF"/>
  </w:style>
  <w:style w:type="paragraph" w:customStyle="1" w:styleId="67319DC87A8248F09906A97D72670E02">
    <w:name w:val="67319DC87A8248F09906A97D72670E02"/>
    <w:rsid w:val="00016CBF"/>
  </w:style>
  <w:style w:type="paragraph" w:customStyle="1" w:styleId="7533575B057443EE9F9984900B997A73">
    <w:name w:val="7533575B057443EE9F9984900B997A73"/>
    <w:rsid w:val="00016CBF"/>
  </w:style>
  <w:style w:type="paragraph" w:customStyle="1" w:styleId="77A43AF5EBB94174BFD12BA3F69B64B7">
    <w:name w:val="77A43AF5EBB94174BFD12BA3F69B64B7"/>
    <w:rsid w:val="00016CBF"/>
  </w:style>
  <w:style w:type="paragraph" w:customStyle="1" w:styleId="24184A37D39246BB829CF24DE9A47F79">
    <w:name w:val="24184A37D39246BB829CF24DE9A47F79"/>
    <w:rsid w:val="00016CBF"/>
  </w:style>
  <w:style w:type="paragraph" w:customStyle="1" w:styleId="E399A414C4D8477295C8B2902DA57379">
    <w:name w:val="E399A414C4D8477295C8B2902DA57379"/>
    <w:rsid w:val="00016CBF"/>
  </w:style>
  <w:style w:type="paragraph" w:customStyle="1" w:styleId="E1C2346304274F8BBD4188D522DADBD9">
    <w:name w:val="E1C2346304274F8BBD4188D522DADBD9"/>
    <w:rsid w:val="00016CBF"/>
  </w:style>
  <w:style w:type="paragraph" w:customStyle="1" w:styleId="3FA3B3F6B13E4D1F9ABEB5DD6E938E1F">
    <w:name w:val="3FA3B3F6B13E4D1F9ABEB5DD6E938E1F"/>
    <w:rsid w:val="00016CBF"/>
  </w:style>
  <w:style w:type="paragraph" w:customStyle="1" w:styleId="1A055273F23D49209923E98FD8F835AD">
    <w:name w:val="1A055273F23D49209923E98FD8F835AD"/>
    <w:rsid w:val="00016CBF"/>
  </w:style>
  <w:style w:type="paragraph" w:customStyle="1" w:styleId="EA3B9A524691462E92ECEF1178540D43">
    <w:name w:val="EA3B9A524691462E92ECEF1178540D43"/>
    <w:rsid w:val="00016CBF"/>
  </w:style>
  <w:style w:type="paragraph" w:customStyle="1" w:styleId="7B473C1343914AA3BC0593A4F33B7459">
    <w:name w:val="7B473C1343914AA3BC0593A4F33B7459"/>
    <w:rsid w:val="00016CBF"/>
  </w:style>
  <w:style w:type="paragraph" w:customStyle="1" w:styleId="535C362B98B8413381457B1673216AE8">
    <w:name w:val="535C362B98B8413381457B1673216AE8"/>
    <w:rsid w:val="00016CBF"/>
  </w:style>
  <w:style w:type="paragraph" w:customStyle="1" w:styleId="8F1FD13D46F24F339707CE708DBAF5FA">
    <w:name w:val="8F1FD13D46F24F339707CE708DBAF5FA"/>
    <w:rsid w:val="00016CBF"/>
  </w:style>
  <w:style w:type="paragraph" w:customStyle="1" w:styleId="3811AF9899904535A5ECBAFF452C3B86">
    <w:name w:val="3811AF9899904535A5ECBAFF452C3B86"/>
    <w:rsid w:val="00016CBF"/>
  </w:style>
  <w:style w:type="paragraph" w:customStyle="1" w:styleId="DF42E946826D4F3FBBF3EC843C6B3090">
    <w:name w:val="DF42E946826D4F3FBBF3EC843C6B3090"/>
    <w:rsid w:val="00016CBF"/>
  </w:style>
  <w:style w:type="paragraph" w:customStyle="1" w:styleId="43AEC64FCD944B3AA97F49FE2FA4CCBB">
    <w:name w:val="43AEC64FCD944B3AA97F49FE2FA4CCBB"/>
    <w:rsid w:val="00016CBF"/>
  </w:style>
  <w:style w:type="paragraph" w:customStyle="1" w:styleId="CA3DA2A2C2DD46079596443A6199CEDA">
    <w:name w:val="CA3DA2A2C2DD46079596443A6199CEDA"/>
    <w:rsid w:val="00016CBF"/>
  </w:style>
  <w:style w:type="paragraph" w:customStyle="1" w:styleId="359DC037047C47E4BA33AB58481677FD">
    <w:name w:val="359DC037047C47E4BA33AB58481677FD"/>
    <w:rsid w:val="00016CBF"/>
  </w:style>
  <w:style w:type="paragraph" w:customStyle="1" w:styleId="E1E994350F4D4382B39BF632F5B97323">
    <w:name w:val="E1E994350F4D4382B39BF632F5B97323"/>
    <w:rsid w:val="00016CBF"/>
  </w:style>
  <w:style w:type="paragraph" w:customStyle="1" w:styleId="77E335F21BE04FE7A70B94B1198FE41A">
    <w:name w:val="77E335F21BE04FE7A70B94B1198FE41A"/>
    <w:rsid w:val="00016CBF"/>
  </w:style>
  <w:style w:type="paragraph" w:customStyle="1" w:styleId="59C6FC14801B4C71857A453E1034C880">
    <w:name w:val="59C6FC14801B4C71857A453E1034C880"/>
    <w:rsid w:val="00016CBF"/>
  </w:style>
  <w:style w:type="paragraph" w:customStyle="1" w:styleId="D90D998C62B9463E8F5921EFDC143861">
    <w:name w:val="D90D998C62B9463E8F5921EFDC143861"/>
    <w:rsid w:val="00016CBF"/>
  </w:style>
  <w:style w:type="paragraph" w:customStyle="1" w:styleId="0070893AE97A4AC3839CF2ACDEC49F49">
    <w:name w:val="0070893AE97A4AC3839CF2ACDEC49F49"/>
    <w:rsid w:val="00016CBF"/>
  </w:style>
  <w:style w:type="paragraph" w:customStyle="1" w:styleId="577937966D074E15ADD5EBBA3A90BE01">
    <w:name w:val="577937966D074E15ADD5EBBA3A90BE01"/>
    <w:rsid w:val="00016CBF"/>
  </w:style>
  <w:style w:type="paragraph" w:customStyle="1" w:styleId="0804D6549A084B1C9A3F3B70D0D54D62">
    <w:name w:val="0804D6549A084B1C9A3F3B70D0D54D62"/>
    <w:rsid w:val="00016CBF"/>
  </w:style>
  <w:style w:type="paragraph" w:customStyle="1" w:styleId="ED2DAE293EBE4E078A4637AF679FCF18">
    <w:name w:val="ED2DAE293EBE4E078A4637AF679FCF18"/>
    <w:rsid w:val="00016CBF"/>
  </w:style>
  <w:style w:type="paragraph" w:customStyle="1" w:styleId="0B3CC0577079422C89AA85D5474C068E">
    <w:name w:val="0B3CC0577079422C89AA85D5474C068E"/>
    <w:rsid w:val="00016CBF"/>
  </w:style>
  <w:style w:type="paragraph" w:customStyle="1" w:styleId="EBA8626866004642AF70B9F9F27C503F">
    <w:name w:val="EBA8626866004642AF70B9F9F27C503F"/>
    <w:rsid w:val="00016CBF"/>
  </w:style>
  <w:style w:type="paragraph" w:customStyle="1" w:styleId="96DABAE98FBB4AD6B3808482DE0A2461">
    <w:name w:val="96DABAE98FBB4AD6B3808482DE0A2461"/>
    <w:rsid w:val="00016CBF"/>
  </w:style>
  <w:style w:type="paragraph" w:customStyle="1" w:styleId="1D34B18C397F4A2B9DB6436068F8D77D">
    <w:name w:val="1D34B18C397F4A2B9DB6436068F8D77D"/>
    <w:rsid w:val="00016CBF"/>
  </w:style>
  <w:style w:type="paragraph" w:customStyle="1" w:styleId="3F02E656D75942A6AF0FB393F88B65C6">
    <w:name w:val="3F02E656D75942A6AF0FB393F88B65C6"/>
    <w:rsid w:val="00016CBF"/>
  </w:style>
  <w:style w:type="paragraph" w:customStyle="1" w:styleId="1853FDCB94BF4ED3A9A3E68CD7DBF0F8">
    <w:name w:val="1853FDCB94BF4ED3A9A3E68CD7DBF0F8"/>
    <w:rsid w:val="00016CBF"/>
  </w:style>
  <w:style w:type="paragraph" w:customStyle="1" w:styleId="2B55E34A3CFE4C3FAD3C1D0A907D981C">
    <w:name w:val="2B55E34A3CFE4C3FAD3C1D0A907D981C"/>
    <w:rsid w:val="00016CBF"/>
  </w:style>
  <w:style w:type="paragraph" w:customStyle="1" w:styleId="A0C4172BEF8449988C0894B760A9C115">
    <w:name w:val="A0C4172BEF8449988C0894B760A9C115"/>
    <w:rsid w:val="00016CBF"/>
  </w:style>
  <w:style w:type="paragraph" w:customStyle="1" w:styleId="4F61DBE4601E4B81883CFE556E3279B8">
    <w:name w:val="4F61DBE4601E4B81883CFE556E3279B8"/>
    <w:rsid w:val="00016CBF"/>
  </w:style>
  <w:style w:type="paragraph" w:customStyle="1" w:styleId="BAC22B3CA782477FBF9FBA1ACD819A48">
    <w:name w:val="BAC22B3CA782477FBF9FBA1ACD819A48"/>
    <w:rsid w:val="00016CBF"/>
  </w:style>
  <w:style w:type="paragraph" w:customStyle="1" w:styleId="9B612A95603244C8AF5BA2A8DC5B86C0">
    <w:name w:val="9B612A95603244C8AF5BA2A8DC5B86C0"/>
    <w:rsid w:val="00016CBF"/>
  </w:style>
  <w:style w:type="paragraph" w:customStyle="1" w:styleId="1BE6269B73A9405AAC5AAE1F995FCF24">
    <w:name w:val="1BE6269B73A9405AAC5AAE1F995FCF24"/>
    <w:rsid w:val="00016CBF"/>
  </w:style>
  <w:style w:type="paragraph" w:customStyle="1" w:styleId="D854C3A60C9A48D5BE638E28FAC61991">
    <w:name w:val="D854C3A60C9A48D5BE638E28FAC61991"/>
    <w:rsid w:val="00016CBF"/>
  </w:style>
  <w:style w:type="paragraph" w:customStyle="1" w:styleId="EB82C93E8C1D45218EC7E77F811E81A1">
    <w:name w:val="EB82C93E8C1D45218EC7E77F811E81A1"/>
    <w:rsid w:val="00016CBF"/>
  </w:style>
  <w:style w:type="paragraph" w:customStyle="1" w:styleId="9299F36E6E484E3C8BDD7ABBBBB9A4C8">
    <w:name w:val="9299F36E6E484E3C8BDD7ABBBBB9A4C8"/>
    <w:rsid w:val="00016CBF"/>
  </w:style>
  <w:style w:type="paragraph" w:customStyle="1" w:styleId="41C9A3BCF9D246EFA76F5D91EA3D964F">
    <w:name w:val="41C9A3BCF9D246EFA76F5D91EA3D964F"/>
    <w:rsid w:val="00016CBF"/>
  </w:style>
  <w:style w:type="paragraph" w:customStyle="1" w:styleId="FFE6B9552DD742598025CEB528AFB42D">
    <w:name w:val="FFE6B9552DD742598025CEB528AFB42D"/>
    <w:rsid w:val="00016CBF"/>
  </w:style>
  <w:style w:type="paragraph" w:customStyle="1" w:styleId="16E3237578B64EECB918EE87E708E75D">
    <w:name w:val="16E3237578B64EECB918EE87E708E75D"/>
    <w:rsid w:val="00016CBF"/>
  </w:style>
  <w:style w:type="paragraph" w:customStyle="1" w:styleId="F7788644F5ED46BBB1B90212C6295797">
    <w:name w:val="F7788644F5ED46BBB1B90212C6295797"/>
    <w:rsid w:val="00016CBF"/>
  </w:style>
  <w:style w:type="paragraph" w:customStyle="1" w:styleId="CEF8FEA2D27D4FF1A8AB45B34E64D2DF">
    <w:name w:val="CEF8FEA2D27D4FF1A8AB45B34E64D2DF"/>
    <w:rsid w:val="00016CBF"/>
  </w:style>
  <w:style w:type="paragraph" w:customStyle="1" w:styleId="00F8C20D7B1041998B209E65648F26E7">
    <w:name w:val="00F8C20D7B1041998B209E65648F26E7"/>
    <w:rsid w:val="00016CBF"/>
  </w:style>
  <w:style w:type="paragraph" w:customStyle="1" w:styleId="FC0AF65325854078813E9ECEE3D67E12">
    <w:name w:val="FC0AF65325854078813E9ECEE3D67E12"/>
    <w:rsid w:val="00016CBF"/>
  </w:style>
  <w:style w:type="paragraph" w:customStyle="1" w:styleId="A1CCCA84DDF243BC88D70829FE123CF2">
    <w:name w:val="A1CCCA84DDF243BC88D70829FE123CF2"/>
    <w:rsid w:val="00016CBF"/>
  </w:style>
  <w:style w:type="paragraph" w:customStyle="1" w:styleId="AE7749B4A00B4FCBA2D53299D9C8E13A">
    <w:name w:val="AE7749B4A00B4FCBA2D53299D9C8E13A"/>
    <w:rsid w:val="00016CBF"/>
  </w:style>
  <w:style w:type="paragraph" w:customStyle="1" w:styleId="754BC07E306D4DC9BE1585975A5538B5">
    <w:name w:val="754BC07E306D4DC9BE1585975A5538B5"/>
    <w:rsid w:val="00016CBF"/>
  </w:style>
  <w:style w:type="paragraph" w:customStyle="1" w:styleId="3C8E2CCA764146C9BCF5BB5BF2D38CB0">
    <w:name w:val="3C8E2CCA764146C9BCF5BB5BF2D38CB0"/>
    <w:rsid w:val="00016CBF"/>
  </w:style>
  <w:style w:type="paragraph" w:customStyle="1" w:styleId="17F9350263CE4D06B69BAF828573B760">
    <w:name w:val="17F9350263CE4D06B69BAF828573B760"/>
    <w:rsid w:val="00016CBF"/>
  </w:style>
  <w:style w:type="paragraph" w:customStyle="1" w:styleId="F81E0EDB62FF40A2A715DFD2CD36C47A">
    <w:name w:val="F81E0EDB62FF40A2A715DFD2CD36C47A"/>
    <w:rsid w:val="00016CBF"/>
  </w:style>
  <w:style w:type="paragraph" w:customStyle="1" w:styleId="6327F1B1709940DDBAC01ACCC900438D">
    <w:name w:val="6327F1B1709940DDBAC01ACCC900438D"/>
    <w:rsid w:val="00016CBF"/>
  </w:style>
  <w:style w:type="paragraph" w:customStyle="1" w:styleId="D2580CD502614AAABB9C51E8B4C15496">
    <w:name w:val="D2580CD502614AAABB9C51E8B4C15496"/>
    <w:rsid w:val="00016CBF"/>
  </w:style>
  <w:style w:type="paragraph" w:customStyle="1" w:styleId="121E7324681F49AB90A1E955C18076B9">
    <w:name w:val="121E7324681F49AB90A1E955C18076B9"/>
    <w:rsid w:val="00016CBF"/>
  </w:style>
  <w:style w:type="paragraph" w:customStyle="1" w:styleId="70872BCF3B9F4059835C7C5164DEC0C8">
    <w:name w:val="70872BCF3B9F4059835C7C5164DEC0C8"/>
    <w:rsid w:val="00016CBF"/>
  </w:style>
  <w:style w:type="paragraph" w:customStyle="1" w:styleId="E0D88226CECF48C182971F9F5ABB38F8">
    <w:name w:val="E0D88226CECF48C182971F9F5ABB38F8"/>
    <w:rsid w:val="00016CBF"/>
  </w:style>
  <w:style w:type="paragraph" w:customStyle="1" w:styleId="E2E0709A491B4C0289F0A10F5CA3DC4E">
    <w:name w:val="E2E0709A491B4C0289F0A10F5CA3DC4E"/>
    <w:rsid w:val="00016CBF"/>
  </w:style>
  <w:style w:type="paragraph" w:customStyle="1" w:styleId="214A520BCE2942A4986B22C125BA25B5">
    <w:name w:val="214A520BCE2942A4986B22C125BA25B5"/>
    <w:rsid w:val="00016CBF"/>
  </w:style>
  <w:style w:type="paragraph" w:customStyle="1" w:styleId="EF55F82D16144423A9D4E596D9E35BBF">
    <w:name w:val="EF55F82D16144423A9D4E596D9E35BBF"/>
    <w:rsid w:val="00016CBF"/>
  </w:style>
  <w:style w:type="paragraph" w:customStyle="1" w:styleId="86F7558E2E4B4C17890CF2B7FCDEDD38">
    <w:name w:val="86F7558E2E4B4C17890CF2B7FCDEDD38"/>
    <w:rsid w:val="00016CBF"/>
  </w:style>
  <w:style w:type="paragraph" w:customStyle="1" w:styleId="336582617F11433EA1D5784CB2A0F015">
    <w:name w:val="336582617F11433EA1D5784CB2A0F015"/>
    <w:rsid w:val="00016CBF"/>
  </w:style>
  <w:style w:type="paragraph" w:customStyle="1" w:styleId="9C0E43B3D1CA4150B305AB2AD530A8E2">
    <w:name w:val="9C0E43B3D1CA4150B305AB2AD530A8E2"/>
    <w:rsid w:val="00016CBF"/>
  </w:style>
  <w:style w:type="paragraph" w:customStyle="1" w:styleId="8A97C7F9459C4219B596CCD31F2A2165">
    <w:name w:val="8A97C7F9459C4219B596CCD31F2A2165"/>
    <w:rsid w:val="00016CBF"/>
  </w:style>
  <w:style w:type="paragraph" w:customStyle="1" w:styleId="CAAD955489644598910B921508032456">
    <w:name w:val="CAAD955489644598910B921508032456"/>
    <w:rsid w:val="00016CBF"/>
  </w:style>
  <w:style w:type="paragraph" w:customStyle="1" w:styleId="F4F99006E22F411BBECC89A9F5FC5CC6">
    <w:name w:val="F4F99006E22F411BBECC89A9F5FC5CC6"/>
    <w:rsid w:val="00016CBF"/>
  </w:style>
  <w:style w:type="paragraph" w:customStyle="1" w:styleId="2340A2B261264790B43643FCA8235174">
    <w:name w:val="2340A2B261264790B43643FCA8235174"/>
    <w:rsid w:val="00016CBF"/>
  </w:style>
  <w:style w:type="paragraph" w:customStyle="1" w:styleId="14310EB883B945C18C7D288346467D04">
    <w:name w:val="14310EB883B945C18C7D288346467D04"/>
    <w:rsid w:val="00016CBF"/>
  </w:style>
  <w:style w:type="paragraph" w:customStyle="1" w:styleId="969E358439284382B1CBCF25C7838C50">
    <w:name w:val="969E358439284382B1CBCF25C7838C50"/>
    <w:rsid w:val="00016CBF"/>
  </w:style>
  <w:style w:type="paragraph" w:customStyle="1" w:styleId="12F241773080409A96ED57C74A94B640">
    <w:name w:val="12F241773080409A96ED57C74A94B640"/>
    <w:rsid w:val="00016CBF"/>
  </w:style>
  <w:style w:type="paragraph" w:customStyle="1" w:styleId="C6AB5996595E447DB20AF6454AAE13CA">
    <w:name w:val="C6AB5996595E447DB20AF6454AAE13CA"/>
    <w:rsid w:val="00016CBF"/>
  </w:style>
  <w:style w:type="paragraph" w:customStyle="1" w:styleId="A25A48E0405C44D3BC604A8CE15B48B6">
    <w:name w:val="A25A48E0405C44D3BC604A8CE15B48B6"/>
    <w:rsid w:val="00016CBF"/>
  </w:style>
  <w:style w:type="paragraph" w:customStyle="1" w:styleId="C575AEC7C6394BD291B0A7A18508CC93">
    <w:name w:val="C575AEC7C6394BD291B0A7A18508CC93"/>
    <w:rsid w:val="00016CBF"/>
  </w:style>
  <w:style w:type="paragraph" w:customStyle="1" w:styleId="D1D7CBD100B14EDA8F099F5F19A92DC0">
    <w:name w:val="D1D7CBD100B14EDA8F099F5F19A92DC0"/>
    <w:rsid w:val="00016CBF"/>
  </w:style>
  <w:style w:type="paragraph" w:customStyle="1" w:styleId="6D355F0278464CFB9CB8F51BA1DFA40C">
    <w:name w:val="6D355F0278464CFB9CB8F51BA1DFA40C"/>
    <w:rsid w:val="00016CBF"/>
  </w:style>
  <w:style w:type="paragraph" w:customStyle="1" w:styleId="484F010D23954B40B7946700C216321C">
    <w:name w:val="484F010D23954B40B7946700C216321C"/>
    <w:rsid w:val="00016CBF"/>
  </w:style>
  <w:style w:type="paragraph" w:customStyle="1" w:styleId="20802A6245864841A2015362985755B6">
    <w:name w:val="20802A6245864841A2015362985755B6"/>
    <w:rsid w:val="00016CBF"/>
  </w:style>
  <w:style w:type="paragraph" w:customStyle="1" w:styleId="1505BE940B6E4F36B088C9A15A6A6003">
    <w:name w:val="1505BE940B6E4F36B088C9A15A6A6003"/>
    <w:rsid w:val="00016CBF"/>
  </w:style>
  <w:style w:type="paragraph" w:customStyle="1" w:styleId="E49863C52B1940AB8744552298D4E491">
    <w:name w:val="E49863C52B1940AB8744552298D4E491"/>
    <w:rsid w:val="00016CBF"/>
  </w:style>
  <w:style w:type="paragraph" w:customStyle="1" w:styleId="C95486058DAC4F40B95DA270E23A874A">
    <w:name w:val="C95486058DAC4F40B95DA270E23A874A"/>
    <w:rsid w:val="00016CBF"/>
  </w:style>
  <w:style w:type="paragraph" w:customStyle="1" w:styleId="58DFD8449F074487A4800A3D9B02C8DE">
    <w:name w:val="58DFD8449F074487A4800A3D9B02C8DE"/>
    <w:rsid w:val="00016CBF"/>
  </w:style>
  <w:style w:type="paragraph" w:customStyle="1" w:styleId="B28077326BFC4221B04A6AB5560CED1E">
    <w:name w:val="B28077326BFC4221B04A6AB5560CED1E"/>
    <w:rsid w:val="00016CBF"/>
  </w:style>
  <w:style w:type="paragraph" w:customStyle="1" w:styleId="5F448B19BE684BA2B5DF2C774B6C2BAB">
    <w:name w:val="5F448B19BE684BA2B5DF2C774B6C2BAB"/>
    <w:rsid w:val="00016CBF"/>
  </w:style>
  <w:style w:type="paragraph" w:customStyle="1" w:styleId="7E7A78DA58E946DE9372D600E9B0AEFB">
    <w:name w:val="7E7A78DA58E946DE9372D600E9B0AEFB"/>
    <w:rsid w:val="00016CBF"/>
  </w:style>
  <w:style w:type="paragraph" w:customStyle="1" w:styleId="CA0AE899B1F94EC1BE5E6C97CD8D9B80">
    <w:name w:val="CA0AE899B1F94EC1BE5E6C97CD8D9B80"/>
    <w:rsid w:val="00016CBF"/>
  </w:style>
  <w:style w:type="paragraph" w:customStyle="1" w:styleId="092A931AEC1A42A68504F09C6E71EC4A">
    <w:name w:val="092A931AEC1A42A68504F09C6E71EC4A"/>
    <w:rsid w:val="00016CBF"/>
  </w:style>
  <w:style w:type="paragraph" w:customStyle="1" w:styleId="29A401F6181C42E5B8BC8E27CF770C3F">
    <w:name w:val="29A401F6181C42E5B8BC8E27CF770C3F"/>
    <w:rsid w:val="00016CBF"/>
  </w:style>
  <w:style w:type="paragraph" w:customStyle="1" w:styleId="CB8DBD7BD88B4FAFA8B9F65AD8DE2752">
    <w:name w:val="CB8DBD7BD88B4FAFA8B9F65AD8DE2752"/>
    <w:rsid w:val="00016CBF"/>
  </w:style>
  <w:style w:type="paragraph" w:customStyle="1" w:styleId="90A9D282FB97467D84F4CC34C4736D00">
    <w:name w:val="90A9D282FB97467D84F4CC34C4736D00"/>
    <w:rsid w:val="00016CBF"/>
  </w:style>
  <w:style w:type="paragraph" w:customStyle="1" w:styleId="2FAB0E67A12B456190F041405204EC3C">
    <w:name w:val="2FAB0E67A12B456190F041405204EC3C"/>
    <w:rsid w:val="00016CBF"/>
  </w:style>
  <w:style w:type="paragraph" w:customStyle="1" w:styleId="98793210173C4889ADFF3B202A026163">
    <w:name w:val="98793210173C4889ADFF3B202A026163"/>
    <w:rsid w:val="00016CBF"/>
  </w:style>
  <w:style w:type="paragraph" w:customStyle="1" w:styleId="C3ED8BADC08A4911A5E268BF51F043DD">
    <w:name w:val="C3ED8BADC08A4911A5E268BF51F043DD"/>
    <w:rsid w:val="00016CBF"/>
  </w:style>
  <w:style w:type="paragraph" w:customStyle="1" w:styleId="9A5A194A6C7B41B7AD8AA4155D10D3D1">
    <w:name w:val="9A5A194A6C7B41B7AD8AA4155D10D3D1"/>
    <w:rsid w:val="00016CBF"/>
  </w:style>
  <w:style w:type="paragraph" w:customStyle="1" w:styleId="2B6CF4EE669F43F7B6EED2EA2564A00F">
    <w:name w:val="2B6CF4EE669F43F7B6EED2EA2564A00F"/>
    <w:rsid w:val="00016CBF"/>
  </w:style>
  <w:style w:type="paragraph" w:customStyle="1" w:styleId="0EEFC9F20D18478DAD73D09CF13A95C7">
    <w:name w:val="0EEFC9F20D18478DAD73D09CF13A95C7"/>
    <w:rsid w:val="00016CBF"/>
  </w:style>
  <w:style w:type="paragraph" w:customStyle="1" w:styleId="CE05E05FE358479B8961CC1A612F792B">
    <w:name w:val="CE05E05FE358479B8961CC1A612F792B"/>
    <w:rsid w:val="00016CBF"/>
  </w:style>
  <w:style w:type="paragraph" w:customStyle="1" w:styleId="08201F67F00F46FA9F6D38BFF635A8A5">
    <w:name w:val="08201F67F00F46FA9F6D38BFF635A8A5"/>
    <w:rsid w:val="00016CBF"/>
  </w:style>
  <w:style w:type="paragraph" w:customStyle="1" w:styleId="9C695885054347F18FE2F5BFB750F746">
    <w:name w:val="9C695885054347F18FE2F5BFB750F746"/>
    <w:rsid w:val="00016CBF"/>
  </w:style>
  <w:style w:type="paragraph" w:customStyle="1" w:styleId="922FF32EDBFC47A1B2E868B1D53ED6BD">
    <w:name w:val="922FF32EDBFC47A1B2E868B1D53ED6BD"/>
    <w:rsid w:val="00016CBF"/>
  </w:style>
  <w:style w:type="paragraph" w:customStyle="1" w:styleId="39330FAD85C2493EA2A6093D43013CF2">
    <w:name w:val="39330FAD85C2493EA2A6093D43013CF2"/>
    <w:rsid w:val="00016CBF"/>
  </w:style>
  <w:style w:type="paragraph" w:customStyle="1" w:styleId="3E503D6C031D4FA0BA81937B066B30F7">
    <w:name w:val="3E503D6C031D4FA0BA81937B066B30F7"/>
    <w:rsid w:val="00016CBF"/>
  </w:style>
  <w:style w:type="paragraph" w:customStyle="1" w:styleId="41998165A3E3458FBB2A0C5B2C5B2FEF">
    <w:name w:val="41998165A3E3458FBB2A0C5B2C5B2FEF"/>
    <w:rsid w:val="00016CBF"/>
  </w:style>
  <w:style w:type="paragraph" w:customStyle="1" w:styleId="41BB40DE39B246A7A2760B381CBB1EFE">
    <w:name w:val="41BB40DE39B246A7A2760B381CBB1EFE"/>
    <w:rsid w:val="00016CBF"/>
  </w:style>
  <w:style w:type="paragraph" w:customStyle="1" w:styleId="363101B0BD484D77BE6101EA7BDB53DF">
    <w:name w:val="363101B0BD484D77BE6101EA7BDB53DF"/>
    <w:rsid w:val="00016CBF"/>
  </w:style>
  <w:style w:type="paragraph" w:customStyle="1" w:styleId="172F4980EBF54658BD84D0747B3CCD24">
    <w:name w:val="172F4980EBF54658BD84D0747B3CCD24"/>
    <w:rsid w:val="00016CBF"/>
  </w:style>
  <w:style w:type="paragraph" w:customStyle="1" w:styleId="0E45F62FF8304F0CAF7063D01C44A205">
    <w:name w:val="0E45F62FF8304F0CAF7063D01C44A205"/>
    <w:rsid w:val="00016CBF"/>
  </w:style>
  <w:style w:type="paragraph" w:customStyle="1" w:styleId="BFED29596F9A45159458F67ED6401E77">
    <w:name w:val="BFED29596F9A45159458F67ED6401E77"/>
    <w:rsid w:val="00016CBF"/>
  </w:style>
  <w:style w:type="paragraph" w:customStyle="1" w:styleId="0E61B70595F84FFAA2A6F70A1C245B19">
    <w:name w:val="0E61B70595F84FFAA2A6F70A1C245B19"/>
    <w:rsid w:val="00016CBF"/>
  </w:style>
  <w:style w:type="paragraph" w:customStyle="1" w:styleId="0996E40DE8164683A62C179BE066FD99">
    <w:name w:val="0996E40DE8164683A62C179BE066FD99"/>
    <w:rsid w:val="00016CBF"/>
  </w:style>
  <w:style w:type="paragraph" w:customStyle="1" w:styleId="9BE6F03E3F6B4142990D9B74B84918F5">
    <w:name w:val="9BE6F03E3F6B4142990D9B74B84918F5"/>
    <w:rsid w:val="00016CBF"/>
  </w:style>
  <w:style w:type="paragraph" w:customStyle="1" w:styleId="58F3F5DD60994D3383FB9A9188B8118C">
    <w:name w:val="58F3F5DD60994D3383FB9A9188B8118C"/>
    <w:rsid w:val="00016CBF"/>
  </w:style>
  <w:style w:type="paragraph" w:customStyle="1" w:styleId="EB9DDD0101314E3B94A40E318611FF50">
    <w:name w:val="EB9DDD0101314E3B94A40E318611FF50"/>
    <w:rsid w:val="00016CBF"/>
  </w:style>
  <w:style w:type="paragraph" w:customStyle="1" w:styleId="B4EC8A047E194B23984010D143BEDC7D">
    <w:name w:val="B4EC8A047E194B23984010D143BEDC7D"/>
    <w:rsid w:val="00016CBF"/>
  </w:style>
  <w:style w:type="paragraph" w:customStyle="1" w:styleId="3DFBE59299264DC19457608D93ED71C0">
    <w:name w:val="3DFBE59299264DC19457608D93ED71C0"/>
    <w:rsid w:val="00016CBF"/>
  </w:style>
  <w:style w:type="paragraph" w:customStyle="1" w:styleId="9FAB02F9860C4701BECBC95CF69B2F42">
    <w:name w:val="9FAB02F9860C4701BECBC95CF69B2F42"/>
    <w:rsid w:val="00016CBF"/>
  </w:style>
  <w:style w:type="paragraph" w:customStyle="1" w:styleId="F237B27CB1BD46DB920B0EF525CD9EBF">
    <w:name w:val="F237B27CB1BD46DB920B0EF525CD9EBF"/>
    <w:rsid w:val="00016CBF"/>
  </w:style>
  <w:style w:type="paragraph" w:customStyle="1" w:styleId="A4866BC47B404AB19B4409116A2466DB">
    <w:name w:val="A4866BC47B404AB19B4409116A2466DB"/>
    <w:rsid w:val="00016CBF"/>
  </w:style>
  <w:style w:type="paragraph" w:customStyle="1" w:styleId="1BE623F0967B45998DAC7E9F7ADF6DB0">
    <w:name w:val="1BE623F0967B45998DAC7E9F7ADF6DB0"/>
    <w:rsid w:val="00016CBF"/>
  </w:style>
  <w:style w:type="paragraph" w:customStyle="1" w:styleId="CBE0CDDA066047C8944986A5EF6A465A">
    <w:name w:val="CBE0CDDA066047C8944986A5EF6A465A"/>
    <w:rsid w:val="00016CBF"/>
  </w:style>
  <w:style w:type="paragraph" w:customStyle="1" w:styleId="2A9FD5773A15462286CCA9C5BE5BFCB8">
    <w:name w:val="2A9FD5773A15462286CCA9C5BE5BFCB8"/>
    <w:rsid w:val="00016CBF"/>
  </w:style>
  <w:style w:type="paragraph" w:customStyle="1" w:styleId="0154789CCD7249EBB274161D580DC605">
    <w:name w:val="0154789CCD7249EBB274161D580DC605"/>
    <w:rsid w:val="00016CBF"/>
  </w:style>
  <w:style w:type="paragraph" w:customStyle="1" w:styleId="A5D6D3B681A547CDBF943E2CBDCDE080">
    <w:name w:val="A5D6D3B681A547CDBF943E2CBDCDE080"/>
    <w:rsid w:val="00016CBF"/>
  </w:style>
  <w:style w:type="paragraph" w:customStyle="1" w:styleId="D9C10248533C40C08C620270B09F268E">
    <w:name w:val="D9C10248533C40C08C620270B09F268E"/>
    <w:rsid w:val="00016CBF"/>
  </w:style>
  <w:style w:type="paragraph" w:customStyle="1" w:styleId="10BD4D78387B45A4AB5EB4C3AFDDF9F1">
    <w:name w:val="10BD4D78387B45A4AB5EB4C3AFDDF9F1"/>
    <w:rsid w:val="00016CBF"/>
  </w:style>
  <w:style w:type="paragraph" w:customStyle="1" w:styleId="841141C7736D481CA8B65B16A932F649">
    <w:name w:val="841141C7736D481CA8B65B16A932F649"/>
    <w:rsid w:val="00016CBF"/>
  </w:style>
  <w:style w:type="paragraph" w:customStyle="1" w:styleId="EA4977339C334BCCB40007CEA2FEA3E3">
    <w:name w:val="EA4977339C334BCCB40007CEA2FEA3E3"/>
    <w:rsid w:val="00016CBF"/>
  </w:style>
  <w:style w:type="paragraph" w:customStyle="1" w:styleId="A6514E9611E64D54B5EB2D5DA8D705E0">
    <w:name w:val="A6514E9611E64D54B5EB2D5DA8D705E0"/>
    <w:rsid w:val="00016CBF"/>
  </w:style>
  <w:style w:type="paragraph" w:customStyle="1" w:styleId="334489DBFA6448898A9CC2427B44E34D">
    <w:name w:val="334489DBFA6448898A9CC2427B44E34D"/>
    <w:rsid w:val="00016CBF"/>
  </w:style>
  <w:style w:type="paragraph" w:customStyle="1" w:styleId="C23FEFCE37B84940B48735661AD3F043">
    <w:name w:val="C23FEFCE37B84940B48735661AD3F043"/>
    <w:rsid w:val="00016CBF"/>
  </w:style>
  <w:style w:type="paragraph" w:customStyle="1" w:styleId="C11F5158D07D4C77A1AF504AFE6E13AD">
    <w:name w:val="C11F5158D07D4C77A1AF504AFE6E13AD"/>
    <w:rsid w:val="00016CBF"/>
  </w:style>
  <w:style w:type="paragraph" w:customStyle="1" w:styleId="825CC88778EA49539D2E904F77F2D772">
    <w:name w:val="825CC88778EA49539D2E904F77F2D772"/>
    <w:rsid w:val="00016CBF"/>
  </w:style>
  <w:style w:type="paragraph" w:customStyle="1" w:styleId="DF4DE25E92624A67BCCA0419F9D79C8C">
    <w:name w:val="DF4DE25E92624A67BCCA0419F9D79C8C"/>
    <w:rsid w:val="00016CBF"/>
  </w:style>
  <w:style w:type="paragraph" w:customStyle="1" w:styleId="8FC75A1B10FE4203918E6B822FB459DC">
    <w:name w:val="8FC75A1B10FE4203918E6B822FB459DC"/>
    <w:rsid w:val="00016CBF"/>
  </w:style>
  <w:style w:type="paragraph" w:customStyle="1" w:styleId="1F9B5BBCB31D4632B16CA68C8C061718">
    <w:name w:val="1F9B5BBCB31D4632B16CA68C8C061718"/>
    <w:rsid w:val="00016CBF"/>
  </w:style>
  <w:style w:type="paragraph" w:customStyle="1" w:styleId="947F62BB9471435A999EAC91E9D81B1B">
    <w:name w:val="947F62BB9471435A999EAC91E9D81B1B"/>
    <w:rsid w:val="00016CBF"/>
  </w:style>
  <w:style w:type="paragraph" w:customStyle="1" w:styleId="5182D8DEFEF9432D9E1970CB217B4AA2">
    <w:name w:val="5182D8DEFEF9432D9E1970CB217B4AA2"/>
    <w:rsid w:val="00016CBF"/>
  </w:style>
  <w:style w:type="paragraph" w:customStyle="1" w:styleId="CFB68C67B7AF4A25892F8E86DE94766B">
    <w:name w:val="CFB68C67B7AF4A25892F8E86DE94766B"/>
    <w:rsid w:val="00016CBF"/>
  </w:style>
  <w:style w:type="paragraph" w:customStyle="1" w:styleId="AA73F1FA3A2D488EA3FC3C13A8939C38">
    <w:name w:val="AA73F1FA3A2D488EA3FC3C13A8939C38"/>
    <w:rsid w:val="00016CBF"/>
  </w:style>
  <w:style w:type="paragraph" w:customStyle="1" w:styleId="7B445A2006DE44EF9FA294A8E95F0CB5">
    <w:name w:val="7B445A2006DE44EF9FA294A8E95F0CB5"/>
    <w:rsid w:val="00016CBF"/>
  </w:style>
  <w:style w:type="paragraph" w:customStyle="1" w:styleId="DE2DF4D771E7459BBE174F2B5D036ED6">
    <w:name w:val="DE2DF4D771E7459BBE174F2B5D036ED6"/>
    <w:rsid w:val="00016CBF"/>
  </w:style>
  <w:style w:type="paragraph" w:customStyle="1" w:styleId="EEF16125AD3B4D5199EDF360A0B6C36E">
    <w:name w:val="EEF16125AD3B4D5199EDF360A0B6C36E"/>
    <w:rsid w:val="00016CBF"/>
  </w:style>
  <w:style w:type="paragraph" w:customStyle="1" w:styleId="2364126A927A409FAD958FC9661AA907">
    <w:name w:val="2364126A927A409FAD958FC9661AA907"/>
    <w:rsid w:val="00016CBF"/>
  </w:style>
  <w:style w:type="paragraph" w:customStyle="1" w:styleId="7886B448766C416F862F0886C9A07D5C">
    <w:name w:val="7886B448766C416F862F0886C9A07D5C"/>
    <w:rsid w:val="00016CBF"/>
  </w:style>
  <w:style w:type="paragraph" w:customStyle="1" w:styleId="A7A3C188078D4BCEB5B6D95D8EF008D4">
    <w:name w:val="A7A3C188078D4BCEB5B6D95D8EF008D4"/>
    <w:rsid w:val="00016CBF"/>
  </w:style>
  <w:style w:type="paragraph" w:customStyle="1" w:styleId="D419BA5F3B784D4BADB403465FAC9341">
    <w:name w:val="D419BA5F3B784D4BADB403465FAC9341"/>
    <w:rsid w:val="00016CBF"/>
  </w:style>
  <w:style w:type="paragraph" w:customStyle="1" w:styleId="F43A27446EE54F4BBF44F46AC08776BB">
    <w:name w:val="F43A27446EE54F4BBF44F46AC08776BB"/>
    <w:rsid w:val="00016CBF"/>
  </w:style>
  <w:style w:type="paragraph" w:customStyle="1" w:styleId="D6587DE5A8A343C09979EB6EF8ACB1FF">
    <w:name w:val="D6587DE5A8A343C09979EB6EF8ACB1FF"/>
    <w:rsid w:val="00016CBF"/>
  </w:style>
  <w:style w:type="paragraph" w:customStyle="1" w:styleId="D92E145EAC1A44B99FAFF06E8C7D386E">
    <w:name w:val="D92E145EAC1A44B99FAFF06E8C7D386E"/>
    <w:rsid w:val="00016CBF"/>
  </w:style>
  <w:style w:type="paragraph" w:customStyle="1" w:styleId="D5BFDE03810F4F0C8F3F422FE3C27120">
    <w:name w:val="D5BFDE03810F4F0C8F3F422FE3C27120"/>
    <w:rsid w:val="00016CBF"/>
  </w:style>
  <w:style w:type="paragraph" w:customStyle="1" w:styleId="081A41F6885A40AC8963D8592102DDF4">
    <w:name w:val="081A41F6885A40AC8963D8592102DDF4"/>
    <w:rsid w:val="00016CBF"/>
  </w:style>
  <w:style w:type="paragraph" w:customStyle="1" w:styleId="FB0868328C904A7CAC244CC401CA5273">
    <w:name w:val="FB0868328C904A7CAC244CC401CA5273"/>
    <w:rsid w:val="00016CBF"/>
  </w:style>
  <w:style w:type="paragraph" w:customStyle="1" w:styleId="DA9882EAFE574C50A0449E8C9A1D8B6D">
    <w:name w:val="DA9882EAFE574C50A0449E8C9A1D8B6D"/>
    <w:rsid w:val="00016CBF"/>
  </w:style>
  <w:style w:type="paragraph" w:customStyle="1" w:styleId="102B4AC17BF243238750FC63D3BE4D4D">
    <w:name w:val="102B4AC17BF243238750FC63D3BE4D4D"/>
    <w:rsid w:val="00016CBF"/>
  </w:style>
  <w:style w:type="paragraph" w:customStyle="1" w:styleId="105815EE0D6043EC8D87581535C4A42D">
    <w:name w:val="105815EE0D6043EC8D87581535C4A42D"/>
    <w:rsid w:val="00016CBF"/>
  </w:style>
  <w:style w:type="paragraph" w:customStyle="1" w:styleId="10341E6F5DDF440AA9E323E5A9AC7C7D">
    <w:name w:val="10341E6F5DDF440AA9E323E5A9AC7C7D"/>
    <w:rsid w:val="00016CBF"/>
  </w:style>
  <w:style w:type="paragraph" w:customStyle="1" w:styleId="6D62CD319371418A9AA9BD7F000A182A">
    <w:name w:val="6D62CD319371418A9AA9BD7F000A182A"/>
    <w:rsid w:val="00016CBF"/>
  </w:style>
  <w:style w:type="paragraph" w:customStyle="1" w:styleId="12CE8870A9E9418EB71F1D5690BB3245">
    <w:name w:val="12CE8870A9E9418EB71F1D5690BB3245"/>
    <w:rsid w:val="00016CBF"/>
  </w:style>
  <w:style w:type="paragraph" w:customStyle="1" w:styleId="C67074FBF1C64A1088891D8E570E4AD7">
    <w:name w:val="C67074FBF1C64A1088891D8E570E4AD7"/>
    <w:rsid w:val="00016CBF"/>
  </w:style>
  <w:style w:type="paragraph" w:customStyle="1" w:styleId="6BA703D531124B6497EFA83B6BF57D56">
    <w:name w:val="6BA703D531124B6497EFA83B6BF57D56"/>
    <w:rsid w:val="00016CBF"/>
  </w:style>
  <w:style w:type="paragraph" w:customStyle="1" w:styleId="D31E1E3603BA4446AB526EB22A2EF4B9">
    <w:name w:val="D31E1E3603BA4446AB526EB22A2EF4B9"/>
    <w:rsid w:val="00016CBF"/>
  </w:style>
  <w:style w:type="paragraph" w:customStyle="1" w:styleId="8037B5DFD81B4729A794564D16DE7DAC">
    <w:name w:val="8037B5DFD81B4729A794564D16DE7DAC"/>
    <w:rsid w:val="00016CBF"/>
  </w:style>
  <w:style w:type="paragraph" w:customStyle="1" w:styleId="558A071609AC4D1CADC38AB9B3842A9A">
    <w:name w:val="558A071609AC4D1CADC38AB9B3842A9A"/>
    <w:rsid w:val="00016CBF"/>
  </w:style>
  <w:style w:type="paragraph" w:customStyle="1" w:styleId="E1FBB985998146CAAF4FF41DCEE78CB4">
    <w:name w:val="E1FBB985998146CAAF4FF41DCEE78CB4"/>
    <w:rsid w:val="00016CBF"/>
  </w:style>
  <w:style w:type="paragraph" w:customStyle="1" w:styleId="91CC0D19B1D948AE9D3971B968C1A40E">
    <w:name w:val="91CC0D19B1D948AE9D3971B968C1A40E"/>
    <w:rsid w:val="00016CBF"/>
  </w:style>
  <w:style w:type="paragraph" w:customStyle="1" w:styleId="20B3DAAB6C29412CB4B8BBD35D99D3FD">
    <w:name w:val="20B3DAAB6C29412CB4B8BBD35D99D3FD"/>
    <w:rsid w:val="00016CBF"/>
  </w:style>
  <w:style w:type="paragraph" w:customStyle="1" w:styleId="FF79BD01A5404EDBB771429FD81E9413">
    <w:name w:val="FF79BD01A5404EDBB771429FD81E9413"/>
    <w:rsid w:val="00016CBF"/>
  </w:style>
  <w:style w:type="paragraph" w:customStyle="1" w:styleId="3FDD88CD5D17458D9FBF1E625D7BF331">
    <w:name w:val="3FDD88CD5D17458D9FBF1E625D7BF331"/>
    <w:rsid w:val="00016CBF"/>
  </w:style>
  <w:style w:type="paragraph" w:customStyle="1" w:styleId="1C9B208F53A149AAA7EBEA8C80B6C944">
    <w:name w:val="1C9B208F53A149AAA7EBEA8C80B6C944"/>
    <w:rsid w:val="00016CBF"/>
  </w:style>
  <w:style w:type="paragraph" w:customStyle="1" w:styleId="FB225007049242C6B000E683D0CDBD8D">
    <w:name w:val="FB225007049242C6B000E683D0CDBD8D"/>
    <w:rsid w:val="00016CBF"/>
  </w:style>
  <w:style w:type="paragraph" w:customStyle="1" w:styleId="85780F84E5DE4BB79B1A00A01FEA8255">
    <w:name w:val="85780F84E5DE4BB79B1A00A01FEA8255"/>
    <w:rsid w:val="00016CBF"/>
  </w:style>
  <w:style w:type="paragraph" w:customStyle="1" w:styleId="32E8CA199938409AB2D9D160C42F3BFC">
    <w:name w:val="32E8CA199938409AB2D9D160C42F3BFC"/>
    <w:rsid w:val="00016CBF"/>
  </w:style>
  <w:style w:type="paragraph" w:customStyle="1" w:styleId="772C4457BBA64E2BB47AA7135BF80F3A">
    <w:name w:val="772C4457BBA64E2BB47AA7135BF80F3A"/>
    <w:rsid w:val="00016CBF"/>
  </w:style>
  <w:style w:type="paragraph" w:customStyle="1" w:styleId="D27E418B714A4E8F868CD01A435A0ADC">
    <w:name w:val="D27E418B714A4E8F868CD01A435A0ADC"/>
    <w:rsid w:val="00016CBF"/>
  </w:style>
  <w:style w:type="paragraph" w:customStyle="1" w:styleId="413E1E627A1548C98F3C4DAE10259EB8">
    <w:name w:val="413E1E627A1548C98F3C4DAE10259EB8"/>
    <w:rsid w:val="00016CBF"/>
  </w:style>
  <w:style w:type="paragraph" w:customStyle="1" w:styleId="129938ED8DE849D39F8ADC2007F272D7">
    <w:name w:val="129938ED8DE849D39F8ADC2007F272D7"/>
    <w:rsid w:val="00016CBF"/>
  </w:style>
  <w:style w:type="paragraph" w:customStyle="1" w:styleId="02C1F413080D467587E9C06755A405BF">
    <w:name w:val="02C1F413080D467587E9C06755A405BF"/>
    <w:rsid w:val="00016CBF"/>
  </w:style>
  <w:style w:type="paragraph" w:customStyle="1" w:styleId="1BF3D280E2E84E09BFD1FB1C3EE0E138">
    <w:name w:val="1BF3D280E2E84E09BFD1FB1C3EE0E138"/>
    <w:rsid w:val="00016CBF"/>
  </w:style>
  <w:style w:type="paragraph" w:customStyle="1" w:styleId="AC7F09F946644F03B80EBE70C2E7B450">
    <w:name w:val="AC7F09F946644F03B80EBE70C2E7B450"/>
    <w:rsid w:val="00016CBF"/>
  </w:style>
  <w:style w:type="paragraph" w:customStyle="1" w:styleId="72FE401AD2454FD09FBFD8890DB7E148">
    <w:name w:val="72FE401AD2454FD09FBFD8890DB7E148"/>
    <w:rsid w:val="00016CBF"/>
  </w:style>
  <w:style w:type="paragraph" w:customStyle="1" w:styleId="BDBEBD903F2D487085DE8927118D97A4">
    <w:name w:val="BDBEBD903F2D487085DE8927118D97A4"/>
    <w:rsid w:val="00016CBF"/>
  </w:style>
  <w:style w:type="paragraph" w:customStyle="1" w:styleId="9ACB4845998B44FB8D0BD7E2DE5E7BC1">
    <w:name w:val="9ACB4845998B44FB8D0BD7E2DE5E7BC1"/>
    <w:rsid w:val="00016CBF"/>
  </w:style>
  <w:style w:type="paragraph" w:customStyle="1" w:styleId="97368C352FCB46E7B646E7E460913C4E">
    <w:name w:val="97368C352FCB46E7B646E7E460913C4E"/>
    <w:rsid w:val="00016CBF"/>
  </w:style>
  <w:style w:type="paragraph" w:customStyle="1" w:styleId="F34E8A611C04481DA80E3D3AF14BD26C">
    <w:name w:val="F34E8A611C04481DA80E3D3AF14BD26C"/>
    <w:rsid w:val="00016CBF"/>
  </w:style>
  <w:style w:type="paragraph" w:customStyle="1" w:styleId="EF81E7E6DD334DCD9959E7DB50C59ACE">
    <w:name w:val="EF81E7E6DD334DCD9959E7DB50C59ACE"/>
    <w:rsid w:val="00016CBF"/>
  </w:style>
  <w:style w:type="paragraph" w:customStyle="1" w:styleId="0BDEE5BE41BE4A8CBFE9F987215F007A">
    <w:name w:val="0BDEE5BE41BE4A8CBFE9F987215F007A"/>
    <w:rsid w:val="00016CBF"/>
  </w:style>
  <w:style w:type="paragraph" w:customStyle="1" w:styleId="8BC6609342C740AFA337D5E84CFA86FD">
    <w:name w:val="8BC6609342C740AFA337D5E84CFA86FD"/>
    <w:rsid w:val="00016CBF"/>
  </w:style>
  <w:style w:type="paragraph" w:customStyle="1" w:styleId="30964542A3EC47179BAFC0921745849F">
    <w:name w:val="30964542A3EC47179BAFC0921745849F"/>
    <w:rsid w:val="00016CBF"/>
  </w:style>
  <w:style w:type="paragraph" w:customStyle="1" w:styleId="08F1C5958D6545E8B1B673A6A3506C62">
    <w:name w:val="08F1C5958D6545E8B1B673A6A3506C62"/>
    <w:rsid w:val="00016CBF"/>
  </w:style>
  <w:style w:type="paragraph" w:customStyle="1" w:styleId="F3A2A30665BD46B69970F516834F4128">
    <w:name w:val="F3A2A30665BD46B69970F516834F4128"/>
    <w:rsid w:val="00016CBF"/>
  </w:style>
  <w:style w:type="paragraph" w:customStyle="1" w:styleId="5385761EA68544DAA014FD6909E2F6CA">
    <w:name w:val="5385761EA68544DAA014FD6909E2F6CA"/>
    <w:rsid w:val="00016CBF"/>
  </w:style>
  <w:style w:type="paragraph" w:customStyle="1" w:styleId="B8CFA0013D1E46F8B28EBF0B2DBD0534">
    <w:name w:val="B8CFA0013D1E46F8B28EBF0B2DBD0534"/>
    <w:rsid w:val="00016CBF"/>
  </w:style>
  <w:style w:type="paragraph" w:customStyle="1" w:styleId="295A6201A19C40959C000D15D8EA9305">
    <w:name w:val="295A6201A19C40959C000D15D8EA9305"/>
    <w:rsid w:val="00016CBF"/>
  </w:style>
  <w:style w:type="paragraph" w:customStyle="1" w:styleId="33F186CB31114AF7A5074428B0D4E209">
    <w:name w:val="33F186CB31114AF7A5074428B0D4E209"/>
    <w:rsid w:val="00016CBF"/>
  </w:style>
  <w:style w:type="paragraph" w:customStyle="1" w:styleId="53C2F1CDF58B48E09E9AD14D2BEB6739">
    <w:name w:val="53C2F1CDF58B48E09E9AD14D2BEB6739"/>
    <w:rsid w:val="00016CBF"/>
  </w:style>
  <w:style w:type="paragraph" w:customStyle="1" w:styleId="33D787C0901D44948B58B7F064E04C46">
    <w:name w:val="33D787C0901D44948B58B7F064E04C46"/>
    <w:rsid w:val="00016CBF"/>
  </w:style>
  <w:style w:type="paragraph" w:customStyle="1" w:styleId="08C8B819529C46C8A74D619082EE4BF8">
    <w:name w:val="08C8B819529C46C8A74D619082EE4BF8"/>
    <w:rsid w:val="00016CBF"/>
  </w:style>
  <w:style w:type="paragraph" w:customStyle="1" w:styleId="2C68214B0479474C988CA4EB684A7C85">
    <w:name w:val="2C68214B0479474C988CA4EB684A7C85"/>
    <w:rsid w:val="00016CBF"/>
  </w:style>
  <w:style w:type="paragraph" w:customStyle="1" w:styleId="0243C3F0AC104C10BD68AB729B4CC123">
    <w:name w:val="0243C3F0AC104C10BD68AB729B4CC123"/>
    <w:rsid w:val="00016CBF"/>
  </w:style>
  <w:style w:type="paragraph" w:customStyle="1" w:styleId="C100CCDE3A574C39BB280AF9B00A9B68">
    <w:name w:val="C100CCDE3A574C39BB280AF9B00A9B68"/>
    <w:rsid w:val="00016CBF"/>
  </w:style>
  <w:style w:type="paragraph" w:customStyle="1" w:styleId="EC27864A7325467AB224813AB4086DD9">
    <w:name w:val="EC27864A7325467AB224813AB4086DD9"/>
    <w:rsid w:val="00016CBF"/>
  </w:style>
  <w:style w:type="paragraph" w:customStyle="1" w:styleId="00A04761C0FD422CA8C77CEAD7018226">
    <w:name w:val="00A04761C0FD422CA8C77CEAD7018226"/>
    <w:rsid w:val="00016CBF"/>
  </w:style>
  <w:style w:type="paragraph" w:customStyle="1" w:styleId="3B911BF65ABB4BBE8BCB607523E54178">
    <w:name w:val="3B911BF65ABB4BBE8BCB607523E54178"/>
    <w:rsid w:val="00016CBF"/>
  </w:style>
  <w:style w:type="paragraph" w:customStyle="1" w:styleId="B340B6C9EF7A43A99E66AF678B4702B2">
    <w:name w:val="B340B6C9EF7A43A99E66AF678B4702B2"/>
    <w:rsid w:val="00016CBF"/>
  </w:style>
  <w:style w:type="paragraph" w:customStyle="1" w:styleId="D67079BFA1FF4600B5580C21F16FA9E2">
    <w:name w:val="D67079BFA1FF4600B5580C21F16FA9E2"/>
    <w:rsid w:val="00016CBF"/>
  </w:style>
  <w:style w:type="paragraph" w:customStyle="1" w:styleId="062BE5A8C99E414783FFF3D06052BBF2">
    <w:name w:val="062BE5A8C99E414783FFF3D06052BBF2"/>
    <w:rsid w:val="00016CBF"/>
  </w:style>
  <w:style w:type="paragraph" w:customStyle="1" w:styleId="B64424794E4A4AD18DDCCBC43A8E5588">
    <w:name w:val="B64424794E4A4AD18DDCCBC43A8E5588"/>
    <w:rsid w:val="00016CBF"/>
  </w:style>
  <w:style w:type="paragraph" w:customStyle="1" w:styleId="94DC7DF99CB04AD1BA86679FCF178252">
    <w:name w:val="94DC7DF99CB04AD1BA86679FCF178252"/>
    <w:rsid w:val="00016CBF"/>
  </w:style>
  <w:style w:type="paragraph" w:customStyle="1" w:styleId="8F04D99BAF754E96BF98EE5FED70C38C">
    <w:name w:val="8F04D99BAF754E96BF98EE5FED70C38C"/>
    <w:rsid w:val="00016CBF"/>
  </w:style>
  <w:style w:type="paragraph" w:customStyle="1" w:styleId="43239FE4EC554623BB218A658D1F7ACB">
    <w:name w:val="43239FE4EC554623BB218A658D1F7ACB"/>
    <w:rsid w:val="00016CBF"/>
  </w:style>
  <w:style w:type="paragraph" w:customStyle="1" w:styleId="28E22451615848CA91B3229467A744F2">
    <w:name w:val="28E22451615848CA91B3229467A744F2"/>
    <w:rsid w:val="00016CBF"/>
  </w:style>
  <w:style w:type="paragraph" w:customStyle="1" w:styleId="A9147424FA4244DD83A1C1D846FAE3FC">
    <w:name w:val="A9147424FA4244DD83A1C1D846FAE3FC"/>
    <w:rsid w:val="00016CBF"/>
  </w:style>
  <w:style w:type="paragraph" w:customStyle="1" w:styleId="18F4E4D70D494843AD215DC1B1A02EA3">
    <w:name w:val="18F4E4D70D494843AD215DC1B1A02EA3"/>
    <w:rsid w:val="00016CBF"/>
  </w:style>
  <w:style w:type="paragraph" w:customStyle="1" w:styleId="AECD7C618D7C4E5C80C75D69CF5B8E18">
    <w:name w:val="AECD7C618D7C4E5C80C75D69CF5B8E18"/>
    <w:rsid w:val="00016CBF"/>
  </w:style>
  <w:style w:type="paragraph" w:customStyle="1" w:styleId="9B6BFBB0B56D44058B71CF05DBFEFDC7">
    <w:name w:val="9B6BFBB0B56D44058B71CF05DBFEFDC7"/>
    <w:rsid w:val="00016CBF"/>
  </w:style>
  <w:style w:type="paragraph" w:customStyle="1" w:styleId="18531F2FB6034F87B32B30531BD13B69">
    <w:name w:val="18531F2FB6034F87B32B30531BD13B69"/>
    <w:rsid w:val="00016CBF"/>
  </w:style>
  <w:style w:type="paragraph" w:customStyle="1" w:styleId="BEE2E16F4C1249DB8F5DA39CADA8EF62">
    <w:name w:val="BEE2E16F4C1249DB8F5DA39CADA8EF62"/>
    <w:rsid w:val="00016CBF"/>
  </w:style>
  <w:style w:type="paragraph" w:customStyle="1" w:styleId="95036228C5BC4144B0026AAB638B6047">
    <w:name w:val="95036228C5BC4144B0026AAB638B6047"/>
    <w:rsid w:val="00016CBF"/>
  </w:style>
  <w:style w:type="paragraph" w:customStyle="1" w:styleId="91BF1E5B9E78402DBF1261C52A2A42E0">
    <w:name w:val="91BF1E5B9E78402DBF1261C52A2A42E0"/>
    <w:rsid w:val="00016CBF"/>
  </w:style>
  <w:style w:type="paragraph" w:customStyle="1" w:styleId="5864CC3DBC2C439FAD6452D698092725">
    <w:name w:val="5864CC3DBC2C439FAD6452D698092725"/>
    <w:rsid w:val="00016CBF"/>
  </w:style>
  <w:style w:type="paragraph" w:customStyle="1" w:styleId="53FD1FA81FB9426188A841F8E523623D">
    <w:name w:val="53FD1FA81FB9426188A841F8E523623D"/>
    <w:rsid w:val="00016CBF"/>
  </w:style>
  <w:style w:type="paragraph" w:customStyle="1" w:styleId="8E35F3D02F9B4C3FB137F60718891DD4">
    <w:name w:val="8E35F3D02F9B4C3FB137F60718891DD4"/>
    <w:rsid w:val="00016CBF"/>
  </w:style>
  <w:style w:type="paragraph" w:customStyle="1" w:styleId="00B9B9C0C4044434BAB8A6F67E1E6F58">
    <w:name w:val="00B9B9C0C4044434BAB8A6F67E1E6F58"/>
    <w:rsid w:val="00016CBF"/>
  </w:style>
  <w:style w:type="paragraph" w:customStyle="1" w:styleId="3AB918F3786941C595683AB204FD0BF6">
    <w:name w:val="3AB918F3786941C595683AB204FD0BF6"/>
    <w:rsid w:val="00016CBF"/>
  </w:style>
  <w:style w:type="paragraph" w:customStyle="1" w:styleId="0A4919EA3AE94A5899C837689167A5FD">
    <w:name w:val="0A4919EA3AE94A5899C837689167A5FD"/>
    <w:rsid w:val="00016CBF"/>
  </w:style>
  <w:style w:type="paragraph" w:customStyle="1" w:styleId="6EEDB7B6A45F45C6A08F387FEF90DFB3">
    <w:name w:val="6EEDB7B6A45F45C6A08F387FEF90DFB3"/>
    <w:rsid w:val="00016CBF"/>
  </w:style>
  <w:style w:type="paragraph" w:customStyle="1" w:styleId="6D03C0FDF70E452DAAE78900D0486A99">
    <w:name w:val="6D03C0FDF70E452DAAE78900D0486A99"/>
    <w:rsid w:val="00016CBF"/>
  </w:style>
  <w:style w:type="paragraph" w:customStyle="1" w:styleId="D9FB3C83720D4F748D8F87490AA806C4">
    <w:name w:val="D9FB3C83720D4F748D8F87490AA806C4"/>
    <w:rsid w:val="00016CBF"/>
  </w:style>
  <w:style w:type="paragraph" w:customStyle="1" w:styleId="34899B8BBCC040C78A89A781E20B809E">
    <w:name w:val="34899B8BBCC040C78A89A781E20B809E"/>
    <w:rsid w:val="00016CBF"/>
  </w:style>
  <w:style w:type="paragraph" w:customStyle="1" w:styleId="2A54357CD9D74BFE9BC45408CE73DEE2">
    <w:name w:val="2A54357CD9D74BFE9BC45408CE73DEE2"/>
    <w:rsid w:val="00016CBF"/>
  </w:style>
  <w:style w:type="paragraph" w:customStyle="1" w:styleId="908D4E1596FE4983B9391FE713996431">
    <w:name w:val="908D4E1596FE4983B9391FE713996431"/>
    <w:rsid w:val="00016CBF"/>
  </w:style>
  <w:style w:type="paragraph" w:customStyle="1" w:styleId="235D391DC194481281BEA2B169474D76">
    <w:name w:val="235D391DC194481281BEA2B169474D76"/>
    <w:rsid w:val="00016CBF"/>
  </w:style>
  <w:style w:type="paragraph" w:customStyle="1" w:styleId="ADA29923D42E4B7E86B764C56AE78956">
    <w:name w:val="ADA29923D42E4B7E86B764C56AE78956"/>
    <w:rsid w:val="00016CBF"/>
  </w:style>
  <w:style w:type="paragraph" w:customStyle="1" w:styleId="7BF2139E86F04E6395860C3D93CE839D">
    <w:name w:val="7BF2139E86F04E6395860C3D93CE839D"/>
    <w:rsid w:val="00016CBF"/>
  </w:style>
  <w:style w:type="paragraph" w:customStyle="1" w:styleId="88989934707847098011B2E452F33FCD">
    <w:name w:val="88989934707847098011B2E452F33FCD"/>
    <w:rsid w:val="00016CBF"/>
  </w:style>
  <w:style w:type="paragraph" w:customStyle="1" w:styleId="08051C56F30C46EBAF56004BA7C545E8">
    <w:name w:val="08051C56F30C46EBAF56004BA7C545E8"/>
    <w:rsid w:val="00016CBF"/>
  </w:style>
  <w:style w:type="paragraph" w:customStyle="1" w:styleId="5A84A1B93F1E45E5AC6A3EF6F3E2D206">
    <w:name w:val="5A84A1B93F1E45E5AC6A3EF6F3E2D206"/>
    <w:rsid w:val="00016CBF"/>
  </w:style>
  <w:style w:type="paragraph" w:customStyle="1" w:styleId="BB686868FB21423EA68DF36D7D1531DC">
    <w:name w:val="BB686868FB21423EA68DF36D7D1531DC"/>
    <w:rsid w:val="00016CBF"/>
  </w:style>
  <w:style w:type="paragraph" w:customStyle="1" w:styleId="369C6C3DE4FC404AAAB7C18A35CA5A8B">
    <w:name w:val="369C6C3DE4FC404AAAB7C18A35CA5A8B"/>
    <w:rsid w:val="00016CBF"/>
  </w:style>
  <w:style w:type="paragraph" w:customStyle="1" w:styleId="2775174FBA1F4370AE4D4C6E3655E01A">
    <w:name w:val="2775174FBA1F4370AE4D4C6E3655E01A"/>
    <w:rsid w:val="00016CBF"/>
  </w:style>
  <w:style w:type="paragraph" w:customStyle="1" w:styleId="840C70E46B2940548D9634365114C99B">
    <w:name w:val="840C70E46B2940548D9634365114C99B"/>
    <w:rsid w:val="00016CBF"/>
  </w:style>
  <w:style w:type="paragraph" w:customStyle="1" w:styleId="3929139022C4443E9BF53A35730F4FAD">
    <w:name w:val="3929139022C4443E9BF53A35730F4FAD"/>
    <w:rsid w:val="00016CBF"/>
  </w:style>
  <w:style w:type="paragraph" w:customStyle="1" w:styleId="D042E0B9E4DE4820891094E922EC251B">
    <w:name w:val="D042E0B9E4DE4820891094E922EC251B"/>
    <w:rsid w:val="00016CBF"/>
  </w:style>
  <w:style w:type="paragraph" w:customStyle="1" w:styleId="8B0BE055056F47FFBD4150DA8F7027C5">
    <w:name w:val="8B0BE055056F47FFBD4150DA8F7027C5"/>
    <w:rsid w:val="00016CBF"/>
  </w:style>
  <w:style w:type="paragraph" w:customStyle="1" w:styleId="2500853A1ECA458ABC3D7D451F2477AF">
    <w:name w:val="2500853A1ECA458ABC3D7D451F2477AF"/>
    <w:rsid w:val="00016CBF"/>
  </w:style>
  <w:style w:type="paragraph" w:customStyle="1" w:styleId="7CD20C95614B4388AF00F0D938CFC144">
    <w:name w:val="7CD20C95614B4388AF00F0D938CFC144"/>
    <w:rsid w:val="00016CBF"/>
  </w:style>
  <w:style w:type="paragraph" w:customStyle="1" w:styleId="278C07D8356947BB9761E5456649F7C1">
    <w:name w:val="278C07D8356947BB9761E5456649F7C1"/>
    <w:rsid w:val="00016CBF"/>
  </w:style>
  <w:style w:type="paragraph" w:customStyle="1" w:styleId="1470399667C84EA2BE60430B943C4C2E">
    <w:name w:val="1470399667C84EA2BE60430B943C4C2E"/>
    <w:rsid w:val="00016CBF"/>
  </w:style>
  <w:style w:type="paragraph" w:customStyle="1" w:styleId="93365E753D744882A974404111E7833B">
    <w:name w:val="93365E753D744882A974404111E7833B"/>
    <w:rsid w:val="00016CBF"/>
  </w:style>
  <w:style w:type="paragraph" w:customStyle="1" w:styleId="0F1A7AF4ADE9448BAD2D41D1394774DC">
    <w:name w:val="0F1A7AF4ADE9448BAD2D41D1394774DC"/>
    <w:rsid w:val="00016CBF"/>
  </w:style>
  <w:style w:type="paragraph" w:customStyle="1" w:styleId="05D248D34F6041A2BEA645DF45DEE197">
    <w:name w:val="05D248D34F6041A2BEA645DF45DEE197"/>
    <w:rsid w:val="00016CBF"/>
  </w:style>
  <w:style w:type="paragraph" w:customStyle="1" w:styleId="D5EECB472DF648319F3AB1A9BBA522F8">
    <w:name w:val="D5EECB472DF648319F3AB1A9BBA522F8"/>
    <w:rsid w:val="00016CBF"/>
  </w:style>
  <w:style w:type="paragraph" w:customStyle="1" w:styleId="321F40680A264220998B3BDB47BEE202">
    <w:name w:val="321F40680A264220998B3BDB47BEE202"/>
    <w:rsid w:val="00016CBF"/>
  </w:style>
  <w:style w:type="paragraph" w:customStyle="1" w:styleId="5776F6678F424A5FA6005528DD26526A">
    <w:name w:val="5776F6678F424A5FA6005528DD26526A"/>
    <w:rsid w:val="00016CBF"/>
  </w:style>
  <w:style w:type="paragraph" w:customStyle="1" w:styleId="6532526A60FD424A82CDC92BFBBF35B1">
    <w:name w:val="6532526A60FD424A82CDC92BFBBF35B1"/>
    <w:rsid w:val="00016CBF"/>
  </w:style>
  <w:style w:type="paragraph" w:customStyle="1" w:styleId="22446268AA354002BF03DFF0ED0617E6">
    <w:name w:val="22446268AA354002BF03DFF0ED0617E6"/>
    <w:rsid w:val="00016CBF"/>
  </w:style>
  <w:style w:type="paragraph" w:customStyle="1" w:styleId="029B3CDAC0F244E6977AAEB53C21D185">
    <w:name w:val="029B3CDAC0F244E6977AAEB53C21D185"/>
    <w:rsid w:val="00016CBF"/>
  </w:style>
  <w:style w:type="paragraph" w:customStyle="1" w:styleId="4142BBA3C18D40E2A5D5923812B0E01F">
    <w:name w:val="4142BBA3C18D40E2A5D5923812B0E01F"/>
    <w:rsid w:val="00016CBF"/>
  </w:style>
  <w:style w:type="paragraph" w:customStyle="1" w:styleId="5A1893516E8D4411A3E4C435985B4D27">
    <w:name w:val="5A1893516E8D4411A3E4C435985B4D27"/>
    <w:rsid w:val="00016CBF"/>
  </w:style>
  <w:style w:type="paragraph" w:customStyle="1" w:styleId="B306723BD6AD4A7B8B95CD588266826B">
    <w:name w:val="B306723BD6AD4A7B8B95CD588266826B"/>
    <w:rsid w:val="00016CBF"/>
  </w:style>
  <w:style w:type="paragraph" w:customStyle="1" w:styleId="5D45A8B3864D4B9392B0B44C123BF0C4">
    <w:name w:val="5D45A8B3864D4B9392B0B44C123BF0C4"/>
    <w:rsid w:val="00016CBF"/>
  </w:style>
  <w:style w:type="paragraph" w:customStyle="1" w:styleId="5265E5C730D543A59701EC8991DF4120">
    <w:name w:val="5265E5C730D543A59701EC8991DF4120"/>
    <w:rsid w:val="00016CBF"/>
  </w:style>
  <w:style w:type="paragraph" w:customStyle="1" w:styleId="154AAD43E5014EF1A27110AB1192D598">
    <w:name w:val="154AAD43E5014EF1A27110AB1192D598"/>
    <w:rsid w:val="00016CBF"/>
  </w:style>
  <w:style w:type="paragraph" w:customStyle="1" w:styleId="8E98E45D92DD48E08712E56794A5E819">
    <w:name w:val="8E98E45D92DD48E08712E56794A5E819"/>
    <w:rsid w:val="00016CBF"/>
  </w:style>
  <w:style w:type="paragraph" w:customStyle="1" w:styleId="3A4536E75D1E44C28BD5F95230EA3B8C">
    <w:name w:val="3A4536E75D1E44C28BD5F95230EA3B8C"/>
    <w:rsid w:val="00016CBF"/>
  </w:style>
  <w:style w:type="paragraph" w:customStyle="1" w:styleId="3E096206A08D4DE7AB9F5C8CA74CF72E">
    <w:name w:val="3E096206A08D4DE7AB9F5C8CA74CF72E"/>
    <w:rsid w:val="00016CBF"/>
  </w:style>
  <w:style w:type="paragraph" w:customStyle="1" w:styleId="6F1C721414814361AD0984881F95C8F0">
    <w:name w:val="6F1C721414814361AD0984881F95C8F0"/>
    <w:rsid w:val="00016CBF"/>
  </w:style>
  <w:style w:type="paragraph" w:customStyle="1" w:styleId="5C06EDDE969140E091AAFFFE097A5E25">
    <w:name w:val="5C06EDDE969140E091AAFFFE097A5E25"/>
    <w:rsid w:val="00016CBF"/>
  </w:style>
  <w:style w:type="paragraph" w:customStyle="1" w:styleId="68137E1C100E41B0A425D9A2C3987C69">
    <w:name w:val="68137E1C100E41B0A425D9A2C3987C69"/>
    <w:rsid w:val="00016CBF"/>
  </w:style>
  <w:style w:type="paragraph" w:customStyle="1" w:styleId="31CD095B0EDA422AB72BDB148737F752">
    <w:name w:val="31CD095B0EDA422AB72BDB148737F752"/>
    <w:rsid w:val="00016CBF"/>
  </w:style>
  <w:style w:type="paragraph" w:customStyle="1" w:styleId="17B10FF051434F2C916EA4E751504CF6">
    <w:name w:val="17B10FF051434F2C916EA4E751504CF6"/>
    <w:rsid w:val="00016CBF"/>
  </w:style>
  <w:style w:type="paragraph" w:customStyle="1" w:styleId="8633911F6842494CBF1E022064E4901F">
    <w:name w:val="8633911F6842494CBF1E022064E4901F"/>
    <w:rsid w:val="00016CBF"/>
  </w:style>
  <w:style w:type="paragraph" w:customStyle="1" w:styleId="7E642B6601A44DC2A1FD36F546A4EFCD">
    <w:name w:val="7E642B6601A44DC2A1FD36F546A4EFCD"/>
    <w:rsid w:val="00016CBF"/>
  </w:style>
  <w:style w:type="paragraph" w:customStyle="1" w:styleId="D40B39940F4948209C145A29DFF6B445">
    <w:name w:val="D40B39940F4948209C145A29DFF6B445"/>
    <w:rsid w:val="00016CBF"/>
  </w:style>
  <w:style w:type="paragraph" w:customStyle="1" w:styleId="21AF927199DE46AA850EB9CFAB70152E">
    <w:name w:val="21AF927199DE46AA850EB9CFAB70152E"/>
    <w:rsid w:val="00016CBF"/>
  </w:style>
  <w:style w:type="paragraph" w:customStyle="1" w:styleId="7EE21991AED649599D019E70AACE394D">
    <w:name w:val="7EE21991AED649599D019E70AACE394D"/>
    <w:rsid w:val="00016CBF"/>
  </w:style>
  <w:style w:type="paragraph" w:customStyle="1" w:styleId="928F0759D52B4D7592E09C3FDF4F767E">
    <w:name w:val="928F0759D52B4D7592E09C3FDF4F767E"/>
    <w:rsid w:val="00016CBF"/>
  </w:style>
  <w:style w:type="paragraph" w:customStyle="1" w:styleId="322909080982431FAAB2996DFEC17AD0">
    <w:name w:val="322909080982431FAAB2996DFEC17AD0"/>
    <w:rsid w:val="00016CBF"/>
  </w:style>
  <w:style w:type="paragraph" w:customStyle="1" w:styleId="0B79C91A702D4022A96D4A8288E861D8">
    <w:name w:val="0B79C91A702D4022A96D4A8288E861D8"/>
    <w:rsid w:val="00016CBF"/>
  </w:style>
  <w:style w:type="paragraph" w:customStyle="1" w:styleId="DBA699AE0B5D4A0CAAD6C8EE684DAF91">
    <w:name w:val="DBA699AE0B5D4A0CAAD6C8EE684DAF91"/>
    <w:rsid w:val="00016CBF"/>
  </w:style>
  <w:style w:type="paragraph" w:customStyle="1" w:styleId="CAC6559DBC1F44319CC50BC817FED121">
    <w:name w:val="CAC6559DBC1F44319CC50BC817FED121"/>
    <w:rsid w:val="00016CBF"/>
  </w:style>
  <w:style w:type="paragraph" w:customStyle="1" w:styleId="3048FC59E64248088A0FEC95A31FE34F">
    <w:name w:val="3048FC59E64248088A0FEC95A31FE34F"/>
    <w:rsid w:val="00016CBF"/>
  </w:style>
  <w:style w:type="paragraph" w:customStyle="1" w:styleId="2EA2B0E1CCAA42E2ABC63C4956621D17">
    <w:name w:val="2EA2B0E1CCAA42E2ABC63C4956621D17"/>
    <w:rsid w:val="00016CBF"/>
  </w:style>
  <w:style w:type="paragraph" w:customStyle="1" w:styleId="7B0E916E5FDA4960A7A46511156E6C47">
    <w:name w:val="7B0E916E5FDA4960A7A46511156E6C47"/>
    <w:rsid w:val="00016CBF"/>
  </w:style>
  <w:style w:type="paragraph" w:customStyle="1" w:styleId="247EE5F0FAB94D37A6B00AAB99B0A42B">
    <w:name w:val="247EE5F0FAB94D37A6B00AAB99B0A42B"/>
    <w:rsid w:val="00016CBF"/>
  </w:style>
  <w:style w:type="paragraph" w:customStyle="1" w:styleId="6BC8D96E323846E4961E5047CF638516">
    <w:name w:val="6BC8D96E323846E4961E5047CF638516"/>
    <w:rsid w:val="00016CBF"/>
  </w:style>
  <w:style w:type="paragraph" w:customStyle="1" w:styleId="3A5848DCDB7A404A92B0677009BA951D">
    <w:name w:val="3A5848DCDB7A404A92B0677009BA951D"/>
    <w:rsid w:val="00016CBF"/>
  </w:style>
  <w:style w:type="paragraph" w:customStyle="1" w:styleId="CE70D085A1E14FB58DD0D6AFA58FFA14">
    <w:name w:val="CE70D085A1E14FB58DD0D6AFA58FFA14"/>
    <w:rsid w:val="00016CBF"/>
  </w:style>
  <w:style w:type="paragraph" w:customStyle="1" w:styleId="5B32E800FE3947F09DE751344525DC3C">
    <w:name w:val="5B32E800FE3947F09DE751344525DC3C"/>
    <w:rsid w:val="00016CBF"/>
  </w:style>
  <w:style w:type="paragraph" w:customStyle="1" w:styleId="B1EF95EA56B548C488C0EB308A55F25C">
    <w:name w:val="B1EF95EA56B548C488C0EB308A55F25C"/>
    <w:rsid w:val="00016CBF"/>
  </w:style>
  <w:style w:type="paragraph" w:customStyle="1" w:styleId="90716B570D0E4AACBEF008B99923721B">
    <w:name w:val="90716B570D0E4AACBEF008B99923721B"/>
    <w:rsid w:val="00016CBF"/>
  </w:style>
  <w:style w:type="paragraph" w:customStyle="1" w:styleId="DCC8BA46BA7E4ECDA35D1E5EC3915082">
    <w:name w:val="DCC8BA46BA7E4ECDA35D1E5EC3915082"/>
    <w:rsid w:val="00016CBF"/>
  </w:style>
  <w:style w:type="paragraph" w:customStyle="1" w:styleId="A6B39C993BEF488BBA8B4AEA2A70AF81">
    <w:name w:val="A6B39C993BEF488BBA8B4AEA2A70AF81"/>
    <w:rsid w:val="00016CBF"/>
  </w:style>
  <w:style w:type="paragraph" w:customStyle="1" w:styleId="1A44EA5034E8464294BB469CEE1B4B83">
    <w:name w:val="1A44EA5034E8464294BB469CEE1B4B83"/>
    <w:rsid w:val="00016CBF"/>
  </w:style>
  <w:style w:type="paragraph" w:customStyle="1" w:styleId="F4599DDAF9AD454F938626553F0C0820">
    <w:name w:val="F4599DDAF9AD454F938626553F0C0820"/>
    <w:rsid w:val="00016CBF"/>
  </w:style>
  <w:style w:type="paragraph" w:customStyle="1" w:styleId="A64371D2D5E345C6B393763945C6F78F">
    <w:name w:val="A64371D2D5E345C6B393763945C6F78F"/>
    <w:rsid w:val="00016CBF"/>
  </w:style>
  <w:style w:type="paragraph" w:customStyle="1" w:styleId="916E289DF1B9444AA6F16D65EE324ED8">
    <w:name w:val="916E289DF1B9444AA6F16D65EE324ED8"/>
    <w:rsid w:val="00016CBF"/>
  </w:style>
  <w:style w:type="paragraph" w:customStyle="1" w:styleId="07F4F799BD6F47D08BF0FF4F7775EF49">
    <w:name w:val="07F4F799BD6F47D08BF0FF4F7775EF49"/>
    <w:rsid w:val="00016CBF"/>
  </w:style>
  <w:style w:type="paragraph" w:customStyle="1" w:styleId="3942D55771494236B16DC1BB925F0B9B">
    <w:name w:val="3942D55771494236B16DC1BB925F0B9B"/>
    <w:rsid w:val="00016CBF"/>
  </w:style>
  <w:style w:type="paragraph" w:customStyle="1" w:styleId="A166D576935647F6B5235A8566C313A9">
    <w:name w:val="A166D576935647F6B5235A8566C313A9"/>
    <w:rsid w:val="00016CBF"/>
  </w:style>
  <w:style w:type="paragraph" w:customStyle="1" w:styleId="405D0DEC2E2744718D119D4C6C85069A">
    <w:name w:val="405D0DEC2E2744718D119D4C6C85069A"/>
    <w:rsid w:val="00016CBF"/>
  </w:style>
  <w:style w:type="paragraph" w:customStyle="1" w:styleId="98889378B86B456C9600B33CDF1CFBA0">
    <w:name w:val="98889378B86B456C9600B33CDF1CFBA0"/>
    <w:rsid w:val="00016CBF"/>
  </w:style>
  <w:style w:type="paragraph" w:customStyle="1" w:styleId="4773FC66C2B4449BA49DCF5B3BC28A4B">
    <w:name w:val="4773FC66C2B4449BA49DCF5B3BC28A4B"/>
    <w:rsid w:val="00016CBF"/>
  </w:style>
  <w:style w:type="paragraph" w:customStyle="1" w:styleId="BDE7CFCE1B2041FBA3990D30ADAA607B">
    <w:name w:val="BDE7CFCE1B2041FBA3990D30ADAA607B"/>
    <w:rsid w:val="00016CBF"/>
  </w:style>
  <w:style w:type="paragraph" w:customStyle="1" w:styleId="893269B1BABB48C99CAE3C99F8F2C290">
    <w:name w:val="893269B1BABB48C99CAE3C99F8F2C290"/>
    <w:rsid w:val="00016CBF"/>
  </w:style>
  <w:style w:type="paragraph" w:customStyle="1" w:styleId="42F47A58D3134EC58DD7E8676DCA87AE">
    <w:name w:val="42F47A58D3134EC58DD7E8676DCA87AE"/>
    <w:rsid w:val="00016CBF"/>
  </w:style>
  <w:style w:type="paragraph" w:customStyle="1" w:styleId="64E63C3331C3410EB0E1260779400124">
    <w:name w:val="64E63C3331C3410EB0E1260779400124"/>
    <w:rsid w:val="00016CBF"/>
  </w:style>
  <w:style w:type="paragraph" w:customStyle="1" w:styleId="1386FB28ADBC4B3A9E57FC945111CF6A">
    <w:name w:val="1386FB28ADBC4B3A9E57FC945111CF6A"/>
    <w:rsid w:val="00016CBF"/>
  </w:style>
  <w:style w:type="paragraph" w:customStyle="1" w:styleId="573DEE9E3FB14550B24050AADFCFBC51">
    <w:name w:val="573DEE9E3FB14550B24050AADFCFBC51"/>
    <w:rsid w:val="00016CBF"/>
  </w:style>
  <w:style w:type="paragraph" w:customStyle="1" w:styleId="6967C79927B14048B54509F1CD1F55D3">
    <w:name w:val="6967C79927B14048B54509F1CD1F55D3"/>
    <w:rsid w:val="00016CBF"/>
  </w:style>
  <w:style w:type="paragraph" w:customStyle="1" w:styleId="3AEFCD0482404DF78D158864074D3914">
    <w:name w:val="3AEFCD0482404DF78D158864074D3914"/>
    <w:rsid w:val="00016CBF"/>
  </w:style>
  <w:style w:type="paragraph" w:customStyle="1" w:styleId="F990E1BF19A5435C8CA17E3747F8EE05">
    <w:name w:val="F990E1BF19A5435C8CA17E3747F8EE05"/>
    <w:rsid w:val="00016CBF"/>
  </w:style>
  <w:style w:type="paragraph" w:customStyle="1" w:styleId="223671D31D6A4E7DBE1B064FF0F20ABA">
    <w:name w:val="223671D31D6A4E7DBE1B064FF0F20ABA"/>
    <w:rsid w:val="00016CBF"/>
  </w:style>
  <w:style w:type="paragraph" w:customStyle="1" w:styleId="5F5CC102B9B74D4493E0331A456B5798">
    <w:name w:val="5F5CC102B9B74D4493E0331A456B5798"/>
    <w:rsid w:val="00016CBF"/>
  </w:style>
  <w:style w:type="paragraph" w:customStyle="1" w:styleId="4511B0E4880146D899675522BDE47E0E">
    <w:name w:val="4511B0E4880146D899675522BDE47E0E"/>
    <w:rsid w:val="00016CBF"/>
  </w:style>
  <w:style w:type="paragraph" w:customStyle="1" w:styleId="5D55920943B74BF4BA309129756BE992">
    <w:name w:val="5D55920943B74BF4BA309129756BE992"/>
    <w:rsid w:val="00016CBF"/>
  </w:style>
  <w:style w:type="paragraph" w:customStyle="1" w:styleId="793424C6ACEC47CCA2542F16478E3187">
    <w:name w:val="793424C6ACEC47CCA2542F16478E3187"/>
    <w:rsid w:val="00016CBF"/>
  </w:style>
  <w:style w:type="paragraph" w:customStyle="1" w:styleId="96E50919FB304632A4E58771824650F4">
    <w:name w:val="96E50919FB304632A4E58771824650F4"/>
    <w:rsid w:val="00016CBF"/>
  </w:style>
  <w:style w:type="paragraph" w:customStyle="1" w:styleId="73C62D95860143B8B89BEBACC73037FE">
    <w:name w:val="73C62D95860143B8B89BEBACC73037FE"/>
    <w:rsid w:val="00016CBF"/>
  </w:style>
  <w:style w:type="paragraph" w:customStyle="1" w:styleId="8745962E6F3A4A558BC6A808C23772AE">
    <w:name w:val="8745962E6F3A4A558BC6A808C23772AE"/>
    <w:rsid w:val="00016CBF"/>
  </w:style>
  <w:style w:type="paragraph" w:customStyle="1" w:styleId="546C67EAF5214E50A745280C5960F261">
    <w:name w:val="546C67EAF5214E50A745280C5960F261"/>
    <w:rsid w:val="00016CBF"/>
  </w:style>
  <w:style w:type="paragraph" w:customStyle="1" w:styleId="ED235442821C4DCDA918E94F5A208450">
    <w:name w:val="ED235442821C4DCDA918E94F5A208450"/>
    <w:rsid w:val="00016CBF"/>
  </w:style>
  <w:style w:type="paragraph" w:customStyle="1" w:styleId="3B5253EB82B14506BCEB00A018AE375C">
    <w:name w:val="3B5253EB82B14506BCEB00A018AE375C"/>
    <w:rsid w:val="00016CBF"/>
  </w:style>
  <w:style w:type="paragraph" w:customStyle="1" w:styleId="AA9B757B1DB847F38793891FA1B183B6">
    <w:name w:val="AA9B757B1DB847F38793891FA1B183B6"/>
    <w:rsid w:val="00016CBF"/>
  </w:style>
  <w:style w:type="paragraph" w:customStyle="1" w:styleId="3370C6D8F18A45CBB7B2B5A7D38A20D9">
    <w:name w:val="3370C6D8F18A45CBB7B2B5A7D38A20D9"/>
    <w:rsid w:val="00016CBF"/>
  </w:style>
  <w:style w:type="paragraph" w:customStyle="1" w:styleId="50287D68751641819B47F9D65FEE196B">
    <w:name w:val="50287D68751641819B47F9D65FEE196B"/>
    <w:rsid w:val="00016CBF"/>
  </w:style>
  <w:style w:type="paragraph" w:customStyle="1" w:styleId="FBB376C042A340D69F5E48A955F289C2">
    <w:name w:val="FBB376C042A340D69F5E48A955F289C2"/>
    <w:rsid w:val="00016CBF"/>
  </w:style>
  <w:style w:type="paragraph" w:customStyle="1" w:styleId="EEB199FD35C2409E9E7B85076837841F">
    <w:name w:val="EEB199FD35C2409E9E7B85076837841F"/>
    <w:rsid w:val="00016CBF"/>
  </w:style>
  <w:style w:type="paragraph" w:customStyle="1" w:styleId="F40A34D99EAE4859B321937453CFEC64">
    <w:name w:val="F40A34D99EAE4859B321937453CFEC64"/>
    <w:rsid w:val="00016CBF"/>
  </w:style>
  <w:style w:type="paragraph" w:customStyle="1" w:styleId="BC9D66FC3EA64928BC851B6935564D0C">
    <w:name w:val="BC9D66FC3EA64928BC851B6935564D0C"/>
    <w:rsid w:val="00016CBF"/>
  </w:style>
  <w:style w:type="paragraph" w:customStyle="1" w:styleId="BE569DC791A542508211A1CA1D2BB7F8">
    <w:name w:val="BE569DC791A542508211A1CA1D2BB7F8"/>
    <w:rsid w:val="00016CBF"/>
  </w:style>
  <w:style w:type="paragraph" w:customStyle="1" w:styleId="EAAB2A559CB64DF7853A4CDB15F25899">
    <w:name w:val="EAAB2A559CB64DF7853A4CDB15F25899"/>
    <w:rsid w:val="00016CBF"/>
  </w:style>
  <w:style w:type="paragraph" w:customStyle="1" w:styleId="81AD747B3F3C4777A5EB1BA93DDBFF95">
    <w:name w:val="81AD747B3F3C4777A5EB1BA93DDBFF95"/>
    <w:rsid w:val="00016CBF"/>
  </w:style>
  <w:style w:type="paragraph" w:customStyle="1" w:styleId="B1D2FD0411DC42C69BC98B10BE873249">
    <w:name w:val="B1D2FD0411DC42C69BC98B10BE873249"/>
    <w:rsid w:val="00016CBF"/>
  </w:style>
  <w:style w:type="paragraph" w:customStyle="1" w:styleId="5790F0C0BA96412EBB0E6BE09CFB4937">
    <w:name w:val="5790F0C0BA96412EBB0E6BE09CFB4937"/>
    <w:rsid w:val="00016CBF"/>
  </w:style>
  <w:style w:type="paragraph" w:customStyle="1" w:styleId="0A080A248E554E97B1FAE28E7AE5B6C9">
    <w:name w:val="0A080A248E554E97B1FAE28E7AE5B6C9"/>
    <w:rsid w:val="00016CBF"/>
  </w:style>
  <w:style w:type="paragraph" w:customStyle="1" w:styleId="E6E932C169044930A8608BC829798296">
    <w:name w:val="E6E932C169044930A8608BC829798296"/>
    <w:rsid w:val="00016CBF"/>
  </w:style>
  <w:style w:type="paragraph" w:customStyle="1" w:styleId="FFC21545FE13451994399CCAD8C2B2B6">
    <w:name w:val="FFC21545FE13451994399CCAD8C2B2B6"/>
    <w:rsid w:val="00016CBF"/>
  </w:style>
  <w:style w:type="paragraph" w:customStyle="1" w:styleId="970AC51C9DB848E3A82F6EA3040B2BC9">
    <w:name w:val="970AC51C9DB848E3A82F6EA3040B2BC9"/>
    <w:rsid w:val="00016CBF"/>
  </w:style>
  <w:style w:type="paragraph" w:customStyle="1" w:styleId="52A7E27CE9EB412FA6A5E8E86F2A7226">
    <w:name w:val="52A7E27CE9EB412FA6A5E8E86F2A7226"/>
    <w:rsid w:val="00016CBF"/>
  </w:style>
  <w:style w:type="paragraph" w:customStyle="1" w:styleId="5A9E169805A1404FA2EFAA9E284CE21F">
    <w:name w:val="5A9E169805A1404FA2EFAA9E284CE21F"/>
    <w:rsid w:val="00016CBF"/>
  </w:style>
  <w:style w:type="paragraph" w:customStyle="1" w:styleId="CD45ECB740C64E56853B98EDB6320E2A">
    <w:name w:val="CD45ECB740C64E56853B98EDB6320E2A"/>
    <w:rsid w:val="00016CBF"/>
  </w:style>
  <w:style w:type="paragraph" w:customStyle="1" w:styleId="A10743E3F45F4F09B670551A001D7C2E">
    <w:name w:val="A10743E3F45F4F09B670551A001D7C2E"/>
    <w:rsid w:val="00016CBF"/>
  </w:style>
  <w:style w:type="paragraph" w:customStyle="1" w:styleId="1D489A4E95FD47468D83810BDFF2C4F2">
    <w:name w:val="1D489A4E95FD47468D83810BDFF2C4F2"/>
    <w:rsid w:val="00016CBF"/>
  </w:style>
  <w:style w:type="paragraph" w:customStyle="1" w:styleId="D19C392A8BC44D008E9D601256704B22">
    <w:name w:val="D19C392A8BC44D008E9D601256704B22"/>
    <w:rsid w:val="00016CBF"/>
  </w:style>
  <w:style w:type="paragraph" w:customStyle="1" w:styleId="CAC2E7DA1B0C4DCF9057EDADB283BE65">
    <w:name w:val="CAC2E7DA1B0C4DCF9057EDADB283BE65"/>
    <w:rsid w:val="00016CBF"/>
  </w:style>
  <w:style w:type="paragraph" w:customStyle="1" w:styleId="FF0AFD7C98214E529A10D7AB3CDB93FA">
    <w:name w:val="FF0AFD7C98214E529A10D7AB3CDB93FA"/>
    <w:rsid w:val="00016CBF"/>
  </w:style>
  <w:style w:type="paragraph" w:customStyle="1" w:styleId="9E8DBBE095414CD695791C2B16DBE57C">
    <w:name w:val="9E8DBBE095414CD695791C2B16DBE57C"/>
    <w:rsid w:val="00016CBF"/>
  </w:style>
  <w:style w:type="paragraph" w:customStyle="1" w:styleId="2298E580786A44C2BB4214D349FBC92F">
    <w:name w:val="2298E580786A44C2BB4214D349FBC92F"/>
    <w:rsid w:val="00016CBF"/>
  </w:style>
  <w:style w:type="paragraph" w:customStyle="1" w:styleId="FF685DA2EDCD4BFFB239DB91C9D730C2">
    <w:name w:val="FF685DA2EDCD4BFFB239DB91C9D730C2"/>
    <w:rsid w:val="00016CBF"/>
  </w:style>
  <w:style w:type="paragraph" w:customStyle="1" w:styleId="ABEF31E91CBA45DEA8BDFFEC174ACDA1">
    <w:name w:val="ABEF31E91CBA45DEA8BDFFEC174ACDA1"/>
    <w:rsid w:val="00016CBF"/>
  </w:style>
  <w:style w:type="paragraph" w:customStyle="1" w:styleId="A6D0D1B8C2054A6C8EF48804550FAF7D">
    <w:name w:val="A6D0D1B8C2054A6C8EF48804550FAF7D"/>
    <w:rsid w:val="00016CBF"/>
  </w:style>
  <w:style w:type="paragraph" w:customStyle="1" w:styleId="A4BE853EC0B54694A80D1ADC5A7F8E6F">
    <w:name w:val="A4BE853EC0B54694A80D1ADC5A7F8E6F"/>
    <w:rsid w:val="00016CBF"/>
  </w:style>
  <w:style w:type="paragraph" w:customStyle="1" w:styleId="9214E9697C53491B83014D685A267619">
    <w:name w:val="9214E9697C53491B83014D685A267619"/>
    <w:rsid w:val="00016CBF"/>
  </w:style>
  <w:style w:type="paragraph" w:customStyle="1" w:styleId="53E088A42E304ECE8A04EE990CBF0A6C">
    <w:name w:val="53E088A42E304ECE8A04EE990CBF0A6C"/>
    <w:rsid w:val="00016CBF"/>
  </w:style>
  <w:style w:type="paragraph" w:customStyle="1" w:styleId="4D6983AE8F2E4916945E6E200EA1D1A4">
    <w:name w:val="4D6983AE8F2E4916945E6E200EA1D1A4"/>
    <w:rsid w:val="00016CBF"/>
  </w:style>
  <w:style w:type="paragraph" w:customStyle="1" w:styleId="D91CDEB6E0484822A2C9AA017CD57980">
    <w:name w:val="D91CDEB6E0484822A2C9AA017CD57980"/>
    <w:rsid w:val="00016CBF"/>
  </w:style>
  <w:style w:type="paragraph" w:customStyle="1" w:styleId="BA88802179934FBF87F732FF0C8AD5ED">
    <w:name w:val="BA88802179934FBF87F732FF0C8AD5ED"/>
    <w:rsid w:val="00016CBF"/>
  </w:style>
  <w:style w:type="paragraph" w:customStyle="1" w:styleId="4A90B8842BBB4C528082072B9C103B2A">
    <w:name w:val="4A90B8842BBB4C528082072B9C103B2A"/>
    <w:rsid w:val="00016CBF"/>
  </w:style>
  <w:style w:type="paragraph" w:customStyle="1" w:styleId="C515F52F2F0E4C8BBC589BAFBA433651">
    <w:name w:val="C515F52F2F0E4C8BBC589BAFBA433651"/>
    <w:rsid w:val="00016CBF"/>
  </w:style>
  <w:style w:type="paragraph" w:customStyle="1" w:styleId="1C5CEA5C96CD4FF59474065E4638F799">
    <w:name w:val="1C5CEA5C96CD4FF59474065E4638F799"/>
    <w:rsid w:val="00016CBF"/>
  </w:style>
  <w:style w:type="paragraph" w:customStyle="1" w:styleId="4835E584314F4F26958BC01233AB59D4">
    <w:name w:val="4835E584314F4F26958BC01233AB59D4"/>
    <w:rsid w:val="00016CBF"/>
  </w:style>
  <w:style w:type="paragraph" w:customStyle="1" w:styleId="5CA7324ED153446EBA2DFE9589D2FAB7">
    <w:name w:val="5CA7324ED153446EBA2DFE9589D2FAB7"/>
    <w:rsid w:val="00016CBF"/>
  </w:style>
  <w:style w:type="paragraph" w:customStyle="1" w:styleId="353FFE80DF4C4ECB88B89232448C3322">
    <w:name w:val="353FFE80DF4C4ECB88B89232448C3322"/>
    <w:rsid w:val="00016CBF"/>
  </w:style>
  <w:style w:type="paragraph" w:customStyle="1" w:styleId="0FBA305C63B544A6AB2DA7DA5952F603">
    <w:name w:val="0FBA305C63B544A6AB2DA7DA5952F603"/>
    <w:rsid w:val="00016CBF"/>
  </w:style>
  <w:style w:type="paragraph" w:customStyle="1" w:styleId="2F638CE3F59C402D9409C6812F656C53">
    <w:name w:val="2F638CE3F59C402D9409C6812F656C53"/>
    <w:rsid w:val="00016CBF"/>
  </w:style>
  <w:style w:type="paragraph" w:customStyle="1" w:styleId="644B7A6292E4417AA62C32E11EF1F02E">
    <w:name w:val="644B7A6292E4417AA62C32E11EF1F02E"/>
    <w:rsid w:val="00016CBF"/>
  </w:style>
  <w:style w:type="paragraph" w:customStyle="1" w:styleId="51A4C450DD5349109659F26EA0C24FFE">
    <w:name w:val="51A4C450DD5349109659F26EA0C24FFE"/>
    <w:rsid w:val="00016CBF"/>
  </w:style>
  <w:style w:type="paragraph" w:customStyle="1" w:styleId="606D64C7A3BB4FAA8C9D2A619209640F">
    <w:name w:val="606D64C7A3BB4FAA8C9D2A619209640F"/>
    <w:rsid w:val="00016CBF"/>
  </w:style>
  <w:style w:type="paragraph" w:customStyle="1" w:styleId="F204C5BAF99346508D419C2CC1D19828">
    <w:name w:val="F204C5BAF99346508D419C2CC1D19828"/>
    <w:rsid w:val="00016CBF"/>
  </w:style>
  <w:style w:type="paragraph" w:customStyle="1" w:styleId="E325DD78E60C4F378C29B3A0D85C18A8">
    <w:name w:val="E325DD78E60C4F378C29B3A0D85C18A8"/>
    <w:rsid w:val="00016CBF"/>
  </w:style>
  <w:style w:type="paragraph" w:customStyle="1" w:styleId="58DAF083BF0149CF9FECE85EFAECA85D">
    <w:name w:val="58DAF083BF0149CF9FECE85EFAECA85D"/>
    <w:rsid w:val="00016CBF"/>
  </w:style>
  <w:style w:type="paragraph" w:customStyle="1" w:styleId="8EAE4D8267EE43F6B29352256462CDA5">
    <w:name w:val="8EAE4D8267EE43F6B29352256462CDA5"/>
    <w:rsid w:val="00016CBF"/>
  </w:style>
  <w:style w:type="paragraph" w:customStyle="1" w:styleId="908E443E98A4458FB008F80F647DA5AA">
    <w:name w:val="908E443E98A4458FB008F80F647DA5AA"/>
    <w:rsid w:val="00016CBF"/>
  </w:style>
  <w:style w:type="paragraph" w:customStyle="1" w:styleId="4FA0A18D215441AD8FF360B7E511F841">
    <w:name w:val="4FA0A18D215441AD8FF360B7E511F841"/>
    <w:rsid w:val="00016CBF"/>
  </w:style>
  <w:style w:type="paragraph" w:customStyle="1" w:styleId="9E95006B7D614643886BAF2E012A12B6">
    <w:name w:val="9E95006B7D614643886BAF2E012A12B6"/>
    <w:rsid w:val="00016CBF"/>
  </w:style>
  <w:style w:type="paragraph" w:customStyle="1" w:styleId="91BC3D1ED59C4BB68EC2D75515377B13">
    <w:name w:val="91BC3D1ED59C4BB68EC2D75515377B13"/>
    <w:rsid w:val="00016CBF"/>
  </w:style>
  <w:style w:type="paragraph" w:customStyle="1" w:styleId="3AA04937D97D4376A15356A4246C25B1">
    <w:name w:val="3AA04937D97D4376A15356A4246C25B1"/>
    <w:rsid w:val="00016CBF"/>
  </w:style>
  <w:style w:type="paragraph" w:customStyle="1" w:styleId="7BF3EC88B46E4507A2923050806994C3">
    <w:name w:val="7BF3EC88B46E4507A2923050806994C3"/>
    <w:rsid w:val="00016CBF"/>
  </w:style>
  <w:style w:type="paragraph" w:customStyle="1" w:styleId="79DD735F4CE6465E92430206487A7DB1">
    <w:name w:val="79DD735F4CE6465E92430206487A7DB1"/>
    <w:rsid w:val="00016CBF"/>
  </w:style>
  <w:style w:type="paragraph" w:customStyle="1" w:styleId="C586869EB4B54237A6EF1506CDF9A1A7">
    <w:name w:val="C586869EB4B54237A6EF1506CDF9A1A7"/>
    <w:rsid w:val="00016CBF"/>
  </w:style>
  <w:style w:type="paragraph" w:customStyle="1" w:styleId="A574266845EA4042AAFD17DE8149B71F">
    <w:name w:val="A574266845EA4042AAFD17DE8149B71F"/>
    <w:rsid w:val="00016CBF"/>
  </w:style>
  <w:style w:type="paragraph" w:customStyle="1" w:styleId="C6A1F95237CA4601A90980D5CF18E590">
    <w:name w:val="C6A1F95237CA4601A90980D5CF18E590"/>
    <w:rsid w:val="00016CBF"/>
  </w:style>
  <w:style w:type="paragraph" w:customStyle="1" w:styleId="385CF21B43F94A488FFE61E126575ADF">
    <w:name w:val="385CF21B43F94A488FFE61E126575ADF"/>
    <w:rsid w:val="00016CBF"/>
  </w:style>
  <w:style w:type="paragraph" w:customStyle="1" w:styleId="F8584C20636E4167B6199DB4A8292990">
    <w:name w:val="F8584C20636E4167B6199DB4A8292990"/>
    <w:rsid w:val="00016CBF"/>
  </w:style>
  <w:style w:type="paragraph" w:customStyle="1" w:styleId="843B8336039D42F780326B4042BBF373">
    <w:name w:val="843B8336039D42F780326B4042BBF373"/>
    <w:rsid w:val="00016CBF"/>
  </w:style>
  <w:style w:type="paragraph" w:customStyle="1" w:styleId="5948F7B6CBC645E09E5A8342B9316011">
    <w:name w:val="5948F7B6CBC645E09E5A8342B9316011"/>
    <w:rsid w:val="00016CBF"/>
  </w:style>
  <w:style w:type="paragraph" w:customStyle="1" w:styleId="219BD90CC7174C428FE007C4E227FF81">
    <w:name w:val="219BD90CC7174C428FE007C4E227FF81"/>
    <w:rsid w:val="00016CBF"/>
  </w:style>
  <w:style w:type="paragraph" w:customStyle="1" w:styleId="D5D7A99FB3FC4FCCB0F469B72E77780D">
    <w:name w:val="D5D7A99FB3FC4FCCB0F469B72E77780D"/>
    <w:rsid w:val="00016CBF"/>
  </w:style>
  <w:style w:type="paragraph" w:customStyle="1" w:styleId="55DC189F6A7A44A6B6F841E37D44C666">
    <w:name w:val="55DC189F6A7A44A6B6F841E37D44C666"/>
    <w:rsid w:val="00016CBF"/>
  </w:style>
  <w:style w:type="paragraph" w:customStyle="1" w:styleId="A0B28A465C7F49169A4EC1F8BD3B25F6">
    <w:name w:val="A0B28A465C7F49169A4EC1F8BD3B25F6"/>
    <w:rsid w:val="00016CBF"/>
  </w:style>
  <w:style w:type="paragraph" w:customStyle="1" w:styleId="1E55A9E2FF844EC690567B9403B62B77">
    <w:name w:val="1E55A9E2FF844EC690567B9403B62B77"/>
    <w:rsid w:val="00016CBF"/>
  </w:style>
  <w:style w:type="paragraph" w:customStyle="1" w:styleId="962C3EFCA08A4181B786BFD485C85933">
    <w:name w:val="962C3EFCA08A4181B786BFD485C85933"/>
    <w:rsid w:val="00016CBF"/>
  </w:style>
  <w:style w:type="paragraph" w:customStyle="1" w:styleId="F18E83EAC6574843B675680635807BF8">
    <w:name w:val="F18E83EAC6574843B675680635807BF8"/>
    <w:rsid w:val="00016CBF"/>
  </w:style>
  <w:style w:type="paragraph" w:customStyle="1" w:styleId="7888CBB32DF94FA7A9FEA9B7692F48F4">
    <w:name w:val="7888CBB32DF94FA7A9FEA9B7692F48F4"/>
    <w:rsid w:val="00016CBF"/>
  </w:style>
  <w:style w:type="paragraph" w:customStyle="1" w:styleId="F8F849FE0D004F17A4604279C1B5702A">
    <w:name w:val="F8F849FE0D004F17A4604279C1B5702A"/>
    <w:rsid w:val="00016CBF"/>
  </w:style>
  <w:style w:type="paragraph" w:customStyle="1" w:styleId="30D88E55CAB34F1592DF39B32F9D842D">
    <w:name w:val="30D88E55CAB34F1592DF39B32F9D842D"/>
    <w:rsid w:val="00016CBF"/>
  </w:style>
  <w:style w:type="paragraph" w:customStyle="1" w:styleId="C39EEF48542A44C9A76C4245956EA1E3">
    <w:name w:val="C39EEF48542A44C9A76C4245956EA1E3"/>
    <w:rsid w:val="00016CBF"/>
  </w:style>
  <w:style w:type="paragraph" w:customStyle="1" w:styleId="B3A0336EA2124D1197DBF6B7F7DF01D6">
    <w:name w:val="B3A0336EA2124D1197DBF6B7F7DF01D6"/>
    <w:rsid w:val="00016CBF"/>
  </w:style>
  <w:style w:type="paragraph" w:customStyle="1" w:styleId="7E550B0B9BD846F98974807923CB789F">
    <w:name w:val="7E550B0B9BD846F98974807923CB789F"/>
    <w:rsid w:val="00016CBF"/>
  </w:style>
  <w:style w:type="paragraph" w:customStyle="1" w:styleId="66F49FDD0D7F4E9D839A443ADE50581A">
    <w:name w:val="66F49FDD0D7F4E9D839A443ADE50581A"/>
    <w:rsid w:val="00016CBF"/>
  </w:style>
  <w:style w:type="paragraph" w:customStyle="1" w:styleId="BE06CCA8D29B4C5F8E0E415304A02F24">
    <w:name w:val="BE06CCA8D29B4C5F8E0E415304A02F24"/>
    <w:rsid w:val="00016CBF"/>
  </w:style>
  <w:style w:type="paragraph" w:customStyle="1" w:styleId="04981BB84CAB4C5C9CD89A1D98902472">
    <w:name w:val="04981BB84CAB4C5C9CD89A1D98902472"/>
    <w:rsid w:val="00016CBF"/>
  </w:style>
  <w:style w:type="paragraph" w:customStyle="1" w:styleId="1BDD34F0BAC94CE28AE8446FDDBA4C92">
    <w:name w:val="1BDD34F0BAC94CE28AE8446FDDBA4C92"/>
    <w:rsid w:val="00016CBF"/>
  </w:style>
  <w:style w:type="paragraph" w:customStyle="1" w:styleId="42D52662999647FDBB78528406C8489B">
    <w:name w:val="42D52662999647FDBB78528406C8489B"/>
    <w:rsid w:val="00016CBF"/>
  </w:style>
  <w:style w:type="paragraph" w:customStyle="1" w:styleId="7B283E1E6EFD4E748B83BDB0235098F3">
    <w:name w:val="7B283E1E6EFD4E748B83BDB0235098F3"/>
    <w:rsid w:val="00016CBF"/>
  </w:style>
  <w:style w:type="paragraph" w:customStyle="1" w:styleId="13FAE791FA734FCBA87D7573E734947C">
    <w:name w:val="13FAE791FA734FCBA87D7573E734947C"/>
    <w:rsid w:val="00016CBF"/>
  </w:style>
  <w:style w:type="paragraph" w:customStyle="1" w:styleId="BF49BDA8970949A291BA368242CEE194">
    <w:name w:val="BF49BDA8970949A291BA368242CEE194"/>
    <w:rsid w:val="00016CBF"/>
  </w:style>
  <w:style w:type="paragraph" w:customStyle="1" w:styleId="1AB1398D1C0A4735B0C7AC6C0A4B0750">
    <w:name w:val="1AB1398D1C0A4735B0C7AC6C0A4B0750"/>
    <w:rsid w:val="00016CBF"/>
  </w:style>
  <w:style w:type="paragraph" w:customStyle="1" w:styleId="1138709405964B6AB344F868CC23509B">
    <w:name w:val="1138709405964B6AB344F868CC23509B"/>
    <w:rsid w:val="00016CBF"/>
  </w:style>
  <w:style w:type="paragraph" w:customStyle="1" w:styleId="1EF0D06266224572AD3E002E65F19BCE">
    <w:name w:val="1EF0D06266224572AD3E002E65F19BCE"/>
    <w:rsid w:val="00016CBF"/>
  </w:style>
  <w:style w:type="paragraph" w:customStyle="1" w:styleId="068C385DFE914B5E8566730644E8CA05">
    <w:name w:val="068C385DFE914B5E8566730644E8CA05"/>
    <w:rsid w:val="00016CBF"/>
  </w:style>
  <w:style w:type="paragraph" w:customStyle="1" w:styleId="D81B8D22181F4D199DE0F92BBB808E16">
    <w:name w:val="D81B8D22181F4D199DE0F92BBB808E16"/>
    <w:rsid w:val="00016CBF"/>
  </w:style>
  <w:style w:type="paragraph" w:customStyle="1" w:styleId="73D4E6931AEC450F99D728E1BA1249BF">
    <w:name w:val="73D4E6931AEC450F99D728E1BA1249BF"/>
    <w:rsid w:val="00016CBF"/>
  </w:style>
  <w:style w:type="paragraph" w:customStyle="1" w:styleId="03EEF52983EC4895A3F4D72D57ADB46D">
    <w:name w:val="03EEF52983EC4895A3F4D72D57ADB46D"/>
    <w:rsid w:val="00016CBF"/>
  </w:style>
  <w:style w:type="paragraph" w:customStyle="1" w:styleId="13121AD8B5E448BDA05BBCB8F58B7BF6">
    <w:name w:val="13121AD8B5E448BDA05BBCB8F58B7BF6"/>
    <w:rsid w:val="00016CBF"/>
  </w:style>
  <w:style w:type="paragraph" w:customStyle="1" w:styleId="C4771E7F410345C499FA5400B2C9F296">
    <w:name w:val="C4771E7F410345C499FA5400B2C9F296"/>
    <w:rsid w:val="00016CBF"/>
  </w:style>
  <w:style w:type="paragraph" w:customStyle="1" w:styleId="DA1A22647C4A4D7393DF1257193CBE51">
    <w:name w:val="DA1A22647C4A4D7393DF1257193CBE51"/>
    <w:rsid w:val="00016CBF"/>
  </w:style>
  <w:style w:type="paragraph" w:customStyle="1" w:styleId="983D703D83AB415BA5572946D338478A">
    <w:name w:val="983D703D83AB415BA5572946D338478A"/>
    <w:rsid w:val="00016CBF"/>
  </w:style>
  <w:style w:type="paragraph" w:customStyle="1" w:styleId="F764EF8C15034539A6E603F8AFDBF2CC">
    <w:name w:val="F764EF8C15034539A6E603F8AFDBF2CC"/>
    <w:rsid w:val="00016CBF"/>
  </w:style>
  <w:style w:type="paragraph" w:customStyle="1" w:styleId="EC9C456F319647AAA5F1B4CF7C311EED">
    <w:name w:val="EC9C456F319647AAA5F1B4CF7C311EED"/>
    <w:rsid w:val="00016CBF"/>
  </w:style>
  <w:style w:type="paragraph" w:customStyle="1" w:styleId="5E7603F274B44B94823504086BA5F927">
    <w:name w:val="5E7603F274B44B94823504086BA5F927"/>
    <w:rsid w:val="00016CBF"/>
  </w:style>
  <w:style w:type="paragraph" w:customStyle="1" w:styleId="F02C4280817E47F2A0F2B3B32B0C7EF3">
    <w:name w:val="F02C4280817E47F2A0F2B3B32B0C7EF3"/>
    <w:rsid w:val="00016CBF"/>
  </w:style>
  <w:style w:type="paragraph" w:customStyle="1" w:styleId="AD71F2F1099E4DCAA6581988B69DB0BD">
    <w:name w:val="AD71F2F1099E4DCAA6581988B69DB0BD"/>
    <w:rsid w:val="00016CBF"/>
  </w:style>
  <w:style w:type="paragraph" w:customStyle="1" w:styleId="6053B49A4FAD4BCAA1A0BEA25C758557">
    <w:name w:val="6053B49A4FAD4BCAA1A0BEA25C758557"/>
    <w:rsid w:val="00016CBF"/>
  </w:style>
  <w:style w:type="paragraph" w:customStyle="1" w:styleId="E1722B3AF5994348A27295A1AF45B83A">
    <w:name w:val="E1722B3AF5994348A27295A1AF45B83A"/>
    <w:rsid w:val="00016CBF"/>
  </w:style>
  <w:style w:type="paragraph" w:customStyle="1" w:styleId="49D3D3C138524EECB766399F1AA04A68">
    <w:name w:val="49D3D3C138524EECB766399F1AA04A68"/>
    <w:rsid w:val="00016CBF"/>
  </w:style>
  <w:style w:type="paragraph" w:customStyle="1" w:styleId="4B732DFA8C85453DB09EDA30ED170229">
    <w:name w:val="4B732DFA8C85453DB09EDA30ED170229"/>
    <w:rsid w:val="00016CBF"/>
  </w:style>
  <w:style w:type="paragraph" w:customStyle="1" w:styleId="5083203C2CE34C399CEE261A6E0B2E70">
    <w:name w:val="5083203C2CE34C399CEE261A6E0B2E70"/>
    <w:rsid w:val="00016CBF"/>
  </w:style>
  <w:style w:type="paragraph" w:customStyle="1" w:styleId="A29CF662D0A3430EBF13A8098ED03529">
    <w:name w:val="A29CF662D0A3430EBF13A8098ED03529"/>
    <w:rsid w:val="00016CBF"/>
  </w:style>
  <w:style w:type="paragraph" w:customStyle="1" w:styleId="4CD8A6AAD03242F09F7AF414BEB5BD1B">
    <w:name w:val="4CD8A6AAD03242F09F7AF414BEB5BD1B"/>
    <w:rsid w:val="00016CBF"/>
  </w:style>
  <w:style w:type="paragraph" w:customStyle="1" w:styleId="DD4AAC34D9DE4BE3AF8A9C1C47799C1D">
    <w:name w:val="DD4AAC34D9DE4BE3AF8A9C1C47799C1D"/>
    <w:rsid w:val="00016CBF"/>
  </w:style>
  <w:style w:type="paragraph" w:customStyle="1" w:styleId="3105DBAC2FDA4F90A08F60C7C8A61EF9">
    <w:name w:val="3105DBAC2FDA4F90A08F60C7C8A61EF9"/>
    <w:rsid w:val="00016CBF"/>
  </w:style>
  <w:style w:type="paragraph" w:customStyle="1" w:styleId="A433FDE644FC493E95E0E4E1597BBB44">
    <w:name w:val="A433FDE644FC493E95E0E4E1597BBB44"/>
    <w:rsid w:val="00016CBF"/>
  </w:style>
  <w:style w:type="paragraph" w:customStyle="1" w:styleId="BF7530944E8044EA90293C5984A00C43">
    <w:name w:val="BF7530944E8044EA90293C5984A00C43"/>
    <w:rsid w:val="00016CBF"/>
  </w:style>
  <w:style w:type="paragraph" w:customStyle="1" w:styleId="80B7A1F950E3440B95BFB5C4DCE332E0">
    <w:name w:val="80B7A1F950E3440B95BFB5C4DCE332E0"/>
    <w:rsid w:val="00016CBF"/>
  </w:style>
  <w:style w:type="paragraph" w:customStyle="1" w:styleId="7067C04620FD401F8670F09EC243E5B6">
    <w:name w:val="7067C04620FD401F8670F09EC243E5B6"/>
    <w:rsid w:val="00016CBF"/>
  </w:style>
  <w:style w:type="paragraph" w:customStyle="1" w:styleId="15DC6BD4D4EF41D284FBF13E79A9FC72">
    <w:name w:val="15DC6BD4D4EF41D284FBF13E79A9FC72"/>
    <w:rsid w:val="00016CBF"/>
  </w:style>
  <w:style w:type="paragraph" w:customStyle="1" w:styleId="26A10D72E9FE4C16B9E4B0D0949B6949">
    <w:name w:val="26A10D72E9FE4C16B9E4B0D0949B6949"/>
    <w:rsid w:val="00016CBF"/>
  </w:style>
  <w:style w:type="paragraph" w:customStyle="1" w:styleId="E7FF24A0CDC94FF49BC1EC9A18D0C4B2">
    <w:name w:val="E7FF24A0CDC94FF49BC1EC9A18D0C4B2"/>
    <w:rsid w:val="00016CBF"/>
  </w:style>
  <w:style w:type="paragraph" w:customStyle="1" w:styleId="416D87B99B0E45D480E4A64CE9509BE1">
    <w:name w:val="416D87B99B0E45D480E4A64CE9509BE1"/>
    <w:rsid w:val="00016CBF"/>
  </w:style>
  <w:style w:type="paragraph" w:customStyle="1" w:styleId="C3CE843F1D1B4B9FB5C8949524FC05ED">
    <w:name w:val="C3CE843F1D1B4B9FB5C8949524FC05ED"/>
    <w:rsid w:val="00016CBF"/>
  </w:style>
  <w:style w:type="paragraph" w:customStyle="1" w:styleId="13C4702A12BE4FDB8B135FC0A7D523A9">
    <w:name w:val="13C4702A12BE4FDB8B135FC0A7D523A9"/>
    <w:rsid w:val="00016CBF"/>
  </w:style>
  <w:style w:type="paragraph" w:customStyle="1" w:styleId="C5E858C4AAF949CF9ED44EF864BC0535">
    <w:name w:val="C5E858C4AAF949CF9ED44EF864BC0535"/>
    <w:rsid w:val="00016CBF"/>
  </w:style>
  <w:style w:type="paragraph" w:customStyle="1" w:styleId="BC197754788D4F79B60573C4A7F1F69C">
    <w:name w:val="BC197754788D4F79B60573C4A7F1F69C"/>
    <w:rsid w:val="00016CBF"/>
  </w:style>
  <w:style w:type="paragraph" w:customStyle="1" w:styleId="DB38546535C3486987FC324EF45520A7">
    <w:name w:val="DB38546535C3486987FC324EF45520A7"/>
    <w:rsid w:val="00016CBF"/>
  </w:style>
  <w:style w:type="paragraph" w:customStyle="1" w:styleId="E04BECC4D6C845FBADF5DA440CD2550B">
    <w:name w:val="E04BECC4D6C845FBADF5DA440CD2550B"/>
    <w:rsid w:val="00016CBF"/>
  </w:style>
  <w:style w:type="paragraph" w:customStyle="1" w:styleId="3C54783C5061436A9253557B570A6AE6">
    <w:name w:val="3C54783C5061436A9253557B570A6AE6"/>
    <w:rsid w:val="00016CBF"/>
  </w:style>
  <w:style w:type="paragraph" w:customStyle="1" w:styleId="4045D3624B8448A1A7ED736258E86BCC">
    <w:name w:val="4045D3624B8448A1A7ED736258E86BCC"/>
    <w:rsid w:val="00016CBF"/>
  </w:style>
  <w:style w:type="paragraph" w:customStyle="1" w:styleId="7CA4BE079A404ADC8A620F869736A39C">
    <w:name w:val="7CA4BE079A404ADC8A620F869736A39C"/>
    <w:rsid w:val="00016CBF"/>
  </w:style>
  <w:style w:type="paragraph" w:customStyle="1" w:styleId="4C6FC8BF37304C108E47EDA435159A62">
    <w:name w:val="4C6FC8BF37304C108E47EDA435159A62"/>
    <w:rsid w:val="00016CBF"/>
  </w:style>
  <w:style w:type="paragraph" w:customStyle="1" w:styleId="3E6C04DA24D24F43AC67E1C35A91077E">
    <w:name w:val="3E6C04DA24D24F43AC67E1C35A91077E"/>
    <w:rsid w:val="00016CBF"/>
  </w:style>
  <w:style w:type="paragraph" w:customStyle="1" w:styleId="428CA04CB9E44717B4E9977815AFCA18">
    <w:name w:val="428CA04CB9E44717B4E9977815AFCA18"/>
    <w:rsid w:val="00016CBF"/>
  </w:style>
  <w:style w:type="paragraph" w:customStyle="1" w:styleId="6F44ADE89DBC4971A0904B8F83697146">
    <w:name w:val="6F44ADE89DBC4971A0904B8F83697146"/>
    <w:rsid w:val="00016CBF"/>
  </w:style>
  <w:style w:type="paragraph" w:customStyle="1" w:styleId="EE8D5A482C044D42920D834BBEEF4FA2">
    <w:name w:val="EE8D5A482C044D42920D834BBEEF4FA2"/>
    <w:rsid w:val="00016CBF"/>
  </w:style>
  <w:style w:type="paragraph" w:customStyle="1" w:styleId="0EEB43EE14D74AD381D0A50EC6D59084">
    <w:name w:val="0EEB43EE14D74AD381D0A50EC6D59084"/>
    <w:rsid w:val="00016CBF"/>
  </w:style>
  <w:style w:type="paragraph" w:customStyle="1" w:styleId="25A7530F7E8348F0AB56D9A576C092F6">
    <w:name w:val="25A7530F7E8348F0AB56D9A576C092F6"/>
    <w:rsid w:val="00016CBF"/>
  </w:style>
  <w:style w:type="paragraph" w:customStyle="1" w:styleId="66D7F08FE02E49E29208592677905BA9">
    <w:name w:val="66D7F08FE02E49E29208592677905BA9"/>
    <w:rsid w:val="00016CBF"/>
  </w:style>
  <w:style w:type="paragraph" w:customStyle="1" w:styleId="16E1F16158F240D49FB95ECFF646306E">
    <w:name w:val="16E1F16158F240D49FB95ECFF646306E"/>
    <w:rsid w:val="00016CBF"/>
  </w:style>
  <w:style w:type="paragraph" w:customStyle="1" w:styleId="03DA5E8C5A1E440E94332DCCAA593086">
    <w:name w:val="03DA5E8C5A1E440E94332DCCAA593086"/>
    <w:rsid w:val="00016CBF"/>
  </w:style>
  <w:style w:type="paragraph" w:customStyle="1" w:styleId="B4D00117B51A405E87E3CB2D483CFA73">
    <w:name w:val="B4D00117B51A405E87E3CB2D483CFA73"/>
    <w:rsid w:val="00016CBF"/>
  </w:style>
  <w:style w:type="paragraph" w:customStyle="1" w:styleId="F74EFE75876945D2AD3E055C00D613C1">
    <w:name w:val="F74EFE75876945D2AD3E055C00D613C1"/>
    <w:rsid w:val="00016CBF"/>
  </w:style>
  <w:style w:type="paragraph" w:customStyle="1" w:styleId="F7ADEC73106247F09B48209F1F0ECADE">
    <w:name w:val="F7ADEC73106247F09B48209F1F0ECADE"/>
    <w:rsid w:val="00016CBF"/>
  </w:style>
  <w:style w:type="paragraph" w:customStyle="1" w:styleId="6235DE0C1DBA451FB9D38A055CD8A990">
    <w:name w:val="6235DE0C1DBA451FB9D38A055CD8A990"/>
    <w:rsid w:val="00016CBF"/>
  </w:style>
  <w:style w:type="paragraph" w:customStyle="1" w:styleId="F8279D2ABA284207BDB9BCF21EAA92EF">
    <w:name w:val="F8279D2ABA284207BDB9BCF21EAA92EF"/>
    <w:rsid w:val="00016CBF"/>
  </w:style>
  <w:style w:type="paragraph" w:customStyle="1" w:styleId="F74624EEA1BC464B8893A969255DEF95">
    <w:name w:val="F74624EEA1BC464B8893A969255DEF95"/>
    <w:rsid w:val="00016CBF"/>
  </w:style>
  <w:style w:type="paragraph" w:customStyle="1" w:styleId="2D1AD1BBB60A49E8A70A9ED18A8470CB">
    <w:name w:val="2D1AD1BBB60A49E8A70A9ED18A8470CB"/>
    <w:rsid w:val="00016CBF"/>
  </w:style>
  <w:style w:type="paragraph" w:customStyle="1" w:styleId="767951AB08B7463AB6A5C9C9F51A3A7B">
    <w:name w:val="767951AB08B7463AB6A5C9C9F51A3A7B"/>
    <w:rsid w:val="00016CBF"/>
  </w:style>
  <w:style w:type="paragraph" w:customStyle="1" w:styleId="BE8B338D674B44D88B43479602D1023E">
    <w:name w:val="BE8B338D674B44D88B43479602D1023E"/>
    <w:rsid w:val="00016CBF"/>
  </w:style>
  <w:style w:type="paragraph" w:customStyle="1" w:styleId="F0BC8589E5DC4BDDB137907B47AF894B">
    <w:name w:val="F0BC8589E5DC4BDDB137907B47AF894B"/>
    <w:rsid w:val="00016CBF"/>
  </w:style>
  <w:style w:type="paragraph" w:customStyle="1" w:styleId="33EB418E99F041618439BFD717AA1E95">
    <w:name w:val="33EB418E99F041618439BFD717AA1E95"/>
    <w:rsid w:val="00016CBF"/>
  </w:style>
  <w:style w:type="paragraph" w:customStyle="1" w:styleId="EC1EC81CD31246628E0BE7E62B7199C6">
    <w:name w:val="EC1EC81CD31246628E0BE7E62B7199C6"/>
    <w:rsid w:val="00016CBF"/>
  </w:style>
  <w:style w:type="paragraph" w:customStyle="1" w:styleId="CF863B3B54A946739850412446ABF18F">
    <w:name w:val="CF863B3B54A946739850412446ABF18F"/>
    <w:rsid w:val="00016CBF"/>
  </w:style>
  <w:style w:type="paragraph" w:customStyle="1" w:styleId="41F9E3C8D93F47D68EFC7CD40CA11C31">
    <w:name w:val="41F9E3C8D93F47D68EFC7CD40CA11C31"/>
    <w:rsid w:val="00016CBF"/>
  </w:style>
  <w:style w:type="paragraph" w:customStyle="1" w:styleId="46D3A47D494B4F77BAD353A5E002F335">
    <w:name w:val="46D3A47D494B4F77BAD353A5E002F335"/>
    <w:rsid w:val="00016CBF"/>
  </w:style>
  <w:style w:type="paragraph" w:customStyle="1" w:styleId="E996FF0079894BF598E920ECA8857A02">
    <w:name w:val="E996FF0079894BF598E920ECA8857A02"/>
    <w:rsid w:val="00016CBF"/>
  </w:style>
  <w:style w:type="paragraph" w:customStyle="1" w:styleId="AB6B4D3E5DE34E9689EDEFEAE9006A32">
    <w:name w:val="AB6B4D3E5DE34E9689EDEFEAE9006A32"/>
    <w:rsid w:val="00016CBF"/>
  </w:style>
  <w:style w:type="paragraph" w:customStyle="1" w:styleId="2F770E9D2CF64E1D832A46942267B332">
    <w:name w:val="2F770E9D2CF64E1D832A46942267B332"/>
    <w:rsid w:val="00016CBF"/>
  </w:style>
  <w:style w:type="paragraph" w:customStyle="1" w:styleId="D17F294D35D842D49D191DCA3AAF541F">
    <w:name w:val="D17F294D35D842D49D191DCA3AAF541F"/>
    <w:rsid w:val="00016CBF"/>
  </w:style>
  <w:style w:type="paragraph" w:customStyle="1" w:styleId="F411DA616D724F5FAD93B2AE16ED8CB2">
    <w:name w:val="F411DA616D724F5FAD93B2AE16ED8CB2"/>
    <w:rsid w:val="00016CBF"/>
  </w:style>
  <w:style w:type="paragraph" w:customStyle="1" w:styleId="982F380F331540C0ACB056BDF00D6D5B">
    <w:name w:val="982F380F331540C0ACB056BDF00D6D5B"/>
    <w:rsid w:val="00016CBF"/>
  </w:style>
  <w:style w:type="paragraph" w:customStyle="1" w:styleId="A13ED89B7CED48308D5B40EC4C05839E">
    <w:name w:val="A13ED89B7CED48308D5B40EC4C05839E"/>
    <w:rsid w:val="00016CBF"/>
  </w:style>
  <w:style w:type="paragraph" w:customStyle="1" w:styleId="4FA2FF04674E445992381D9E2455517C">
    <w:name w:val="4FA2FF04674E445992381D9E2455517C"/>
    <w:rsid w:val="00016CBF"/>
  </w:style>
  <w:style w:type="paragraph" w:customStyle="1" w:styleId="BE40A07A2BF046058FB99608FD3B87BA">
    <w:name w:val="BE40A07A2BF046058FB99608FD3B87BA"/>
    <w:rsid w:val="00016CBF"/>
  </w:style>
  <w:style w:type="paragraph" w:customStyle="1" w:styleId="E7E0309120F440A0982401049F3C8573">
    <w:name w:val="E7E0309120F440A0982401049F3C8573"/>
    <w:rsid w:val="00016CBF"/>
  </w:style>
  <w:style w:type="paragraph" w:customStyle="1" w:styleId="03E419FC35804241BA4B0C71D7FE5C9A">
    <w:name w:val="03E419FC35804241BA4B0C71D7FE5C9A"/>
    <w:rsid w:val="00016CBF"/>
  </w:style>
  <w:style w:type="paragraph" w:customStyle="1" w:styleId="F65EA1C2622D49C5BACB8ADA2D5E5A0B">
    <w:name w:val="F65EA1C2622D49C5BACB8ADA2D5E5A0B"/>
    <w:rsid w:val="00016CBF"/>
  </w:style>
  <w:style w:type="paragraph" w:customStyle="1" w:styleId="362AA8E72ED341E58E091BB8F579B1F0">
    <w:name w:val="362AA8E72ED341E58E091BB8F579B1F0"/>
    <w:rsid w:val="00016CBF"/>
  </w:style>
  <w:style w:type="paragraph" w:customStyle="1" w:styleId="8730F678D70D45958E42A4BCE92C297A">
    <w:name w:val="8730F678D70D45958E42A4BCE92C297A"/>
    <w:rsid w:val="00016CBF"/>
  </w:style>
  <w:style w:type="paragraph" w:customStyle="1" w:styleId="4D9B16FD673E4B8D961BE35378EE3139">
    <w:name w:val="4D9B16FD673E4B8D961BE35378EE3139"/>
    <w:rsid w:val="00016CBF"/>
  </w:style>
  <w:style w:type="paragraph" w:customStyle="1" w:styleId="FCFED429D12146309C62AF4229E005B9">
    <w:name w:val="FCFED429D12146309C62AF4229E005B9"/>
    <w:rsid w:val="00016CBF"/>
  </w:style>
  <w:style w:type="paragraph" w:customStyle="1" w:styleId="D0D6C4602B9F4866AABA4ED61BD0B680">
    <w:name w:val="D0D6C4602B9F4866AABA4ED61BD0B680"/>
    <w:rsid w:val="00016CBF"/>
  </w:style>
  <w:style w:type="paragraph" w:customStyle="1" w:styleId="29580EC8845D4A0085DB720B7B9BC29F">
    <w:name w:val="29580EC8845D4A0085DB720B7B9BC29F"/>
    <w:rsid w:val="00016CBF"/>
  </w:style>
  <w:style w:type="paragraph" w:customStyle="1" w:styleId="70FC10C6FC74408CBD48B4D14BC84F2F">
    <w:name w:val="70FC10C6FC74408CBD48B4D14BC84F2F"/>
    <w:rsid w:val="00016CBF"/>
  </w:style>
  <w:style w:type="paragraph" w:customStyle="1" w:styleId="2402824E9DCA4ED8A1D776D28CA48203">
    <w:name w:val="2402824E9DCA4ED8A1D776D28CA48203"/>
    <w:rsid w:val="00016CBF"/>
  </w:style>
  <w:style w:type="paragraph" w:customStyle="1" w:styleId="FD74E844E92C4F23B210B12D4A814076">
    <w:name w:val="FD74E844E92C4F23B210B12D4A814076"/>
    <w:rsid w:val="00016CBF"/>
  </w:style>
  <w:style w:type="paragraph" w:customStyle="1" w:styleId="7E847094F4034FD0BCFF2E28E20E2B27">
    <w:name w:val="7E847094F4034FD0BCFF2E28E20E2B27"/>
    <w:rsid w:val="00016CBF"/>
  </w:style>
  <w:style w:type="paragraph" w:customStyle="1" w:styleId="317D0EE48BEA459A86AD738CBF0745CB">
    <w:name w:val="317D0EE48BEA459A86AD738CBF0745CB"/>
    <w:rsid w:val="00016CBF"/>
  </w:style>
  <w:style w:type="paragraph" w:customStyle="1" w:styleId="3D9955645DB54B268217D7B96C9624CA">
    <w:name w:val="3D9955645DB54B268217D7B96C9624CA"/>
    <w:rsid w:val="00016CBF"/>
  </w:style>
  <w:style w:type="paragraph" w:customStyle="1" w:styleId="53CA2A857EE64E279715032860400265">
    <w:name w:val="53CA2A857EE64E279715032860400265"/>
    <w:rsid w:val="00016CBF"/>
  </w:style>
  <w:style w:type="paragraph" w:customStyle="1" w:styleId="F0AD13D206A34733B341AED6DCBB119B">
    <w:name w:val="F0AD13D206A34733B341AED6DCBB119B"/>
    <w:rsid w:val="00016CBF"/>
  </w:style>
  <w:style w:type="paragraph" w:customStyle="1" w:styleId="70613E32C6884D6F9A6A969E7ABB303B">
    <w:name w:val="70613E32C6884D6F9A6A969E7ABB303B"/>
    <w:rsid w:val="00016CBF"/>
  </w:style>
  <w:style w:type="paragraph" w:customStyle="1" w:styleId="4467785AF8044A3D9CE3FDABFAFDD6B3">
    <w:name w:val="4467785AF8044A3D9CE3FDABFAFDD6B3"/>
    <w:rsid w:val="00016CBF"/>
  </w:style>
  <w:style w:type="paragraph" w:customStyle="1" w:styleId="ADD472741941490BA86DD56E3A61439D">
    <w:name w:val="ADD472741941490BA86DD56E3A61439D"/>
    <w:rsid w:val="00016CBF"/>
  </w:style>
  <w:style w:type="paragraph" w:customStyle="1" w:styleId="AB64329B519C45FAB3B59317534EC663">
    <w:name w:val="AB64329B519C45FAB3B59317534EC663"/>
    <w:rsid w:val="00016CBF"/>
  </w:style>
  <w:style w:type="paragraph" w:customStyle="1" w:styleId="BE498DF70C7E453989CAF4C0BDC97670">
    <w:name w:val="BE498DF70C7E453989CAF4C0BDC97670"/>
    <w:rsid w:val="00016CBF"/>
  </w:style>
  <w:style w:type="paragraph" w:customStyle="1" w:styleId="FE9A054C27384B6794A9F9C9C8599BF9">
    <w:name w:val="FE9A054C27384B6794A9F9C9C8599BF9"/>
    <w:rsid w:val="00016CBF"/>
  </w:style>
  <w:style w:type="paragraph" w:customStyle="1" w:styleId="8BFA3296B1D84DBDBD69AAEC8CD3978E">
    <w:name w:val="8BFA3296B1D84DBDBD69AAEC8CD3978E"/>
    <w:rsid w:val="00016CBF"/>
  </w:style>
  <w:style w:type="paragraph" w:customStyle="1" w:styleId="B4BDEA81E012400094319298065A2836">
    <w:name w:val="B4BDEA81E012400094319298065A2836"/>
    <w:rsid w:val="00016CBF"/>
  </w:style>
  <w:style w:type="paragraph" w:customStyle="1" w:styleId="B85914EBC0C94E6C86BC97F7941B634B">
    <w:name w:val="B85914EBC0C94E6C86BC97F7941B634B"/>
    <w:rsid w:val="00016CBF"/>
  </w:style>
  <w:style w:type="paragraph" w:customStyle="1" w:styleId="02920F60840341AE8D684E604C36EA79">
    <w:name w:val="02920F60840341AE8D684E604C36EA79"/>
    <w:rsid w:val="00016CBF"/>
  </w:style>
  <w:style w:type="paragraph" w:customStyle="1" w:styleId="5D8331D7430545A9A9ADF4EC2032D6C5">
    <w:name w:val="5D8331D7430545A9A9ADF4EC2032D6C5"/>
    <w:rsid w:val="00016CBF"/>
  </w:style>
  <w:style w:type="paragraph" w:customStyle="1" w:styleId="40215E96AB604776AA6F2B6D998251BA">
    <w:name w:val="40215E96AB604776AA6F2B6D998251BA"/>
    <w:rsid w:val="00016CBF"/>
  </w:style>
  <w:style w:type="paragraph" w:customStyle="1" w:styleId="B2BC67892D1C4D8F9CD1798BF191D35B">
    <w:name w:val="B2BC67892D1C4D8F9CD1798BF191D35B"/>
    <w:rsid w:val="00016CBF"/>
  </w:style>
  <w:style w:type="paragraph" w:customStyle="1" w:styleId="D2849428191B41B99DAC7FA837D7BAB3">
    <w:name w:val="D2849428191B41B99DAC7FA837D7BAB3"/>
    <w:rsid w:val="00016CBF"/>
  </w:style>
  <w:style w:type="paragraph" w:customStyle="1" w:styleId="8042A51523D54566AA87DEED8A8F638F">
    <w:name w:val="8042A51523D54566AA87DEED8A8F638F"/>
    <w:rsid w:val="00016CBF"/>
  </w:style>
  <w:style w:type="paragraph" w:customStyle="1" w:styleId="9382D4D21E4D4CC5A5C80FF8A8592383">
    <w:name w:val="9382D4D21E4D4CC5A5C80FF8A8592383"/>
    <w:rsid w:val="00016CBF"/>
  </w:style>
  <w:style w:type="paragraph" w:customStyle="1" w:styleId="B48080B7FC06447BA4BEA473CA09BF1D">
    <w:name w:val="B48080B7FC06447BA4BEA473CA09BF1D"/>
    <w:rsid w:val="00016CBF"/>
  </w:style>
  <w:style w:type="paragraph" w:customStyle="1" w:styleId="06FBC47CCA9441A79EB112F7E5FF5F22">
    <w:name w:val="06FBC47CCA9441A79EB112F7E5FF5F22"/>
    <w:rsid w:val="00016CBF"/>
  </w:style>
  <w:style w:type="paragraph" w:customStyle="1" w:styleId="1E01EFD2BEFA467E93F841FBF028B5AF">
    <w:name w:val="1E01EFD2BEFA467E93F841FBF028B5AF"/>
    <w:rsid w:val="00016CBF"/>
  </w:style>
  <w:style w:type="paragraph" w:customStyle="1" w:styleId="3B4E3658DBC64E3E9705B3EDB5345B81">
    <w:name w:val="3B4E3658DBC64E3E9705B3EDB5345B81"/>
    <w:rsid w:val="00016CBF"/>
  </w:style>
  <w:style w:type="paragraph" w:customStyle="1" w:styleId="514AA7497D084CAB9BAC46B76CB69CE9">
    <w:name w:val="514AA7497D084CAB9BAC46B76CB69CE9"/>
    <w:rsid w:val="00016CBF"/>
  </w:style>
  <w:style w:type="paragraph" w:customStyle="1" w:styleId="415A69C64DF0449C98F1601F9CEDBBBD">
    <w:name w:val="415A69C64DF0449C98F1601F9CEDBBBD"/>
    <w:rsid w:val="00016CBF"/>
  </w:style>
  <w:style w:type="paragraph" w:customStyle="1" w:styleId="442D80BAB0604902B0D908BEC1727A53">
    <w:name w:val="442D80BAB0604902B0D908BEC1727A53"/>
    <w:rsid w:val="00016CBF"/>
  </w:style>
  <w:style w:type="paragraph" w:customStyle="1" w:styleId="343E8A07B2034F51B3D3536E106E5050">
    <w:name w:val="343E8A07B2034F51B3D3536E106E5050"/>
    <w:rsid w:val="00016CBF"/>
  </w:style>
  <w:style w:type="paragraph" w:customStyle="1" w:styleId="6E2F1E205E7B4D47AA29E1A7F511C9FF">
    <w:name w:val="6E2F1E205E7B4D47AA29E1A7F511C9FF"/>
    <w:rsid w:val="00016CBF"/>
  </w:style>
  <w:style w:type="paragraph" w:customStyle="1" w:styleId="961C6B979E9F4C8D802D2766C50233AD">
    <w:name w:val="961C6B979E9F4C8D802D2766C50233AD"/>
    <w:rsid w:val="00016CBF"/>
  </w:style>
  <w:style w:type="paragraph" w:customStyle="1" w:styleId="C357823650074F1FAC7F6BD5B59EF472">
    <w:name w:val="C357823650074F1FAC7F6BD5B59EF472"/>
    <w:rsid w:val="00016CBF"/>
  </w:style>
  <w:style w:type="paragraph" w:customStyle="1" w:styleId="86475537477A4876B2186CB091DEB593">
    <w:name w:val="86475537477A4876B2186CB091DEB593"/>
    <w:rsid w:val="00016CBF"/>
  </w:style>
  <w:style w:type="paragraph" w:customStyle="1" w:styleId="449AA6B98EF345F5B22CFA3194381214">
    <w:name w:val="449AA6B98EF345F5B22CFA3194381214"/>
    <w:rsid w:val="00016CBF"/>
  </w:style>
  <w:style w:type="paragraph" w:customStyle="1" w:styleId="F3A4F6431A404C0A848BC2CDE0AFD500">
    <w:name w:val="F3A4F6431A404C0A848BC2CDE0AFD500"/>
    <w:rsid w:val="00016CBF"/>
  </w:style>
  <w:style w:type="paragraph" w:customStyle="1" w:styleId="5A87648E150B48ECB4F6A0A9DD0ED530">
    <w:name w:val="5A87648E150B48ECB4F6A0A9DD0ED530"/>
    <w:rsid w:val="00016CBF"/>
  </w:style>
  <w:style w:type="paragraph" w:customStyle="1" w:styleId="D7B60EB4135B4989BD4A97463C66154F">
    <w:name w:val="D7B60EB4135B4989BD4A97463C66154F"/>
    <w:rsid w:val="00016CBF"/>
  </w:style>
  <w:style w:type="paragraph" w:customStyle="1" w:styleId="A649DA2246D24632AA54284DF52BE23C">
    <w:name w:val="A649DA2246D24632AA54284DF52BE23C"/>
    <w:rsid w:val="00016CBF"/>
  </w:style>
  <w:style w:type="paragraph" w:customStyle="1" w:styleId="9336CBA0F9704D98A868771A0814A86C">
    <w:name w:val="9336CBA0F9704D98A868771A0814A86C"/>
    <w:rsid w:val="00016CBF"/>
  </w:style>
  <w:style w:type="paragraph" w:customStyle="1" w:styleId="0551B4908BB640208F92B3AF6BEB9DCB">
    <w:name w:val="0551B4908BB640208F92B3AF6BEB9DCB"/>
    <w:rsid w:val="00016CBF"/>
  </w:style>
  <w:style w:type="paragraph" w:customStyle="1" w:styleId="EBAD78A8AFD243EA9779C5BFCEC1F1D6">
    <w:name w:val="EBAD78A8AFD243EA9779C5BFCEC1F1D6"/>
    <w:rsid w:val="00016CBF"/>
  </w:style>
  <w:style w:type="paragraph" w:customStyle="1" w:styleId="A8A89C708FD44D3A9CFABB2E1E9106EA">
    <w:name w:val="A8A89C708FD44D3A9CFABB2E1E9106EA"/>
    <w:rsid w:val="00016CBF"/>
  </w:style>
  <w:style w:type="paragraph" w:customStyle="1" w:styleId="98971C564864490C87E0E4D8270389B0">
    <w:name w:val="98971C564864490C87E0E4D8270389B0"/>
    <w:rsid w:val="00016CBF"/>
  </w:style>
  <w:style w:type="paragraph" w:customStyle="1" w:styleId="EF471EC5E09341AE831513CA41978734">
    <w:name w:val="EF471EC5E09341AE831513CA41978734"/>
    <w:rsid w:val="00016CBF"/>
  </w:style>
  <w:style w:type="paragraph" w:customStyle="1" w:styleId="8AABC8C47FCF4F7193F4F160CF36926A">
    <w:name w:val="8AABC8C47FCF4F7193F4F160CF36926A"/>
    <w:rsid w:val="00016CBF"/>
  </w:style>
  <w:style w:type="paragraph" w:customStyle="1" w:styleId="526E77A712BC41BF9800964CAA16F059">
    <w:name w:val="526E77A712BC41BF9800964CAA16F059"/>
    <w:rsid w:val="00016CBF"/>
  </w:style>
  <w:style w:type="paragraph" w:customStyle="1" w:styleId="70C0B3718FA5451ABD182A6BA730A78F">
    <w:name w:val="70C0B3718FA5451ABD182A6BA730A78F"/>
    <w:rsid w:val="00016CBF"/>
  </w:style>
  <w:style w:type="paragraph" w:customStyle="1" w:styleId="D32C51CEF55649E3BD5C5C2F50E44DF6">
    <w:name w:val="D32C51CEF55649E3BD5C5C2F50E44DF6"/>
    <w:rsid w:val="00016CBF"/>
  </w:style>
  <w:style w:type="paragraph" w:customStyle="1" w:styleId="C77EB86164A0422E83C58231E6E9A4D0">
    <w:name w:val="C77EB86164A0422E83C58231E6E9A4D0"/>
    <w:rsid w:val="00016CBF"/>
  </w:style>
  <w:style w:type="paragraph" w:customStyle="1" w:styleId="0431058EE8B9450FB9AADAA677958E8E">
    <w:name w:val="0431058EE8B9450FB9AADAA677958E8E"/>
    <w:rsid w:val="00016CBF"/>
  </w:style>
  <w:style w:type="paragraph" w:customStyle="1" w:styleId="28572C790FFE4B36BCE08F81FDBF86DB">
    <w:name w:val="28572C790FFE4B36BCE08F81FDBF86DB"/>
    <w:rsid w:val="00016CBF"/>
  </w:style>
  <w:style w:type="paragraph" w:customStyle="1" w:styleId="A8B6D91BD22D4D87BE8A6FE5A00B1DBE">
    <w:name w:val="A8B6D91BD22D4D87BE8A6FE5A00B1DBE"/>
    <w:rsid w:val="00016CBF"/>
  </w:style>
  <w:style w:type="paragraph" w:customStyle="1" w:styleId="CA9ABE23F582443EAD21579FF0025E1F">
    <w:name w:val="CA9ABE23F582443EAD21579FF0025E1F"/>
    <w:rsid w:val="00016CBF"/>
  </w:style>
  <w:style w:type="paragraph" w:customStyle="1" w:styleId="B72C1A320642468DA65822EC3A65BAA7">
    <w:name w:val="B72C1A320642468DA65822EC3A65BAA7"/>
    <w:rsid w:val="00016CBF"/>
  </w:style>
  <w:style w:type="paragraph" w:customStyle="1" w:styleId="EF626F996034447FBD41F6650DF3A98C">
    <w:name w:val="EF626F996034447FBD41F6650DF3A98C"/>
    <w:rsid w:val="00016CBF"/>
  </w:style>
  <w:style w:type="paragraph" w:customStyle="1" w:styleId="BD16C53610E64D37B35AF27513FD9497">
    <w:name w:val="BD16C53610E64D37B35AF27513FD9497"/>
    <w:rsid w:val="00016CBF"/>
  </w:style>
  <w:style w:type="paragraph" w:customStyle="1" w:styleId="8C9ED65A80EC4DFDB6DC6E3FA48CF47D">
    <w:name w:val="8C9ED65A80EC4DFDB6DC6E3FA48CF47D"/>
    <w:rsid w:val="00016CBF"/>
  </w:style>
  <w:style w:type="paragraph" w:customStyle="1" w:styleId="2147017160A3412C9A876D8AB097A20E">
    <w:name w:val="2147017160A3412C9A876D8AB097A20E"/>
    <w:rsid w:val="00016CBF"/>
  </w:style>
  <w:style w:type="paragraph" w:customStyle="1" w:styleId="241341B9693B45838A136D938497AD7A">
    <w:name w:val="241341B9693B45838A136D938497AD7A"/>
    <w:rsid w:val="00016CBF"/>
  </w:style>
  <w:style w:type="paragraph" w:customStyle="1" w:styleId="DF46809788764736896C98A76191C3E5">
    <w:name w:val="DF46809788764736896C98A76191C3E5"/>
    <w:rsid w:val="00016CBF"/>
  </w:style>
  <w:style w:type="paragraph" w:customStyle="1" w:styleId="1D2812D1074F43C58C5A5581CC040002">
    <w:name w:val="1D2812D1074F43C58C5A5581CC040002"/>
    <w:rsid w:val="00016CBF"/>
  </w:style>
  <w:style w:type="paragraph" w:customStyle="1" w:styleId="E292511DA4BB4C18966FE57D019A56E3">
    <w:name w:val="E292511DA4BB4C18966FE57D019A56E3"/>
    <w:rsid w:val="00016CBF"/>
  </w:style>
  <w:style w:type="paragraph" w:customStyle="1" w:styleId="3CEC78D3B4F64A7788C096C74068C11F">
    <w:name w:val="3CEC78D3B4F64A7788C096C74068C11F"/>
    <w:rsid w:val="00016CBF"/>
  </w:style>
  <w:style w:type="paragraph" w:customStyle="1" w:styleId="F823884B864248A5BD8555DE3671042E">
    <w:name w:val="F823884B864248A5BD8555DE3671042E"/>
    <w:rsid w:val="00016CBF"/>
  </w:style>
  <w:style w:type="paragraph" w:customStyle="1" w:styleId="CF8B11D95A874EA8905CBAACC9AF9992">
    <w:name w:val="CF8B11D95A874EA8905CBAACC9AF9992"/>
    <w:rsid w:val="00016CBF"/>
  </w:style>
  <w:style w:type="paragraph" w:customStyle="1" w:styleId="4309CC5DFED04E8CB24481B4CD3236CB">
    <w:name w:val="4309CC5DFED04E8CB24481B4CD3236CB"/>
    <w:rsid w:val="00016CBF"/>
  </w:style>
  <w:style w:type="paragraph" w:customStyle="1" w:styleId="17CF6E72BED543EF8F2321E3BAAB8813">
    <w:name w:val="17CF6E72BED543EF8F2321E3BAAB8813"/>
    <w:rsid w:val="00016CBF"/>
  </w:style>
  <w:style w:type="paragraph" w:customStyle="1" w:styleId="97C794D05A9B4E838845A0A9F296C628">
    <w:name w:val="97C794D05A9B4E838845A0A9F296C628"/>
    <w:rsid w:val="00016CBF"/>
  </w:style>
  <w:style w:type="paragraph" w:customStyle="1" w:styleId="3CA2A2ED2BCF4ECE9140354595F2BF20">
    <w:name w:val="3CA2A2ED2BCF4ECE9140354595F2BF20"/>
    <w:rsid w:val="00016CBF"/>
  </w:style>
  <w:style w:type="paragraph" w:customStyle="1" w:styleId="DA65A1FCAF4347DBB2962E016C8C4055">
    <w:name w:val="DA65A1FCAF4347DBB2962E016C8C4055"/>
    <w:rsid w:val="00016CBF"/>
  </w:style>
  <w:style w:type="paragraph" w:customStyle="1" w:styleId="B1895EF9C013446F892198C86A5D4A43">
    <w:name w:val="B1895EF9C013446F892198C86A5D4A43"/>
    <w:rsid w:val="00016CBF"/>
  </w:style>
  <w:style w:type="paragraph" w:customStyle="1" w:styleId="C4FC9065B221451886D45007B35ED876">
    <w:name w:val="C4FC9065B221451886D45007B35ED876"/>
    <w:rsid w:val="00016CBF"/>
  </w:style>
  <w:style w:type="paragraph" w:customStyle="1" w:styleId="C462A3F207FD47E394A4D19DEB14D17C">
    <w:name w:val="C462A3F207FD47E394A4D19DEB14D17C"/>
    <w:rsid w:val="00016CBF"/>
  </w:style>
  <w:style w:type="paragraph" w:customStyle="1" w:styleId="9D16AD83F5AC40009F0C25657649DD05">
    <w:name w:val="9D16AD83F5AC40009F0C25657649DD05"/>
    <w:rsid w:val="00016CBF"/>
  </w:style>
  <w:style w:type="paragraph" w:customStyle="1" w:styleId="8975839F6D534388A8C62B071AD68103">
    <w:name w:val="8975839F6D534388A8C62B071AD68103"/>
    <w:rsid w:val="00016CBF"/>
  </w:style>
  <w:style w:type="paragraph" w:customStyle="1" w:styleId="FDB5EFCAEA3249E38742DF78128B3295">
    <w:name w:val="FDB5EFCAEA3249E38742DF78128B3295"/>
    <w:rsid w:val="00016CBF"/>
  </w:style>
  <w:style w:type="paragraph" w:customStyle="1" w:styleId="4243C5C553C84EBF8FAB1D8D151AC5DA">
    <w:name w:val="4243C5C553C84EBF8FAB1D8D151AC5DA"/>
    <w:rsid w:val="00016CBF"/>
  </w:style>
  <w:style w:type="paragraph" w:customStyle="1" w:styleId="2289E42BC4594B6199CBAA2111850C77">
    <w:name w:val="2289E42BC4594B6199CBAA2111850C77"/>
    <w:rsid w:val="00016CBF"/>
  </w:style>
  <w:style w:type="paragraph" w:customStyle="1" w:styleId="DFE97CC0CED24780892846868093BD10">
    <w:name w:val="DFE97CC0CED24780892846868093BD10"/>
    <w:rsid w:val="00016CBF"/>
  </w:style>
  <w:style w:type="paragraph" w:customStyle="1" w:styleId="834DCAD30F0142B89F81A102BBFD810C">
    <w:name w:val="834DCAD30F0142B89F81A102BBFD810C"/>
    <w:rsid w:val="00016CBF"/>
  </w:style>
  <w:style w:type="paragraph" w:customStyle="1" w:styleId="6F6C6581EECE4158BA97573A8D4D6102">
    <w:name w:val="6F6C6581EECE4158BA97573A8D4D6102"/>
    <w:rsid w:val="00016CBF"/>
  </w:style>
  <w:style w:type="paragraph" w:customStyle="1" w:styleId="42E9967AB3874492BC76F1FE494511E1">
    <w:name w:val="42E9967AB3874492BC76F1FE494511E1"/>
    <w:rsid w:val="00016CBF"/>
  </w:style>
  <w:style w:type="paragraph" w:customStyle="1" w:styleId="2EC9FF63BF284E7F8936559C3D3571E5">
    <w:name w:val="2EC9FF63BF284E7F8936559C3D3571E5"/>
    <w:rsid w:val="00016CBF"/>
  </w:style>
  <w:style w:type="paragraph" w:customStyle="1" w:styleId="EF5AAB09599F48B6BE0217CC6FE107C2">
    <w:name w:val="EF5AAB09599F48B6BE0217CC6FE107C2"/>
    <w:rsid w:val="00016CBF"/>
  </w:style>
  <w:style w:type="paragraph" w:customStyle="1" w:styleId="698C6977B74E466CA211C191A0D81F21">
    <w:name w:val="698C6977B74E466CA211C191A0D81F21"/>
    <w:rsid w:val="00016CBF"/>
  </w:style>
  <w:style w:type="paragraph" w:customStyle="1" w:styleId="94B8E71518B94B879A44651DEF19D0C7">
    <w:name w:val="94B8E71518B94B879A44651DEF19D0C7"/>
    <w:rsid w:val="00016CBF"/>
  </w:style>
  <w:style w:type="paragraph" w:customStyle="1" w:styleId="5213875378A643ABB11E8DB1219AAECA">
    <w:name w:val="5213875378A643ABB11E8DB1219AAECA"/>
    <w:rsid w:val="00016CBF"/>
  </w:style>
  <w:style w:type="paragraph" w:customStyle="1" w:styleId="E9F54548D1DB492B9F6DFEFE23836D7E">
    <w:name w:val="E9F54548D1DB492B9F6DFEFE23836D7E"/>
    <w:rsid w:val="00016CBF"/>
  </w:style>
  <w:style w:type="paragraph" w:customStyle="1" w:styleId="41571486E42540E6850EB835972CB31E">
    <w:name w:val="41571486E42540E6850EB835972CB31E"/>
    <w:rsid w:val="00016CBF"/>
  </w:style>
  <w:style w:type="paragraph" w:customStyle="1" w:styleId="67EBDAA32A1443E6BF8782A4EF3DF6D9">
    <w:name w:val="67EBDAA32A1443E6BF8782A4EF3DF6D9"/>
    <w:rsid w:val="00016CBF"/>
  </w:style>
  <w:style w:type="paragraph" w:customStyle="1" w:styleId="AAC7D6CDC8434CEEAE24ACDB33820BEB">
    <w:name w:val="AAC7D6CDC8434CEEAE24ACDB33820BEB"/>
    <w:rsid w:val="00016CBF"/>
  </w:style>
  <w:style w:type="paragraph" w:customStyle="1" w:styleId="D32DB87FE6D3458586C6AAE987FF2631">
    <w:name w:val="D32DB87FE6D3458586C6AAE987FF2631"/>
    <w:rsid w:val="00016CBF"/>
  </w:style>
  <w:style w:type="paragraph" w:customStyle="1" w:styleId="7856DA609DCC467F90D660B540391620">
    <w:name w:val="7856DA609DCC467F90D660B540391620"/>
    <w:rsid w:val="00016CBF"/>
  </w:style>
  <w:style w:type="paragraph" w:customStyle="1" w:styleId="2BA6F895943145F1876B9F2AF39C5F02">
    <w:name w:val="2BA6F895943145F1876B9F2AF39C5F02"/>
    <w:rsid w:val="00016CBF"/>
  </w:style>
  <w:style w:type="paragraph" w:customStyle="1" w:styleId="74D0781B08014BA4840583F6AE767A95">
    <w:name w:val="74D0781B08014BA4840583F6AE767A95"/>
    <w:rsid w:val="00016CBF"/>
  </w:style>
  <w:style w:type="paragraph" w:customStyle="1" w:styleId="F3D41C25D59A4206B5EF238055896CD8">
    <w:name w:val="F3D41C25D59A4206B5EF238055896CD8"/>
    <w:rsid w:val="00016CBF"/>
  </w:style>
  <w:style w:type="paragraph" w:customStyle="1" w:styleId="A1C53D3737A544DB9283B78F33AD8077">
    <w:name w:val="A1C53D3737A544DB9283B78F33AD8077"/>
    <w:rsid w:val="00016CBF"/>
  </w:style>
  <w:style w:type="paragraph" w:customStyle="1" w:styleId="7DC15D1A539146F7BA8714D038F8BB5B">
    <w:name w:val="7DC15D1A539146F7BA8714D038F8BB5B"/>
    <w:rsid w:val="00016CBF"/>
  </w:style>
  <w:style w:type="paragraph" w:customStyle="1" w:styleId="55D2B918F77F4F50A60374E5B81FC98D">
    <w:name w:val="55D2B918F77F4F50A60374E5B81FC98D"/>
    <w:rsid w:val="00016CBF"/>
  </w:style>
  <w:style w:type="paragraph" w:customStyle="1" w:styleId="403A30AE2DFB4EF8A627795B6B965F5A">
    <w:name w:val="403A30AE2DFB4EF8A627795B6B965F5A"/>
    <w:rsid w:val="00016CBF"/>
  </w:style>
  <w:style w:type="paragraph" w:customStyle="1" w:styleId="0C28CC8416764FC4B42EB74F6FF73E39">
    <w:name w:val="0C28CC8416764FC4B42EB74F6FF73E39"/>
    <w:rsid w:val="00016CBF"/>
  </w:style>
  <w:style w:type="paragraph" w:customStyle="1" w:styleId="B551C7E8975541088271F699B0BA132C">
    <w:name w:val="B551C7E8975541088271F699B0BA132C"/>
    <w:rsid w:val="00016CBF"/>
  </w:style>
  <w:style w:type="paragraph" w:customStyle="1" w:styleId="5820CCE72FFD47B1B3714ACA1E3569E5">
    <w:name w:val="5820CCE72FFD47B1B3714ACA1E3569E5"/>
    <w:rsid w:val="00016CBF"/>
  </w:style>
  <w:style w:type="paragraph" w:customStyle="1" w:styleId="5DD73B6F432E4B71BE5CF07B04C23157">
    <w:name w:val="5DD73B6F432E4B71BE5CF07B04C23157"/>
    <w:rsid w:val="00016CBF"/>
  </w:style>
  <w:style w:type="paragraph" w:customStyle="1" w:styleId="1891FA37F0C5463EA2CF9DE7D53DE88B">
    <w:name w:val="1891FA37F0C5463EA2CF9DE7D53DE88B"/>
    <w:rsid w:val="00016CBF"/>
  </w:style>
  <w:style w:type="paragraph" w:customStyle="1" w:styleId="350563F3472B4A72AD6FFA3B88DB40A6">
    <w:name w:val="350563F3472B4A72AD6FFA3B88DB40A6"/>
    <w:rsid w:val="00016CBF"/>
  </w:style>
  <w:style w:type="paragraph" w:customStyle="1" w:styleId="E75EFDC6344D4397924DF31C066F0F3C">
    <w:name w:val="E75EFDC6344D4397924DF31C066F0F3C"/>
    <w:rsid w:val="00016CBF"/>
  </w:style>
  <w:style w:type="paragraph" w:customStyle="1" w:styleId="17573EC0DE4145F9BDB1AF15D4B071F2">
    <w:name w:val="17573EC0DE4145F9BDB1AF15D4B071F2"/>
    <w:rsid w:val="00016CBF"/>
  </w:style>
  <w:style w:type="paragraph" w:customStyle="1" w:styleId="AE1A54D9DC5E4A9BB9CBD93AD506CB79">
    <w:name w:val="AE1A54D9DC5E4A9BB9CBD93AD506CB79"/>
    <w:rsid w:val="00016CBF"/>
  </w:style>
  <w:style w:type="paragraph" w:customStyle="1" w:styleId="BE64537C31CB414A9192BEEB18A3F19B">
    <w:name w:val="BE64537C31CB414A9192BEEB18A3F19B"/>
    <w:rsid w:val="00016CBF"/>
  </w:style>
  <w:style w:type="paragraph" w:customStyle="1" w:styleId="78229BDFA0A04D1BBA8D8E0C0830D876">
    <w:name w:val="78229BDFA0A04D1BBA8D8E0C0830D876"/>
    <w:rsid w:val="00016CBF"/>
  </w:style>
  <w:style w:type="paragraph" w:customStyle="1" w:styleId="35A32F76C14244BE9EA27452E097B3CD">
    <w:name w:val="35A32F76C14244BE9EA27452E097B3CD"/>
    <w:rsid w:val="00016CBF"/>
  </w:style>
  <w:style w:type="paragraph" w:customStyle="1" w:styleId="F79BD128A4B142ABB469F0E4D375EFD2">
    <w:name w:val="F79BD128A4B142ABB469F0E4D375EFD2"/>
    <w:rsid w:val="00016CBF"/>
  </w:style>
  <w:style w:type="paragraph" w:customStyle="1" w:styleId="4656A98C79B64A4284D9DBE64F6E55AA">
    <w:name w:val="4656A98C79B64A4284D9DBE64F6E55AA"/>
    <w:rsid w:val="00016CBF"/>
  </w:style>
  <w:style w:type="paragraph" w:customStyle="1" w:styleId="358C3A4EBBD540EEAFC1D3377FF5ADED">
    <w:name w:val="358C3A4EBBD540EEAFC1D3377FF5ADED"/>
    <w:rsid w:val="00016CBF"/>
  </w:style>
  <w:style w:type="paragraph" w:customStyle="1" w:styleId="230D143CECB34EBAA21964E11BB74CF3">
    <w:name w:val="230D143CECB34EBAA21964E11BB74CF3"/>
    <w:rsid w:val="00016CBF"/>
  </w:style>
  <w:style w:type="paragraph" w:customStyle="1" w:styleId="6E065DF94F45409AB782BC27E05F4FE6">
    <w:name w:val="6E065DF94F45409AB782BC27E05F4FE6"/>
    <w:rsid w:val="00016CBF"/>
  </w:style>
  <w:style w:type="paragraph" w:customStyle="1" w:styleId="B8452187205541C2BA496DDBEEC396AA">
    <w:name w:val="B8452187205541C2BA496DDBEEC396AA"/>
    <w:rsid w:val="00016CBF"/>
  </w:style>
  <w:style w:type="paragraph" w:customStyle="1" w:styleId="17E21D1B3BA74498B02458789E77E6A4">
    <w:name w:val="17E21D1B3BA74498B02458789E77E6A4"/>
    <w:rsid w:val="00016CBF"/>
  </w:style>
  <w:style w:type="paragraph" w:customStyle="1" w:styleId="34A2DBCE8572473E9C486619EBCC7384">
    <w:name w:val="34A2DBCE8572473E9C486619EBCC7384"/>
    <w:rsid w:val="00016CBF"/>
  </w:style>
  <w:style w:type="paragraph" w:customStyle="1" w:styleId="6FE84B8BACFC4877A3AF3BCA381AD099">
    <w:name w:val="6FE84B8BACFC4877A3AF3BCA381AD099"/>
    <w:rsid w:val="00016CBF"/>
  </w:style>
  <w:style w:type="paragraph" w:customStyle="1" w:styleId="55C4C32D12894819913BDD907ECFD316">
    <w:name w:val="55C4C32D12894819913BDD907ECFD316"/>
    <w:rsid w:val="00016CBF"/>
  </w:style>
  <w:style w:type="paragraph" w:customStyle="1" w:styleId="DC6F388BAA3F495F9F68F0C897F9E089">
    <w:name w:val="DC6F388BAA3F495F9F68F0C897F9E089"/>
    <w:rsid w:val="00016CBF"/>
  </w:style>
  <w:style w:type="paragraph" w:customStyle="1" w:styleId="62672C527B05404F978D1E01336C8023">
    <w:name w:val="62672C527B05404F978D1E01336C8023"/>
    <w:rsid w:val="00016CBF"/>
  </w:style>
  <w:style w:type="paragraph" w:customStyle="1" w:styleId="3C1BC6ACBEE1459F82E1761EF7CB38ED">
    <w:name w:val="3C1BC6ACBEE1459F82E1761EF7CB38ED"/>
    <w:rsid w:val="00016CBF"/>
  </w:style>
  <w:style w:type="paragraph" w:customStyle="1" w:styleId="3497592B068042DBAB51E27832E37695">
    <w:name w:val="3497592B068042DBAB51E27832E37695"/>
    <w:rsid w:val="00016CBF"/>
  </w:style>
  <w:style w:type="paragraph" w:customStyle="1" w:styleId="0A1352FBAD154AD386B258BF78D5D52C">
    <w:name w:val="0A1352FBAD154AD386B258BF78D5D52C"/>
    <w:rsid w:val="00016CBF"/>
  </w:style>
  <w:style w:type="paragraph" w:customStyle="1" w:styleId="4D02700DA3CA471BADB8462A7B2EABAF">
    <w:name w:val="4D02700DA3CA471BADB8462A7B2EABAF"/>
    <w:rsid w:val="00016CBF"/>
  </w:style>
  <w:style w:type="paragraph" w:customStyle="1" w:styleId="885CA0B70BCA4F8181483739E2B0439B">
    <w:name w:val="885CA0B70BCA4F8181483739E2B0439B"/>
    <w:rsid w:val="00016CBF"/>
  </w:style>
  <w:style w:type="paragraph" w:customStyle="1" w:styleId="064FDC931AA441689E27B6EA474188FD">
    <w:name w:val="064FDC931AA441689E27B6EA474188FD"/>
    <w:rsid w:val="00016CBF"/>
  </w:style>
  <w:style w:type="paragraph" w:customStyle="1" w:styleId="F10B38964BC44643B1CB80382C435887">
    <w:name w:val="F10B38964BC44643B1CB80382C435887"/>
    <w:rsid w:val="00016CBF"/>
  </w:style>
  <w:style w:type="paragraph" w:customStyle="1" w:styleId="BBA70F4814FC4C288CEF209198C836A1">
    <w:name w:val="BBA70F4814FC4C288CEF209198C836A1"/>
    <w:rsid w:val="00016CBF"/>
  </w:style>
  <w:style w:type="paragraph" w:customStyle="1" w:styleId="27053087CDF149C69E2BF2D549BFCDD1">
    <w:name w:val="27053087CDF149C69E2BF2D549BFCDD1"/>
    <w:rsid w:val="00016CBF"/>
  </w:style>
  <w:style w:type="paragraph" w:customStyle="1" w:styleId="9B197C7FA8A24FB6BE55F7D03F3929A0">
    <w:name w:val="9B197C7FA8A24FB6BE55F7D03F3929A0"/>
    <w:rsid w:val="00016CBF"/>
  </w:style>
  <w:style w:type="paragraph" w:customStyle="1" w:styleId="F694F16775A44009B38B13F581D8588B">
    <w:name w:val="F694F16775A44009B38B13F581D8588B"/>
    <w:rsid w:val="00016CBF"/>
  </w:style>
  <w:style w:type="paragraph" w:customStyle="1" w:styleId="2EB10EAA80644790B38F0D6CBD86B581">
    <w:name w:val="2EB10EAA80644790B38F0D6CBD86B581"/>
    <w:rsid w:val="00016CBF"/>
  </w:style>
  <w:style w:type="paragraph" w:customStyle="1" w:styleId="375EBFF150A045FF9A7335AAC4CCEC43">
    <w:name w:val="375EBFF150A045FF9A7335AAC4CCEC43"/>
    <w:rsid w:val="00016CBF"/>
  </w:style>
  <w:style w:type="paragraph" w:customStyle="1" w:styleId="332078F9A91143F9BF75C7AFD11F958A">
    <w:name w:val="332078F9A91143F9BF75C7AFD11F958A"/>
    <w:rsid w:val="00016CBF"/>
  </w:style>
  <w:style w:type="paragraph" w:customStyle="1" w:styleId="E2D3276899794752979AACB57BB35EE3">
    <w:name w:val="E2D3276899794752979AACB57BB35EE3"/>
    <w:rsid w:val="00016CBF"/>
  </w:style>
  <w:style w:type="paragraph" w:customStyle="1" w:styleId="FC2BDB711DC6406F8AD5780B8905A806">
    <w:name w:val="FC2BDB711DC6406F8AD5780B8905A806"/>
    <w:rsid w:val="00016CBF"/>
  </w:style>
  <w:style w:type="paragraph" w:customStyle="1" w:styleId="F218B9F0D7D547E583765D183973AD3B">
    <w:name w:val="F218B9F0D7D547E583765D183973AD3B"/>
    <w:rsid w:val="00016CBF"/>
  </w:style>
  <w:style w:type="paragraph" w:customStyle="1" w:styleId="54D878920C6F40BBB78569B2A8763784">
    <w:name w:val="54D878920C6F40BBB78569B2A8763784"/>
    <w:rsid w:val="00016CBF"/>
  </w:style>
  <w:style w:type="paragraph" w:customStyle="1" w:styleId="4EC77E02BC8143B7A2F221A612FC461F">
    <w:name w:val="4EC77E02BC8143B7A2F221A612FC461F"/>
    <w:rsid w:val="00016CBF"/>
  </w:style>
  <w:style w:type="paragraph" w:customStyle="1" w:styleId="8204B3C065C94AA49AC297DDD2E62398">
    <w:name w:val="8204B3C065C94AA49AC297DDD2E62398"/>
    <w:rsid w:val="00016CBF"/>
  </w:style>
  <w:style w:type="paragraph" w:customStyle="1" w:styleId="30DEB5EB28EF4B91AA23349CA74B43D3">
    <w:name w:val="30DEB5EB28EF4B91AA23349CA74B43D3"/>
    <w:rsid w:val="00016CBF"/>
  </w:style>
  <w:style w:type="paragraph" w:customStyle="1" w:styleId="065ED06F9821431E903BDD1A7190A254">
    <w:name w:val="065ED06F9821431E903BDD1A7190A254"/>
    <w:rsid w:val="00016CBF"/>
  </w:style>
  <w:style w:type="paragraph" w:customStyle="1" w:styleId="3F902FC988E645CC938EC698AB75602D">
    <w:name w:val="3F902FC988E645CC938EC698AB75602D"/>
    <w:rsid w:val="00016CBF"/>
  </w:style>
  <w:style w:type="paragraph" w:customStyle="1" w:styleId="DC88FFCABCA54A7D90D7850976B28A36">
    <w:name w:val="DC88FFCABCA54A7D90D7850976B28A36"/>
    <w:rsid w:val="00016CBF"/>
  </w:style>
  <w:style w:type="paragraph" w:customStyle="1" w:styleId="5886DD4ECCC64B8F9C7ED6075F863655">
    <w:name w:val="5886DD4ECCC64B8F9C7ED6075F863655"/>
    <w:rsid w:val="00016CBF"/>
  </w:style>
  <w:style w:type="paragraph" w:customStyle="1" w:styleId="FB93875E89DC42ECB6C5BFCABB7141E4">
    <w:name w:val="FB93875E89DC42ECB6C5BFCABB7141E4"/>
    <w:rsid w:val="00016CBF"/>
  </w:style>
  <w:style w:type="paragraph" w:customStyle="1" w:styleId="B595E8079C014185B4045F2758F25E2F">
    <w:name w:val="B595E8079C014185B4045F2758F25E2F"/>
    <w:rsid w:val="00016CBF"/>
  </w:style>
  <w:style w:type="paragraph" w:customStyle="1" w:styleId="AE439D12E35F4A68839ACA1D959DE260">
    <w:name w:val="AE439D12E35F4A68839ACA1D959DE260"/>
    <w:rsid w:val="00016CBF"/>
  </w:style>
  <w:style w:type="paragraph" w:customStyle="1" w:styleId="3F10CDEBD1454E8CA4854540DDCC51DA">
    <w:name w:val="3F10CDEBD1454E8CA4854540DDCC51DA"/>
    <w:rsid w:val="00016CBF"/>
  </w:style>
  <w:style w:type="paragraph" w:customStyle="1" w:styleId="C2B75481B15E478CBE6A7948BA745A2F">
    <w:name w:val="C2B75481B15E478CBE6A7948BA745A2F"/>
    <w:rsid w:val="00016CBF"/>
  </w:style>
  <w:style w:type="paragraph" w:customStyle="1" w:styleId="8E26B8D197C8485EBB84A0CCF8474CF3">
    <w:name w:val="8E26B8D197C8485EBB84A0CCF8474CF3"/>
    <w:rsid w:val="00016CBF"/>
  </w:style>
  <w:style w:type="paragraph" w:customStyle="1" w:styleId="F508F3FC352E43DBAA33008E1EA27128">
    <w:name w:val="F508F3FC352E43DBAA33008E1EA27128"/>
    <w:rsid w:val="00016CBF"/>
  </w:style>
  <w:style w:type="paragraph" w:customStyle="1" w:styleId="43F62483103341448774FF8C6564F375">
    <w:name w:val="43F62483103341448774FF8C6564F375"/>
    <w:rsid w:val="00016CBF"/>
  </w:style>
  <w:style w:type="paragraph" w:customStyle="1" w:styleId="FE13C1EE7D954ADBA2E727CEF1BF13C1">
    <w:name w:val="FE13C1EE7D954ADBA2E727CEF1BF13C1"/>
    <w:rsid w:val="00016CBF"/>
  </w:style>
  <w:style w:type="paragraph" w:customStyle="1" w:styleId="55C9393D63B443F8A6712DA79B56865C">
    <w:name w:val="55C9393D63B443F8A6712DA79B56865C"/>
    <w:rsid w:val="00016CBF"/>
  </w:style>
  <w:style w:type="paragraph" w:customStyle="1" w:styleId="00CA67D8FE534023B4C7146916F055F7">
    <w:name w:val="00CA67D8FE534023B4C7146916F055F7"/>
    <w:rsid w:val="008E2F43"/>
  </w:style>
  <w:style w:type="paragraph" w:customStyle="1" w:styleId="756AC27AC257427DBE8A25A2B894EC45">
    <w:name w:val="756AC27AC257427DBE8A25A2B894EC45"/>
    <w:rsid w:val="008E2F43"/>
  </w:style>
  <w:style w:type="paragraph" w:customStyle="1" w:styleId="067EA4530BE24CE1952F7295CD4F4F23">
    <w:name w:val="067EA4530BE24CE1952F7295CD4F4F23"/>
    <w:rsid w:val="008E2F43"/>
  </w:style>
  <w:style w:type="paragraph" w:customStyle="1" w:styleId="426C844B4E634CAD90F2A987D75B207D">
    <w:name w:val="426C844B4E634CAD90F2A987D75B207D"/>
    <w:rsid w:val="008E2F43"/>
  </w:style>
  <w:style w:type="paragraph" w:customStyle="1" w:styleId="612A07EB3C7E4F278C337697EF5A5448">
    <w:name w:val="612A07EB3C7E4F278C337697EF5A5448"/>
    <w:rsid w:val="008E2F43"/>
  </w:style>
  <w:style w:type="paragraph" w:customStyle="1" w:styleId="52C1AF65D1A7476FBC4C4A099ACC3666">
    <w:name w:val="52C1AF65D1A7476FBC4C4A099ACC3666"/>
    <w:rsid w:val="008E2F43"/>
  </w:style>
  <w:style w:type="paragraph" w:customStyle="1" w:styleId="98692E1A98EA4097A1EE0D9E07C30579">
    <w:name w:val="98692E1A98EA4097A1EE0D9E07C30579"/>
    <w:rsid w:val="008E2F43"/>
  </w:style>
  <w:style w:type="paragraph" w:customStyle="1" w:styleId="9FDB671ABD4C46D2B48B14E73D58B1E4">
    <w:name w:val="9FDB671ABD4C46D2B48B14E73D58B1E4"/>
    <w:rsid w:val="008E2F43"/>
  </w:style>
  <w:style w:type="paragraph" w:customStyle="1" w:styleId="F32471074EC6413F943F91CC53D0B43C">
    <w:name w:val="F32471074EC6413F943F91CC53D0B43C"/>
    <w:rsid w:val="008E2F43"/>
  </w:style>
  <w:style w:type="paragraph" w:customStyle="1" w:styleId="E8D7BD4C42FC4685B9253A73B357C6B4">
    <w:name w:val="E8D7BD4C42FC4685B9253A73B357C6B4"/>
    <w:rsid w:val="008E2F43"/>
  </w:style>
  <w:style w:type="paragraph" w:customStyle="1" w:styleId="8B743F3F48A546C0882CF882E89D8572">
    <w:name w:val="8B743F3F48A546C0882CF882E89D8572"/>
    <w:rsid w:val="008E2F43"/>
  </w:style>
  <w:style w:type="paragraph" w:customStyle="1" w:styleId="CAA94E0A9EC8474384093E88F51983B6">
    <w:name w:val="CAA94E0A9EC8474384093E88F51983B6"/>
    <w:rsid w:val="008E2F43"/>
  </w:style>
  <w:style w:type="paragraph" w:customStyle="1" w:styleId="EC47D4B04F8A4A4C8433B820F3279303">
    <w:name w:val="EC47D4B04F8A4A4C8433B820F3279303"/>
    <w:rsid w:val="008E2F43"/>
  </w:style>
  <w:style w:type="paragraph" w:customStyle="1" w:styleId="131626A0CF924A9983CFE95F73556EB9">
    <w:name w:val="131626A0CF924A9983CFE95F73556EB9"/>
    <w:rsid w:val="008E2F43"/>
  </w:style>
  <w:style w:type="paragraph" w:customStyle="1" w:styleId="731015D162BC41588B1025188B66DE3C">
    <w:name w:val="731015D162BC41588B1025188B66DE3C"/>
    <w:rsid w:val="008E2F43"/>
  </w:style>
  <w:style w:type="paragraph" w:customStyle="1" w:styleId="145A5033D3864E17AB1ED95340381838">
    <w:name w:val="145A5033D3864E17AB1ED95340381838"/>
    <w:rsid w:val="008E2F43"/>
  </w:style>
  <w:style w:type="paragraph" w:customStyle="1" w:styleId="496C54CF0C8347F7B4B299C8FB6136E0">
    <w:name w:val="496C54CF0C8347F7B4B299C8FB6136E0"/>
    <w:rsid w:val="008E2F43"/>
  </w:style>
  <w:style w:type="paragraph" w:customStyle="1" w:styleId="3D9591B60D5743B987A93CCEFFBD83BE">
    <w:name w:val="3D9591B60D5743B987A93CCEFFBD83BE"/>
    <w:rsid w:val="008E2F43"/>
  </w:style>
  <w:style w:type="paragraph" w:customStyle="1" w:styleId="5E50DF83D3284C54BBA428B1A118641C">
    <w:name w:val="5E50DF83D3284C54BBA428B1A118641C"/>
    <w:rsid w:val="008E2F43"/>
  </w:style>
  <w:style w:type="paragraph" w:customStyle="1" w:styleId="50064A06CA924B25AB2B46ED35F0870F">
    <w:name w:val="50064A06CA924B25AB2B46ED35F0870F"/>
    <w:rsid w:val="008E2F43"/>
  </w:style>
  <w:style w:type="paragraph" w:customStyle="1" w:styleId="3CEE39F5616A41758D3FE039425C6076">
    <w:name w:val="3CEE39F5616A41758D3FE039425C6076"/>
    <w:rsid w:val="008E2F43"/>
  </w:style>
  <w:style w:type="paragraph" w:customStyle="1" w:styleId="1F0B9A14217D40A7928A6ECAADA70781">
    <w:name w:val="1F0B9A14217D40A7928A6ECAADA70781"/>
    <w:rsid w:val="008E2F43"/>
  </w:style>
  <w:style w:type="paragraph" w:customStyle="1" w:styleId="21965258718849C79A040028FB54A25B">
    <w:name w:val="21965258718849C79A040028FB54A25B"/>
    <w:rsid w:val="008E2F43"/>
  </w:style>
  <w:style w:type="paragraph" w:customStyle="1" w:styleId="EF9B25CFC7A64A92A2E768642F648F47">
    <w:name w:val="EF9B25CFC7A64A92A2E768642F648F47"/>
    <w:rsid w:val="008E2F43"/>
  </w:style>
  <w:style w:type="paragraph" w:customStyle="1" w:styleId="543A6D464FEF4567A66CFB3E10BA8D13">
    <w:name w:val="543A6D464FEF4567A66CFB3E10BA8D13"/>
    <w:rsid w:val="008E2F43"/>
  </w:style>
  <w:style w:type="paragraph" w:customStyle="1" w:styleId="737A6F982EB242679F4CC3E317D45152">
    <w:name w:val="737A6F982EB242679F4CC3E317D45152"/>
    <w:rsid w:val="008E2F43"/>
  </w:style>
  <w:style w:type="paragraph" w:customStyle="1" w:styleId="03D18D0FDB6B4CA28175DB9B978D47D0">
    <w:name w:val="03D18D0FDB6B4CA28175DB9B978D47D0"/>
    <w:rsid w:val="008E2F43"/>
  </w:style>
  <w:style w:type="paragraph" w:customStyle="1" w:styleId="2DEEB3F52BF14404A55022E1FC5564A0">
    <w:name w:val="2DEEB3F52BF14404A55022E1FC5564A0"/>
    <w:rsid w:val="008E2F43"/>
  </w:style>
  <w:style w:type="paragraph" w:customStyle="1" w:styleId="B57923A68A0D43A99F41300885581C59">
    <w:name w:val="B57923A68A0D43A99F41300885581C59"/>
    <w:rsid w:val="008E2F43"/>
  </w:style>
  <w:style w:type="paragraph" w:customStyle="1" w:styleId="26F9886AD6624C11B8162FB7C091AF29">
    <w:name w:val="26F9886AD6624C11B8162FB7C091AF29"/>
    <w:rsid w:val="008E2F43"/>
  </w:style>
  <w:style w:type="paragraph" w:customStyle="1" w:styleId="8E5D12D5DB4B45948AEC3B6B2D8D4CAF">
    <w:name w:val="8E5D12D5DB4B45948AEC3B6B2D8D4CAF"/>
    <w:rsid w:val="008E2F43"/>
  </w:style>
  <w:style w:type="paragraph" w:customStyle="1" w:styleId="D22FD95CC6BF49ED89CD45A30127EB63">
    <w:name w:val="D22FD95CC6BF49ED89CD45A30127EB63"/>
    <w:rsid w:val="008E2F43"/>
  </w:style>
  <w:style w:type="paragraph" w:customStyle="1" w:styleId="C436D4CB8DAC480F9A12BF2EC3086961">
    <w:name w:val="C436D4CB8DAC480F9A12BF2EC3086961"/>
    <w:rsid w:val="008E2F43"/>
  </w:style>
  <w:style w:type="paragraph" w:customStyle="1" w:styleId="28E72C425D5547B0A56FA89F379747D4">
    <w:name w:val="28E72C425D5547B0A56FA89F379747D4"/>
    <w:rsid w:val="008E2F43"/>
  </w:style>
  <w:style w:type="paragraph" w:customStyle="1" w:styleId="C157DB16AE5D4211B59CEF08FA108C9D">
    <w:name w:val="C157DB16AE5D4211B59CEF08FA108C9D"/>
    <w:rsid w:val="008E2F43"/>
  </w:style>
  <w:style w:type="paragraph" w:customStyle="1" w:styleId="8DD1EF94578C44878DAC9BB048013CB9">
    <w:name w:val="8DD1EF94578C44878DAC9BB048013CB9"/>
    <w:rsid w:val="008E2F43"/>
  </w:style>
  <w:style w:type="paragraph" w:customStyle="1" w:styleId="41EC01E6972D469EBBC50243A048E66A">
    <w:name w:val="41EC01E6972D469EBBC50243A048E66A"/>
    <w:rsid w:val="008E2F43"/>
  </w:style>
  <w:style w:type="paragraph" w:customStyle="1" w:styleId="841CB02D10A441AB98A647801242EE8F">
    <w:name w:val="841CB02D10A441AB98A647801242EE8F"/>
    <w:rsid w:val="008E2F43"/>
  </w:style>
  <w:style w:type="paragraph" w:customStyle="1" w:styleId="37A86360CF2B4A9EA0D8117621B8E141">
    <w:name w:val="37A86360CF2B4A9EA0D8117621B8E141"/>
    <w:rsid w:val="008E2F43"/>
  </w:style>
  <w:style w:type="paragraph" w:customStyle="1" w:styleId="2AAC495D2CC0498795CD9695511337BB">
    <w:name w:val="2AAC495D2CC0498795CD9695511337BB"/>
    <w:rsid w:val="008E2F43"/>
  </w:style>
  <w:style w:type="paragraph" w:customStyle="1" w:styleId="4856E5724B794E9B92E458C7534C3E8C">
    <w:name w:val="4856E5724B794E9B92E458C7534C3E8C"/>
    <w:rsid w:val="008E2F43"/>
  </w:style>
  <w:style w:type="paragraph" w:customStyle="1" w:styleId="9CC00E057FE141269026486ED3AD6CCC">
    <w:name w:val="9CC00E057FE141269026486ED3AD6CCC"/>
    <w:rsid w:val="008E2F43"/>
  </w:style>
  <w:style w:type="paragraph" w:customStyle="1" w:styleId="0E76DF200FD549D59551115F19D8DAA3">
    <w:name w:val="0E76DF200FD549D59551115F19D8DAA3"/>
    <w:rsid w:val="008E2F43"/>
  </w:style>
  <w:style w:type="paragraph" w:customStyle="1" w:styleId="80E461BD2AB74AAA8DF86E76DA586295">
    <w:name w:val="80E461BD2AB74AAA8DF86E76DA586295"/>
    <w:rsid w:val="008E2F43"/>
  </w:style>
  <w:style w:type="paragraph" w:customStyle="1" w:styleId="71DC7865813D496BAC05F8D343ED7334">
    <w:name w:val="71DC7865813D496BAC05F8D343ED7334"/>
    <w:rsid w:val="008E2F43"/>
  </w:style>
  <w:style w:type="paragraph" w:customStyle="1" w:styleId="1CDF5937037042D996E4A389FCE8AAA8">
    <w:name w:val="1CDF5937037042D996E4A389FCE8AAA8"/>
    <w:rsid w:val="008E2F43"/>
  </w:style>
  <w:style w:type="paragraph" w:customStyle="1" w:styleId="E342599990924B7395AB5DBDFE5943AD">
    <w:name w:val="E342599990924B7395AB5DBDFE5943AD"/>
    <w:rsid w:val="008E2F43"/>
  </w:style>
  <w:style w:type="paragraph" w:customStyle="1" w:styleId="A0F71F73A94843F29ADC1F2E512799EA">
    <w:name w:val="A0F71F73A94843F29ADC1F2E512799EA"/>
    <w:rsid w:val="008E2F43"/>
  </w:style>
  <w:style w:type="paragraph" w:customStyle="1" w:styleId="078AF065C60349F9AC75F751D2D709BE">
    <w:name w:val="078AF065C60349F9AC75F751D2D709BE"/>
    <w:rsid w:val="008E2F43"/>
  </w:style>
  <w:style w:type="paragraph" w:customStyle="1" w:styleId="6970C6A6EB364FF4B5DB49AEEBF945F9">
    <w:name w:val="6970C6A6EB364FF4B5DB49AEEBF945F9"/>
    <w:rsid w:val="008E2F43"/>
  </w:style>
  <w:style w:type="paragraph" w:customStyle="1" w:styleId="A271FD7FBBB94937AB93812A8F54321C">
    <w:name w:val="A271FD7FBBB94937AB93812A8F54321C"/>
    <w:rsid w:val="008E2F43"/>
  </w:style>
  <w:style w:type="paragraph" w:customStyle="1" w:styleId="682246D76911457A9FB1EFBA4C7EEDC9">
    <w:name w:val="682246D76911457A9FB1EFBA4C7EEDC9"/>
    <w:rsid w:val="008E2F43"/>
  </w:style>
  <w:style w:type="paragraph" w:customStyle="1" w:styleId="FD715903460C462AAEFF67BE8AB1EC28">
    <w:name w:val="FD715903460C462AAEFF67BE8AB1EC28"/>
    <w:rsid w:val="008E2F43"/>
  </w:style>
  <w:style w:type="paragraph" w:customStyle="1" w:styleId="B43FAD34A0E2487DBF1F8283598AD0FF">
    <w:name w:val="B43FAD34A0E2487DBF1F8283598AD0FF"/>
    <w:rsid w:val="008E2F43"/>
  </w:style>
  <w:style w:type="paragraph" w:customStyle="1" w:styleId="832E91414F4B46A8BD1D7D0D852B482A">
    <w:name w:val="832E91414F4B46A8BD1D7D0D852B482A"/>
    <w:rsid w:val="008E2F43"/>
  </w:style>
  <w:style w:type="paragraph" w:customStyle="1" w:styleId="9F787D6DE9904B0BB1D67F2C88CBA02D">
    <w:name w:val="9F787D6DE9904B0BB1D67F2C88CBA02D"/>
    <w:rsid w:val="008E2F43"/>
  </w:style>
  <w:style w:type="paragraph" w:customStyle="1" w:styleId="30FB636AFEFE463E9635E1A15FD385C1">
    <w:name w:val="30FB636AFEFE463E9635E1A15FD385C1"/>
    <w:rsid w:val="008E2F43"/>
  </w:style>
  <w:style w:type="paragraph" w:customStyle="1" w:styleId="0EC5EA252B534CBE882BD34CF3F2C9E4">
    <w:name w:val="0EC5EA252B534CBE882BD34CF3F2C9E4"/>
    <w:rsid w:val="008E2F43"/>
  </w:style>
  <w:style w:type="paragraph" w:customStyle="1" w:styleId="CB262481B0594E7D95767958567D0130">
    <w:name w:val="CB262481B0594E7D95767958567D0130"/>
    <w:rsid w:val="008E2F43"/>
  </w:style>
  <w:style w:type="paragraph" w:customStyle="1" w:styleId="92BD13D0A80046D1998CEB09442DB503">
    <w:name w:val="92BD13D0A80046D1998CEB09442DB503"/>
    <w:rsid w:val="008E2F43"/>
  </w:style>
  <w:style w:type="paragraph" w:customStyle="1" w:styleId="41E146B85A504BAA8BB5D0CA945F22AF">
    <w:name w:val="41E146B85A504BAA8BB5D0CA945F22AF"/>
    <w:rsid w:val="008E2F43"/>
  </w:style>
  <w:style w:type="paragraph" w:customStyle="1" w:styleId="E9FD9E01B0F6475BA8AF7E3AFC0A7EF2">
    <w:name w:val="E9FD9E01B0F6475BA8AF7E3AFC0A7EF2"/>
    <w:rsid w:val="008E2F43"/>
  </w:style>
  <w:style w:type="paragraph" w:customStyle="1" w:styleId="2870BA6DA3924F479DE554453A817D1A">
    <w:name w:val="2870BA6DA3924F479DE554453A817D1A"/>
    <w:rsid w:val="008E2F43"/>
  </w:style>
  <w:style w:type="paragraph" w:customStyle="1" w:styleId="69D5B1645D3449538948E47D7E8F7FB0">
    <w:name w:val="69D5B1645D3449538948E47D7E8F7FB0"/>
    <w:rsid w:val="008E2F43"/>
  </w:style>
  <w:style w:type="paragraph" w:customStyle="1" w:styleId="EC7B556AB1C7485A893536D3A50352A0">
    <w:name w:val="EC7B556AB1C7485A893536D3A50352A0"/>
    <w:rsid w:val="008E2F43"/>
  </w:style>
  <w:style w:type="paragraph" w:customStyle="1" w:styleId="6915173C66FC46829EB49819293FE54A">
    <w:name w:val="6915173C66FC46829EB49819293FE54A"/>
    <w:rsid w:val="008E2F43"/>
  </w:style>
  <w:style w:type="paragraph" w:customStyle="1" w:styleId="B897244A3A934A9C89D41DFF347F5B60">
    <w:name w:val="B897244A3A934A9C89D41DFF347F5B60"/>
    <w:rsid w:val="008E2F43"/>
  </w:style>
  <w:style w:type="paragraph" w:customStyle="1" w:styleId="6C825FADD35B4D7DAAAB897792985497">
    <w:name w:val="6C825FADD35B4D7DAAAB897792985497"/>
    <w:rsid w:val="008E2F43"/>
  </w:style>
  <w:style w:type="paragraph" w:customStyle="1" w:styleId="569289ABD9B445DBBE13122A1A9B57E9">
    <w:name w:val="569289ABD9B445DBBE13122A1A9B57E9"/>
    <w:rsid w:val="008E2F43"/>
  </w:style>
  <w:style w:type="paragraph" w:customStyle="1" w:styleId="AD16D51D64264A98BB7421D6475083B8">
    <w:name w:val="AD16D51D64264A98BB7421D6475083B8"/>
    <w:rsid w:val="008E2F43"/>
  </w:style>
  <w:style w:type="paragraph" w:customStyle="1" w:styleId="5A1661D8E61246729F13CFE1BFBA8D36">
    <w:name w:val="5A1661D8E61246729F13CFE1BFBA8D36"/>
    <w:rsid w:val="008E2F43"/>
  </w:style>
  <w:style w:type="paragraph" w:customStyle="1" w:styleId="43F1243078D7492E90F7ECABBF444F15">
    <w:name w:val="43F1243078D7492E90F7ECABBF444F15"/>
    <w:rsid w:val="008E2F43"/>
  </w:style>
  <w:style w:type="paragraph" w:customStyle="1" w:styleId="CD04643363EB4C90A32B9DDB44462373">
    <w:name w:val="CD04643363EB4C90A32B9DDB44462373"/>
    <w:rsid w:val="008E2F43"/>
  </w:style>
  <w:style w:type="paragraph" w:customStyle="1" w:styleId="580975828AE846D9ABCBDA45FB932C08">
    <w:name w:val="580975828AE846D9ABCBDA45FB932C08"/>
    <w:rsid w:val="008E2F43"/>
  </w:style>
  <w:style w:type="paragraph" w:customStyle="1" w:styleId="8EDF8A8A5C574F268CE3E2EE7FB1F181">
    <w:name w:val="8EDF8A8A5C574F268CE3E2EE7FB1F181"/>
    <w:rsid w:val="008E2F43"/>
  </w:style>
  <w:style w:type="paragraph" w:customStyle="1" w:styleId="998E912F7B0149F1A4EBF04A294393F3">
    <w:name w:val="998E912F7B0149F1A4EBF04A294393F3"/>
    <w:rsid w:val="008E2F43"/>
  </w:style>
  <w:style w:type="paragraph" w:customStyle="1" w:styleId="A56158FB16694EFE9D0E0439B00DEF3A">
    <w:name w:val="A56158FB16694EFE9D0E0439B00DEF3A"/>
    <w:rsid w:val="008E2F43"/>
  </w:style>
  <w:style w:type="paragraph" w:customStyle="1" w:styleId="49F18E0BBA6C4305AAC71B86D44950B9">
    <w:name w:val="49F18E0BBA6C4305AAC71B86D44950B9"/>
    <w:rsid w:val="008E2F43"/>
  </w:style>
  <w:style w:type="paragraph" w:customStyle="1" w:styleId="80C46C2E675141DFAB7747E5F9993C86">
    <w:name w:val="80C46C2E675141DFAB7747E5F9993C86"/>
    <w:rsid w:val="008E2F43"/>
  </w:style>
  <w:style w:type="paragraph" w:customStyle="1" w:styleId="5191D5B5FA1B4C98AF44B59524776CA2">
    <w:name w:val="5191D5B5FA1B4C98AF44B59524776CA2"/>
    <w:rsid w:val="008E2F43"/>
  </w:style>
  <w:style w:type="paragraph" w:customStyle="1" w:styleId="E164A9EBFC1F422B8866A2D07E6EB337">
    <w:name w:val="E164A9EBFC1F422B8866A2D07E6EB337"/>
    <w:rsid w:val="008E2F43"/>
  </w:style>
  <w:style w:type="paragraph" w:customStyle="1" w:styleId="055BD851E3C3469F86457AF61824C620">
    <w:name w:val="055BD851E3C3469F86457AF61824C620"/>
    <w:rsid w:val="008E2F43"/>
  </w:style>
  <w:style w:type="paragraph" w:customStyle="1" w:styleId="77C4E186A0FE48C98D7686865B3F2F62">
    <w:name w:val="77C4E186A0FE48C98D7686865B3F2F62"/>
    <w:rsid w:val="008E2F43"/>
  </w:style>
  <w:style w:type="paragraph" w:customStyle="1" w:styleId="0F11B2DA68584247A76C92326D9B06EE">
    <w:name w:val="0F11B2DA68584247A76C92326D9B06EE"/>
    <w:rsid w:val="008E2F43"/>
  </w:style>
  <w:style w:type="paragraph" w:customStyle="1" w:styleId="DAAE184C6D7548468A5DD429582F238C">
    <w:name w:val="DAAE184C6D7548468A5DD429582F238C"/>
    <w:rsid w:val="008E2F43"/>
  </w:style>
  <w:style w:type="paragraph" w:customStyle="1" w:styleId="F50C9B607E3B48EF8CB85FCFC9493460">
    <w:name w:val="F50C9B607E3B48EF8CB85FCFC9493460"/>
    <w:rsid w:val="008E2F43"/>
  </w:style>
  <w:style w:type="paragraph" w:customStyle="1" w:styleId="63DA055A27A8425EBA3CB34BD5604B58">
    <w:name w:val="63DA055A27A8425EBA3CB34BD5604B58"/>
    <w:rsid w:val="008E2F43"/>
  </w:style>
  <w:style w:type="paragraph" w:customStyle="1" w:styleId="636EFC47E9524F07820DE2C5FD18547C">
    <w:name w:val="636EFC47E9524F07820DE2C5FD18547C"/>
    <w:rsid w:val="008E2F43"/>
  </w:style>
  <w:style w:type="paragraph" w:customStyle="1" w:styleId="1AB7D4444F3343B2855647D265D8B787">
    <w:name w:val="1AB7D4444F3343B2855647D265D8B787"/>
    <w:rsid w:val="008E2F43"/>
  </w:style>
  <w:style w:type="paragraph" w:customStyle="1" w:styleId="302D9624FFAA4686B15AA3C285DF7546">
    <w:name w:val="302D9624FFAA4686B15AA3C285DF7546"/>
    <w:rsid w:val="008E2F43"/>
  </w:style>
  <w:style w:type="paragraph" w:customStyle="1" w:styleId="8A9663DE6D9244FCBA277184AC58BEF8">
    <w:name w:val="8A9663DE6D9244FCBA277184AC58BEF8"/>
    <w:rsid w:val="008E2F43"/>
  </w:style>
  <w:style w:type="paragraph" w:customStyle="1" w:styleId="F6AA5E42F6364C839C8CC55F1789D44D">
    <w:name w:val="F6AA5E42F6364C839C8CC55F1789D44D"/>
    <w:rsid w:val="008E2F43"/>
  </w:style>
  <w:style w:type="paragraph" w:customStyle="1" w:styleId="338D4BCD10AF488E9D2AE77AE79343BF">
    <w:name w:val="338D4BCD10AF488E9D2AE77AE79343BF"/>
    <w:rsid w:val="008E2F43"/>
  </w:style>
  <w:style w:type="paragraph" w:customStyle="1" w:styleId="5A6256C126A24C85B6336B84D8D771B7">
    <w:name w:val="5A6256C126A24C85B6336B84D8D771B7"/>
    <w:rsid w:val="008E2F43"/>
  </w:style>
  <w:style w:type="paragraph" w:customStyle="1" w:styleId="87C8B85B18C0402EAF027A53D54FCAB0">
    <w:name w:val="87C8B85B18C0402EAF027A53D54FCAB0"/>
    <w:rsid w:val="008E2F43"/>
  </w:style>
  <w:style w:type="paragraph" w:customStyle="1" w:styleId="74642BC498744157AF63865F1BBF39E3">
    <w:name w:val="74642BC498744157AF63865F1BBF39E3"/>
    <w:rsid w:val="008E2F43"/>
  </w:style>
  <w:style w:type="paragraph" w:customStyle="1" w:styleId="9771C6F4E0CA411291306370558EDBC3">
    <w:name w:val="9771C6F4E0CA411291306370558EDBC3"/>
    <w:rsid w:val="008E2F43"/>
  </w:style>
  <w:style w:type="paragraph" w:customStyle="1" w:styleId="B2CC28DB5ABF43198724C16FBB441D56">
    <w:name w:val="B2CC28DB5ABF43198724C16FBB441D56"/>
    <w:rsid w:val="008E2F43"/>
  </w:style>
  <w:style w:type="paragraph" w:customStyle="1" w:styleId="AAC509864D6240259832C97A2D5C6FE4">
    <w:name w:val="AAC509864D6240259832C97A2D5C6FE4"/>
    <w:rsid w:val="008E2F43"/>
  </w:style>
  <w:style w:type="paragraph" w:customStyle="1" w:styleId="7B343FEF8BA0450EA4839723B9C23D18">
    <w:name w:val="7B343FEF8BA0450EA4839723B9C23D18"/>
    <w:rsid w:val="008E2F43"/>
  </w:style>
  <w:style w:type="paragraph" w:customStyle="1" w:styleId="4CC2B3BF6C2E4D3AA6BCB1A65422DDEA">
    <w:name w:val="4CC2B3BF6C2E4D3AA6BCB1A65422DDEA"/>
    <w:rsid w:val="008E2F43"/>
  </w:style>
  <w:style w:type="paragraph" w:customStyle="1" w:styleId="1AF190BC1A3A4DDEA1FE8E3E8142B100">
    <w:name w:val="1AF190BC1A3A4DDEA1FE8E3E8142B100"/>
    <w:rsid w:val="008E2F43"/>
  </w:style>
  <w:style w:type="paragraph" w:customStyle="1" w:styleId="4BBF6F50019647698B4965FE44D0833A">
    <w:name w:val="4BBF6F50019647698B4965FE44D0833A"/>
    <w:rsid w:val="008E2F43"/>
  </w:style>
  <w:style w:type="paragraph" w:customStyle="1" w:styleId="71249A741D1E419EAE571255C91718A0">
    <w:name w:val="71249A741D1E419EAE571255C91718A0"/>
    <w:rsid w:val="008E2F43"/>
  </w:style>
  <w:style w:type="paragraph" w:customStyle="1" w:styleId="0D4F52363A2649139E296FF7871C7CE8">
    <w:name w:val="0D4F52363A2649139E296FF7871C7CE8"/>
    <w:rsid w:val="008E2F43"/>
  </w:style>
  <w:style w:type="paragraph" w:customStyle="1" w:styleId="AEE148485A5B4A45B2C435543586EF04">
    <w:name w:val="AEE148485A5B4A45B2C435543586EF04"/>
    <w:rsid w:val="008E2F43"/>
  </w:style>
  <w:style w:type="paragraph" w:customStyle="1" w:styleId="3442B20EFF224BFC9155D2EB6B4667DE">
    <w:name w:val="3442B20EFF224BFC9155D2EB6B4667DE"/>
    <w:rsid w:val="008E2F43"/>
  </w:style>
  <w:style w:type="paragraph" w:customStyle="1" w:styleId="691916BC2C614313A8C81F6A49CC229E">
    <w:name w:val="691916BC2C614313A8C81F6A49CC229E"/>
    <w:rsid w:val="008E2F43"/>
  </w:style>
  <w:style w:type="paragraph" w:customStyle="1" w:styleId="70669905C361437EAE4431C26BE717CE">
    <w:name w:val="70669905C361437EAE4431C26BE717CE"/>
    <w:rsid w:val="008E2F43"/>
  </w:style>
  <w:style w:type="paragraph" w:customStyle="1" w:styleId="083722300AF04344BB8F6EC5102F9A30">
    <w:name w:val="083722300AF04344BB8F6EC5102F9A30"/>
    <w:rsid w:val="008E2F43"/>
  </w:style>
  <w:style w:type="paragraph" w:customStyle="1" w:styleId="576E7B27DA4E4CC686D8F679EFF98110">
    <w:name w:val="576E7B27DA4E4CC686D8F679EFF98110"/>
    <w:rsid w:val="008E2F43"/>
  </w:style>
  <w:style w:type="paragraph" w:customStyle="1" w:styleId="038983AF90644BB897FA5669EBBB4027">
    <w:name w:val="038983AF90644BB897FA5669EBBB4027"/>
    <w:rsid w:val="008E2F43"/>
  </w:style>
  <w:style w:type="paragraph" w:customStyle="1" w:styleId="DB69F72DA8FA4E4BAC35A0B71F6B0965">
    <w:name w:val="DB69F72DA8FA4E4BAC35A0B71F6B0965"/>
    <w:rsid w:val="008E2F43"/>
  </w:style>
  <w:style w:type="paragraph" w:customStyle="1" w:styleId="DE6E8FFDAD784C8E855A293EEC440129">
    <w:name w:val="DE6E8FFDAD784C8E855A293EEC440129"/>
    <w:rsid w:val="008E2F43"/>
  </w:style>
  <w:style w:type="paragraph" w:customStyle="1" w:styleId="8088BDF3668C472597C9266E9C82D3D5">
    <w:name w:val="8088BDF3668C472597C9266E9C82D3D5"/>
    <w:rsid w:val="008E2F43"/>
  </w:style>
  <w:style w:type="paragraph" w:customStyle="1" w:styleId="CE08E128562F4264BCE5ABBC54443A99">
    <w:name w:val="CE08E128562F4264BCE5ABBC54443A99"/>
    <w:rsid w:val="008E2F43"/>
  </w:style>
  <w:style w:type="paragraph" w:customStyle="1" w:styleId="F571838912B849B283FBDB4D362C575B">
    <w:name w:val="F571838912B849B283FBDB4D362C575B"/>
    <w:rsid w:val="008E2F43"/>
  </w:style>
  <w:style w:type="paragraph" w:customStyle="1" w:styleId="98C9555DCF454C3AB7EB48271F40C29B">
    <w:name w:val="98C9555DCF454C3AB7EB48271F40C29B"/>
    <w:rsid w:val="008E2F43"/>
  </w:style>
  <w:style w:type="paragraph" w:customStyle="1" w:styleId="DCAA6A7624B3419AB4F2979C7CFEA1AB">
    <w:name w:val="DCAA6A7624B3419AB4F2979C7CFEA1AB"/>
    <w:rsid w:val="008E2F43"/>
  </w:style>
  <w:style w:type="paragraph" w:customStyle="1" w:styleId="BE6E2C1328E249288FD4D8A04C4C0FC9">
    <w:name w:val="BE6E2C1328E249288FD4D8A04C4C0FC9"/>
    <w:rsid w:val="008E2F43"/>
  </w:style>
  <w:style w:type="paragraph" w:customStyle="1" w:styleId="B89519D005FA45E48B698F037C508D9A">
    <w:name w:val="B89519D005FA45E48B698F037C508D9A"/>
    <w:rsid w:val="008E2F43"/>
  </w:style>
  <w:style w:type="paragraph" w:customStyle="1" w:styleId="7FC3339B74D84E7880E2475805EC711F">
    <w:name w:val="7FC3339B74D84E7880E2475805EC711F"/>
    <w:rsid w:val="008E2F43"/>
  </w:style>
  <w:style w:type="paragraph" w:customStyle="1" w:styleId="40F6D67AF9B24B7596DED2E722CF2DB1">
    <w:name w:val="40F6D67AF9B24B7596DED2E722CF2DB1"/>
    <w:rsid w:val="008E2F43"/>
  </w:style>
  <w:style w:type="paragraph" w:customStyle="1" w:styleId="15F36296EC4E4275891CE99380BE5FC7">
    <w:name w:val="15F36296EC4E4275891CE99380BE5FC7"/>
    <w:rsid w:val="008E2F43"/>
  </w:style>
  <w:style w:type="paragraph" w:customStyle="1" w:styleId="993C1F3FAE854D49BD8C9ABD974E2BA9">
    <w:name w:val="993C1F3FAE854D49BD8C9ABD974E2BA9"/>
    <w:rsid w:val="008E2F43"/>
  </w:style>
  <w:style w:type="paragraph" w:customStyle="1" w:styleId="EC26EC0448E740B0B53B525C795A2607">
    <w:name w:val="EC26EC0448E740B0B53B525C795A2607"/>
    <w:rsid w:val="008E2F43"/>
  </w:style>
  <w:style w:type="paragraph" w:customStyle="1" w:styleId="BFD11AC79E334C2D9DE7779C0B74F65F">
    <w:name w:val="BFD11AC79E334C2D9DE7779C0B74F65F"/>
    <w:rsid w:val="008E2F43"/>
  </w:style>
  <w:style w:type="paragraph" w:customStyle="1" w:styleId="14116C17370F4156A4E014121212FF3B">
    <w:name w:val="14116C17370F4156A4E014121212FF3B"/>
    <w:rsid w:val="008E2F43"/>
  </w:style>
  <w:style w:type="paragraph" w:customStyle="1" w:styleId="CC8E1ED687554C3B9D291115FFEAE046">
    <w:name w:val="CC8E1ED687554C3B9D291115FFEAE046"/>
    <w:rsid w:val="008E2F43"/>
  </w:style>
  <w:style w:type="paragraph" w:customStyle="1" w:styleId="227F389133D745C6A6627D667980473B">
    <w:name w:val="227F389133D745C6A6627D667980473B"/>
    <w:rsid w:val="008E2F43"/>
  </w:style>
  <w:style w:type="paragraph" w:customStyle="1" w:styleId="C7905AAF807F429280224DA7551D1D2A">
    <w:name w:val="C7905AAF807F429280224DA7551D1D2A"/>
    <w:rsid w:val="008E2F43"/>
  </w:style>
  <w:style w:type="paragraph" w:customStyle="1" w:styleId="6145F0DEE4D748BFB8977032B030CE1B">
    <w:name w:val="6145F0DEE4D748BFB8977032B030CE1B"/>
    <w:rsid w:val="008E2F43"/>
  </w:style>
  <w:style w:type="paragraph" w:customStyle="1" w:styleId="023CD7A24675452A9B2DDE508B64EB76">
    <w:name w:val="023CD7A24675452A9B2DDE508B64EB76"/>
    <w:rsid w:val="008E2F43"/>
  </w:style>
  <w:style w:type="paragraph" w:customStyle="1" w:styleId="D51E3F737C0C46BA924F2AB8AB1657A4">
    <w:name w:val="D51E3F737C0C46BA924F2AB8AB1657A4"/>
    <w:rsid w:val="008E2F43"/>
  </w:style>
  <w:style w:type="paragraph" w:customStyle="1" w:styleId="E4613D4F09E64342A24C0A66240EFF4E">
    <w:name w:val="E4613D4F09E64342A24C0A66240EFF4E"/>
    <w:rsid w:val="008E2F43"/>
  </w:style>
  <w:style w:type="paragraph" w:customStyle="1" w:styleId="39C3188119D74F4D93CB9FDA0B419C30">
    <w:name w:val="39C3188119D74F4D93CB9FDA0B419C30"/>
    <w:rsid w:val="008E2F43"/>
  </w:style>
  <w:style w:type="paragraph" w:customStyle="1" w:styleId="D6F3912DECA443F0916DDFF290BBC3AF">
    <w:name w:val="D6F3912DECA443F0916DDFF290BBC3AF"/>
    <w:rsid w:val="008E2F43"/>
  </w:style>
  <w:style w:type="paragraph" w:customStyle="1" w:styleId="D213F8D1BF494C79816D2C6B50DDBF89">
    <w:name w:val="D213F8D1BF494C79816D2C6B50DDBF89"/>
    <w:rsid w:val="008E2F43"/>
  </w:style>
  <w:style w:type="paragraph" w:customStyle="1" w:styleId="0AC687C52B1744899491CE503FBC53BF">
    <w:name w:val="0AC687C52B1744899491CE503FBC53BF"/>
    <w:rsid w:val="008E2F43"/>
  </w:style>
  <w:style w:type="paragraph" w:customStyle="1" w:styleId="7F6D10CE3B0746C0ADF9F41F53DDA461">
    <w:name w:val="7F6D10CE3B0746C0ADF9F41F53DDA461"/>
    <w:rsid w:val="008E2F43"/>
  </w:style>
  <w:style w:type="paragraph" w:customStyle="1" w:styleId="EDB5D200E2634AD5B68EE07983035423">
    <w:name w:val="EDB5D200E2634AD5B68EE07983035423"/>
    <w:rsid w:val="008E2F43"/>
  </w:style>
  <w:style w:type="paragraph" w:customStyle="1" w:styleId="51C4D796F1B843FDB17AB421C6CFD331">
    <w:name w:val="51C4D796F1B843FDB17AB421C6CFD331"/>
    <w:rsid w:val="008E2F43"/>
  </w:style>
  <w:style w:type="paragraph" w:customStyle="1" w:styleId="AF91DFBF77A147D78DD1D13626418954">
    <w:name w:val="AF91DFBF77A147D78DD1D13626418954"/>
    <w:rsid w:val="008E2F43"/>
  </w:style>
  <w:style w:type="paragraph" w:customStyle="1" w:styleId="7E6FFAD13D6247E88395A8F21C778F53">
    <w:name w:val="7E6FFAD13D6247E88395A8F21C778F53"/>
    <w:rsid w:val="00737F01"/>
  </w:style>
  <w:style w:type="paragraph" w:customStyle="1" w:styleId="1840C2AE2A91443496512BBAD61F0335">
    <w:name w:val="1840C2AE2A91443496512BBAD61F0335"/>
    <w:rsid w:val="00737F01"/>
  </w:style>
  <w:style w:type="paragraph" w:customStyle="1" w:styleId="9AD745D9E0E6401FA6D5BFD5415B3AD9">
    <w:name w:val="9AD745D9E0E6401FA6D5BFD5415B3AD9"/>
    <w:rsid w:val="00737F01"/>
  </w:style>
  <w:style w:type="paragraph" w:customStyle="1" w:styleId="9409C65CC12F4945AF6796C7A72F0E21">
    <w:name w:val="9409C65CC12F4945AF6796C7A72F0E21"/>
    <w:rsid w:val="00737F01"/>
  </w:style>
  <w:style w:type="paragraph" w:customStyle="1" w:styleId="C14B2F590C7B478BB76858147047464C">
    <w:name w:val="C14B2F590C7B478BB76858147047464C"/>
    <w:rsid w:val="00737F01"/>
  </w:style>
  <w:style w:type="paragraph" w:customStyle="1" w:styleId="05AB7324ED7543C0A3AA73BD10E3BA54">
    <w:name w:val="05AB7324ED7543C0A3AA73BD10E3BA54"/>
    <w:rsid w:val="00737F01"/>
  </w:style>
  <w:style w:type="paragraph" w:customStyle="1" w:styleId="F4745A3BD4AC494EA005ED41398AF7C5">
    <w:name w:val="F4745A3BD4AC494EA005ED41398AF7C5"/>
    <w:rsid w:val="00737F01"/>
  </w:style>
  <w:style w:type="paragraph" w:customStyle="1" w:styleId="6ADB976264664000BCB3A49A3EE67DB3">
    <w:name w:val="6ADB976264664000BCB3A49A3EE67DB3"/>
    <w:rsid w:val="00737F01"/>
  </w:style>
  <w:style w:type="paragraph" w:customStyle="1" w:styleId="A974DA2720EC44D7850793B0567D2639">
    <w:name w:val="A974DA2720EC44D7850793B0567D2639"/>
    <w:rsid w:val="00737F01"/>
  </w:style>
  <w:style w:type="paragraph" w:customStyle="1" w:styleId="34C5F34ECD2F4C9EACADABABAA17B0E5">
    <w:name w:val="34C5F34ECD2F4C9EACADABABAA17B0E5"/>
    <w:rsid w:val="00737F01"/>
  </w:style>
  <w:style w:type="paragraph" w:customStyle="1" w:styleId="144640F4D9644469825DC640CCF97B99">
    <w:name w:val="144640F4D9644469825DC640CCF97B99"/>
    <w:rsid w:val="00737F01"/>
  </w:style>
  <w:style w:type="paragraph" w:customStyle="1" w:styleId="AD44946DCEF44367B692A29D5B054F74">
    <w:name w:val="AD44946DCEF44367B692A29D5B054F74"/>
    <w:rsid w:val="00737F01"/>
  </w:style>
  <w:style w:type="paragraph" w:customStyle="1" w:styleId="CE5599EC950544D2A9DFF8E10D9DE89C">
    <w:name w:val="CE5599EC950544D2A9DFF8E10D9DE89C"/>
    <w:rsid w:val="00737F01"/>
  </w:style>
  <w:style w:type="paragraph" w:customStyle="1" w:styleId="B0F126E774B440F694BF58B223C79C11">
    <w:name w:val="B0F126E774B440F694BF58B223C79C11"/>
    <w:rsid w:val="00737F01"/>
  </w:style>
  <w:style w:type="paragraph" w:customStyle="1" w:styleId="EEC1806D53464C7D9709C18E24A0F08E">
    <w:name w:val="EEC1806D53464C7D9709C18E24A0F08E"/>
    <w:rsid w:val="00737F01"/>
  </w:style>
  <w:style w:type="paragraph" w:customStyle="1" w:styleId="4A33BFDFCCA44ED4A87C8B6C543F6A9D">
    <w:name w:val="4A33BFDFCCA44ED4A87C8B6C543F6A9D"/>
    <w:rsid w:val="00737F01"/>
  </w:style>
  <w:style w:type="paragraph" w:customStyle="1" w:styleId="42615C628CF94E80B3D1F3437F721254">
    <w:name w:val="42615C628CF94E80B3D1F3437F721254"/>
    <w:rsid w:val="00737F01"/>
  </w:style>
  <w:style w:type="paragraph" w:customStyle="1" w:styleId="2E372B55B10F4CFFBB3AEF1BDF70B1E5">
    <w:name w:val="2E372B55B10F4CFFBB3AEF1BDF70B1E5"/>
    <w:rsid w:val="00737F01"/>
  </w:style>
  <w:style w:type="paragraph" w:customStyle="1" w:styleId="1C46DD45FC2945E5ADEEC30AEC093F5F">
    <w:name w:val="1C46DD45FC2945E5ADEEC30AEC093F5F"/>
    <w:rsid w:val="00737F01"/>
  </w:style>
  <w:style w:type="paragraph" w:customStyle="1" w:styleId="DA1988D4324B435E836A3EB56D9C0E96">
    <w:name w:val="DA1988D4324B435E836A3EB56D9C0E96"/>
    <w:rsid w:val="00737F01"/>
  </w:style>
  <w:style w:type="paragraph" w:customStyle="1" w:styleId="0D204F93B2D94EF291DE920BF9FBFD96">
    <w:name w:val="0D204F93B2D94EF291DE920BF9FBFD96"/>
    <w:rsid w:val="00737F01"/>
  </w:style>
  <w:style w:type="paragraph" w:customStyle="1" w:styleId="B4F9D6B6CFA644C68D3F971F2BE5DE12">
    <w:name w:val="B4F9D6B6CFA644C68D3F971F2BE5DE12"/>
    <w:rsid w:val="00737F01"/>
  </w:style>
  <w:style w:type="paragraph" w:customStyle="1" w:styleId="8DCFA223A61643DFBB195C1093368C2D">
    <w:name w:val="8DCFA223A61643DFBB195C1093368C2D"/>
    <w:rsid w:val="00737F01"/>
  </w:style>
  <w:style w:type="paragraph" w:customStyle="1" w:styleId="59299AF517B044E29466FE14942A692C">
    <w:name w:val="59299AF517B044E29466FE14942A692C"/>
    <w:rsid w:val="00737F01"/>
  </w:style>
  <w:style w:type="paragraph" w:customStyle="1" w:styleId="E0DC79465E1E4244A2E82CE09699A158">
    <w:name w:val="E0DC79465E1E4244A2E82CE09699A158"/>
    <w:rsid w:val="00737F01"/>
  </w:style>
  <w:style w:type="paragraph" w:customStyle="1" w:styleId="EA0666540B0D438DADEB2B57B08AD302">
    <w:name w:val="EA0666540B0D438DADEB2B57B08AD302"/>
    <w:rsid w:val="00737F01"/>
  </w:style>
  <w:style w:type="paragraph" w:customStyle="1" w:styleId="E42E70948F464D9DAE05AE37C148F997">
    <w:name w:val="E42E70948F464D9DAE05AE37C148F997"/>
    <w:rsid w:val="00737F01"/>
  </w:style>
  <w:style w:type="paragraph" w:customStyle="1" w:styleId="F1DC38BA33914D1389C7B82FBE2D6558">
    <w:name w:val="F1DC38BA33914D1389C7B82FBE2D6558"/>
    <w:rsid w:val="00737F01"/>
  </w:style>
  <w:style w:type="paragraph" w:customStyle="1" w:styleId="2AA720B579944E9891102EC92B94C08B">
    <w:name w:val="2AA720B579944E9891102EC92B94C08B"/>
    <w:rsid w:val="00737F01"/>
  </w:style>
  <w:style w:type="paragraph" w:customStyle="1" w:styleId="4F5D8C9C2CA14F9A954F7BB992659EB6">
    <w:name w:val="4F5D8C9C2CA14F9A954F7BB992659EB6"/>
    <w:rsid w:val="00737F01"/>
  </w:style>
  <w:style w:type="paragraph" w:customStyle="1" w:styleId="2DFCC8276D6E4463A5894D823E0D4EF4">
    <w:name w:val="2DFCC8276D6E4463A5894D823E0D4EF4"/>
    <w:rsid w:val="00737F01"/>
  </w:style>
  <w:style w:type="paragraph" w:customStyle="1" w:styleId="DAD37635BE834EB58C6A214942E25108">
    <w:name w:val="DAD37635BE834EB58C6A214942E25108"/>
    <w:rsid w:val="00737F01"/>
  </w:style>
  <w:style w:type="paragraph" w:customStyle="1" w:styleId="085B9BC9317A4483A2CAF281467610CC">
    <w:name w:val="085B9BC9317A4483A2CAF281467610CC"/>
    <w:rsid w:val="00737F01"/>
  </w:style>
  <w:style w:type="paragraph" w:customStyle="1" w:styleId="DC8266573CE94028B3CDE2E3AF919768">
    <w:name w:val="DC8266573CE94028B3CDE2E3AF919768"/>
    <w:rsid w:val="00737F01"/>
  </w:style>
  <w:style w:type="paragraph" w:customStyle="1" w:styleId="9D0C24E6AD624DDEB7338ADC3EF270C5">
    <w:name w:val="9D0C24E6AD624DDEB7338ADC3EF270C5"/>
    <w:rsid w:val="00737F01"/>
  </w:style>
  <w:style w:type="paragraph" w:customStyle="1" w:styleId="B2A0E1ED2CA24B07A97992FC89C0B2A6">
    <w:name w:val="B2A0E1ED2CA24B07A97992FC89C0B2A6"/>
    <w:rsid w:val="00737F01"/>
  </w:style>
  <w:style w:type="paragraph" w:customStyle="1" w:styleId="DDB5830929E54C1F92D956BCA2EAA375">
    <w:name w:val="DDB5830929E54C1F92D956BCA2EAA375"/>
    <w:rsid w:val="00C50F6B"/>
  </w:style>
  <w:style w:type="paragraph" w:customStyle="1" w:styleId="118B6B80A73141349B930CCD4E820276">
    <w:name w:val="118B6B80A73141349B930CCD4E820276"/>
    <w:rsid w:val="00C50F6B"/>
  </w:style>
  <w:style w:type="paragraph" w:customStyle="1" w:styleId="E5F243AF6B7A4A8383D91F9E2936D35A">
    <w:name w:val="E5F243AF6B7A4A8383D91F9E2936D35A"/>
    <w:rsid w:val="00C402E6"/>
  </w:style>
  <w:style w:type="paragraph" w:customStyle="1" w:styleId="03473F8B907C433399EFBECE70D4B4F2">
    <w:name w:val="03473F8B907C433399EFBECE70D4B4F2"/>
    <w:rsid w:val="00C402E6"/>
  </w:style>
  <w:style w:type="paragraph" w:customStyle="1" w:styleId="B3F739A1EAB94D3BA8805887A4DF168F">
    <w:name w:val="B3F739A1EAB94D3BA8805887A4DF168F"/>
    <w:rsid w:val="00C402E6"/>
  </w:style>
  <w:style w:type="paragraph" w:customStyle="1" w:styleId="CEB12E08078845598FDEF9ECCF720608">
    <w:name w:val="CEB12E08078845598FDEF9ECCF720608"/>
    <w:rsid w:val="00C402E6"/>
  </w:style>
  <w:style w:type="paragraph" w:customStyle="1" w:styleId="B557825AD4B94F7781115A9ACA7574FE">
    <w:name w:val="B557825AD4B94F7781115A9ACA7574FE"/>
    <w:rsid w:val="00C402E6"/>
  </w:style>
  <w:style w:type="paragraph" w:customStyle="1" w:styleId="07447A9EE81D4047A909CF40979B9AF8">
    <w:name w:val="07447A9EE81D4047A909CF40979B9AF8"/>
    <w:rsid w:val="00C402E6"/>
  </w:style>
  <w:style w:type="paragraph" w:customStyle="1" w:styleId="D05C59F1DC124D80B0EFA33FE46939C8">
    <w:name w:val="D05C59F1DC124D80B0EFA33FE46939C8"/>
    <w:rsid w:val="00C402E6"/>
  </w:style>
  <w:style w:type="paragraph" w:customStyle="1" w:styleId="0CCE2110D3CD47A4977E091F2FAE9B80">
    <w:name w:val="0CCE2110D3CD47A4977E091F2FAE9B80"/>
    <w:rsid w:val="00C402E6"/>
  </w:style>
  <w:style w:type="paragraph" w:customStyle="1" w:styleId="5B363DB592CE4E4CB3A43C1BD05C341E">
    <w:name w:val="5B363DB592CE4E4CB3A43C1BD05C341E"/>
    <w:rsid w:val="00C402E6"/>
  </w:style>
  <w:style w:type="paragraph" w:customStyle="1" w:styleId="9C3FF47510864049A198BA5871D9E6E9">
    <w:name w:val="9C3FF47510864049A198BA5871D9E6E9"/>
    <w:rsid w:val="00C402E6"/>
  </w:style>
  <w:style w:type="paragraph" w:customStyle="1" w:styleId="F39409EAEE084F29AE22BC79D8FE0D9C">
    <w:name w:val="F39409EAEE084F29AE22BC79D8FE0D9C"/>
    <w:rsid w:val="00C402E6"/>
  </w:style>
  <w:style w:type="paragraph" w:customStyle="1" w:styleId="103DEE87A6B94461BA2EED387E31D08B">
    <w:name w:val="103DEE87A6B94461BA2EED387E31D08B"/>
    <w:rsid w:val="00C402E6"/>
  </w:style>
  <w:style w:type="paragraph" w:customStyle="1" w:styleId="EF664154C2D4459B9451AE4885430589">
    <w:name w:val="EF664154C2D4459B9451AE4885430589"/>
    <w:rsid w:val="00C402E6"/>
  </w:style>
  <w:style w:type="paragraph" w:customStyle="1" w:styleId="39F097C17D6B470E8CDACD53F10E75CE">
    <w:name w:val="39F097C17D6B470E8CDACD53F10E75CE"/>
    <w:rsid w:val="00C402E6"/>
  </w:style>
  <w:style w:type="paragraph" w:customStyle="1" w:styleId="FC5A1A9C9EBB4959BA75EF64B6313F56">
    <w:name w:val="FC5A1A9C9EBB4959BA75EF64B6313F56"/>
    <w:rsid w:val="00C402E6"/>
  </w:style>
  <w:style w:type="paragraph" w:customStyle="1" w:styleId="668ED73416514CAFBC9C7AECE14594F9">
    <w:name w:val="668ED73416514CAFBC9C7AECE14594F9"/>
    <w:rsid w:val="00C402E6"/>
  </w:style>
  <w:style w:type="paragraph" w:customStyle="1" w:styleId="C464F8A3F1444538A86F5F4EDAF38069">
    <w:name w:val="C464F8A3F1444538A86F5F4EDAF38069"/>
    <w:rsid w:val="00C402E6"/>
  </w:style>
  <w:style w:type="paragraph" w:customStyle="1" w:styleId="FE53E7EA76DE45E2BFADB07454847CFD">
    <w:name w:val="FE53E7EA76DE45E2BFADB07454847CFD"/>
    <w:rsid w:val="00C402E6"/>
  </w:style>
  <w:style w:type="paragraph" w:customStyle="1" w:styleId="98FE1962E96B45F9B26599AA346C3F1F">
    <w:name w:val="98FE1962E96B45F9B26599AA346C3F1F"/>
    <w:rsid w:val="00C402E6"/>
  </w:style>
  <w:style w:type="paragraph" w:customStyle="1" w:styleId="29544D95930545BE9C91217D50BA21871">
    <w:name w:val="29544D95930545BE9C91217D50BA21871"/>
    <w:rsid w:val="00C402E6"/>
    <w:pPr>
      <w:spacing w:after="200" w:line="276" w:lineRule="auto"/>
    </w:pPr>
    <w:rPr>
      <w:rFonts w:eastAsiaTheme="minorHAnsi"/>
    </w:rPr>
  </w:style>
  <w:style w:type="paragraph" w:customStyle="1" w:styleId="47B33D1493954686B400ED6DC0F1D4F41">
    <w:name w:val="47B33D1493954686B400ED6DC0F1D4F41"/>
    <w:rsid w:val="00C402E6"/>
    <w:pPr>
      <w:spacing w:after="200" w:line="276" w:lineRule="auto"/>
    </w:pPr>
    <w:rPr>
      <w:rFonts w:eastAsiaTheme="minorHAnsi"/>
    </w:rPr>
  </w:style>
  <w:style w:type="paragraph" w:customStyle="1" w:styleId="94C62F844D544D7BA5002BFFB242EAFA1">
    <w:name w:val="94C62F844D544D7BA5002BFFB242EAFA1"/>
    <w:rsid w:val="00C402E6"/>
    <w:pPr>
      <w:spacing w:after="200" w:line="276" w:lineRule="auto"/>
    </w:pPr>
    <w:rPr>
      <w:rFonts w:eastAsiaTheme="minorHAnsi"/>
    </w:rPr>
  </w:style>
  <w:style w:type="paragraph" w:customStyle="1" w:styleId="28E72C425D5547B0A56FA89F379747D41">
    <w:name w:val="28E72C425D5547B0A56FA89F379747D41"/>
    <w:rsid w:val="00C402E6"/>
    <w:pPr>
      <w:spacing w:after="200" w:line="276" w:lineRule="auto"/>
    </w:pPr>
    <w:rPr>
      <w:rFonts w:eastAsiaTheme="minorHAnsi"/>
    </w:rPr>
  </w:style>
  <w:style w:type="paragraph" w:customStyle="1" w:styleId="8E5D12D5DB4B45948AEC3B6B2D8D4CAF1">
    <w:name w:val="8E5D12D5DB4B45948AEC3B6B2D8D4CAF1"/>
    <w:rsid w:val="00C402E6"/>
    <w:pPr>
      <w:spacing w:after="200" w:line="276" w:lineRule="auto"/>
    </w:pPr>
    <w:rPr>
      <w:rFonts w:eastAsiaTheme="minorHAnsi"/>
    </w:rPr>
  </w:style>
  <w:style w:type="paragraph" w:customStyle="1" w:styleId="D22FD95CC6BF49ED89CD45A30127EB631">
    <w:name w:val="D22FD95CC6BF49ED89CD45A30127EB631"/>
    <w:rsid w:val="00C402E6"/>
    <w:pPr>
      <w:spacing w:after="200" w:line="276" w:lineRule="auto"/>
    </w:pPr>
    <w:rPr>
      <w:rFonts w:eastAsiaTheme="minorHAnsi"/>
    </w:rPr>
  </w:style>
  <w:style w:type="paragraph" w:customStyle="1" w:styleId="C157DB16AE5D4211B59CEF08FA108C9D1">
    <w:name w:val="C157DB16AE5D4211B59CEF08FA108C9D1"/>
    <w:rsid w:val="00C402E6"/>
    <w:pPr>
      <w:spacing w:after="200" w:line="276" w:lineRule="auto"/>
    </w:pPr>
    <w:rPr>
      <w:rFonts w:eastAsiaTheme="minorHAnsi"/>
    </w:rPr>
  </w:style>
  <w:style w:type="paragraph" w:customStyle="1" w:styleId="496C54CF0C8347F7B4B299C8FB6136E01">
    <w:name w:val="496C54CF0C8347F7B4B299C8FB6136E01"/>
    <w:rsid w:val="00C402E6"/>
    <w:pPr>
      <w:spacing w:after="200" w:line="276" w:lineRule="auto"/>
    </w:pPr>
    <w:rPr>
      <w:rFonts w:eastAsiaTheme="minorHAnsi"/>
    </w:rPr>
  </w:style>
  <w:style w:type="paragraph" w:customStyle="1" w:styleId="50064A06CA924B25AB2B46ED35F0870F1">
    <w:name w:val="50064A06CA924B25AB2B46ED35F0870F1"/>
    <w:rsid w:val="00C402E6"/>
    <w:pPr>
      <w:spacing w:after="200" w:line="276" w:lineRule="auto"/>
    </w:pPr>
    <w:rPr>
      <w:rFonts w:eastAsiaTheme="minorHAnsi"/>
    </w:rPr>
  </w:style>
  <w:style w:type="paragraph" w:customStyle="1" w:styleId="3CEE39F5616A41758D3FE039425C60761">
    <w:name w:val="3CEE39F5616A41758D3FE039425C60761"/>
    <w:rsid w:val="00C402E6"/>
    <w:pPr>
      <w:spacing w:after="200" w:line="276" w:lineRule="auto"/>
    </w:pPr>
    <w:rPr>
      <w:rFonts w:eastAsiaTheme="minorHAnsi"/>
    </w:rPr>
  </w:style>
  <w:style w:type="paragraph" w:customStyle="1" w:styleId="1F0B9A14217D40A7928A6ECAADA707811">
    <w:name w:val="1F0B9A14217D40A7928A6ECAADA707811"/>
    <w:rsid w:val="00C402E6"/>
    <w:pPr>
      <w:spacing w:after="200" w:line="276" w:lineRule="auto"/>
    </w:pPr>
    <w:rPr>
      <w:rFonts w:eastAsiaTheme="minorHAnsi"/>
    </w:rPr>
  </w:style>
  <w:style w:type="paragraph" w:customStyle="1" w:styleId="21965258718849C79A040028FB54A25B1">
    <w:name w:val="21965258718849C79A040028FB54A25B1"/>
    <w:rsid w:val="00C402E6"/>
    <w:pPr>
      <w:spacing w:after="200" w:line="276" w:lineRule="auto"/>
    </w:pPr>
    <w:rPr>
      <w:rFonts w:eastAsiaTheme="minorHAnsi"/>
    </w:rPr>
  </w:style>
  <w:style w:type="paragraph" w:customStyle="1" w:styleId="EF9B25CFC7A64A92A2E768642F648F471">
    <w:name w:val="EF9B25CFC7A64A92A2E768642F648F471"/>
    <w:rsid w:val="00C402E6"/>
    <w:pPr>
      <w:spacing w:after="200" w:line="276" w:lineRule="auto"/>
    </w:pPr>
    <w:rPr>
      <w:rFonts w:eastAsiaTheme="minorHAnsi"/>
    </w:rPr>
  </w:style>
  <w:style w:type="paragraph" w:customStyle="1" w:styleId="543A6D464FEF4567A66CFB3E10BA8D131">
    <w:name w:val="543A6D464FEF4567A66CFB3E10BA8D131"/>
    <w:rsid w:val="00C402E6"/>
    <w:pPr>
      <w:spacing w:after="200" w:line="276" w:lineRule="auto"/>
    </w:pPr>
    <w:rPr>
      <w:rFonts w:eastAsiaTheme="minorHAnsi"/>
    </w:rPr>
  </w:style>
  <w:style w:type="paragraph" w:customStyle="1" w:styleId="737A6F982EB242679F4CC3E317D451521">
    <w:name w:val="737A6F982EB242679F4CC3E317D451521"/>
    <w:rsid w:val="00C402E6"/>
    <w:pPr>
      <w:spacing w:after="200" w:line="276" w:lineRule="auto"/>
    </w:pPr>
    <w:rPr>
      <w:rFonts w:eastAsiaTheme="minorHAnsi"/>
    </w:rPr>
  </w:style>
  <w:style w:type="paragraph" w:customStyle="1" w:styleId="03D18D0FDB6B4CA28175DB9B978D47D01">
    <w:name w:val="03D18D0FDB6B4CA28175DB9B978D47D01"/>
    <w:rsid w:val="00C402E6"/>
    <w:pPr>
      <w:spacing w:after="200" w:line="276" w:lineRule="auto"/>
    </w:pPr>
    <w:rPr>
      <w:rFonts w:eastAsiaTheme="minorHAnsi"/>
    </w:rPr>
  </w:style>
  <w:style w:type="paragraph" w:customStyle="1" w:styleId="2DEEB3F52BF14404A55022E1FC5564A01">
    <w:name w:val="2DEEB3F52BF14404A55022E1FC5564A01"/>
    <w:rsid w:val="00C402E6"/>
    <w:pPr>
      <w:spacing w:after="200" w:line="276" w:lineRule="auto"/>
    </w:pPr>
    <w:rPr>
      <w:rFonts w:eastAsiaTheme="minorHAnsi"/>
    </w:rPr>
  </w:style>
  <w:style w:type="paragraph" w:customStyle="1" w:styleId="B57923A68A0D43A99F41300885581C591">
    <w:name w:val="B57923A68A0D43A99F41300885581C591"/>
    <w:rsid w:val="00C402E6"/>
    <w:pPr>
      <w:spacing w:after="200" w:line="276" w:lineRule="auto"/>
    </w:pPr>
    <w:rPr>
      <w:rFonts w:eastAsiaTheme="minorHAnsi"/>
    </w:rPr>
  </w:style>
  <w:style w:type="paragraph" w:customStyle="1" w:styleId="26F9886AD6624C11B8162FB7C091AF291">
    <w:name w:val="26F9886AD6624C11B8162FB7C091AF291"/>
    <w:rsid w:val="00C402E6"/>
    <w:pPr>
      <w:spacing w:after="200" w:line="276" w:lineRule="auto"/>
    </w:pPr>
    <w:rPr>
      <w:rFonts w:eastAsiaTheme="minorHAnsi"/>
    </w:rPr>
  </w:style>
  <w:style w:type="paragraph" w:customStyle="1" w:styleId="E5F243AF6B7A4A8383D91F9E2936D35A1">
    <w:name w:val="E5F243AF6B7A4A8383D91F9E2936D35A1"/>
    <w:rsid w:val="00C402E6"/>
    <w:pPr>
      <w:spacing w:after="200" w:line="276" w:lineRule="auto"/>
    </w:pPr>
    <w:rPr>
      <w:rFonts w:eastAsiaTheme="minorHAnsi"/>
    </w:rPr>
  </w:style>
  <w:style w:type="paragraph" w:customStyle="1" w:styleId="CEB12E08078845598FDEF9ECCF7206081">
    <w:name w:val="CEB12E08078845598FDEF9ECCF7206081"/>
    <w:rsid w:val="00C402E6"/>
    <w:pPr>
      <w:spacing w:after="200" w:line="276" w:lineRule="auto"/>
    </w:pPr>
    <w:rPr>
      <w:rFonts w:eastAsiaTheme="minorHAnsi"/>
    </w:rPr>
  </w:style>
  <w:style w:type="paragraph" w:customStyle="1" w:styleId="B557825AD4B94F7781115A9ACA7574FE1">
    <w:name w:val="B557825AD4B94F7781115A9ACA7574FE1"/>
    <w:rsid w:val="00C402E6"/>
    <w:pPr>
      <w:spacing w:after="200" w:line="276" w:lineRule="auto"/>
    </w:pPr>
    <w:rPr>
      <w:rFonts w:eastAsiaTheme="minorHAnsi"/>
    </w:rPr>
  </w:style>
  <w:style w:type="paragraph" w:customStyle="1" w:styleId="07447A9EE81D4047A909CF40979B9AF81">
    <w:name w:val="07447A9EE81D4047A909CF40979B9AF81"/>
    <w:rsid w:val="00C402E6"/>
    <w:pPr>
      <w:spacing w:after="200" w:line="276" w:lineRule="auto"/>
    </w:pPr>
    <w:rPr>
      <w:rFonts w:eastAsiaTheme="minorHAnsi"/>
    </w:rPr>
  </w:style>
  <w:style w:type="paragraph" w:customStyle="1" w:styleId="D05C59F1DC124D80B0EFA33FE46939C81">
    <w:name w:val="D05C59F1DC124D80B0EFA33FE46939C81"/>
    <w:rsid w:val="00C402E6"/>
    <w:pPr>
      <w:spacing w:after="200" w:line="276" w:lineRule="auto"/>
    </w:pPr>
    <w:rPr>
      <w:rFonts w:eastAsiaTheme="minorHAnsi"/>
    </w:rPr>
  </w:style>
  <w:style w:type="paragraph" w:customStyle="1" w:styleId="0CCE2110D3CD47A4977E091F2FAE9B801">
    <w:name w:val="0CCE2110D3CD47A4977E091F2FAE9B801"/>
    <w:rsid w:val="00C402E6"/>
    <w:pPr>
      <w:spacing w:after="200" w:line="276" w:lineRule="auto"/>
    </w:pPr>
    <w:rPr>
      <w:rFonts w:eastAsiaTheme="minorHAnsi"/>
    </w:rPr>
  </w:style>
  <w:style w:type="paragraph" w:customStyle="1" w:styleId="5B363DB592CE4E4CB3A43C1BD05C341E1">
    <w:name w:val="5B363DB592CE4E4CB3A43C1BD05C341E1"/>
    <w:rsid w:val="00C402E6"/>
    <w:pPr>
      <w:spacing w:after="200" w:line="276" w:lineRule="auto"/>
    </w:pPr>
    <w:rPr>
      <w:rFonts w:eastAsiaTheme="minorHAnsi"/>
    </w:rPr>
  </w:style>
  <w:style w:type="paragraph" w:customStyle="1" w:styleId="9C3FF47510864049A198BA5871D9E6E91">
    <w:name w:val="9C3FF47510864049A198BA5871D9E6E91"/>
    <w:rsid w:val="00C402E6"/>
    <w:pPr>
      <w:spacing w:after="200" w:line="276" w:lineRule="auto"/>
    </w:pPr>
    <w:rPr>
      <w:rFonts w:eastAsiaTheme="minorHAnsi"/>
    </w:rPr>
  </w:style>
  <w:style w:type="paragraph" w:customStyle="1" w:styleId="F39409EAEE084F29AE22BC79D8FE0D9C1">
    <w:name w:val="F39409EAEE084F29AE22BC79D8FE0D9C1"/>
    <w:rsid w:val="00C402E6"/>
    <w:pPr>
      <w:spacing w:after="200" w:line="276" w:lineRule="auto"/>
    </w:pPr>
    <w:rPr>
      <w:rFonts w:eastAsiaTheme="minorHAnsi"/>
    </w:rPr>
  </w:style>
  <w:style w:type="paragraph" w:customStyle="1" w:styleId="103DEE87A6B94461BA2EED387E31D08B1">
    <w:name w:val="103DEE87A6B94461BA2EED387E31D08B1"/>
    <w:rsid w:val="00C402E6"/>
    <w:pPr>
      <w:spacing w:after="200" w:line="276" w:lineRule="auto"/>
    </w:pPr>
    <w:rPr>
      <w:rFonts w:eastAsiaTheme="minorHAnsi"/>
    </w:rPr>
  </w:style>
  <w:style w:type="paragraph" w:customStyle="1" w:styleId="EF664154C2D4459B9451AE48854305891">
    <w:name w:val="EF664154C2D4459B9451AE48854305891"/>
    <w:rsid w:val="00C402E6"/>
    <w:pPr>
      <w:spacing w:after="200" w:line="276" w:lineRule="auto"/>
    </w:pPr>
    <w:rPr>
      <w:rFonts w:eastAsiaTheme="minorHAnsi"/>
    </w:rPr>
  </w:style>
  <w:style w:type="paragraph" w:customStyle="1" w:styleId="39F097C17D6B470E8CDACD53F10E75CE1">
    <w:name w:val="39F097C17D6B470E8CDACD53F10E75CE1"/>
    <w:rsid w:val="00C402E6"/>
    <w:pPr>
      <w:spacing w:after="200" w:line="276" w:lineRule="auto"/>
    </w:pPr>
    <w:rPr>
      <w:rFonts w:eastAsiaTheme="minorHAnsi"/>
    </w:rPr>
  </w:style>
  <w:style w:type="paragraph" w:customStyle="1" w:styleId="FC5A1A9C9EBB4959BA75EF64B6313F561">
    <w:name w:val="FC5A1A9C9EBB4959BA75EF64B6313F561"/>
    <w:rsid w:val="00C402E6"/>
    <w:pPr>
      <w:spacing w:after="200" w:line="276" w:lineRule="auto"/>
    </w:pPr>
    <w:rPr>
      <w:rFonts w:eastAsiaTheme="minorHAnsi"/>
    </w:rPr>
  </w:style>
  <w:style w:type="paragraph" w:customStyle="1" w:styleId="668ED73416514CAFBC9C7AECE14594F91">
    <w:name w:val="668ED73416514CAFBC9C7AECE14594F91"/>
    <w:rsid w:val="00C402E6"/>
    <w:pPr>
      <w:spacing w:after="200" w:line="276" w:lineRule="auto"/>
    </w:pPr>
    <w:rPr>
      <w:rFonts w:eastAsiaTheme="minorHAnsi"/>
    </w:rPr>
  </w:style>
  <w:style w:type="paragraph" w:customStyle="1" w:styleId="C464F8A3F1444538A86F5F4EDAF380691">
    <w:name w:val="C464F8A3F1444538A86F5F4EDAF380691"/>
    <w:rsid w:val="00C402E6"/>
    <w:pPr>
      <w:spacing w:after="200" w:line="276" w:lineRule="auto"/>
    </w:pPr>
    <w:rPr>
      <w:rFonts w:eastAsiaTheme="minorHAnsi"/>
    </w:rPr>
  </w:style>
  <w:style w:type="paragraph" w:customStyle="1" w:styleId="FE53E7EA76DE45E2BFADB07454847CFD1">
    <w:name w:val="FE53E7EA76DE45E2BFADB07454847CFD1"/>
    <w:rsid w:val="00C402E6"/>
    <w:pPr>
      <w:spacing w:after="200" w:line="276" w:lineRule="auto"/>
    </w:pPr>
    <w:rPr>
      <w:rFonts w:eastAsiaTheme="minorHAnsi"/>
    </w:rPr>
  </w:style>
  <w:style w:type="paragraph" w:customStyle="1" w:styleId="98FE1962E96B45F9B26599AA346C3F1F1">
    <w:name w:val="98FE1962E96B45F9B26599AA346C3F1F1"/>
    <w:rsid w:val="00C402E6"/>
    <w:pPr>
      <w:spacing w:after="200" w:line="276" w:lineRule="auto"/>
    </w:pPr>
    <w:rPr>
      <w:rFonts w:eastAsiaTheme="minorHAnsi"/>
    </w:rPr>
  </w:style>
  <w:style w:type="paragraph" w:customStyle="1" w:styleId="7B343FEF8BA0450EA4839723B9C23D181">
    <w:name w:val="7B343FEF8BA0450EA4839723B9C23D181"/>
    <w:rsid w:val="00C402E6"/>
    <w:pPr>
      <w:spacing w:after="200" w:line="276" w:lineRule="auto"/>
    </w:pPr>
    <w:rPr>
      <w:rFonts w:eastAsiaTheme="minorHAnsi"/>
    </w:rPr>
  </w:style>
  <w:style w:type="paragraph" w:customStyle="1" w:styleId="F4745A3BD4AC494EA005ED41398AF7C51">
    <w:name w:val="F4745A3BD4AC494EA005ED41398AF7C51"/>
    <w:rsid w:val="00C402E6"/>
    <w:pPr>
      <w:spacing w:after="200" w:line="276" w:lineRule="auto"/>
    </w:pPr>
    <w:rPr>
      <w:rFonts w:eastAsiaTheme="minorHAnsi"/>
    </w:rPr>
  </w:style>
  <w:style w:type="paragraph" w:customStyle="1" w:styleId="9409C65CC12F4945AF6796C7A72F0E211">
    <w:name w:val="9409C65CC12F4945AF6796C7A72F0E211"/>
    <w:rsid w:val="00C402E6"/>
    <w:pPr>
      <w:spacing w:after="200" w:line="276" w:lineRule="auto"/>
    </w:pPr>
    <w:rPr>
      <w:rFonts w:eastAsiaTheme="minorHAnsi"/>
    </w:rPr>
  </w:style>
  <w:style w:type="paragraph" w:customStyle="1" w:styleId="05AB7324ED7543C0A3AA73BD10E3BA541">
    <w:name w:val="05AB7324ED7543C0A3AA73BD10E3BA541"/>
    <w:rsid w:val="00C402E6"/>
    <w:pPr>
      <w:spacing w:after="200" w:line="276" w:lineRule="auto"/>
    </w:pPr>
    <w:rPr>
      <w:rFonts w:eastAsiaTheme="minorHAnsi"/>
    </w:rPr>
  </w:style>
  <w:style w:type="paragraph" w:customStyle="1" w:styleId="87C8B85B18C0402EAF027A53D54FCAB01">
    <w:name w:val="87C8B85B18C0402EAF027A53D54FCAB01"/>
    <w:rsid w:val="00C402E6"/>
    <w:pPr>
      <w:spacing w:after="200" w:line="276" w:lineRule="auto"/>
    </w:pPr>
    <w:rPr>
      <w:rFonts w:eastAsiaTheme="minorHAnsi"/>
    </w:rPr>
  </w:style>
  <w:style w:type="paragraph" w:customStyle="1" w:styleId="74642BC498744157AF63865F1BBF39E31">
    <w:name w:val="74642BC498744157AF63865F1BBF39E31"/>
    <w:rsid w:val="00C402E6"/>
    <w:pPr>
      <w:spacing w:after="200" w:line="276" w:lineRule="auto"/>
    </w:pPr>
    <w:rPr>
      <w:rFonts w:eastAsiaTheme="minorHAnsi"/>
    </w:rPr>
  </w:style>
  <w:style w:type="paragraph" w:customStyle="1" w:styleId="9771C6F4E0CA411291306370558EDBC31">
    <w:name w:val="9771C6F4E0CA411291306370558EDBC31"/>
    <w:rsid w:val="00C402E6"/>
    <w:pPr>
      <w:spacing w:after="200" w:line="276" w:lineRule="auto"/>
    </w:pPr>
    <w:rPr>
      <w:rFonts w:eastAsiaTheme="minorHAnsi"/>
    </w:rPr>
  </w:style>
  <w:style w:type="paragraph" w:customStyle="1" w:styleId="B2CC28DB5ABF43198724C16FBB441D561">
    <w:name w:val="B2CC28DB5ABF43198724C16FBB441D561"/>
    <w:rsid w:val="00C402E6"/>
    <w:pPr>
      <w:spacing w:after="200" w:line="276" w:lineRule="auto"/>
    </w:pPr>
    <w:rPr>
      <w:rFonts w:eastAsiaTheme="minorHAnsi"/>
    </w:rPr>
  </w:style>
  <w:style w:type="paragraph" w:customStyle="1" w:styleId="AAC509864D6240259832C97A2D5C6FE41">
    <w:name w:val="AAC509864D6240259832C97A2D5C6FE41"/>
    <w:rsid w:val="00C402E6"/>
    <w:pPr>
      <w:spacing w:after="200" w:line="276" w:lineRule="auto"/>
    </w:pPr>
    <w:rPr>
      <w:rFonts w:eastAsiaTheme="minorHAnsi"/>
    </w:rPr>
  </w:style>
  <w:style w:type="paragraph" w:customStyle="1" w:styleId="BE6E2C1328E249288FD4D8A04C4C0FC91">
    <w:name w:val="BE6E2C1328E249288FD4D8A04C4C0FC91"/>
    <w:rsid w:val="00C402E6"/>
    <w:pPr>
      <w:spacing w:after="200" w:line="276" w:lineRule="auto"/>
    </w:pPr>
    <w:rPr>
      <w:rFonts w:eastAsiaTheme="minorHAnsi"/>
    </w:rPr>
  </w:style>
  <w:style w:type="paragraph" w:customStyle="1" w:styleId="EEC1806D53464C7D9709C18E24A0F08E1">
    <w:name w:val="EEC1806D53464C7D9709C18E24A0F08E1"/>
    <w:rsid w:val="00C402E6"/>
    <w:pPr>
      <w:spacing w:after="200" w:line="276" w:lineRule="auto"/>
    </w:pPr>
    <w:rPr>
      <w:rFonts w:eastAsiaTheme="minorHAnsi"/>
    </w:rPr>
  </w:style>
  <w:style w:type="paragraph" w:customStyle="1" w:styleId="B89519D005FA45E48B698F037C508D9A1">
    <w:name w:val="B89519D005FA45E48B698F037C508D9A1"/>
    <w:rsid w:val="00C402E6"/>
    <w:pPr>
      <w:spacing w:after="200" w:line="276" w:lineRule="auto"/>
    </w:pPr>
    <w:rPr>
      <w:rFonts w:eastAsiaTheme="minorHAnsi"/>
    </w:rPr>
  </w:style>
  <w:style w:type="paragraph" w:customStyle="1" w:styleId="B0F126E774B440F694BF58B223C79C111">
    <w:name w:val="B0F126E774B440F694BF58B223C79C111"/>
    <w:rsid w:val="00C402E6"/>
    <w:pPr>
      <w:spacing w:after="200" w:line="276" w:lineRule="auto"/>
    </w:pPr>
    <w:rPr>
      <w:rFonts w:eastAsiaTheme="minorHAnsi"/>
    </w:rPr>
  </w:style>
  <w:style w:type="paragraph" w:customStyle="1" w:styleId="7FC3339B74D84E7880E2475805EC711F1">
    <w:name w:val="7FC3339B74D84E7880E2475805EC711F1"/>
    <w:rsid w:val="00C402E6"/>
    <w:pPr>
      <w:spacing w:after="200" w:line="276" w:lineRule="auto"/>
    </w:pPr>
    <w:rPr>
      <w:rFonts w:eastAsiaTheme="minorHAnsi"/>
    </w:rPr>
  </w:style>
  <w:style w:type="paragraph" w:customStyle="1" w:styleId="CE5599EC950544D2A9DFF8E10D9DE89C1">
    <w:name w:val="CE5599EC950544D2A9DFF8E10D9DE89C1"/>
    <w:rsid w:val="00C402E6"/>
    <w:pPr>
      <w:spacing w:after="200" w:line="276" w:lineRule="auto"/>
    </w:pPr>
    <w:rPr>
      <w:rFonts w:eastAsiaTheme="minorHAnsi"/>
    </w:rPr>
  </w:style>
  <w:style w:type="paragraph" w:customStyle="1" w:styleId="4BBF6F50019647698B4965FE44D0833A1">
    <w:name w:val="4BBF6F50019647698B4965FE44D0833A1"/>
    <w:rsid w:val="00C402E6"/>
    <w:pPr>
      <w:spacing w:after="200" w:line="276" w:lineRule="auto"/>
    </w:pPr>
    <w:rPr>
      <w:rFonts w:eastAsiaTheme="minorHAnsi"/>
    </w:rPr>
  </w:style>
  <w:style w:type="paragraph" w:customStyle="1" w:styleId="AD44946DCEF44367B692A29D5B054F741">
    <w:name w:val="AD44946DCEF44367B692A29D5B054F741"/>
    <w:rsid w:val="00C402E6"/>
    <w:pPr>
      <w:spacing w:after="200" w:line="276" w:lineRule="auto"/>
    </w:pPr>
    <w:rPr>
      <w:rFonts w:eastAsiaTheme="minorHAnsi"/>
    </w:rPr>
  </w:style>
  <w:style w:type="paragraph" w:customStyle="1" w:styleId="42615C628CF94E80B3D1F3437F7212541">
    <w:name w:val="42615C628CF94E80B3D1F3437F7212541"/>
    <w:rsid w:val="00C402E6"/>
    <w:pPr>
      <w:spacing w:after="200" w:line="276" w:lineRule="auto"/>
    </w:pPr>
    <w:rPr>
      <w:rFonts w:eastAsiaTheme="minorHAnsi"/>
    </w:rPr>
  </w:style>
  <w:style w:type="paragraph" w:customStyle="1" w:styleId="2E372B55B10F4CFFBB3AEF1BDF70B1E51">
    <w:name w:val="2E372B55B10F4CFFBB3AEF1BDF70B1E51"/>
    <w:rsid w:val="00C402E6"/>
    <w:pPr>
      <w:spacing w:after="200" w:line="276" w:lineRule="auto"/>
    </w:pPr>
    <w:rPr>
      <w:rFonts w:eastAsiaTheme="minorHAnsi"/>
    </w:rPr>
  </w:style>
  <w:style w:type="paragraph" w:customStyle="1" w:styleId="1C46DD45FC2945E5ADEEC30AEC093F5F1">
    <w:name w:val="1C46DD45FC2945E5ADEEC30AEC093F5F1"/>
    <w:rsid w:val="00C402E6"/>
    <w:pPr>
      <w:spacing w:after="200" w:line="276" w:lineRule="auto"/>
    </w:pPr>
    <w:rPr>
      <w:rFonts w:eastAsiaTheme="minorHAnsi"/>
    </w:rPr>
  </w:style>
  <w:style w:type="paragraph" w:customStyle="1" w:styleId="DA1988D4324B435E836A3EB56D9C0E961">
    <w:name w:val="DA1988D4324B435E836A3EB56D9C0E961"/>
    <w:rsid w:val="00C402E6"/>
    <w:pPr>
      <w:spacing w:after="200" w:line="276" w:lineRule="auto"/>
    </w:pPr>
    <w:rPr>
      <w:rFonts w:eastAsiaTheme="minorHAnsi"/>
    </w:rPr>
  </w:style>
  <w:style w:type="paragraph" w:customStyle="1" w:styleId="0D204F93B2D94EF291DE920BF9FBFD961">
    <w:name w:val="0D204F93B2D94EF291DE920BF9FBFD961"/>
    <w:rsid w:val="00C402E6"/>
    <w:pPr>
      <w:spacing w:after="200" w:line="276" w:lineRule="auto"/>
    </w:pPr>
    <w:rPr>
      <w:rFonts w:eastAsiaTheme="minorHAnsi"/>
    </w:rPr>
  </w:style>
  <w:style w:type="paragraph" w:customStyle="1" w:styleId="B2A0E1ED2CA24B07A97992FC89C0B2A61">
    <w:name w:val="B2A0E1ED2CA24B07A97992FC89C0B2A61"/>
    <w:rsid w:val="00C402E6"/>
    <w:pPr>
      <w:spacing w:after="200" w:line="276" w:lineRule="auto"/>
    </w:pPr>
    <w:rPr>
      <w:rFonts w:eastAsiaTheme="minorHAnsi"/>
    </w:rPr>
  </w:style>
  <w:style w:type="paragraph" w:customStyle="1" w:styleId="8DCFA223A61643DFBB195C1093368C2D1">
    <w:name w:val="8DCFA223A61643DFBB195C1093368C2D1"/>
    <w:rsid w:val="00C402E6"/>
    <w:pPr>
      <w:spacing w:after="200" w:line="276" w:lineRule="auto"/>
    </w:pPr>
    <w:rPr>
      <w:rFonts w:eastAsiaTheme="minorHAnsi"/>
    </w:rPr>
  </w:style>
  <w:style w:type="paragraph" w:customStyle="1" w:styleId="59299AF517B044E29466FE14942A692C1">
    <w:name w:val="59299AF517B044E29466FE14942A692C1"/>
    <w:rsid w:val="00C402E6"/>
    <w:pPr>
      <w:spacing w:after="200" w:line="276" w:lineRule="auto"/>
    </w:pPr>
    <w:rPr>
      <w:rFonts w:eastAsiaTheme="minorHAnsi"/>
    </w:rPr>
  </w:style>
  <w:style w:type="paragraph" w:customStyle="1" w:styleId="E0DC79465E1E4244A2E82CE09699A1581">
    <w:name w:val="E0DC79465E1E4244A2E82CE09699A1581"/>
    <w:rsid w:val="00C402E6"/>
    <w:pPr>
      <w:spacing w:after="200" w:line="276" w:lineRule="auto"/>
    </w:pPr>
    <w:rPr>
      <w:rFonts w:eastAsiaTheme="minorHAnsi"/>
    </w:rPr>
  </w:style>
  <w:style w:type="paragraph" w:customStyle="1" w:styleId="EA0666540B0D438DADEB2B57B08AD3021">
    <w:name w:val="EA0666540B0D438DADEB2B57B08AD3021"/>
    <w:rsid w:val="00C402E6"/>
    <w:pPr>
      <w:spacing w:after="200" w:line="276" w:lineRule="auto"/>
    </w:pPr>
    <w:rPr>
      <w:rFonts w:eastAsiaTheme="minorHAnsi"/>
    </w:rPr>
  </w:style>
  <w:style w:type="paragraph" w:customStyle="1" w:styleId="E42E70948F464D9DAE05AE37C148F9971">
    <w:name w:val="E42E70948F464D9DAE05AE37C148F9971"/>
    <w:rsid w:val="00C402E6"/>
    <w:pPr>
      <w:spacing w:after="200" w:line="276" w:lineRule="auto"/>
    </w:pPr>
    <w:rPr>
      <w:rFonts w:eastAsiaTheme="minorHAnsi"/>
    </w:rPr>
  </w:style>
  <w:style w:type="paragraph" w:customStyle="1" w:styleId="F1DC38BA33914D1389C7B82FBE2D65581">
    <w:name w:val="F1DC38BA33914D1389C7B82FBE2D65581"/>
    <w:rsid w:val="00C402E6"/>
    <w:pPr>
      <w:spacing w:after="200" w:line="276" w:lineRule="auto"/>
    </w:pPr>
    <w:rPr>
      <w:rFonts w:eastAsiaTheme="minorHAnsi"/>
    </w:rPr>
  </w:style>
  <w:style w:type="paragraph" w:customStyle="1" w:styleId="2AA720B579944E9891102EC92B94C08B1">
    <w:name w:val="2AA720B579944E9891102EC92B94C08B1"/>
    <w:rsid w:val="00C402E6"/>
    <w:pPr>
      <w:spacing w:after="200" w:line="276" w:lineRule="auto"/>
    </w:pPr>
    <w:rPr>
      <w:rFonts w:eastAsiaTheme="minorHAnsi"/>
    </w:rPr>
  </w:style>
  <w:style w:type="paragraph" w:customStyle="1" w:styleId="0BDEE5BE41BE4A8CBFE9F987215F007A1">
    <w:name w:val="0BDEE5BE41BE4A8CBFE9F987215F007A1"/>
    <w:rsid w:val="00C402E6"/>
    <w:pPr>
      <w:spacing w:after="200" w:line="276" w:lineRule="auto"/>
    </w:pPr>
    <w:rPr>
      <w:rFonts w:eastAsiaTheme="minorHAnsi"/>
    </w:rPr>
  </w:style>
  <w:style w:type="paragraph" w:customStyle="1" w:styleId="9D0C24E6AD624DDEB7338ADC3EF270C51">
    <w:name w:val="9D0C24E6AD624DDEB7338ADC3EF270C51"/>
    <w:rsid w:val="00C402E6"/>
    <w:pPr>
      <w:spacing w:after="200" w:line="276" w:lineRule="auto"/>
    </w:pPr>
    <w:rPr>
      <w:rFonts w:eastAsiaTheme="minorHAnsi"/>
    </w:rPr>
  </w:style>
  <w:style w:type="paragraph" w:customStyle="1" w:styleId="FCFED429D12146309C62AF4229E005B91">
    <w:name w:val="FCFED429D12146309C62AF4229E005B91"/>
    <w:rsid w:val="00C402E6"/>
    <w:pPr>
      <w:spacing w:after="200" w:line="276" w:lineRule="auto"/>
    </w:pPr>
    <w:rPr>
      <w:rFonts w:eastAsiaTheme="minorHAnsi"/>
    </w:rPr>
  </w:style>
  <w:style w:type="paragraph" w:customStyle="1" w:styleId="D0D6C4602B9F4866AABA4ED61BD0B6801">
    <w:name w:val="D0D6C4602B9F4866AABA4ED61BD0B6801"/>
    <w:rsid w:val="00C402E6"/>
    <w:pPr>
      <w:spacing w:after="200" w:line="276" w:lineRule="auto"/>
    </w:pPr>
    <w:rPr>
      <w:rFonts w:eastAsiaTheme="minorHAnsi"/>
    </w:rPr>
  </w:style>
  <w:style w:type="paragraph" w:customStyle="1" w:styleId="29580EC8845D4A0085DB720B7B9BC29F1">
    <w:name w:val="29580EC8845D4A0085DB720B7B9BC29F1"/>
    <w:rsid w:val="00C402E6"/>
    <w:pPr>
      <w:spacing w:after="200" w:line="276" w:lineRule="auto"/>
    </w:pPr>
    <w:rPr>
      <w:rFonts w:eastAsiaTheme="minorHAnsi"/>
    </w:rPr>
  </w:style>
  <w:style w:type="paragraph" w:customStyle="1" w:styleId="70FC10C6FC74408CBD48B4D14BC84F2F1">
    <w:name w:val="70FC10C6FC74408CBD48B4D14BC84F2F1"/>
    <w:rsid w:val="00C402E6"/>
    <w:pPr>
      <w:spacing w:after="200" w:line="276" w:lineRule="auto"/>
    </w:pPr>
    <w:rPr>
      <w:rFonts w:eastAsiaTheme="minorHAnsi"/>
    </w:rPr>
  </w:style>
  <w:style w:type="paragraph" w:customStyle="1" w:styleId="E4613D4F09E64342A24C0A66240EFF4E1">
    <w:name w:val="E4613D4F09E64342A24C0A66240EFF4E1"/>
    <w:rsid w:val="00C402E6"/>
    <w:pPr>
      <w:spacing w:after="200" w:line="276" w:lineRule="auto"/>
    </w:pPr>
    <w:rPr>
      <w:rFonts w:eastAsiaTheme="minorHAnsi"/>
    </w:rPr>
  </w:style>
  <w:style w:type="paragraph" w:customStyle="1" w:styleId="39C3188119D74F4D93CB9FDA0B419C301">
    <w:name w:val="39C3188119D74F4D93CB9FDA0B419C301"/>
    <w:rsid w:val="00C402E6"/>
    <w:pPr>
      <w:spacing w:after="200" w:line="276" w:lineRule="auto"/>
    </w:pPr>
    <w:rPr>
      <w:rFonts w:eastAsiaTheme="minorHAnsi"/>
    </w:rPr>
  </w:style>
  <w:style w:type="paragraph" w:customStyle="1" w:styleId="D213F8D1BF494C79816D2C6B50DDBF891">
    <w:name w:val="D213F8D1BF494C79816D2C6B50DDBF891"/>
    <w:rsid w:val="00C402E6"/>
    <w:pPr>
      <w:spacing w:after="200" w:line="276" w:lineRule="auto"/>
    </w:pPr>
    <w:rPr>
      <w:rFonts w:eastAsiaTheme="minorHAnsi"/>
    </w:rPr>
  </w:style>
  <w:style w:type="paragraph" w:customStyle="1" w:styleId="0AC687C52B1744899491CE503FBC53BF1">
    <w:name w:val="0AC687C52B1744899491CE503FBC53BF1"/>
    <w:rsid w:val="00C402E6"/>
    <w:pPr>
      <w:spacing w:after="200" w:line="276" w:lineRule="auto"/>
    </w:pPr>
    <w:rPr>
      <w:rFonts w:eastAsiaTheme="minorHAnsi"/>
    </w:rPr>
  </w:style>
  <w:style w:type="paragraph" w:customStyle="1" w:styleId="7F6D10CE3B0746C0ADF9F41F53DDA4611">
    <w:name w:val="7F6D10CE3B0746C0ADF9F41F53DDA4611"/>
    <w:rsid w:val="00C402E6"/>
    <w:pPr>
      <w:spacing w:after="200" w:line="276" w:lineRule="auto"/>
    </w:pPr>
    <w:rPr>
      <w:rFonts w:eastAsiaTheme="minorHAnsi"/>
    </w:rPr>
  </w:style>
  <w:style w:type="paragraph" w:customStyle="1" w:styleId="EDB5D200E2634AD5B68EE079830354231">
    <w:name w:val="EDB5D200E2634AD5B68EE079830354231"/>
    <w:rsid w:val="00C402E6"/>
    <w:pPr>
      <w:spacing w:after="200" w:line="276" w:lineRule="auto"/>
    </w:pPr>
    <w:rPr>
      <w:rFonts w:eastAsiaTheme="minorHAnsi"/>
    </w:rPr>
  </w:style>
  <w:style w:type="paragraph" w:customStyle="1" w:styleId="51C4D796F1B843FDB17AB421C6CFD3311">
    <w:name w:val="51C4D796F1B843FDB17AB421C6CFD3311"/>
    <w:rsid w:val="00C402E6"/>
    <w:pPr>
      <w:spacing w:after="200" w:line="276" w:lineRule="auto"/>
    </w:pPr>
    <w:rPr>
      <w:rFonts w:eastAsiaTheme="minorHAnsi"/>
    </w:rPr>
  </w:style>
  <w:style w:type="paragraph" w:customStyle="1" w:styleId="00B9B9C0C4044434BAB8A6F67E1E6F581">
    <w:name w:val="00B9B9C0C4044434BAB8A6F67E1E6F581"/>
    <w:rsid w:val="00C402E6"/>
    <w:pPr>
      <w:spacing w:after="200" w:line="276" w:lineRule="auto"/>
    </w:pPr>
    <w:rPr>
      <w:rFonts w:eastAsiaTheme="minorHAnsi"/>
    </w:rPr>
  </w:style>
  <w:style w:type="paragraph" w:customStyle="1" w:styleId="DC8266573CE94028B3CDE2E3AF9197681">
    <w:name w:val="DC8266573CE94028B3CDE2E3AF9197681"/>
    <w:rsid w:val="00C402E6"/>
    <w:pPr>
      <w:spacing w:after="200" w:line="276" w:lineRule="auto"/>
    </w:pPr>
    <w:rPr>
      <w:rFonts w:eastAsiaTheme="minorHAnsi"/>
    </w:rPr>
  </w:style>
  <w:style w:type="paragraph" w:customStyle="1" w:styleId="CA9ABE23F582443EAD21579FF0025E1F1">
    <w:name w:val="CA9ABE23F582443EAD21579FF0025E1F1"/>
    <w:rsid w:val="00C402E6"/>
    <w:pPr>
      <w:spacing w:after="200" w:line="276" w:lineRule="auto"/>
    </w:pPr>
    <w:rPr>
      <w:rFonts w:eastAsiaTheme="minorHAnsi"/>
    </w:rPr>
  </w:style>
  <w:style w:type="paragraph" w:customStyle="1" w:styleId="085B9BC9317A4483A2CAF281467610CC1">
    <w:name w:val="085B9BC9317A4483A2CAF281467610CC1"/>
    <w:rsid w:val="00C402E6"/>
    <w:pPr>
      <w:spacing w:after="200" w:line="276" w:lineRule="auto"/>
    </w:pPr>
    <w:rPr>
      <w:rFonts w:eastAsiaTheme="minorHAnsi"/>
    </w:rPr>
  </w:style>
  <w:style w:type="paragraph" w:customStyle="1" w:styleId="EF626F996034447FBD41F6650DF3A98C1">
    <w:name w:val="EF626F996034447FBD41F6650DF3A98C1"/>
    <w:rsid w:val="00C402E6"/>
    <w:pPr>
      <w:spacing w:after="200" w:line="276" w:lineRule="auto"/>
    </w:pPr>
    <w:rPr>
      <w:rFonts w:eastAsiaTheme="minorHAnsi"/>
    </w:rPr>
  </w:style>
  <w:style w:type="paragraph" w:customStyle="1" w:styleId="BD16C53610E64D37B35AF27513FD94971">
    <w:name w:val="BD16C53610E64D37B35AF27513FD94971"/>
    <w:rsid w:val="00C402E6"/>
    <w:pPr>
      <w:spacing w:after="200" w:line="276" w:lineRule="auto"/>
    </w:pPr>
    <w:rPr>
      <w:rFonts w:eastAsiaTheme="minorHAnsi"/>
    </w:rPr>
  </w:style>
  <w:style w:type="paragraph" w:customStyle="1" w:styleId="BE64537C31CB414A9192BEEB18A3F19B1">
    <w:name w:val="BE64537C31CB414A9192BEEB18A3F19B1"/>
    <w:rsid w:val="00C402E6"/>
    <w:pPr>
      <w:spacing w:after="200" w:line="276" w:lineRule="auto"/>
    </w:pPr>
    <w:rPr>
      <w:rFonts w:eastAsiaTheme="minorHAnsi"/>
    </w:rPr>
  </w:style>
  <w:style w:type="paragraph" w:customStyle="1" w:styleId="DAD37635BE834EB58C6A214942E251081">
    <w:name w:val="DAD37635BE834EB58C6A214942E251081"/>
    <w:rsid w:val="00C402E6"/>
    <w:pPr>
      <w:spacing w:after="200" w:line="276" w:lineRule="auto"/>
    </w:pPr>
    <w:rPr>
      <w:rFonts w:eastAsiaTheme="minorHAnsi"/>
    </w:rPr>
  </w:style>
  <w:style w:type="paragraph" w:customStyle="1" w:styleId="DDB5830929E54C1F92D956BCA2EAA3751">
    <w:name w:val="DDB5830929E54C1F92D956BCA2EAA3751"/>
    <w:rsid w:val="00C402E6"/>
    <w:pPr>
      <w:spacing w:after="200" w:line="276" w:lineRule="auto"/>
    </w:pPr>
    <w:rPr>
      <w:rFonts w:eastAsiaTheme="minorHAnsi"/>
    </w:rPr>
  </w:style>
  <w:style w:type="paragraph" w:customStyle="1" w:styleId="2DFCC8276D6E4463A5894D823E0D4EF41">
    <w:name w:val="2DFCC8276D6E4463A5894D823E0D4EF41"/>
    <w:rsid w:val="00C402E6"/>
    <w:pPr>
      <w:spacing w:after="200" w:line="276" w:lineRule="auto"/>
    </w:pPr>
    <w:rPr>
      <w:rFonts w:eastAsiaTheme="minorHAnsi"/>
    </w:rPr>
  </w:style>
  <w:style w:type="paragraph" w:customStyle="1" w:styleId="118B6B80A73141349B930CCD4E8202761">
    <w:name w:val="118B6B80A73141349B930CCD4E8202761"/>
    <w:rsid w:val="00C402E6"/>
    <w:pPr>
      <w:spacing w:after="200" w:line="276" w:lineRule="auto"/>
    </w:pPr>
    <w:rPr>
      <w:rFonts w:eastAsiaTheme="minorHAnsi"/>
    </w:rPr>
  </w:style>
  <w:style w:type="paragraph" w:customStyle="1" w:styleId="375EBFF150A045FF9A7335AAC4CCEC431">
    <w:name w:val="375EBFF150A045FF9A7335AAC4CCEC431"/>
    <w:rsid w:val="00C402E6"/>
    <w:pPr>
      <w:spacing w:after="200" w:line="276" w:lineRule="auto"/>
    </w:pPr>
    <w:rPr>
      <w:rFonts w:eastAsiaTheme="minorHAnsi"/>
    </w:rPr>
  </w:style>
  <w:style w:type="paragraph" w:customStyle="1" w:styleId="332078F9A91143F9BF75C7AFD11F958A1">
    <w:name w:val="332078F9A91143F9BF75C7AFD11F958A1"/>
    <w:rsid w:val="00C402E6"/>
    <w:pPr>
      <w:spacing w:after="200" w:line="276" w:lineRule="auto"/>
    </w:pPr>
    <w:rPr>
      <w:rFonts w:eastAsiaTheme="minorHAnsi"/>
    </w:rPr>
  </w:style>
  <w:style w:type="paragraph" w:customStyle="1" w:styleId="E2D3276899794752979AACB57BB35EE31">
    <w:name w:val="E2D3276899794752979AACB57BB35EE31"/>
    <w:rsid w:val="00C402E6"/>
    <w:pPr>
      <w:spacing w:after="200" w:line="276" w:lineRule="auto"/>
    </w:pPr>
    <w:rPr>
      <w:rFonts w:eastAsiaTheme="minorHAnsi"/>
    </w:rPr>
  </w:style>
  <w:style w:type="paragraph" w:customStyle="1" w:styleId="FC2BDB711DC6406F8AD5780B8905A8061">
    <w:name w:val="FC2BDB711DC6406F8AD5780B8905A8061"/>
    <w:rsid w:val="00C402E6"/>
    <w:pPr>
      <w:spacing w:after="200" w:line="276" w:lineRule="auto"/>
    </w:pPr>
    <w:rPr>
      <w:rFonts w:eastAsiaTheme="minorHAnsi"/>
    </w:rPr>
  </w:style>
  <w:style w:type="paragraph" w:customStyle="1" w:styleId="F218B9F0D7D547E583765D183973AD3B1">
    <w:name w:val="F218B9F0D7D547E583765D183973AD3B1"/>
    <w:rsid w:val="00C402E6"/>
    <w:pPr>
      <w:spacing w:after="200" w:line="276" w:lineRule="auto"/>
    </w:pPr>
    <w:rPr>
      <w:rFonts w:eastAsiaTheme="minorHAnsi"/>
    </w:rPr>
  </w:style>
  <w:style w:type="paragraph" w:customStyle="1" w:styleId="43F62483103341448774FF8C6564F3751">
    <w:name w:val="43F62483103341448774FF8C6564F3751"/>
    <w:rsid w:val="00C402E6"/>
    <w:pPr>
      <w:spacing w:after="200" w:line="276" w:lineRule="auto"/>
    </w:pPr>
    <w:rPr>
      <w:rFonts w:eastAsiaTheme="minorHAnsi"/>
    </w:rPr>
  </w:style>
  <w:style w:type="paragraph" w:customStyle="1" w:styleId="4F5D8C9C2CA14F9A954F7BB992659EB61">
    <w:name w:val="4F5D8C9C2CA14F9A954F7BB992659EB61"/>
    <w:rsid w:val="00C402E6"/>
    <w:pPr>
      <w:spacing w:after="200" w:line="276" w:lineRule="auto"/>
    </w:pPr>
    <w:rPr>
      <w:rFonts w:eastAsiaTheme="minorHAnsi"/>
    </w:rPr>
  </w:style>
  <w:style w:type="paragraph" w:customStyle="1" w:styleId="55C9393D63B443F8A6712DA79B56865C1">
    <w:name w:val="55C9393D63B443F8A6712DA79B56865C1"/>
    <w:rsid w:val="00C402E6"/>
    <w:pPr>
      <w:spacing w:after="200" w:line="276" w:lineRule="auto"/>
    </w:pPr>
    <w:rPr>
      <w:rFonts w:eastAsiaTheme="minorHAnsi"/>
    </w:rPr>
  </w:style>
  <w:style w:type="paragraph" w:customStyle="1" w:styleId="DC759B8A0EA44299B88E96AE31F4C9E21">
    <w:name w:val="DC759B8A0EA44299B88E96AE31F4C9E21"/>
    <w:rsid w:val="00C402E6"/>
    <w:pPr>
      <w:spacing w:after="200" w:line="276" w:lineRule="auto"/>
    </w:pPr>
    <w:rPr>
      <w:rFonts w:eastAsiaTheme="minorHAnsi"/>
    </w:rPr>
  </w:style>
  <w:style w:type="paragraph" w:customStyle="1" w:styleId="57B5F96CD1CC4480B24F35749EE903791">
    <w:name w:val="57B5F96CD1CC4480B24F35749EE903791"/>
    <w:rsid w:val="00C402E6"/>
    <w:pPr>
      <w:spacing w:after="200" w:line="276" w:lineRule="auto"/>
    </w:pPr>
    <w:rPr>
      <w:rFonts w:eastAsiaTheme="minorHAnsi"/>
    </w:rPr>
  </w:style>
  <w:style w:type="paragraph" w:customStyle="1" w:styleId="7DFC266B6017448299832231A79385F7">
    <w:name w:val="7DFC266B6017448299832231A79385F7"/>
    <w:rsid w:val="00C402E6"/>
  </w:style>
  <w:style w:type="paragraph" w:customStyle="1" w:styleId="25974DB0D58246BBB9567D98A4FF3696">
    <w:name w:val="25974DB0D58246BBB9567D98A4FF3696"/>
    <w:rsid w:val="00C402E6"/>
  </w:style>
  <w:style w:type="paragraph" w:customStyle="1" w:styleId="8A7C40BB3AE347BA862AC3BF8B3813B6">
    <w:name w:val="8A7C40BB3AE347BA862AC3BF8B3813B6"/>
    <w:rsid w:val="00C402E6"/>
  </w:style>
  <w:style w:type="paragraph" w:customStyle="1" w:styleId="2DB4AA05F15B4EB28D611C2E9BEBC3BB">
    <w:name w:val="2DB4AA05F15B4EB28D611C2E9BEBC3BB"/>
    <w:rsid w:val="00C402E6"/>
  </w:style>
  <w:style w:type="paragraph" w:customStyle="1" w:styleId="15DBB54CD5B34B298A72A0D56C147B48">
    <w:name w:val="15DBB54CD5B34B298A72A0D56C147B48"/>
    <w:rsid w:val="00C402E6"/>
  </w:style>
  <w:style w:type="paragraph" w:customStyle="1" w:styleId="F4847BD4E2BC41329A1B44E65DC862D0">
    <w:name w:val="F4847BD4E2BC41329A1B44E65DC862D0"/>
    <w:rsid w:val="00C402E6"/>
  </w:style>
  <w:style w:type="paragraph" w:customStyle="1" w:styleId="B25FFA0FFB7E4A86892505315D8BDA0E">
    <w:name w:val="B25FFA0FFB7E4A86892505315D8BDA0E"/>
    <w:rsid w:val="00C402E6"/>
  </w:style>
  <w:style w:type="paragraph" w:customStyle="1" w:styleId="05F6AB45D8874AE18DFCEE02DE7B234A">
    <w:name w:val="05F6AB45D8874AE18DFCEE02DE7B234A"/>
    <w:rsid w:val="00C402E6"/>
  </w:style>
  <w:style w:type="paragraph" w:customStyle="1" w:styleId="FCFBE351DC8B4C89B2EA11FED333301A">
    <w:name w:val="FCFBE351DC8B4C89B2EA11FED333301A"/>
    <w:rsid w:val="00C402E6"/>
  </w:style>
  <w:style w:type="paragraph" w:customStyle="1" w:styleId="682B5EE9897744B3878CAD0A07D5A30F">
    <w:name w:val="682B5EE9897744B3878CAD0A07D5A30F"/>
    <w:rsid w:val="00C402E6"/>
  </w:style>
  <w:style w:type="paragraph" w:customStyle="1" w:styleId="576312357C3747259E07DE5B3697DBB2">
    <w:name w:val="576312357C3747259E07DE5B3697DBB2"/>
    <w:rsid w:val="00C402E6"/>
  </w:style>
  <w:style w:type="paragraph" w:customStyle="1" w:styleId="C5E6B1CFC3454C49A2F1A81FFCFC187D">
    <w:name w:val="C5E6B1CFC3454C49A2F1A81FFCFC187D"/>
    <w:rsid w:val="00C402E6"/>
  </w:style>
  <w:style w:type="paragraph" w:customStyle="1" w:styleId="06E3849BEE884287868B44F0351ACAA1">
    <w:name w:val="06E3849BEE884287868B44F0351ACAA1"/>
    <w:rsid w:val="00C402E6"/>
  </w:style>
  <w:style w:type="paragraph" w:customStyle="1" w:styleId="29C9F747A15B4524AF53610AF428D93C">
    <w:name w:val="29C9F747A15B4524AF53610AF428D93C"/>
    <w:rsid w:val="00C402E6"/>
  </w:style>
  <w:style w:type="paragraph" w:customStyle="1" w:styleId="B7DE0DBB3D054845ABC34EDC6AC39BBF">
    <w:name w:val="B7DE0DBB3D054845ABC34EDC6AC39BBF"/>
    <w:rsid w:val="00C402E6"/>
  </w:style>
  <w:style w:type="paragraph" w:customStyle="1" w:styleId="681634297A714FE3B9331BCE378AEEAC">
    <w:name w:val="681634297A714FE3B9331BCE378AEEAC"/>
    <w:rsid w:val="00C402E6"/>
  </w:style>
  <w:style w:type="paragraph" w:customStyle="1" w:styleId="D813D13B575C4B848550E0610A6360B1">
    <w:name w:val="D813D13B575C4B848550E0610A6360B1"/>
    <w:rsid w:val="00C402E6"/>
  </w:style>
  <w:style w:type="paragraph" w:customStyle="1" w:styleId="6977EC2230884752AD7BCD6770A33FFB">
    <w:name w:val="6977EC2230884752AD7BCD6770A33FFB"/>
    <w:rsid w:val="00C402E6"/>
  </w:style>
  <w:style w:type="paragraph" w:customStyle="1" w:styleId="34FE68BDA84E4762879C6DD1CDBFF35B">
    <w:name w:val="34FE68BDA84E4762879C6DD1CDBFF35B"/>
    <w:rsid w:val="00C402E6"/>
  </w:style>
  <w:style w:type="paragraph" w:customStyle="1" w:styleId="6F9C4C88DBB245F89847323A3B5E8AE5">
    <w:name w:val="6F9C4C88DBB245F89847323A3B5E8AE5"/>
    <w:rsid w:val="00C402E6"/>
  </w:style>
  <w:style w:type="paragraph" w:customStyle="1" w:styleId="E4EF4C31951F4091849B8C8C8F3832CF">
    <w:name w:val="E4EF4C31951F4091849B8C8C8F3832CF"/>
    <w:rsid w:val="00C402E6"/>
  </w:style>
  <w:style w:type="paragraph" w:customStyle="1" w:styleId="8E396FCD6D8D4D288008C4D6979DAB10">
    <w:name w:val="8E396FCD6D8D4D288008C4D6979DAB10"/>
    <w:rsid w:val="007004C9"/>
  </w:style>
  <w:style w:type="paragraph" w:customStyle="1" w:styleId="44A74D259CCD460D8A5D221AD9C01A33">
    <w:name w:val="44A74D259CCD460D8A5D221AD9C01A33"/>
    <w:rsid w:val="007004C9"/>
  </w:style>
  <w:style w:type="paragraph" w:customStyle="1" w:styleId="516C6E37B81440098043930DC2F5B1A5">
    <w:name w:val="516C6E37B81440098043930DC2F5B1A5"/>
    <w:rsid w:val="007004C9"/>
  </w:style>
  <w:style w:type="paragraph" w:customStyle="1" w:styleId="509EAFF10BC34E8D82236A6B160544A0">
    <w:name w:val="509EAFF10BC34E8D82236A6B160544A0"/>
    <w:rsid w:val="007004C9"/>
  </w:style>
  <w:style w:type="paragraph" w:customStyle="1" w:styleId="253F3512B45F4D2E9815409BE941FE1F">
    <w:name w:val="253F3512B45F4D2E9815409BE941FE1F"/>
    <w:rsid w:val="007004C9"/>
  </w:style>
  <w:style w:type="paragraph" w:customStyle="1" w:styleId="F786BC8A9ACB4FD7BF319B5C99B8B1A5">
    <w:name w:val="F786BC8A9ACB4FD7BF319B5C99B8B1A5"/>
    <w:rsid w:val="007004C9"/>
  </w:style>
  <w:style w:type="paragraph" w:customStyle="1" w:styleId="0420D911D3C34DC68F01CD116537965D">
    <w:name w:val="0420D911D3C34DC68F01CD116537965D"/>
    <w:rsid w:val="007004C9"/>
  </w:style>
  <w:style w:type="paragraph" w:customStyle="1" w:styleId="10360A530A054320893CFE41B483BE67">
    <w:name w:val="10360A530A054320893CFE41B483BE67"/>
    <w:rsid w:val="007004C9"/>
  </w:style>
  <w:style w:type="paragraph" w:customStyle="1" w:styleId="1E0B63C92B4547FDA782DEF13587C69A">
    <w:name w:val="1E0B63C92B4547FDA782DEF13587C69A"/>
    <w:rsid w:val="007004C9"/>
  </w:style>
  <w:style w:type="paragraph" w:customStyle="1" w:styleId="7A4B47E5BBBF427B93A50730C92139A3">
    <w:name w:val="7A4B47E5BBBF427B93A50730C92139A3"/>
    <w:rsid w:val="007004C9"/>
  </w:style>
  <w:style w:type="paragraph" w:customStyle="1" w:styleId="7D1D092F745A446BB63678336B6DB388">
    <w:name w:val="7D1D092F745A446BB63678336B6DB388"/>
    <w:rsid w:val="007004C9"/>
  </w:style>
  <w:style w:type="paragraph" w:customStyle="1" w:styleId="D3CD58ED572A411AA08EA01D7CA8B4E6">
    <w:name w:val="D3CD58ED572A411AA08EA01D7CA8B4E6"/>
    <w:rsid w:val="007004C9"/>
  </w:style>
  <w:style w:type="paragraph" w:customStyle="1" w:styleId="612E53DDAFB244C7A434041FD6DFC361">
    <w:name w:val="612E53DDAFB244C7A434041FD6DFC361"/>
    <w:rsid w:val="007004C9"/>
  </w:style>
  <w:style w:type="paragraph" w:customStyle="1" w:styleId="6110D441A1E24A21BA1C6E5AB1CDEFE2">
    <w:name w:val="6110D441A1E24A21BA1C6E5AB1CDEFE2"/>
    <w:rsid w:val="007004C9"/>
  </w:style>
  <w:style w:type="paragraph" w:customStyle="1" w:styleId="9F666E40702645ACA5AB5D5B06F5CD7C">
    <w:name w:val="9F666E40702645ACA5AB5D5B06F5CD7C"/>
    <w:rsid w:val="007004C9"/>
  </w:style>
  <w:style w:type="paragraph" w:customStyle="1" w:styleId="FE0FF4533E1647D5A7D68578E271BE64">
    <w:name w:val="FE0FF4533E1647D5A7D68578E271BE64"/>
    <w:rsid w:val="007004C9"/>
  </w:style>
  <w:style w:type="paragraph" w:customStyle="1" w:styleId="2EFBB9BE343A400E851E4E289AAF3490">
    <w:name w:val="2EFBB9BE343A400E851E4E289AAF3490"/>
    <w:rsid w:val="007004C9"/>
  </w:style>
  <w:style w:type="paragraph" w:customStyle="1" w:styleId="496ACB26A4EA4EFBA537E852A937DE24">
    <w:name w:val="496ACB26A4EA4EFBA537E852A937DE24"/>
    <w:rsid w:val="007004C9"/>
  </w:style>
  <w:style w:type="paragraph" w:customStyle="1" w:styleId="ADCFB3E46E9144E192C3EB3B44FAA3D9">
    <w:name w:val="ADCFB3E46E9144E192C3EB3B44FAA3D9"/>
    <w:rsid w:val="007004C9"/>
  </w:style>
  <w:style w:type="paragraph" w:customStyle="1" w:styleId="215E8E6D6094403E9CF05832F9B31BE0">
    <w:name w:val="215E8E6D6094403E9CF05832F9B31BE0"/>
    <w:rsid w:val="007004C9"/>
  </w:style>
  <w:style w:type="paragraph" w:customStyle="1" w:styleId="D851CC11E667491798D1DD5FE1A53982">
    <w:name w:val="D851CC11E667491798D1DD5FE1A53982"/>
    <w:rsid w:val="007004C9"/>
  </w:style>
  <w:style w:type="paragraph" w:customStyle="1" w:styleId="7CDFC2AA0006420EA5A86E1DD1F80896">
    <w:name w:val="7CDFC2AA0006420EA5A86E1DD1F80896"/>
    <w:rsid w:val="007004C9"/>
  </w:style>
  <w:style w:type="paragraph" w:customStyle="1" w:styleId="8649393890F24BBDBF90DF8E5571969C">
    <w:name w:val="8649393890F24BBDBF90DF8E5571969C"/>
    <w:rsid w:val="007004C9"/>
  </w:style>
  <w:style w:type="paragraph" w:customStyle="1" w:styleId="CB51474CA306475FA5F83725747EFD25">
    <w:name w:val="CB51474CA306475FA5F83725747EFD25"/>
    <w:rsid w:val="007004C9"/>
  </w:style>
  <w:style w:type="paragraph" w:customStyle="1" w:styleId="B99F98F81FA04D3F90095C17AC1C6C67">
    <w:name w:val="B99F98F81FA04D3F90095C17AC1C6C67"/>
    <w:rsid w:val="007004C9"/>
  </w:style>
  <w:style w:type="paragraph" w:customStyle="1" w:styleId="EB8DF10E0B5B4DB3BFD9FDCD70F509F7">
    <w:name w:val="EB8DF10E0B5B4DB3BFD9FDCD70F509F7"/>
    <w:rsid w:val="007004C9"/>
  </w:style>
  <w:style w:type="paragraph" w:customStyle="1" w:styleId="8FC756BBB2C5436295D0D5C64EF65DBD">
    <w:name w:val="8FC756BBB2C5436295D0D5C64EF65DBD"/>
    <w:rsid w:val="007004C9"/>
  </w:style>
  <w:style w:type="paragraph" w:customStyle="1" w:styleId="7BBE4908BCFC4FF1966204A53847F900">
    <w:name w:val="7BBE4908BCFC4FF1966204A53847F900"/>
    <w:rsid w:val="007004C9"/>
  </w:style>
  <w:style w:type="paragraph" w:customStyle="1" w:styleId="2668C97F1022429EB5CFABC65E3F8F46">
    <w:name w:val="2668C97F1022429EB5CFABC65E3F8F46"/>
    <w:rsid w:val="007004C9"/>
  </w:style>
  <w:style w:type="paragraph" w:customStyle="1" w:styleId="A826FAE35D5D4C5D88E4A22834640714">
    <w:name w:val="A826FAE35D5D4C5D88E4A22834640714"/>
    <w:rsid w:val="007004C9"/>
  </w:style>
  <w:style w:type="paragraph" w:customStyle="1" w:styleId="B50A91B572444B808005A5B774310D5D">
    <w:name w:val="B50A91B572444B808005A5B774310D5D"/>
    <w:rsid w:val="007004C9"/>
  </w:style>
  <w:style w:type="paragraph" w:customStyle="1" w:styleId="AA71B40C083B4C4D967CC5E502AE9DDB">
    <w:name w:val="AA71B40C083B4C4D967CC5E502AE9DDB"/>
    <w:rsid w:val="007004C9"/>
  </w:style>
  <w:style w:type="paragraph" w:customStyle="1" w:styleId="C01E015D85C8498283240CDCE88B0A6F">
    <w:name w:val="C01E015D85C8498283240CDCE88B0A6F"/>
    <w:rsid w:val="007004C9"/>
  </w:style>
  <w:style w:type="paragraph" w:customStyle="1" w:styleId="438393B7CBF340FB98558646B7CF40E0">
    <w:name w:val="438393B7CBF340FB98558646B7CF40E0"/>
    <w:rsid w:val="007004C9"/>
  </w:style>
  <w:style w:type="paragraph" w:customStyle="1" w:styleId="051F73765DCD4D35996E1D982EE9726A">
    <w:name w:val="051F73765DCD4D35996E1D982EE9726A"/>
    <w:rsid w:val="007004C9"/>
  </w:style>
  <w:style w:type="paragraph" w:customStyle="1" w:styleId="94F61F6F01694513806C25D71675FC56">
    <w:name w:val="94F61F6F01694513806C25D71675FC56"/>
    <w:rsid w:val="007004C9"/>
  </w:style>
  <w:style w:type="paragraph" w:customStyle="1" w:styleId="E8981FD7CB7C40ECADCB2C2D4273E81F">
    <w:name w:val="E8981FD7CB7C40ECADCB2C2D4273E81F"/>
    <w:rsid w:val="007004C9"/>
  </w:style>
  <w:style w:type="paragraph" w:customStyle="1" w:styleId="C6CF2780966C41FBBF509B91A9C79E27">
    <w:name w:val="C6CF2780966C41FBBF509B91A9C79E27"/>
    <w:rsid w:val="007004C9"/>
  </w:style>
  <w:style w:type="paragraph" w:customStyle="1" w:styleId="067925E3B2B54D43BC1F7F8ED393DE9B">
    <w:name w:val="067925E3B2B54D43BC1F7F8ED393DE9B"/>
    <w:rsid w:val="007004C9"/>
  </w:style>
  <w:style w:type="paragraph" w:customStyle="1" w:styleId="FC3A5C533840442D96645A6C957E7FB2">
    <w:name w:val="FC3A5C533840442D96645A6C957E7FB2"/>
    <w:rsid w:val="007004C9"/>
  </w:style>
  <w:style w:type="paragraph" w:customStyle="1" w:styleId="44454D2F54B6479290EED91454C91819">
    <w:name w:val="44454D2F54B6479290EED91454C91819"/>
    <w:rsid w:val="007004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0B487A-5832-494B-AA5C-6891F7F81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8</Pages>
  <Words>2297</Words>
  <Characters>1309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NBEC/NWOCA</Company>
  <LinksUpToDate>false</LinksUpToDate>
  <CharactersWithSpaces>1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a Moye</dc:creator>
  <cp:lastModifiedBy>Natalie Miller</cp:lastModifiedBy>
  <cp:revision>12</cp:revision>
  <cp:lastPrinted>2018-02-28T18:43:00Z</cp:lastPrinted>
  <dcterms:created xsi:type="dcterms:W3CDTF">2024-02-02T16:09:00Z</dcterms:created>
  <dcterms:modified xsi:type="dcterms:W3CDTF">2024-02-13T18:02:00Z</dcterms:modified>
</cp:coreProperties>
</file>